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66C0" w:rsidRDefault="006966C0" w:rsidP="00710975">
      <w:pPr>
        <w:spacing w:line="240" w:lineRule="auto"/>
        <w:ind w:left="0" w:firstLine="0"/>
        <w:jc w:val="center"/>
        <w:rPr>
          <w:rFonts w:cs="Arial"/>
          <w:b/>
          <w:sz w:val="28"/>
          <w:szCs w:val="28"/>
        </w:rPr>
      </w:pPr>
    </w:p>
    <w:p w:rsidR="006966C0" w:rsidRDefault="006966C0" w:rsidP="00710975">
      <w:pPr>
        <w:spacing w:line="240" w:lineRule="auto"/>
        <w:ind w:left="0" w:firstLine="0"/>
        <w:jc w:val="center"/>
        <w:rPr>
          <w:rFonts w:cs="Arial"/>
          <w:b/>
          <w:sz w:val="28"/>
          <w:szCs w:val="28"/>
        </w:rPr>
      </w:pPr>
    </w:p>
    <w:p w:rsidR="003E0998" w:rsidRDefault="003617D0" w:rsidP="00710975">
      <w:pPr>
        <w:spacing w:line="240" w:lineRule="auto"/>
        <w:ind w:left="0" w:firstLine="0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  <w:lang w:val="en-US"/>
        </w:rPr>
        <w:t>JUDUL</w:t>
      </w:r>
    </w:p>
    <w:p w:rsidR="00B00347" w:rsidRPr="00B00347" w:rsidRDefault="00B00347" w:rsidP="00710975">
      <w:pPr>
        <w:spacing w:line="240" w:lineRule="auto"/>
        <w:ind w:left="0" w:firstLine="0"/>
        <w:jc w:val="center"/>
        <w:rPr>
          <w:rFonts w:cs="Arial"/>
          <w:b/>
          <w:sz w:val="28"/>
          <w:szCs w:val="28"/>
        </w:rPr>
      </w:pPr>
      <w:bookmarkStart w:id="0" w:name="_GoBack"/>
      <w:bookmarkEnd w:id="0"/>
    </w:p>
    <w:p w:rsidR="003E0998" w:rsidRPr="00F25845" w:rsidRDefault="003E0998" w:rsidP="00710975">
      <w:pPr>
        <w:spacing w:line="240" w:lineRule="auto"/>
        <w:ind w:left="0" w:firstLine="0"/>
        <w:jc w:val="center"/>
        <w:rPr>
          <w:rFonts w:cs="Arial"/>
          <w:sz w:val="16"/>
          <w:szCs w:val="16"/>
        </w:rPr>
      </w:pPr>
    </w:p>
    <w:p w:rsidR="003E0998" w:rsidRPr="00855DF8" w:rsidRDefault="003E0998" w:rsidP="00710975">
      <w:pPr>
        <w:spacing w:line="240" w:lineRule="auto"/>
        <w:ind w:left="0" w:firstLine="0"/>
        <w:jc w:val="center"/>
        <w:rPr>
          <w:rFonts w:cs="Arial"/>
          <w:b/>
          <w:szCs w:val="24"/>
        </w:rPr>
      </w:pPr>
    </w:p>
    <w:p w:rsidR="003E0998" w:rsidRDefault="003E0998" w:rsidP="00710975">
      <w:pPr>
        <w:spacing w:line="240" w:lineRule="auto"/>
        <w:ind w:left="0" w:firstLine="0"/>
        <w:jc w:val="center"/>
        <w:rPr>
          <w:rFonts w:cs="Arial"/>
          <w:b/>
          <w:sz w:val="28"/>
          <w:szCs w:val="28"/>
        </w:rPr>
      </w:pPr>
    </w:p>
    <w:p w:rsidR="003E0998" w:rsidRDefault="003E0998" w:rsidP="00710975">
      <w:pPr>
        <w:spacing w:line="240" w:lineRule="auto"/>
        <w:ind w:left="0" w:firstLine="0"/>
        <w:jc w:val="center"/>
        <w:rPr>
          <w:rFonts w:cs="Arial"/>
          <w:b/>
          <w:szCs w:val="24"/>
        </w:rPr>
      </w:pPr>
    </w:p>
    <w:p w:rsidR="003E0998" w:rsidRDefault="003E0998" w:rsidP="00710975">
      <w:pPr>
        <w:spacing w:line="240" w:lineRule="auto"/>
        <w:ind w:left="0" w:firstLine="0"/>
        <w:jc w:val="center"/>
        <w:rPr>
          <w:rFonts w:cs="Arial"/>
          <w:b/>
          <w:szCs w:val="24"/>
        </w:rPr>
      </w:pPr>
    </w:p>
    <w:p w:rsidR="003E0998" w:rsidRDefault="003E0998" w:rsidP="00710975">
      <w:pPr>
        <w:ind w:left="0" w:firstLine="0"/>
        <w:jc w:val="center"/>
        <w:rPr>
          <w:rFonts w:eastAsia="Calibri" w:cs="Arial"/>
          <w:szCs w:val="24"/>
        </w:rPr>
      </w:pPr>
    </w:p>
    <w:p w:rsidR="003E0998" w:rsidRDefault="003E0998" w:rsidP="00710975">
      <w:pPr>
        <w:spacing w:line="276" w:lineRule="auto"/>
        <w:ind w:left="0" w:firstLine="0"/>
        <w:jc w:val="left"/>
        <w:rPr>
          <w:rFonts w:eastAsia="Calibri" w:cs="Arial"/>
          <w:szCs w:val="24"/>
        </w:rPr>
      </w:pPr>
      <w:r>
        <w:rPr>
          <w:rFonts w:eastAsia="Calibri" w:cs="Arial"/>
          <w:szCs w:val="24"/>
        </w:rPr>
        <w:br w:type="page"/>
      </w:r>
    </w:p>
    <w:p w:rsidR="00C45584" w:rsidRPr="008114B7" w:rsidRDefault="003E0998" w:rsidP="008114B7">
      <w:pPr>
        <w:pStyle w:val="Heading1"/>
        <w:spacing w:after="0"/>
        <w:rPr>
          <w:rFonts w:eastAsia="Calibri"/>
        </w:rPr>
      </w:pPr>
      <w:bookmarkStart w:id="1" w:name="_Toc46123681"/>
      <w:r>
        <w:rPr>
          <w:rFonts w:eastAsia="Calibri"/>
          <w:lang w:val="en-US"/>
        </w:rPr>
        <w:lastRenderedPageBreak/>
        <w:t>LEMBAR</w:t>
      </w:r>
      <w:r w:rsidR="00A87279" w:rsidRPr="00D179B1">
        <w:rPr>
          <w:rFonts w:eastAsia="Calibri"/>
        </w:rPr>
        <w:t xml:space="preserve"> PENGESAHAN</w:t>
      </w:r>
      <w:bookmarkEnd w:id="1"/>
      <w:r w:rsidR="00A87279" w:rsidRPr="00D179B1">
        <w:rPr>
          <w:rFonts w:eastAsia="Calibri"/>
        </w:rPr>
        <w:t xml:space="preserve"> </w:t>
      </w:r>
    </w:p>
    <w:p w:rsidR="00C45584" w:rsidRPr="00A87279" w:rsidRDefault="00C45584" w:rsidP="00710975">
      <w:pPr>
        <w:ind w:left="0" w:firstLine="0"/>
        <w:jc w:val="center"/>
        <w:rPr>
          <w:rFonts w:eastAsia="Calibri" w:cs="Arial"/>
          <w:b/>
          <w:szCs w:val="24"/>
          <w:lang w:val="en-US"/>
        </w:rPr>
      </w:pPr>
    </w:p>
    <w:p w:rsidR="00EA091C" w:rsidRDefault="00DC47D1" w:rsidP="00710975">
      <w:pPr>
        <w:spacing w:line="240" w:lineRule="auto"/>
        <w:ind w:left="0" w:firstLine="0"/>
        <w:rPr>
          <w:rFonts w:eastAsia="SimSun" w:cs="Arial"/>
          <w:szCs w:val="20"/>
          <w:lang w:val="en-US"/>
        </w:rPr>
      </w:pPr>
      <w:bookmarkStart w:id="2" w:name="_Toc18413866"/>
      <w:r>
        <w:rPr>
          <w:rFonts w:eastAsia="SimSun" w:cs="Arial"/>
          <w:szCs w:val="20"/>
          <w:lang w:val="en-US"/>
        </w:rPr>
        <w:t xml:space="preserve">                                       </w:t>
      </w:r>
    </w:p>
    <w:bookmarkEnd w:id="2"/>
    <w:p w:rsidR="00C45584" w:rsidRDefault="00C45584" w:rsidP="00710975">
      <w:pPr>
        <w:spacing w:line="276" w:lineRule="auto"/>
        <w:ind w:left="0" w:firstLine="0"/>
        <w:jc w:val="left"/>
        <w:rPr>
          <w:rFonts w:eastAsia="Times New Roman" w:cstheme="majorBidi"/>
          <w:b/>
          <w:bCs/>
          <w:szCs w:val="28"/>
          <w:lang w:val="en-US"/>
        </w:rPr>
      </w:pPr>
      <w:r>
        <w:rPr>
          <w:rFonts w:eastAsia="Times New Roman"/>
          <w:lang w:val="en-US"/>
        </w:rPr>
        <w:br w:type="page"/>
      </w:r>
    </w:p>
    <w:p w:rsidR="00A87279" w:rsidRPr="00A87279" w:rsidRDefault="003E0998" w:rsidP="00710975">
      <w:pPr>
        <w:pStyle w:val="Heading1"/>
        <w:spacing w:after="0"/>
        <w:rPr>
          <w:rFonts w:eastAsia="Times New Roman"/>
          <w:sz w:val="28"/>
          <w:lang w:val="en-US"/>
        </w:rPr>
      </w:pPr>
      <w:r>
        <w:rPr>
          <w:rFonts w:eastAsia="Times New Roman"/>
          <w:lang w:val="en-US"/>
        </w:rPr>
        <w:lastRenderedPageBreak/>
        <w:t>KATA PENGANTAR</w:t>
      </w:r>
    </w:p>
    <w:p w:rsidR="007947F3" w:rsidRDefault="007947F3" w:rsidP="00710975">
      <w:pPr>
        <w:autoSpaceDE w:val="0"/>
        <w:autoSpaceDN w:val="0"/>
        <w:adjustRightInd w:val="0"/>
        <w:ind w:left="0" w:firstLine="0"/>
        <w:jc w:val="right"/>
        <w:rPr>
          <w:rFonts w:eastAsia="Calibri" w:cs="Arial"/>
          <w:szCs w:val="24"/>
          <w:lang w:val="en-US"/>
        </w:rPr>
      </w:pPr>
    </w:p>
    <w:p w:rsidR="007947F3" w:rsidRPr="00A87279" w:rsidRDefault="007947F3" w:rsidP="00710975">
      <w:pPr>
        <w:autoSpaceDE w:val="0"/>
        <w:autoSpaceDN w:val="0"/>
        <w:adjustRightInd w:val="0"/>
        <w:ind w:left="0" w:firstLine="0"/>
        <w:jc w:val="right"/>
        <w:rPr>
          <w:rFonts w:eastAsia="Calibri" w:cs="Arial"/>
          <w:szCs w:val="24"/>
          <w:lang w:val="en-US"/>
        </w:rPr>
      </w:pPr>
    </w:p>
    <w:p w:rsidR="00C45584" w:rsidRDefault="00C45584" w:rsidP="00710975">
      <w:pPr>
        <w:spacing w:line="276" w:lineRule="auto"/>
        <w:ind w:left="0" w:firstLine="0"/>
        <w:jc w:val="left"/>
        <w:rPr>
          <w:rFonts w:eastAsiaTheme="majorEastAsia" w:cs="Arial"/>
          <w:b/>
          <w:bCs/>
          <w:szCs w:val="24"/>
        </w:rPr>
      </w:pPr>
      <w:bookmarkStart w:id="3" w:name="_Toc46123683"/>
      <w:r>
        <w:rPr>
          <w:rFonts w:cs="Arial"/>
          <w:szCs w:val="24"/>
        </w:rPr>
        <w:br w:type="page"/>
      </w:r>
    </w:p>
    <w:p w:rsidR="007708DB" w:rsidRPr="00E1585F" w:rsidRDefault="00FB5EC7" w:rsidP="00710975">
      <w:pPr>
        <w:pStyle w:val="Heading1"/>
        <w:spacing w:after="0" w:line="240" w:lineRule="auto"/>
        <w:rPr>
          <w:rFonts w:cs="Arial"/>
          <w:szCs w:val="24"/>
        </w:rPr>
      </w:pPr>
      <w:r w:rsidRPr="00E1585F">
        <w:rPr>
          <w:rFonts w:cs="Arial"/>
          <w:szCs w:val="24"/>
        </w:rPr>
        <w:lastRenderedPageBreak/>
        <w:t>DAFTAR ISI</w:t>
      </w:r>
      <w:bookmarkEnd w:id="3"/>
    </w:p>
    <w:sdt>
      <w:sdtPr>
        <w:rPr>
          <w:rFonts w:ascii="Arial" w:eastAsiaTheme="minorHAnsi" w:hAnsi="Arial" w:cs="Arial"/>
          <w:b w:val="0"/>
          <w:bCs w:val="0"/>
          <w:color w:val="auto"/>
          <w:sz w:val="24"/>
          <w:szCs w:val="24"/>
          <w:lang w:val="id-ID" w:eastAsia="en-US"/>
        </w:rPr>
        <w:id w:val="-201798443"/>
        <w:docPartObj>
          <w:docPartGallery w:val="Table of Contents"/>
          <w:docPartUnique/>
        </w:docPartObj>
      </w:sdtPr>
      <w:sdtEndPr>
        <w:rPr>
          <w:rFonts w:ascii="Times New Roman" w:eastAsiaTheme="minorEastAsia" w:hAnsi="Times New Roman"/>
          <w:noProof/>
          <w:lang w:val="en-US" w:eastAsia="ja-JP"/>
        </w:rPr>
      </w:sdtEndPr>
      <w:sdtContent>
        <w:p w:rsidR="00AE4E85" w:rsidRPr="003E0998" w:rsidRDefault="00AE4E85" w:rsidP="00710975">
          <w:pPr>
            <w:pStyle w:val="TOCHeading"/>
            <w:spacing w:before="0" w:after="0" w:line="240" w:lineRule="auto"/>
            <w:rPr>
              <w:rFonts w:ascii="Arial" w:hAnsi="Arial" w:cs="Arial"/>
              <w:sz w:val="24"/>
              <w:szCs w:val="24"/>
            </w:rPr>
          </w:pPr>
        </w:p>
        <w:p w:rsidR="006F308F" w:rsidRPr="003E0998" w:rsidRDefault="006F308F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szCs w:val="24"/>
            </w:rPr>
          </w:pPr>
          <w:r w:rsidRPr="003E0998">
            <w:rPr>
              <w:rFonts w:cs="Arial"/>
              <w:b/>
              <w:szCs w:val="24"/>
            </w:rPr>
            <w:t>HALAMAN SAMPUL</w:t>
          </w:r>
          <w:r w:rsidRPr="003E0998">
            <w:rPr>
              <w:rFonts w:cs="Arial"/>
              <w:szCs w:val="24"/>
            </w:rPr>
            <w:tab/>
            <w:t>i</w:t>
          </w:r>
        </w:p>
        <w:p w:rsidR="00240961" w:rsidRPr="003E0998" w:rsidRDefault="006F308F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szCs w:val="24"/>
            </w:rPr>
          </w:pPr>
          <w:r w:rsidRPr="003E0998">
            <w:rPr>
              <w:rFonts w:cs="Arial"/>
              <w:b/>
              <w:szCs w:val="24"/>
            </w:rPr>
            <w:t>HALAMAN JUDUL</w:t>
          </w:r>
          <w:r w:rsidRPr="003E0998">
            <w:rPr>
              <w:rFonts w:cs="Arial"/>
              <w:szCs w:val="24"/>
            </w:rPr>
            <w:t xml:space="preserve"> </w:t>
          </w:r>
          <w:r w:rsidRPr="003E0998">
            <w:rPr>
              <w:rFonts w:cs="Arial"/>
              <w:szCs w:val="24"/>
            </w:rPr>
            <w:tab/>
            <w:t>ii</w:t>
          </w:r>
        </w:p>
        <w:p w:rsidR="003E0998" w:rsidRPr="003E0998" w:rsidRDefault="00E1585F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r w:rsidRPr="003E0998">
            <w:rPr>
              <w:rFonts w:cs="Arial"/>
              <w:b/>
              <w:bCs/>
              <w:noProof/>
              <w:szCs w:val="24"/>
            </w:rPr>
            <w:fldChar w:fldCharType="begin"/>
          </w:r>
          <w:r w:rsidRPr="003E0998">
            <w:rPr>
              <w:rFonts w:cs="Arial"/>
              <w:b/>
              <w:bCs/>
              <w:noProof/>
              <w:szCs w:val="24"/>
            </w:rPr>
            <w:instrText xml:space="preserve"> TOC \o "1-2" \h \z \u </w:instrText>
          </w:r>
          <w:r w:rsidRPr="003E0998">
            <w:rPr>
              <w:rFonts w:cs="Arial"/>
              <w:b/>
              <w:bCs/>
              <w:noProof/>
              <w:szCs w:val="24"/>
            </w:rPr>
            <w:fldChar w:fldCharType="separate"/>
          </w:r>
          <w:hyperlink w:anchor="_Toc46123681" w:history="1">
            <w:r w:rsidR="003E0998" w:rsidRPr="003E0998">
              <w:rPr>
                <w:rStyle w:val="Hyperlink"/>
                <w:rFonts w:eastAsia="Calibri" w:cs="Arial"/>
                <w:noProof/>
                <w:szCs w:val="24"/>
              </w:rPr>
              <w:t>HALAMAN PENGESAHAN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1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i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82" w:history="1">
            <w:r w:rsidR="003E0998" w:rsidRPr="003E0998">
              <w:rPr>
                <w:rStyle w:val="Hyperlink"/>
                <w:rFonts w:eastAsia="Times New Roman" w:cs="Arial"/>
                <w:noProof/>
                <w:szCs w:val="24"/>
              </w:rPr>
              <w:t>PRAKATA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2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ii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83" w:history="1">
            <w:r w:rsidR="003E0998" w:rsidRPr="003E0998">
              <w:rPr>
                <w:rStyle w:val="Hyperlink"/>
                <w:rFonts w:cs="Arial"/>
                <w:noProof/>
                <w:szCs w:val="24"/>
              </w:rPr>
              <w:t>DAFTAR IS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3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v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84" w:history="1">
            <w:r w:rsidR="003E0998" w:rsidRPr="003E0998">
              <w:rPr>
                <w:rStyle w:val="Hyperlink"/>
                <w:rFonts w:cs="Arial"/>
                <w:noProof/>
                <w:szCs w:val="24"/>
              </w:rPr>
              <w:t>DAFTAR TABEL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4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v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85" w:history="1">
            <w:r w:rsidR="003E0998" w:rsidRPr="003E0998">
              <w:rPr>
                <w:rStyle w:val="Hyperlink"/>
                <w:rFonts w:cs="Arial"/>
                <w:noProof/>
                <w:szCs w:val="24"/>
              </w:rPr>
              <w:t>DAFTAR GAMBAR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5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vi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86" w:history="1">
            <w:r w:rsidR="003E0998" w:rsidRPr="003E0998">
              <w:rPr>
                <w:rStyle w:val="Hyperlink"/>
                <w:rFonts w:cs="Arial"/>
                <w:noProof/>
                <w:szCs w:val="24"/>
              </w:rPr>
              <w:t>DAFTAR LAMPIRAN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6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vii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87" w:history="1">
            <w:r w:rsidR="003E0998" w:rsidRPr="003E0998">
              <w:rPr>
                <w:rStyle w:val="Hyperlink"/>
                <w:rFonts w:cs="Arial"/>
                <w:noProof/>
                <w:szCs w:val="24"/>
              </w:rPr>
              <w:t>BAB I   PENDAHULUAN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7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1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2"/>
            <w:tabs>
              <w:tab w:val="clear" w:pos="7928"/>
              <w:tab w:val="right" w:leader="dot" w:pos="7938"/>
            </w:tabs>
            <w:rPr>
              <w:rFonts w:ascii="Arial" w:hAnsi="Arial" w:cs="Arial"/>
              <w:noProof/>
              <w:sz w:val="24"/>
              <w:szCs w:val="24"/>
              <w:lang w:eastAsia="en-US"/>
            </w:rPr>
          </w:pPr>
          <w:hyperlink w:anchor="_Toc46123688" w:history="1">
            <w:r w:rsidR="003E0998" w:rsidRPr="003E0998">
              <w:rPr>
                <w:rStyle w:val="Hyperlink"/>
                <w:rFonts w:ascii="Arial" w:hAnsi="Arial" w:cs="Arial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.</w:t>
            </w:r>
            <w:r w:rsidR="003E0998" w:rsidRPr="003E0998">
              <w:rPr>
                <w:rFonts w:ascii="Arial" w:hAnsi="Arial" w:cs="Arial"/>
                <w:noProof/>
                <w:sz w:val="24"/>
                <w:szCs w:val="24"/>
                <w:lang w:eastAsia="en-US"/>
              </w:rPr>
              <w:tab/>
            </w:r>
            <w:r w:rsidR="003E0998" w:rsidRPr="003E0998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Latar  belakang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123688 \h </w:instrTex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>1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89" w:history="1">
            <w:r w:rsidR="003E0998" w:rsidRPr="003E0998">
              <w:rPr>
                <w:rStyle w:val="Hyperlink"/>
                <w:rFonts w:eastAsia="Times New Roman" w:cs="Arial"/>
                <w:noProof/>
                <w:szCs w:val="24"/>
              </w:rPr>
              <w:t>BAB II PROFIL UNIT KERJA DAN TUGAS FUNGS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89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2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2"/>
            <w:tabs>
              <w:tab w:val="clear" w:pos="7928"/>
              <w:tab w:val="right" w:leader="dot" w:pos="7938"/>
            </w:tabs>
            <w:rPr>
              <w:rFonts w:ascii="Arial" w:hAnsi="Arial" w:cs="Arial"/>
              <w:noProof/>
              <w:sz w:val="24"/>
              <w:szCs w:val="24"/>
              <w:lang w:eastAsia="en-US"/>
            </w:rPr>
          </w:pPr>
          <w:hyperlink w:anchor="_Toc46123690" w:history="1">
            <w:r w:rsidR="003E0998" w:rsidRPr="003E0998">
              <w:rPr>
                <w:rStyle w:val="Hyperlink"/>
                <w:rFonts w:ascii="Arial" w:eastAsia="Times New Roman" w:hAnsi="Arial" w:cs="Arial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.</w:t>
            </w:r>
            <w:r w:rsidR="003E0998" w:rsidRPr="003E0998">
              <w:rPr>
                <w:rFonts w:ascii="Arial" w:hAnsi="Arial" w:cs="Arial"/>
                <w:noProof/>
                <w:sz w:val="24"/>
                <w:szCs w:val="24"/>
                <w:lang w:eastAsia="en-US"/>
              </w:rPr>
              <w:tab/>
            </w:r>
            <w:r w:rsidR="003E0998" w:rsidRPr="003E0998">
              <w:rPr>
                <w:rStyle w:val="Hyperlink"/>
                <w:rFonts w:ascii="Arial" w:eastAsia="Times New Roman" w:hAnsi="Arial" w:cs="Arial"/>
                <w:noProof/>
                <w:sz w:val="24"/>
                <w:szCs w:val="24"/>
              </w:rPr>
              <w:t>Deskripsi Umum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123690 \h </w:instrTex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>2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91" w:history="1">
            <w:r w:rsidR="003E0998" w:rsidRPr="003E0998">
              <w:rPr>
                <w:rStyle w:val="Hyperlink"/>
                <w:rFonts w:eastAsia="Times New Roman" w:cs="Arial"/>
                <w:noProof/>
                <w:szCs w:val="24"/>
              </w:rPr>
              <w:t>BAB III RANCANGAN KEGIATAN AKTUALISASI DAN HABITUASI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91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3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2"/>
            <w:tabs>
              <w:tab w:val="clear" w:pos="7928"/>
              <w:tab w:val="right" w:leader="dot" w:pos="7938"/>
            </w:tabs>
            <w:rPr>
              <w:rFonts w:ascii="Arial" w:hAnsi="Arial" w:cs="Arial"/>
              <w:noProof/>
              <w:sz w:val="24"/>
              <w:szCs w:val="24"/>
              <w:lang w:eastAsia="en-US"/>
            </w:rPr>
          </w:pPr>
          <w:hyperlink w:anchor="_Toc46123692" w:history="1">
            <w:r w:rsidR="003E0998" w:rsidRPr="003E0998">
              <w:rPr>
                <w:rStyle w:val="Hyperlink"/>
                <w:rFonts w:ascii="Arial" w:eastAsia="Times New Roman" w:hAnsi="Arial" w:cs="Arial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.</w:t>
            </w:r>
            <w:r w:rsidR="003E0998" w:rsidRPr="003E0998">
              <w:rPr>
                <w:rFonts w:ascii="Arial" w:hAnsi="Arial" w:cs="Arial"/>
                <w:noProof/>
                <w:sz w:val="24"/>
                <w:szCs w:val="24"/>
                <w:lang w:eastAsia="en-US"/>
              </w:rPr>
              <w:tab/>
            </w:r>
            <w:r w:rsidR="003E0998" w:rsidRPr="003E0998">
              <w:rPr>
                <w:rStyle w:val="Hyperlink"/>
                <w:rFonts w:ascii="Arial" w:eastAsia="Times New Roman" w:hAnsi="Arial" w:cs="Arial"/>
                <w:noProof/>
                <w:sz w:val="24"/>
                <w:szCs w:val="24"/>
              </w:rPr>
              <w:t>Daftar Rancangan Kegiatan Aktualisasi dan Keterkaitan dengan Subtansi Mata Pelatihan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123692 \h </w:instrTex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>3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93" w:history="1">
            <w:r w:rsidR="003E0998" w:rsidRPr="003E0998">
              <w:rPr>
                <w:rStyle w:val="Hyperlink"/>
                <w:rFonts w:cs="Arial"/>
                <w:noProof/>
                <w:szCs w:val="24"/>
              </w:rPr>
              <w:t>BAB V  PENUTUP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93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4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2"/>
            <w:tabs>
              <w:tab w:val="clear" w:pos="7928"/>
              <w:tab w:val="right" w:leader="dot" w:pos="7938"/>
            </w:tabs>
            <w:rPr>
              <w:rFonts w:ascii="Arial" w:hAnsi="Arial" w:cs="Arial"/>
              <w:noProof/>
              <w:sz w:val="24"/>
              <w:szCs w:val="24"/>
              <w:lang w:eastAsia="en-US"/>
            </w:rPr>
          </w:pPr>
          <w:hyperlink w:anchor="_Toc46123694" w:history="1">
            <w:r w:rsidR="003E0998" w:rsidRPr="003E0998">
              <w:rPr>
                <w:rStyle w:val="Hyperlink"/>
                <w:rFonts w:ascii="Arial" w:hAnsi="Arial" w:cs="Arial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.</w:t>
            </w:r>
            <w:r w:rsidR="003E0998" w:rsidRPr="003E0998">
              <w:rPr>
                <w:rFonts w:ascii="Arial" w:hAnsi="Arial" w:cs="Arial"/>
                <w:noProof/>
                <w:sz w:val="24"/>
                <w:szCs w:val="24"/>
                <w:lang w:eastAsia="en-US"/>
              </w:rPr>
              <w:tab/>
            </w:r>
            <w:r w:rsidR="003E0998" w:rsidRPr="003E0998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Simpulan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123694 \h </w:instrTex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t>4</w:t>
            </w:r>
            <w:r w:rsidR="003E0998" w:rsidRPr="003E0998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95" w:history="1">
            <w:r w:rsidR="003E0998" w:rsidRPr="003E0998">
              <w:rPr>
                <w:rStyle w:val="Hyperlink"/>
                <w:rFonts w:eastAsia="Times New Roman" w:cs="Arial"/>
                <w:noProof/>
                <w:szCs w:val="24"/>
              </w:rPr>
              <w:t>DAFTAR PUSTAKA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95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5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96" w:history="1">
            <w:r w:rsidR="003E0998" w:rsidRPr="003E0998">
              <w:rPr>
                <w:rStyle w:val="Hyperlink"/>
                <w:rFonts w:eastAsia="Times New Roman" w:cs="Arial"/>
                <w:noProof/>
                <w:szCs w:val="24"/>
              </w:rPr>
              <w:t>DAFTAR RIWAYAT HIDUP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96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7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3E0998" w:rsidRPr="003E0998" w:rsidRDefault="00E74617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noProof/>
              <w:szCs w:val="24"/>
              <w:lang w:eastAsia="en-US"/>
            </w:rPr>
          </w:pPr>
          <w:hyperlink w:anchor="_Toc46123697" w:history="1">
            <w:r w:rsidR="003E0998" w:rsidRPr="003E0998">
              <w:rPr>
                <w:rStyle w:val="Hyperlink"/>
                <w:rFonts w:cs="Arial"/>
                <w:noProof/>
                <w:szCs w:val="24"/>
              </w:rPr>
              <w:t>LAMPIRAN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ab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begin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instrText xml:space="preserve"> PAGEREF _Toc46123697 \h </w:instrText>
            </w:r>
            <w:r w:rsidR="003E0998" w:rsidRPr="003E0998">
              <w:rPr>
                <w:rFonts w:cs="Arial"/>
                <w:noProof/>
                <w:webHidden/>
                <w:szCs w:val="24"/>
              </w:rPr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separate"/>
            </w:r>
            <w:r w:rsidR="003E0998" w:rsidRPr="003E0998">
              <w:rPr>
                <w:rFonts w:cs="Arial"/>
                <w:noProof/>
                <w:webHidden/>
                <w:szCs w:val="24"/>
              </w:rPr>
              <w:t>8</w:t>
            </w:r>
            <w:r w:rsidR="003E0998" w:rsidRPr="003E0998">
              <w:rPr>
                <w:rFonts w:cs="Arial"/>
                <w:noProof/>
                <w:webHidden/>
                <w:szCs w:val="24"/>
              </w:rPr>
              <w:fldChar w:fldCharType="end"/>
            </w:r>
          </w:hyperlink>
        </w:p>
        <w:p w:rsidR="00815B3C" w:rsidRPr="003E0998" w:rsidRDefault="00E1585F" w:rsidP="00710975">
          <w:pPr>
            <w:pStyle w:val="TOC1"/>
            <w:tabs>
              <w:tab w:val="clear" w:pos="993"/>
              <w:tab w:val="clear" w:pos="7655"/>
            </w:tabs>
            <w:rPr>
              <w:rFonts w:cs="Arial"/>
              <w:szCs w:val="24"/>
            </w:rPr>
          </w:pPr>
          <w:r w:rsidRPr="003E0998"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:rsidR="00FB5EC7" w:rsidRPr="00235F19" w:rsidRDefault="00FB5EC7" w:rsidP="00710975">
      <w:pPr>
        <w:ind w:left="0" w:firstLine="0"/>
        <w:jc w:val="left"/>
        <w:rPr>
          <w:rFonts w:eastAsiaTheme="majorEastAsia" w:cs="Arial"/>
          <w:b/>
          <w:bCs/>
          <w:szCs w:val="24"/>
        </w:rPr>
      </w:pPr>
      <w:r w:rsidRPr="00235F19">
        <w:rPr>
          <w:rFonts w:cs="Arial"/>
          <w:szCs w:val="24"/>
        </w:rPr>
        <w:br w:type="page"/>
      </w:r>
    </w:p>
    <w:p w:rsidR="00815B3C" w:rsidRPr="00774D32" w:rsidRDefault="00FB5EC7" w:rsidP="00710975">
      <w:pPr>
        <w:pStyle w:val="Heading1"/>
        <w:spacing w:after="0"/>
      </w:pPr>
      <w:bookmarkStart w:id="4" w:name="_Toc46123684"/>
      <w:r w:rsidRPr="00774D32">
        <w:lastRenderedPageBreak/>
        <w:t>DAFTAR TABEL</w:t>
      </w:r>
      <w:bookmarkEnd w:id="4"/>
    </w:p>
    <w:p w:rsidR="003E0998" w:rsidRDefault="007B4EA3" w:rsidP="00710975">
      <w:pPr>
        <w:pStyle w:val="TableofFigures"/>
        <w:tabs>
          <w:tab w:val="left" w:pos="1134"/>
          <w:tab w:val="right" w:leader="dot" w:pos="7928"/>
        </w:tabs>
        <w:ind w:left="1134" w:hanging="1134"/>
        <w:rPr>
          <w:noProof/>
        </w:rPr>
      </w:pPr>
      <w:fldSimple w:instr=" TOC \h \z \c &quot;Tabel 1&quot; ">
        <w:r w:rsidR="003E0998">
          <w:rPr>
            <w:b/>
            <w:bCs/>
            <w:noProof/>
            <w:lang w:val="en-US"/>
          </w:rPr>
          <w:t>No table of figures entries found.</w:t>
        </w:r>
      </w:fldSimple>
      <w:r w:rsidR="00A240C6">
        <w:fldChar w:fldCharType="begin"/>
      </w:r>
      <w:r w:rsidR="00A240C6">
        <w:instrText xml:space="preserve"> TOC \h \z \c "Tabel 2" </w:instrText>
      </w:r>
      <w:r w:rsidR="00A240C6">
        <w:fldChar w:fldCharType="separate"/>
      </w:r>
    </w:p>
    <w:p w:rsidR="003E0998" w:rsidRDefault="003E0998" w:rsidP="00710975">
      <w:pPr>
        <w:pStyle w:val="TableofFigures"/>
        <w:tabs>
          <w:tab w:val="left" w:pos="1134"/>
          <w:tab w:val="right" w:leader="dot" w:pos="7928"/>
        </w:tabs>
        <w:ind w:left="1134" w:hanging="1134"/>
        <w:rPr>
          <w:noProof/>
        </w:rPr>
      </w:pPr>
      <w:r>
        <w:rPr>
          <w:b/>
          <w:bCs/>
          <w:noProof/>
          <w:lang w:val="en-US"/>
        </w:rPr>
        <w:t>No table of figures entries found.</w:t>
      </w:r>
      <w:r w:rsidR="00A240C6">
        <w:fldChar w:fldCharType="end"/>
      </w:r>
      <w:r w:rsidR="00A240C6">
        <w:fldChar w:fldCharType="begin"/>
      </w:r>
      <w:r w:rsidR="00A240C6">
        <w:instrText xml:space="preserve"> TOC \h \z \c "Tabel 3" </w:instrText>
      </w:r>
      <w:r w:rsidR="00A240C6">
        <w:fldChar w:fldCharType="separate"/>
      </w:r>
    </w:p>
    <w:p w:rsidR="003E0998" w:rsidRDefault="003E0998" w:rsidP="00710975">
      <w:pPr>
        <w:pStyle w:val="TableofFigures"/>
        <w:tabs>
          <w:tab w:val="left" w:pos="1134"/>
          <w:tab w:val="right" w:leader="dot" w:pos="7928"/>
        </w:tabs>
        <w:ind w:left="1134" w:hanging="1134"/>
        <w:rPr>
          <w:noProof/>
        </w:rPr>
      </w:pPr>
      <w:r>
        <w:rPr>
          <w:b/>
          <w:bCs/>
          <w:noProof/>
          <w:lang w:val="en-US"/>
        </w:rPr>
        <w:t>No table of figures entries found.</w:t>
      </w:r>
      <w:r w:rsidR="00A240C6">
        <w:fldChar w:fldCharType="end"/>
      </w:r>
      <w:r w:rsidR="00A240C6">
        <w:fldChar w:fldCharType="begin"/>
      </w:r>
      <w:r w:rsidR="00A240C6">
        <w:instrText xml:space="preserve"> TOC \h \z \c "Tabel 4" </w:instrText>
      </w:r>
      <w:r w:rsidR="00A240C6">
        <w:fldChar w:fldCharType="separate"/>
      </w:r>
    </w:p>
    <w:p w:rsidR="003E0998" w:rsidRDefault="003E0998" w:rsidP="00710975">
      <w:pPr>
        <w:pStyle w:val="TableofFigures"/>
        <w:tabs>
          <w:tab w:val="left" w:pos="1134"/>
          <w:tab w:val="right" w:leader="dot" w:pos="7928"/>
        </w:tabs>
        <w:ind w:left="993" w:hanging="993"/>
        <w:rPr>
          <w:noProof/>
        </w:rPr>
      </w:pPr>
      <w:r>
        <w:rPr>
          <w:b/>
          <w:bCs/>
          <w:noProof/>
          <w:lang w:val="en-US"/>
        </w:rPr>
        <w:t>No table of figures entries found.</w:t>
      </w:r>
      <w:r w:rsidR="00A240C6">
        <w:fldChar w:fldCharType="end"/>
      </w:r>
      <w:r w:rsidR="00A240C6">
        <w:fldChar w:fldCharType="begin"/>
      </w:r>
      <w:r w:rsidR="00A240C6">
        <w:instrText xml:space="preserve"> TOC \h \z \c "Tabel 5" </w:instrText>
      </w:r>
      <w:r w:rsidR="00A240C6">
        <w:fldChar w:fldCharType="separate"/>
      </w:r>
    </w:p>
    <w:p w:rsidR="00A240C6" w:rsidRDefault="003E0998" w:rsidP="00710975">
      <w:pPr>
        <w:tabs>
          <w:tab w:val="left" w:pos="1134"/>
        </w:tabs>
        <w:ind w:left="1134" w:hanging="1134"/>
        <w:jc w:val="left"/>
        <w:rPr>
          <w:rFonts w:eastAsiaTheme="majorEastAsia" w:cstheme="majorBidi"/>
          <w:b/>
          <w:bCs/>
          <w:szCs w:val="28"/>
        </w:rPr>
      </w:pPr>
      <w:r>
        <w:rPr>
          <w:b/>
          <w:bCs/>
          <w:noProof/>
          <w:lang w:val="en-US"/>
        </w:rPr>
        <w:t>No table of figures entries found.</w:t>
      </w:r>
      <w:r w:rsidR="00A240C6">
        <w:fldChar w:fldCharType="end"/>
      </w:r>
      <w:r w:rsidR="00A240C6">
        <w:br w:type="page"/>
      </w:r>
    </w:p>
    <w:p w:rsidR="00FB5EC7" w:rsidRPr="00FB5EC7" w:rsidRDefault="00FB5EC7" w:rsidP="00710975">
      <w:pPr>
        <w:pStyle w:val="Heading1"/>
        <w:spacing w:after="0"/>
      </w:pPr>
      <w:bookmarkStart w:id="5" w:name="_Toc46123685"/>
      <w:r>
        <w:lastRenderedPageBreak/>
        <w:t>DAFTAR GAMBAR</w:t>
      </w:r>
      <w:bookmarkEnd w:id="5"/>
      <w:r>
        <w:t xml:space="preserve"> </w:t>
      </w:r>
    </w:p>
    <w:p w:rsidR="003E0998" w:rsidRDefault="007B4EA3" w:rsidP="00710975">
      <w:pPr>
        <w:pStyle w:val="TableofFigures"/>
        <w:tabs>
          <w:tab w:val="right" w:leader="dot" w:pos="7928"/>
        </w:tabs>
        <w:ind w:left="1344" w:hanging="1344"/>
        <w:rPr>
          <w:noProof/>
        </w:rPr>
      </w:pPr>
      <w:fldSimple w:instr=" TOC \h \z \c &quot;Gambar&quot; ">
        <w:r w:rsidR="003E0998">
          <w:rPr>
            <w:b/>
            <w:bCs/>
            <w:noProof/>
            <w:lang w:val="en-US"/>
          </w:rPr>
          <w:t>No table of figures entries found.</w:t>
        </w:r>
      </w:fldSimple>
      <w:r w:rsidR="00E1585F">
        <w:fldChar w:fldCharType="begin"/>
      </w:r>
      <w:r w:rsidR="00E1585F">
        <w:instrText xml:space="preserve"> TOC \h \z \c "Gambar 2" </w:instrText>
      </w:r>
      <w:r w:rsidR="00E1585F">
        <w:fldChar w:fldCharType="separate"/>
      </w:r>
    </w:p>
    <w:p w:rsidR="00FB5EC7" w:rsidRDefault="003E0998" w:rsidP="00710975">
      <w:pPr>
        <w:ind w:left="1344" w:hanging="1344"/>
      </w:pPr>
      <w:r>
        <w:rPr>
          <w:b/>
          <w:bCs/>
          <w:noProof/>
          <w:lang w:val="en-US"/>
        </w:rPr>
        <w:t>No table of figures entries found.</w:t>
      </w:r>
      <w:r w:rsidR="00E1585F">
        <w:fldChar w:fldCharType="end"/>
      </w:r>
    </w:p>
    <w:p w:rsidR="009E2B70" w:rsidRDefault="009E2B70" w:rsidP="00710975">
      <w:pPr>
        <w:spacing w:line="276" w:lineRule="auto"/>
        <w:ind w:left="0" w:firstLine="0"/>
        <w:jc w:val="left"/>
      </w:pPr>
      <w:r>
        <w:br w:type="page"/>
      </w:r>
    </w:p>
    <w:p w:rsidR="009E2B70" w:rsidRDefault="009E2B70" w:rsidP="00710975">
      <w:pPr>
        <w:pStyle w:val="Heading1"/>
        <w:spacing w:after="0"/>
        <w:rPr>
          <w:lang w:val="en-US"/>
        </w:rPr>
      </w:pPr>
      <w:bookmarkStart w:id="6" w:name="_Toc46123686"/>
      <w:r>
        <w:lastRenderedPageBreak/>
        <w:t xml:space="preserve">DAFTAR </w:t>
      </w:r>
      <w:r>
        <w:rPr>
          <w:lang w:val="en-US"/>
        </w:rPr>
        <w:t>LAMPIRAN</w:t>
      </w:r>
      <w:bookmarkEnd w:id="6"/>
    </w:p>
    <w:p w:rsidR="001B6C67" w:rsidRDefault="009E2B70" w:rsidP="00710975">
      <w:pPr>
        <w:pStyle w:val="TableofFigures"/>
        <w:tabs>
          <w:tab w:val="right" w:leader="dot" w:pos="7928"/>
        </w:tabs>
        <w:ind w:left="1288" w:hanging="1288"/>
        <w:rPr>
          <w:rFonts w:asciiTheme="minorHAnsi" w:eastAsiaTheme="minorEastAsia" w:hAnsiTheme="minorHAnsi"/>
          <w:noProof/>
          <w:sz w:val="22"/>
          <w:lang w:val="en-US"/>
        </w:rPr>
      </w:pPr>
      <w:r>
        <w:fldChar w:fldCharType="begin"/>
      </w:r>
      <w:r>
        <w:instrText xml:space="preserve"> TOC \h \z \c "Lampiran" </w:instrText>
      </w:r>
      <w:r>
        <w:fldChar w:fldCharType="separate"/>
      </w:r>
      <w:hyperlink w:anchor="_Toc34679896" w:history="1">
        <w:r w:rsidR="001B6C67" w:rsidRPr="00537CA4">
          <w:rPr>
            <w:rStyle w:val="Hyperlink"/>
            <w:noProof/>
          </w:rPr>
          <w:t>Lampiran 1 Catatan Bimbingan Aktualisasi</w:t>
        </w:r>
        <w:r w:rsidR="001B6C67">
          <w:rPr>
            <w:noProof/>
            <w:webHidden/>
          </w:rPr>
          <w:tab/>
        </w:r>
        <w:r w:rsidR="001B6C67">
          <w:rPr>
            <w:noProof/>
            <w:webHidden/>
          </w:rPr>
          <w:fldChar w:fldCharType="begin"/>
        </w:r>
        <w:r w:rsidR="001B6C67">
          <w:rPr>
            <w:noProof/>
            <w:webHidden/>
          </w:rPr>
          <w:instrText xml:space="preserve"> PAGEREF _Toc34679896 \h </w:instrText>
        </w:r>
        <w:r w:rsidR="001B6C67">
          <w:rPr>
            <w:noProof/>
            <w:webHidden/>
          </w:rPr>
        </w:r>
        <w:r w:rsidR="001B6C67">
          <w:rPr>
            <w:noProof/>
            <w:webHidden/>
          </w:rPr>
          <w:fldChar w:fldCharType="separate"/>
        </w:r>
        <w:r w:rsidR="003E0998">
          <w:rPr>
            <w:noProof/>
            <w:webHidden/>
          </w:rPr>
          <w:t>8</w:t>
        </w:r>
        <w:r w:rsidR="001B6C67">
          <w:rPr>
            <w:noProof/>
            <w:webHidden/>
          </w:rPr>
          <w:fldChar w:fldCharType="end"/>
        </w:r>
      </w:hyperlink>
    </w:p>
    <w:p w:rsidR="009E2B70" w:rsidRPr="00FB5EC7" w:rsidRDefault="009E2B70" w:rsidP="00710975">
      <w:r>
        <w:fldChar w:fldCharType="end"/>
      </w:r>
      <w:r>
        <w:t xml:space="preserve"> </w:t>
      </w:r>
    </w:p>
    <w:p w:rsidR="009E2B70" w:rsidRDefault="009E2B70" w:rsidP="00710975">
      <w:pPr>
        <w:spacing w:line="276" w:lineRule="auto"/>
        <w:ind w:left="0" w:firstLine="0"/>
        <w:jc w:val="left"/>
      </w:pPr>
      <w:r>
        <w:br w:type="page"/>
      </w:r>
    </w:p>
    <w:p w:rsidR="00FB5EC7" w:rsidRPr="00FB5EC7" w:rsidRDefault="00FB5EC7" w:rsidP="00710975">
      <w:pPr>
        <w:ind w:left="1134" w:hanging="1134"/>
        <w:sectPr w:rsidR="00FB5EC7" w:rsidRPr="00FB5EC7" w:rsidSect="0053184F">
          <w:headerReference w:type="default" r:id="rId9"/>
          <w:footerReference w:type="default" r:id="rId10"/>
          <w:footerReference w:type="first" r:id="rId11"/>
          <w:pgSz w:w="11907" w:h="16840" w:code="9"/>
          <w:pgMar w:top="1701" w:right="1701" w:bottom="1701" w:left="1985" w:header="851" w:footer="851" w:gutter="0"/>
          <w:pgNumType w:fmt="lowerRoman"/>
          <w:cols w:space="708"/>
          <w:titlePg/>
          <w:docGrid w:linePitch="360"/>
        </w:sectPr>
      </w:pPr>
    </w:p>
    <w:p w:rsidR="00E96AB3" w:rsidRPr="00747F92" w:rsidRDefault="00E96AB3" w:rsidP="00710975">
      <w:pPr>
        <w:pStyle w:val="Heading1"/>
        <w:spacing w:after="0"/>
      </w:pPr>
      <w:bookmarkStart w:id="7" w:name="_Toc23671709"/>
      <w:bookmarkStart w:id="8" w:name="_Toc46123687"/>
      <w:r w:rsidRPr="00747F92">
        <w:lastRenderedPageBreak/>
        <w:t>BAB I</w:t>
      </w:r>
      <w:r w:rsidR="00112454" w:rsidRPr="00747F92">
        <w:t xml:space="preserve">  </w:t>
      </w:r>
      <w:r w:rsidR="00112454" w:rsidRPr="00747F92">
        <w:br/>
      </w:r>
      <w:r w:rsidRPr="00747F92">
        <w:t>PENDAHULUAN</w:t>
      </w:r>
      <w:bookmarkEnd w:id="7"/>
      <w:bookmarkEnd w:id="8"/>
    </w:p>
    <w:p w:rsidR="00635E85" w:rsidRDefault="00EA2870" w:rsidP="00710975">
      <w:pPr>
        <w:pStyle w:val="Heading2"/>
      </w:pPr>
      <w:bookmarkStart w:id="9" w:name="_Toc23671710"/>
      <w:bookmarkStart w:id="10" w:name="_Toc46123688"/>
      <w:r w:rsidRPr="005A7104">
        <w:t>Latar</w:t>
      </w:r>
      <w:r w:rsidRPr="00D179B1">
        <w:t xml:space="preserve">  belakang</w:t>
      </w:r>
      <w:bookmarkEnd w:id="9"/>
      <w:bookmarkEnd w:id="10"/>
    </w:p>
    <w:p w:rsidR="00354EBD" w:rsidRPr="00354EBD" w:rsidRDefault="003617D0" w:rsidP="00710975">
      <w:pPr>
        <w:pStyle w:val="Heading2"/>
        <w:rPr>
          <w:rFonts w:eastAsia="Times New Roman"/>
          <w:lang w:val="en-US"/>
        </w:rPr>
      </w:pPr>
      <w:bookmarkStart w:id="11" w:name="_Toc45981193"/>
      <w:bookmarkStart w:id="12" w:name="_Toc18413884"/>
      <w:bookmarkStart w:id="13" w:name="_Toc46123689"/>
      <w:r w:rsidRPr="00354EBD">
        <w:rPr>
          <w:rFonts w:eastAsia="Times New Roman"/>
          <w:lang w:val="en-US"/>
        </w:rPr>
        <w:t>Visi, Misi, Tujuan, Nilai-nilai dan Unit Kerja Organisasi</w:t>
      </w:r>
      <w:bookmarkEnd w:id="11"/>
    </w:p>
    <w:p w:rsidR="00354EBD" w:rsidRPr="00354EBD" w:rsidRDefault="00354EBD" w:rsidP="0014422D">
      <w:pPr>
        <w:pStyle w:val="Isiparg1"/>
        <w:ind w:firstLine="0"/>
        <w:rPr>
          <w:lang w:val="en-US"/>
        </w:rPr>
      </w:pPr>
    </w:p>
    <w:p w:rsidR="00354EBD" w:rsidRPr="00354EBD" w:rsidRDefault="003617D0" w:rsidP="00710975">
      <w:pPr>
        <w:pStyle w:val="Heading2"/>
        <w:rPr>
          <w:rFonts w:eastAsia="Times New Roman"/>
          <w:lang w:val="en-US"/>
        </w:rPr>
      </w:pPr>
      <w:bookmarkStart w:id="14" w:name="_Toc45981194"/>
      <w:r w:rsidRPr="00354EBD">
        <w:rPr>
          <w:rFonts w:eastAsia="Times New Roman"/>
          <w:lang w:val="en-US"/>
        </w:rPr>
        <w:t>Tugas dan Fungsi Unit Kerja</w:t>
      </w:r>
      <w:bookmarkEnd w:id="14"/>
    </w:p>
    <w:p w:rsidR="00354EBD" w:rsidRPr="00354EBD" w:rsidRDefault="003617D0" w:rsidP="00710975">
      <w:pPr>
        <w:rPr>
          <w:lang w:val="en-US"/>
        </w:rPr>
      </w:pPr>
      <w:r w:rsidRPr="00354EBD">
        <w:rPr>
          <w:lang w:val="en-US"/>
        </w:rPr>
        <w:t>.</w:t>
      </w:r>
    </w:p>
    <w:p w:rsidR="00354EBD" w:rsidRPr="00354EBD" w:rsidRDefault="003617D0" w:rsidP="00710975">
      <w:pPr>
        <w:pStyle w:val="Heading2"/>
        <w:rPr>
          <w:rFonts w:eastAsia="Times New Roman"/>
          <w:lang w:val="en-US"/>
        </w:rPr>
      </w:pPr>
      <w:bookmarkStart w:id="15" w:name="_Toc45981195"/>
      <w:r w:rsidRPr="00354EBD">
        <w:rPr>
          <w:rFonts w:eastAsia="Times New Roman"/>
          <w:lang w:val="en-US"/>
        </w:rPr>
        <w:t>Jabatan dan Uraian Tugas</w:t>
      </w:r>
      <w:bookmarkEnd w:id="15"/>
    </w:p>
    <w:p w:rsidR="00354EBD" w:rsidRPr="00354EBD" w:rsidRDefault="00354EBD" w:rsidP="00710975">
      <w:pPr>
        <w:rPr>
          <w:lang w:val="en-US"/>
        </w:rPr>
      </w:pPr>
    </w:p>
    <w:p w:rsidR="003617D0" w:rsidRDefault="003617D0">
      <w:pPr>
        <w:spacing w:line="276" w:lineRule="auto"/>
        <w:ind w:left="0" w:firstLine="0"/>
        <w:jc w:val="left"/>
        <w:rPr>
          <w:rFonts w:eastAsia="Times New Roman" w:cstheme="majorBidi"/>
          <w:b/>
          <w:bCs/>
          <w:szCs w:val="28"/>
          <w:lang w:val="en-US"/>
        </w:rPr>
      </w:pPr>
      <w:bookmarkStart w:id="16" w:name="_Toc45981196"/>
      <w:r>
        <w:rPr>
          <w:rFonts w:eastAsia="Times New Roman"/>
          <w:lang w:val="en-US"/>
        </w:rPr>
        <w:br w:type="page"/>
      </w:r>
    </w:p>
    <w:p w:rsidR="00354EBD" w:rsidRDefault="00710975" w:rsidP="00710975">
      <w:pPr>
        <w:pStyle w:val="Heading1"/>
        <w:rPr>
          <w:rFonts w:eastAsia="Times New Roman"/>
          <w:lang w:val="en-US"/>
        </w:rPr>
      </w:pPr>
      <w:r>
        <w:rPr>
          <w:rFonts w:eastAsia="Times New Roman"/>
          <w:lang w:val="en-US"/>
        </w:rPr>
        <w:lastRenderedPageBreak/>
        <w:t>BAB II</w:t>
      </w:r>
      <w:r>
        <w:rPr>
          <w:rFonts w:eastAsia="Times New Roman"/>
          <w:lang w:val="en-US"/>
        </w:rPr>
        <w:br/>
      </w:r>
      <w:r w:rsidR="00354EBD" w:rsidRPr="00354EBD">
        <w:rPr>
          <w:rFonts w:eastAsia="Times New Roman"/>
          <w:lang w:val="en-US"/>
        </w:rPr>
        <w:t>RANCANGAN AKTUALISASI</w:t>
      </w:r>
      <w:bookmarkEnd w:id="16"/>
    </w:p>
    <w:p w:rsidR="004E1837" w:rsidRPr="004E1837" w:rsidRDefault="004E1837" w:rsidP="004E1837">
      <w:pPr>
        <w:rPr>
          <w:lang w:val="en-US"/>
        </w:rPr>
      </w:pPr>
    </w:p>
    <w:p w:rsidR="00354EBD" w:rsidRPr="00710975" w:rsidRDefault="00354EBD" w:rsidP="003072BA">
      <w:pPr>
        <w:pStyle w:val="Heading2"/>
        <w:numPr>
          <w:ilvl w:val="0"/>
          <w:numId w:val="15"/>
        </w:numPr>
        <w:rPr>
          <w:rFonts w:eastAsia="Times New Roman"/>
          <w:lang w:val="en-US"/>
        </w:rPr>
      </w:pPr>
      <w:bookmarkStart w:id="17" w:name="_Toc45981197"/>
      <w:r w:rsidRPr="00710975">
        <w:rPr>
          <w:rFonts w:eastAsia="Times New Roman"/>
          <w:lang w:val="en-US"/>
        </w:rPr>
        <w:t>IDENTIFIKASI ISU DAN KEGIATAN</w:t>
      </w:r>
      <w:bookmarkEnd w:id="17"/>
    </w:p>
    <w:p w:rsidR="00354EBD" w:rsidRPr="00354EBD" w:rsidRDefault="00354EBD" w:rsidP="00710975">
      <w:pPr>
        <w:spacing w:line="276" w:lineRule="auto"/>
        <w:ind w:left="0" w:firstLine="0"/>
        <w:jc w:val="left"/>
        <w:rPr>
          <w:rFonts w:eastAsia="Times New Roman"/>
          <w:lang w:val="en-US"/>
        </w:rPr>
      </w:pPr>
    </w:p>
    <w:p w:rsidR="00354EBD" w:rsidRPr="00354EBD" w:rsidRDefault="00354EBD" w:rsidP="00710975">
      <w:pPr>
        <w:spacing w:line="276" w:lineRule="auto"/>
        <w:ind w:left="0" w:firstLine="0"/>
        <w:jc w:val="left"/>
        <w:rPr>
          <w:rFonts w:eastAsia="Times New Roman"/>
          <w:lang w:val="en-US"/>
        </w:rPr>
      </w:pPr>
    </w:p>
    <w:p w:rsidR="00354EBD" w:rsidRPr="00354EBD" w:rsidRDefault="00354EBD" w:rsidP="00710975">
      <w:pPr>
        <w:spacing w:line="276" w:lineRule="auto"/>
        <w:ind w:left="0" w:firstLine="0"/>
        <w:jc w:val="left"/>
        <w:rPr>
          <w:rFonts w:eastAsia="Times New Roman"/>
          <w:lang w:val="en-US"/>
        </w:rPr>
      </w:pPr>
    </w:p>
    <w:p w:rsidR="00354EBD" w:rsidRPr="00354EBD" w:rsidRDefault="00354EBD" w:rsidP="00710975">
      <w:pPr>
        <w:spacing w:line="276" w:lineRule="auto"/>
        <w:ind w:left="0" w:firstLine="0"/>
        <w:jc w:val="left"/>
        <w:rPr>
          <w:rFonts w:eastAsia="Times New Roman"/>
          <w:lang w:val="en-US"/>
        </w:rPr>
      </w:pPr>
      <w:r w:rsidRPr="00354EBD">
        <w:rPr>
          <w:rFonts w:eastAsia="Times New Roman"/>
          <w:lang w:val="en-US"/>
        </w:rPr>
        <w:tab/>
      </w:r>
    </w:p>
    <w:p w:rsidR="006966C0" w:rsidRDefault="006966C0">
      <w:pPr>
        <w:spacing w:line="276" w:lineRule="auto"/>
        <w:ind w:left="0" w:firstLine="0"/>
        <w:jc w:val="left"/>
        <w:rPr>
          <w:rFonts w:eastAsia="Times New Roman" w:cstheme="majorBidi"/>
          <w:b/>
          <w:bCs/>
          <w:szCs w:val="28"/>
          <w:lang w:val="en-US"/>
        </w:rPr>
      </w:pPr>
      <w:bookmarkStart w:id="18" w:name="_Toc45981199"/>
      <w:r>
        <w:rPr>
          <w:rFonts w:eastAsia="Times New Roman"/>
          <w:lang w:val="en-US"/>
        </w:rPr>
        <w:br w:type="page"/>
      </w:r>
    </w:p>
    <w:p w:rsidR="00354EBD" w:rsidRPr="00354EBD" w:rsidRDefault="00354EBD" w:rsidP="0014422D">
      <w:pPr>
        <w:pStyle w:val="Heading1"/>
        <w:rPr>
          <w:rFonts w:eastAsia="Times New Roman"/>
          <w:lang w:val="en-US"/>
        </w:rPr>
      </w:pPr>
      <w:r w:rsidRPr="00354EBD">
        <w:rPr>
          <w:rFonts w:eastAsia="Times New Roman"/>
          <w:lang w:val="en-US"/>
        </w:rPr>
        <w:lastRenderedPageBreak/>
        <w:t>BAB III</w:t>
      </w:r>
      <w:r w:rsidR="0014422D">
        <w:rPr>
          <w:rFonts w:eastAsia="Times New Roman"/>
          <w:lang w:val="en-US"/>
        </w:rPr>
        <w:br/>
      </w:r>
      <w:r w:rsidRPr="00354EBD">
        <w:rPr>
          <w:rFonts w:eastAsia="Times New Roman"/>
          <w:lang w:val="en-US"/>
        </w:rPr>
        <w:t>PENUTUP</w:t>
      </w:r>
      <w:bookmarkEnd w:id="18"/>
    </w:p>
    <w:p w:rsidR="00354EBD" w:rsidRPr="00354EBD" w:rsidRDefault="00354EBD" w:rsidP="00710975">
      <w:pPr>
        <w:spacing w:line="276" w:lineRule="auto"/>
        <w:ind w:left="0" w:firstLine="0"/>
        <w:jc w:val="left"/>
        <w:rPr>
          <w:rFonts w:eastAsia="Times New Roman"/>
          <w:lang w:val="en-US"/>
        </w:rPr>
      </w:pPr>
      <w:r w:rsidRPr="00354EBD">
        <w:rPr>
          <w:rFonts w:eastAsia="Times New Roman"/>
          <w:lang w:val="en-US"/>
        </w:rPr>
        <w:br w:type="page"/>
      </w:r>
    </w:p>
    <w:p w:rsidR="005C5A13" w:rsidRPr="006B0BFD" w:rsidRDefault="005C5A13" w:rsidP="00710975">
      <w:pPr>
        <w:pStyle w:val="Heading1"/>
        <w:spacing w:after="0"/>
        <w:rPr>
          <w:rFonts w:eastAsia="Times New Roman"/>
        </w:rPr>
      </w:pPr>
      <w:bookmarkStart w:id="19" w:name="_Toc18413898"/>
      <w:bookmarkStart w:id="20" w:name="_Toc31563031"/>
      <w:bookmarkStart w:id="21" w:name="_Toc46123695"/>
      <w:bookmarkStart w:id="22" w:name="_Toc18413899"/>
      <w:bookmarkEnd w:id="12"/>
      <w:bookmarkEnd w:id="13"/>
      <w:r w:rsidRPr="006B0BFD">
        <w:rPr>
          <w:rFonts w:eastAsia="Times New Roman"/>
        </w:rPr>
        <w:lastRenderedPageBreak/>
        <w:t>DAFTAR PUSTAKA</w:t>
      </w:r>
      <w:bookmarkEnd w:id="19"/>
      <w:bookmarkEnd w:id="20"/>
      <w:bookmarkEnd w:id="21"/>
    </w:p>
    <w:p w:rsidR="005C5A13" w:rsidRDefault="005C5A13" w:rsidP="00710975">
      <w:pPr>
        <w:pStyle w:val="NoSpacing"/>
        <w:spacing w:after="0"/>
        <w:ind w:left="0"/>
        <w:jc w:val="both"/>
        <w:rPr>
          <w:rFonts w:cstheme="majorBidi"/>
          <w:szCs w:val="28"/>
        </w:rPr>
      </w:pPr>
    </w:p>
    <w:bookmarkEnd w:id="22"/>
    <w:p w:rsidR="00432975" w:rsidRDefault="00432975">
      <w:pPr>
        <w:spacing w:line="276" w:lineRule="auto"/>
        <w:ind w:left="0" w:firstLine="0"/>
        <w:jc w:val="left"/>
        <w:rPr>
          <w:rStyle w:val="NoSpacingChar"/>
          <w:rFonts w:eastAsiaTheme="majorEastAsia" w:cstheme="majorBidi"/>
          <w:b/>
          <w:bCs/>
          <w:szCs w:val="28"/>
        </w:rPr>
      </w:pPr>
      <w:r>
        <w:rPr>
          <w:rStyle w:val="NoSpacingChar"/>
          <w:rFonts w:eastAsiaTheme="majorEastAsia" w:cstheme="majorBidi"/>
          <w:b/>
          <w:bCs/>
          <w:szCs w:val="28"/>
        </w:rPr>
        <w:br w:type="page"/>
      </w:r>
    </w:p>
    <w:p w:rsidR="00432975" w:rsidRDefault="00432975" w:rsidP="00432975">
      <w:pPr>
        <w:pStyle w:val="Heading1"/>
      </w:pPr>
      <w:r>
        <w:lastRenderedPageBreak/>
        <w:t>CREDIT</w:t>
      </w:r>
      <w:r>
        <w:tab/>
      </w:r>
    </w:p>
    <w:p w:rsidR="00432975" w:rsidRDefault="00432975" w:rsidP="00432975">
      <w:pPr>
        <w:tabs>
          <w:tab w:val="left" w:pos="1276"/>
        </w:tabs>
        <w:ind w:left="0" w:firstLine="0"/>
        <w:jc w:val="left"/>
      </w:pPr>
      <w:r>
        <w:t>Panduan 1</w:t>
      </w:r>
      <w:r>
        <w:tab/>
        <w:t xml:space="preserve">: </w:t>
      </w:r>
      <w:hyperlink r:id="rId12" w:history="1">
        <w:r w:rsidRPr="00364B8F">
          <w:rPr>
            <w:rStyle w:val="Hyperlink"/>
          </w:rPr>
          <w:t>Cara membuat daftar isi otomatis +Free template layout (.docx)</w:t>
        </w:r>
      </w:hyperlink>
    </w:p>
    <w:p w:rsidR="00432975" w:rsidRDefault="00432975" w:rsidP="00432975">
      <w:pPr>
        <w:tabs>
          <w:tab w:val="left" w:pos="1276"/>
        </w:tabs>
        <w:ind w:left="0" w:firstLine="0"/>
      </w:pPr>
      <w:r>
        <w:t xml:space="preserve">Panduan 2. </w:t>
      </w:r>
      <w:r>
        <w:tab/>
        <w:t xml:space="preserve">: </w:t>
      </w:r>
      <w:hyperlink r:id="rId13" w:history="1">
        <w:r w:rsidRPr="00364B8F">
          <w:rPr>
            <w:rStyle w:val="Hyperlink"/>
          </w:rPr>
          <w:t xml:space="preserve">Cara </w:t>
        </w:r>
        <w:r>
          <w:rPr>
            <w:rStyle w:val="Hyperlink"/>
          </w:rPr>
          <w:t>edit daftar pustaka menggunakan</w:t>
        </w:r>
        <w:r w:rsidRPr="00364B8F">
          <w:rPr>
            <w:rStyle w:val="Hyperlink"/>
          </w:rPr>
          <w:t xml:space="preserve"> Mendeley</w:t>
        </w:r>
      </w:hyperlink>
    </w:p>
    <w:p w:rsidR="00432975" w:rsidRDefault="00432975" w:rsidP="00432975">
      <w:pPr>
        <w:tabs>
          <w:tab w:val="left" w:pos="1276"/>
        </w:tabs>
        <w:ind w:left="0" w:firstLine="0"/>
      </w:pPr>
      <w:r>
        <w:t xml:space="preserve">Jasa editing </w:t>
      </w:r>
      <w:r>
        <w:tab/>
        <w:t xml:space="preserve">: </w:t>
      </w:r>
      <w:hyperlink r:id="rId14" w:history="1">
        <w:r w:rsidRPr="00364B8F">
          <w:rPr>
            <w:rStyle w:val="Hyperlink"/>
          </w:rPr>
          <w:t>Mediapustaka.ID</w:t>
        </w:r>
      </w:hyperlink>
    </w:p>
    <w:p w:rsidR="00432975" w:rsidRDefault="00432975" w:rsidP="00432975">
      <w:pPr>
        <w:ind w:left="0" w:firstLine="0"/>
        <w:rPr>
          <w:b/>
          <w:i/>
        </w:rPr>
      </w:pPr>
    </w:p>
    <w:p w:rsidR="00432975" w:rsidRPr="00364B8F" w:rsidRDefault="00432975" w:rsidP="00432975">
      <w:pPr>
        <w:ind w:left="0" w:firstLine="0"/>
        <w:rPr>
          <w:b/>
          <w:i/>
          <w:color w:val="FF0000"/>
        </w:rPr>
      </w:pPr>
      <w:r w:rsidRPr="00364B8F">
        <w:rPr>
          <w:b/>
          <w:i/>
          <w:color w:val="FF0000"/>
        </w:rPr>
        <w:t>Tentang template layout .docx</w:t>
      </w:r>
    </w:p>
    <w:p w:rsidR="00432975" w:rsidRPr="00364B8F" w:rsidRDefault="00432975" w:rsidP="00432975">
      <w:pPr>
        <w:ind w:left="0" w:firstLine="0"/>
        <w:rPr>
          <w:color w:val="FF0000"/>
        </w:rPr>
      </w:pPr>
      <w:r w:rsidRPr="00364B8F">
        <w:rPr>
          <w:color w:val="FF0000"/>
        </w:rPr>
        <w:t xml:space="preserve">Template ini dirancang agar memudahkan kamu mengedit </w:t>
      </w:r>
      <w:r>
        <w:rPr>
          <w:color w:val="FF0000"/>
        </w:rPr>
        <w:t>laporan</w:t>
      </w:r>
      <w:r w:rsidRPr="00364B8F">
        <w:rPr>
          <w:color w:val="FF0000"/>
        </w:rPr>
        <w:t xml:space="preserve"> utamanya untuk keperluan daftar isi otomatis, kerapian layout sesuai pedoman instansi. Template ini disediakan secara gratis dapat disebarluaskan dengan catatan mempertahankan laman ini “CREDIT”. </w:t>
      </w:r>
    </w:p>
    <w:p w:rsidR="00FD3C51" w:rsidRPr="0014422D" w:rsidRDefault="00FD3C51" w:rsidP="0014422D">
      <w:pPr>
        <w:spacing w:line="276" w:lineRule="auto"/>
        <w:ind w:left="0" w:firstLine="0"/>
        <w:jc w:val="left"/>
        <w:rPr>
          <w:rStyle w:val="NoSpacingChar"/>
          <w:rFonts w:eastAsiaTheme="majorEastAsia" w:cstheme="majorBidi"/>
          <w:b/>
          <w:bCs/>
          <w:szCs w:val="28"/>
        </w:rPr>
      </w:pPr>
    </w:p>
    <w:sectPr w:rsidR="00FD3C51" w:rsidRPr="0014422D" w:rsidSect="003617D0">
      <w:footerReference w:type="default" r:id="rId15"/>
      <w:pgSz w:w="11907" w:h="16840" w:code="9"/>
      <w:pgMar w:top="1701" w:right="1701" w:bottom="1701" w:left="1985" w:header="851" w:footer="85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4617" w:rsidRDefault="00E74617" w:rsidP="002526CC">
      <w:pPr>
        <w:spacing w:line="240" w:lineRule="auto"/>
      </w:pPr>
      <w:r>
        <w:separator/>
      </w:r>
    </w:p>
  </w:endnote>
  <w:endnote w:type="continuationSeparator" w:id="0">
    <w:p w:rsidR="00E74617" w:rsidRDefault="00E74617" w:rsidP="002526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393711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422D" w:rsidRDefault="0014422D" w:rsidP="00561678">
        <w:pPr>
          <w:pStyle w:val="Footer"/>
          <w:ind w:left="0" w:firstLine="0"/>
          <w:jc w:val="center"/>
        </w:pPr>
        <w:r>
          <w:fldChar w:fldCharType="begin"/>
        </w:r>
        <w:r w:rsidRPr="00140BE9">
          <w:instrText xml:space="preserve"> PAGE   \* MERGEFORMAT </w:instrText>
        </w:r>
        <w:r>
          <w:fldChar w:fldCharType="separate"/>
        </w:r>
        <w:r w:rsidR="00D2538A"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422D" w:rsidRPr="00AE4E85" w:rsidRDefault="0014422D" w:rsidP="00F46C58">
    <w:pPr>
      <w:pStyle w:val="Footer"/>
      <w:ind w:left="0" w:firstLine="0"/>
      <w:jc w:val="center"/>
      <w:rPr>
        <w:color w:val="FFFFFF" w:themeColor="background1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25152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17D0" w:rsidRDefault="003617D0" w:rsidP="009133C5">
        <w:pPr>
          <w:pStyle w:val="Footer"/>
          <w:ind w:left="0"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538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4617" w:rsidRDefault="00E74617" w:rsidP="002526CC">
      <w:pPr>
        <w:spacing w:line="240" w:lineRule="auto"/>
      </w:pPr>
      <w:r>
        <w:separator/>
      </w:r>
    </w:p>
  </w:footnote>
  <w:footnote w:type="continuationSeparator" w:id="0">
    <w:p w:rsidR="00E74617" w:rsidRDefault="00E74617" w:rsidP="002526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422D" w:rsidRDefault="0014422D">
    <w:pPr>
      <w:pStyle w:val="Header"/>
      <w:jc w:val="right"/>
    </w:pPr>
  </w:p>
  <w:p w:rsidR="0014422D" w:rsidRDefault="001442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25FEE"/>
    <w:multiLevelType w:val="hybridMultilevel"/>
    <w:tmpl w:val="28826406"/>
    <w:lvl w:ilvl="0" w:tplc="98268B6C">
      <w:start w:val="1"/>
      <w:numFmt w:val="lowerLetter"/>
      <w:pStyle w:val="Heading4"/>
      <w:lvlText w:val="%1."/>
      <w:lvlJc w:val="left"/>
      <w:pPr>
        <w:ind w:left="1080" w:hanging="360"/>
      </w:pPr>
    </w:lvl>
    <w:lvl w:ilvl="1" w:tplc="60228C78">
      <w:start w:val="1"/>
      <w:numFmt w:val="decimal"/>
      <w:lvlText w:val="%2)"/>
      <w:lvlJc w:val="left"/>
      <w:pPr>
        <w:ind w:left="1301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021" w:hanging="180"/>
      </w:pPr>
    </w:lvl>
    <w:lvl w:ilvl="3" w:tplc="0421000F" w:tentative="1">
      <w:start w:val="1"/>
      <w:numFmt w:val="decimal"/>
      <w:lvlText w:val="%4."/>
      <w:lvlJc w:val="left"/>
      <w:pPr>
        <w:ind w:left="2741" w:hanging="360"/>
      </w:pPr>
    </w:lvl>
    <w:lvl w:ilvl="4" w:tplc="04210019" w:tentative="1">
      <w:start w:val="1"/>
      <w:numFmt w:val="lowerLetter"/>
      <w:lvlText w:val="%5."/>
      <w:lvlJc w:val="left"/>
      <w:pPr>
        <w:ind w:left="3461" w:hanging="360"/>
      </w:pPr>
    </w:lvl>
    <w:lvl w:ilvl="5" w:tplc="0421001B" w:tentative="1">
      <w:start w:val="1"/>
      <w:numFmt w:val="lowerRoman"/>
      <w:lvlText w:val="%6."/>
      <w:lvlJc w:val="right"/>
      <w:pPr>
        <w:ind w:left="4181" w:hanging="180"/>
      </w:pPr>
    </w:lvl>
    <w:lvl w:ilvl="6" w:tplc="0421000F" w:tentative="1">
      <w:start w:val="1"/>
      <w:numFmt w:val="decimal"/>
      <w:lvlText w:val="%7."/>
      <w:lvlJc w:val="left"/>
      <w:pPr>
        <w:ind w:left="4901" w:hanging="360"/>
      </w:pPr>
    </w:lvl>
    <w:lvl w:ilvl="7" w:tplc="04210019" w:tentative="1">
      <w:start w:val="1"/>
      <w:numFmt w:val="lowerLetter"/>
      <w:lvlText w:val="%8."/>
      <w:lvlJc w:val="left"/>
      <w:pPr>
        <w:ind w:left="5621" w:hanging="360"/>
      </w:pPr>
    </w:lvl>
    <w:lvl w:ilvl="8" w:tplc="0421001B" w:tentative="1">
      <w:start w:val="1"/>
      <w:numFmt w:val="lowerRoman"/>
      <w:lvlText w:val="%9."/>
      <w:lvlJc w:val="right"/>
      <w:pPr>
        <w:ind w:left="6341" w:hanging="180"/>
      </w:pPr>
    </w:lvl>
  </w:abstractNum>
  <w:abstractNum w:abstractNumId="1">
    <w:nsid w:val="07B72B7C"/>
    <w:multiLevelType w:val="hybridMultilevel"/>
    <w:tmpl w:val="EA4E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0F21"/>
    <w:multiLevelType w:val="hybridMultilevel"/>
    <w:tmpl w:val="1C24D616"/>
    <w:lvl w:ilvl="0" w:tplc="0409000F">
      <w:start w:val="1"/>
      <w:numFmt w:val="decimal"/>
      <w:lvlText w:val="%1."/>
      <w:lvlJc w:val="left"/>
      <w:pPr>
        <w:ind w:left="717" w:hanging="360"/>
      </w:pPr>
    </w:lvl>
    <w:lvl w:ilvl="1" w:tplc="04090019">
      <w:start w:val="1"/>
      <w:numFmt w:val="lowerLetter"/>
      <w:lvlText w:val="%2."/>
      <w:lvlJc w:val="left"/>
      <w:pPr>
        <w:ind w:left="1437" w:hanging="360"/>
      </w:pPr>
    </w:lvl>
    <w:lvl w:ilvl="2" w:tplc="0409001B">
      <w:start w:val="1"/>
      <w:numFmt w:val="lowerRoman"/>
      <w:lvlText w:val="%3."/>
      <w:lvlJc w:val="right"/>
      <w:pPr>
        <w:ind w:left="2157" w:hanging="180"/>
      </w:pPr>
    </w:lvl>
    <w:lvl w:ilvl="3" w:tplc="0409000F">
      <w:start w:val="1"/>
      <w:numFmt w:val="decimal"/>
      <w:lvlText w:val="%4."/>
      <w:lvlJc w:val="left"/>
      <w:pPr>
        <w:ind w:left="2877" w:hanging="360"/>
      </w:pPr>
    </w:lvl>
    <w:lvl w:ilvl="4" w:tplc="04090019">
      <w:start w:val="1"/>
      <w:numFmt w:val="lowerLetter"/>
      <w:lvlText w:val="%5."/>
      <w:lvlJc w:val="left"/>
      <w:pPr>
        <w:ind w:left="3597" w:hanging="360"/>
      </w:pPr>
    </w:lvl>
    <w:lvl w:ilvl="5" w:tplc="0409001B">
      <w:start w:val="1"/>
      <w:numFmt w:val="lowerRoman"/>
      <w:lvlText w:val="%6."/>
      <w:lvlJc w:val="right"/>
      <w:pPr>
        <w:ind w:left="4317" w:hanging="180"/>
      </w:pPr>
    </w:lvl>
    <w:lvl w:ilvl="6" w:tplc="0409000F">
      <w:start w:val="1"/>
      <w:numFmt w:val="decimal"/>
      <w:lvlText w:val="%7."/>
      <w:lvlJc w:val="left"/>
      <w:pPr>
        <w:ind w:left="5037" w:hanging="360"/>
      </w:pPr>
    </w:lvl>
    <w:lvl w:ilvl="7" w:tplc="04090019">
      <w:start w:val="1"/>
      <w:numFmt w:val="lowerLetter"/>
      <w:lvlText w:val="%8."/>
      <w:lvlJc w:val="left"/>
      <w:pPr>
        <w:ind w:left="5757" w:hanging="360"/>
      </w:pPr>
    </w:lvl>
    <w:lvl w:ilvl="8" w:tplc="0409001B">
      <w:start w:val="1"/>
      <w:numFmt w:val="lowerRoman"/>
      <w:lvlText w:val="%9."/>
      <w:lvlJc w:val="right"/>
      <w:pPr>
        <w:ind w:left="6477" w:hanging="180"/>
      </w:pPr>
    </w:lvl>
  </w:abstractNum>
  <w:abstractNum w:abstractNumId="3">
    <w:nsid w:val="146D40E6"/>
    <w:multiLevelType w:val="hybridMultilevel"/>
    <w:tmpl w:val="E8F6A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D093B"/>
    <w:multiLevelType w:val="hybridMultilevel"/>
    <w:tmpl w:val="B204E708"/>
    <w:lvl w:ilvl="0" w:tplc="D20CC1D6">
      <w:start w:val="1"/>
      <w:numFmt w:val="upperLetter"/>
      <w:pStyle w:val="Heading2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08C33CE"/>
    <w:multiLevelType w:val="hybridMultilevel"/>
    <w:tmpl w:val="65363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3E64DF"/>
    <w:multiLevelType w:val="hybridMultilevel"/>
    <w:tmpl w:val="33523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BC7153"/>
    <w:multiLevelType w:val="hybridMultilevel"/>
    <w:tmpl w:val="8C9E30F6"/>
    <w:lvl w:ilvl="0" w:tplc="94CCB9B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BB533E"/>
    <w:multiLevelType w:val="hybridMultilevel"/>
    <w:tmpl w:val="47FACD84"/>
    <w:lvl w:ilvl="0" w:tplc="A40A89BC">
      <w:start w:val="1"/>
      <w:numFmt w:val="decimal"/>
      <w:pStyle w:val="Heading5"/>
      <w:lvlText w:val="%1)"/>
      <w:lvlJc w:val="left"/>
      <w:pPr>
        <w:ind w:left="717" w:hanging="360"/>
      </w:pPr>
      <w:rPr>
        <w:i w:val="0"/>
      </w:rPr>
    </w:lvl>
    <w:lvl w:ilvl="1" w:tplc="04210019">
      <w:start w:val="1"/>
      <w:numFmt w:val="lowerLetter"/>
      <w:lvlText w:val="%2."/>
      <w:lvlJc w:val="left"/>
      <w:pPr>
        <w:ind w:left="1437" w:hanging="360"/>
      </w:pPr>
    </w:lvl>
    <w:lvl w:ilvl="2" w:tplc="0421001B" w:tentative="1">
      <w:start w:val="1"/>
      <w:numFmt w:val="lowerRoman"/>
      <w:lvlText w:val="%3."/>
      <w:lvlJc w:val="right"/>
      <w:pPr>
        <w:ind w:left="2157" w:hanging="180"/>
      </w:pPr>
    </w:lvl>
    <w:lvl w:ilvl="3" w:tplc="0421000F" w:tentative="1">
      <w:start w:val="1"/>
      <w:numFmt w:val="decimal"/>
      <w:lvlText w:val="%4."/>
      <w:lvlJc w:val="left"/>
      <w:pPr>
        <w:ind w:left="2877" w:hanging="360"/>
      </w:pPr>
    </w:lvl>
    <w:lvl w:ilvl="4" w:tplc="04210019" w:tentative="1">
      <w:start w:val="1"/>
      <w:numFmt w:val="lowerLetter"/>
      <w:lvlText w:val="%5."/>
      <w:lvlJc w:val="left"/>
      <w:pPr>
        <w:ind w:left="3597" w:hanging="360"/>
      </w:pPr>
    </w:lvl>
    <w:lvl w:ilvl="5" w:tplc="0421001B" w:tentative="1">
      <w:start w:val="1"/>
      <w:numFmt w:val="lowerRoman"/>
      <w:lvlText w:val="%6."/>
      <w:lvlJc w:val="right"/>
      <w:pPr>
        <w:ind w:left="4317" w:hanging="180"/>
      </w:pPr>
    </w:lvl>
    <w:lvl w:ilvl="6" w:tplc="0421000F" w:tentative="1">
      <w:start w:val="1"/>
      <w:numFmt w:val="decimal"/>
      <w:lvlText w:val="%7."/>
      <w:lvlJc w:val="left"/>
      <w:pPr>
        <w:ind w:left="5037" w:hanging="360"/>
      </w:pPr>
    </w:lvl>
    <w:lvl w:ilvl="7" w:tplc="04210019" w:tentative="1">
      <w:start w:val="1"/>
      <w:numFmt w:val="lowerLetter"/>
      <w:lvlText w:val="%8."/>
      <w:lvlJc w:val="left"/>
      <w:pPr>
        <w:ind w:left="5757" w:hanging="360"/>
      </w:pPr>
    </w:lvl>
    <w:lvl w:ilvl="8" w:tplc="0421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>
    <w:nsid w:val="50EA616C"/>
    <w:multiLevelType w:val="hybridMultilevel"/>
    <w:tmpl w:val="FE6E47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1230214"/>
    <w:multiLevelType w:val="hybridMultilevel"/>
    <w:tmpl w:val="C900A5C8"/>
    <w:lvl w:ilvl="0" w:tplc="7B200474">
      <w:start w:val="1"/>
      <w:numFmt w:val="lowerLetter"/>
      <w:pStyle w:val="Heading6"/>
      <w:lvlText w:val="%1)"/>
      <w:lvlJc w:val="left"/>
      <w:pPr>
        <w:ind w:left="709" w:hanging="360"/>
      </w:pPr>
    </w:lvl>
    <w:lvl w:ilvl="1" w:tplc="04210019" w:tentative="1">
      <w:start w:val="1"/>
      <w:numFmt w:val="lowerLetter"/>
      <w:lvlText w:val="%2."/>
      <w:lvlJc w:val="left"/>
      <w:pPr>
        <w:ind w:left="1429" w:hanging="360"/>
      </w:pPr>
    </w:lvl>
    <w:lvl w:ilvl="2" w:tplc="0421001B" w:tentative="1">
      <w:start w:val="1"/>
      <w:numFmt w:val="lowerRoman"/>
      <w:lvlText w:val="%3."/>
      <w:lvlJc w:val="right"/>
      <w:pPr>
        <w:ind w:left="2149" w:hanging="180"/>
      </w:pPr>
    </w:lvl>
    <w:lvl w:ilvl="3" w:tplc="0421000F" w:tentative="1">
      <w:start w:val="1"/>
      <w:numFmt w:val="decimal"/>
      <w:lvlText w:val="%4."/>
      <w:lvlJc w:val="left"/>
      <w:pPr>
        <w:ind w:left="2869" w:hanging="360"/>
      </w:pPr>
    </w:lvl>
    <w:lvl w:ilvl="4" w:tplc="04210019" w:tentative="1">
      <w:start w:val="1"/>
      <w:numFmt w:val="lowerLetter"/>
      <w:lvlText w:val="%5."/>
      <w:lvlJc w:val="left"/>
      <w:pPr>
        <w:ind w:left="3589" w:hanging="360"/>
      </w:pPr>
    </w:lvl>
    <w:lvl w:ilvl="5" w:tplc="0421001B" w:tentative="1">
      <w:start w:val="1"/>
      <w:numFmt w:val="lowerRoman"/>
      <w:lvlText w:val="%6."/>
      <w:lvlJc w:val="right"/>
      <w:pPr>
        <w:ind w:left="4309" w:hanging="180"/>
      </w:pPr>
    </w:lvl>
    <w:lvl w:ilvl="6" w:tplc="0421000F" w:tentative="1">
      <w:start w:val="1"/>
      <w:numFmt w:val="decimal"/>
      <w:lvlText w:val="%7."/>
      <w:lvlJc w:val="left"/>
      <w:pPr>
        <w:ind w:left="5029" w:hanging="360"/>
      </w:pPr>
    </w:lvl>
    <w:lvl w:ilvl="7" w:tplc="04210019" w:tentative="1">
      <w:start w:val="1"/>
      <w:numFmt w:val="lowerLetter"/>
      <w:lvlText w:val="%8."/>
      <w:lvlJc w:val="left"/>
      <w:pPr>
        <w:ind w:left="5749" w:hanging="360"/>
      </w:pPr>
    </w:lvl>
    <w:lvl w:ilvl="8" w:tplc="0421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11">
    <w:nsid w:val="61432376"/>
    <w:multiLevelType w:val="hybridMultilevel"/>
    <w:tmpl w:val="8F0E9AF2"/>
    <w:lvl w:ilvl="0" w:tplc="A1749220">
      <w:start w:val="1"/>
      <w:numFmt w:val="decimal"/>
      <w:pStyle w:val="Heading3"/>
      <w:lvlText w:val="%1."/>
      <w:lvlJc w:val="left"/>
      <w:pPr>
        <w:ind w:left="717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10019" w:tentative="1">
      <w:start w:val="1"/>
      <w:numFmt w:val="lowerLetter"/>
      <w:lvlText w:val="%2."/>
      <w:lvlJc w:val="left"/>
      <w:pPr>
        <w:ind w:left="1437" w:hanging="360"/>
      </w:pPr>
    </w:lvl>
    <w:lvl w:ilvl="2" w:tplc="0421001B" w:tentative="1">
      <w:start w:val="1"/>
      <w:numFmt w:val="lowerRoman"/>
      <w:lvlText w:val="%3."/>
      <w:lvlJc w:val="right"/>
      <w:pPr>
        <w:ind w:left="2157" w:hanging="180"/>
      </w:pPr>
    </w:lvl>
    <w:lvl w:ilvl="3" w:tplc="0421000F" w:tentative="1">
      <w:start w:val="1"/>
      <w:numFmt w:val="decimal"/>
      <w:lvlText w:val="%4."/>
      <w:lvlJc w:val="left"/>
      <w:pPr>
        <w:ind w:left="2877" w:hanging="360"/>
      </w:pPr>
    </w:lvl>
    <w:lvl w:ilvl="4" w:tplc="04210019" w:tentative="1">
      <w:start w:val="1"/>
      <w:numFmt w:val="lowerLetter"/>
      <w:lvlText w:val="%5."/>
      <w:lvlJc w:val="left"/>
      <w:pPr>
        <w:ind w:left="3597" w:hanging="360"/>
      </w:pPr>
    </w:lvl>
    <w:lvl w:ilvl="5" w:tplc="0421001B" w:tentative="1">
      <w:start w:val="1"/>
      <w:numFmt w:val="lowerRoman"/>
      <w:lvlText w:val="%6."/>
      <w:lvlJc w:val="right"/>
      <w:pPr>
        <w:ind w:left="4317" w:hanging="180"/>
      </w:pPr>
    </w:lvl>
    <w:lvl w:ilvl="6" w:tplc="0421000F" w:tentative="1">
      <w:start w:val="1"/>
      <w:numFmt w:val="decimal"/>
      <w:lvlText w:val="%7."/>
      <w:lvlJc w:val="left"/>
      <w:pPr>
        <w:ind w:left="5037" w:hanging="360"/>
      </w:pPr>
    </w:lvl>
    <w:lvl w:ilvl="7" w:tplc="04210019" w:tentative="1">
      <w:start w:val="1"/>
      <w:numFmt w:val="lowerLetter"/>
      <w:lvlText w:val="%8."/>
      <w:lvlJc w:val="left"/>
      <w:pPr>
        <w:ind w:left="5757" w:hanging="360"/>
      </w:pPr>
    </w:lvl>
    <w:lvl w:ilvl="8" w:tplc="0421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>
    <w:nsid w:val="6E503985"/>
    <w:multiLevelType w:val="hybridMultilevel"/>
    <w:tmpl w:val="D8409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A258FF"/>
    <w:multiLevelType w:val="hybridMultilevel"/>
    <w:tmpl w:val="A608FDBC"/>
    <w:lvl w:ilvl="0" w:tplc="227C5C3A">
      <w:start w:val="1"/>
      <w:numFmt w:val="lowerLetter"/>
      <w:lvlText w:val="%1."/>
      <w:lvlJc w:val="left"/>
      <w:pPr>
        <w:ind w:left="1074" w:hanging="360"/>
      </w:pPr>
      <w:rPr>
        <w:rFonts w:ascii="Arial" w:eastAsia="Times New Roman" w:hAnsi="Arial" w:cstheme="minorBidi"/>
      </w:rPr>
    </w:lvl>
    <w:lvl w:ilvl="1" w:tplc="C8725294">
      <w:start w:val="1"/>
      <w:numFmt w:val="decimal"/>
      <w:lvlText w:val="%2)"/>
      <w:lvlJc w:val="left"/>
      <w:pPr>
        <w:ind w:left="1794" w:hanging="360"/>
      </w:pPr>
      <w:rPr>
        <w:rFonts w:ascii="Arial" w:eastAsia="Times New Roman" w:hAnsi="Arial" w:cstheme="minorBidi"/>
      </w:r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hideSpelling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jM3MjM2MDczNDFV0lEKTi0uzszPAykwrgUAuVn44iwAAAA="/>
  </w:docVars>
  <w:rsids>
    <w:rsidRoot w:val="00084765"/>
    <w:rsid w:val="00000486"/>
    <w:rsid w:val="00000E05"/>
    <w:rsid w:val="00001007"/>
    <w:rsid w:val="000016A2"/>
    <w:rsid w:val="00002368"/>
    <w:rsid w:val="00002B14"/>
    <w:rsid w:val="00002BFA"/>
    <w:rsid w:val="00002C48"/>
    <w:rsid w:val="00003BDD"/>
    <w:rsid w:val="000041FB"/>
    <w:rsid w:val="00004398"/>
    <w:rsid w:val="00005B3A"/>
    <w:rsid w:val="000063B2"/>
    <w:rsid w:val="00006696"/>
    <w:rsid w:val="00006699"/>
    <w:rsid w:val="000071FA"/>
    <w:rsid w:val="0000748A"/>
    <w:rsid w:val="0000755C"/>
    <w:rsid w:val="00007D5F"/>
    <w:rsid w:val="00010608"/>
    <w:rsid w:val="00011193"/>
    <w:rsid w:val="00011719"/>
    <w:rsid w:val="00011FCC"/>
    <w:rsid w:val="00011FF3"/>
    <w:rsid w:val="000120F3"/>
    <w:rsid w:val="00012875"/>
    <w:rsid w:val="00012C7F"/>
    <w:rsid w:val="00013E27"/>
    <w:rsid w:val="000140CF"/>
    <w:rsid w:val="0001411A"/>
    <w:rsid w:val="00014499"/>
    <w:rsid w:val="00014CAC"/>
    <w:rsid w:val="00014EC4"/>
    <w:rsid w:val="00015901"/>
    <w:rsid w:val="00016035"/>
    <w:rsid w:val="00016921"/>
    <w:rsid w:val="00016CC2"/>
    <w:rsid w:val="00016E0E"/>
    <w:rsid w:val="000170ED"/>
    <w:rsid w:val="000173C1"/>
    <w:rsid w:val="000174F9"/>
    <w:rsid w:val="00017774"/>
    <w:rsid w:val="0001782D"/>
    <w:rsid w:val="000178C8"/>
    <w:rsid w:val="00017D40"/>
    <w:rsid w:val="000201C9"/>
    <w:rsid w:val="0002037D"/>
    <w:rsid w:val="0002055E"/>
    <w:rsid w:val="00020599"/>
    <w:rsid w:val="000205D8"/>
    <w:rsid w:val="0002112E"/>
    <w:rsid w:val="000214CF"/>
    <w:rsid w:val="00021671"/>
    <w:rsid w:val="00021FE7"/>
    <w:rsid w:val="000227C5"/>
    <w:rsid w:val="0002293B"/>
    <w:rsid w:val="00022C97"/>
    <w:rsid w:val="00022D9C"/>
    <w:rsid w:val="00023206"/>
    <w:rsid w:val="000236E3"/>
    <w:rsid w:val="00023874"/>
    <w:rsid w:val="00023975"/>
    <w:rsid w:val="00023BBD"/>
    <w:rsid w:val="0002400E"/>
    <w:rsid w:val="0002405F"/>
    <w:rsid w:val="0002424F"/>
    <w:rsid w:val="00024353"/>
    <w:rsid w:val="00024B71"/>
    <w:rsid w:val="00025904"/>
    <w:rsid w:val="00025E69"/>
    <w:rsid w:val="000264BF"/>
    <w:rsid w:val="00026671"/>
    <w:rsid w:val="000268AA"/>
    <w:rsid w:val="00026A4A"/>
    <w:rsid w:val="0002725D"/>
    <w:rsid w:val="000272FD"/>
    <w:rsid w:val="00027904"/>
    <w:rsid w:val="00027E53"/>
    <w:rsid w:val="00027F2D"/>
    <w:rsid w:val="0003008E"/>
    <w:rsid w:val="0003055D"/>
    <w:rsid w:val="00030727"/>
    <w:rsid w:val="000309A1"/>
    <w:rsid w:val="00030FCF"/>
    <w:rsid w:val="00031249"/>
    <w:rsid w:val="0003136B"/>
    <w:rsid w:val="00031993"/>
    <w:rsid w:val="00031A8B"/>
    <w:rsid w:val="00031E3D"/>
    <w:rsid w:val="000321C1"/>
    <w:rsid w:val="0003269E"/>
    <w:rsid w:val="00032ADC"/>
    <w:rsid w:val="00032ADF"/>
    <w:rsid w:val="00033BEA"/>
    <w:rsid w:val="00033D96"/>
    <w:rsid w:val="00033E82"/>
    <w:rsid w:val="0003453E"/>
    <w:rsid w:val="0003456F"/>
    <w:rsid w:val="00034B88"/>
    <w:rsid w:val="00035164"/>
    <w:rsid w:val="0003539E"/>
    <w:rsid w:val="000356A6"/>
    <w:rsid w:val="00035721"/>
    <w:rsid w:val="00035790"/>
    <w:rsid w:val="000357EE"/>
    <w:rsid w:val="00035B5B"/>
    <w:rsid w:val="00035F89"/>
    <w:rsid w:val="00035FEA"/>
    <w:rsid w:val="0003669D"/>
    <w:rsid w:val="000369F8"/>
    <w:rsid w:val="00036CF5"/>
    <w:rsid w:val="000370A5"/>
    <w:rsid w:val="000372E0"/>
    <w:rsid w:val="00037480"/>
    <w:rsid w:val="000375D1"/>
    <w:rsid w:val="000377C1"/>
    <w:rsid w:val="00037827"/>
    <w:rsid w:val="00037B77"/>
    <w:rsid w:val="00037C9C"/>
    <w:rsid w:val="000408DC"/>
    <w:rsid w:val="00040A63"/>
    <w:rsid w:val="0004115E"/>
    <w:rsid w:val="000412D6"/>
    <w:rsid w:val="000413FB"/>
    <w:rsid w:val="000417DD"/>
    <w:rsid w:val="00042077"/>
    <w:rsid w:val="0004207B"/>
    <w:rsid w:val="00042640"/>
    <w:rsid w:val="00042CA1"/>
    <w:rsid w:val="0004325F"/>
    <w:rsid w:val="00043BA3"/>
    <w:rsid w:val="00044079"/>
    <w:rsid w:val="000441AF"/>
    <w:rsid w:val="000443BE"/>
    <w:rsid w:val="00044850"/>
    <w:rsid w:val="00044E28"/>
    <w:rsid w:val="00044FFA"/>
    <w:rsid w:val="000450B2"/>
    <w:rsid w:val="000450D7"/>
    <w:rsid w:val="000457E4"/>
    <w:rsid w:val="00045C0E"/>
    <w:rsid w:val="00045D7A"/>
    <w:rsid w:val="00045E5B"/>
    <w:rsid w:val="00045E87"/>
    <w:rsid w:val="00046250"/>
    <w:rsid w:val="00046902"/>
    <w:rsid w:val="00046D47"/>
    <w:rsid w:val="000474B2"/>
    <w:rsid w:val="00047560"/>
    <w:rsid w:val="00047ED2"/>
    <w:rsid w:val="0005025B"/>
    <w:rsid w:val="000503DA"/>
    <w:rsid w:val="00050AE8"/>
    <w:rsid w:val="00050AF9"/>
    <w:rsid w:val="00050F66"/>
    <w:rsid w:val="00050FBD"/>
    <w:rsid w:val="00050FEE"/>
    <w:rsid w:val="00051D78"/>
    <w:rsid w:val="00052513"/>
    <w:rsid w:val="00052633"/>
    <w:rsid w:val="0005284F"/>
    <w:rsid w:val="00053D7E"/>
    <w:rsid w:val="0005417A"/>
    <w:rsid w:val="00054912"/>
    <w:rsid w:val="00054FD9"/>
    <w:rsid w:val="000554CD"/>
    <w:rsid w:val="000556B6"/>
    <w:rsid w:val="0005583A"/>
    <w:rsid w:val="00055B0E"/>
    <w:rsid w:val="00055DA4"/>
    <w:rsid w:val="00055F80"/>
    <w:rsid w:val="00055FBA"/>
    <w:rsid w:val="00056B89"/>
    <w:rsid w:val="00056E14"/>
    <w:rsid w:val="000573B4"/>
    <w:rsid w:val="000574FF"/>
    <w:rsid w:val="00057A4B"/>
    <w:rsid w:val="00057B9C"/>
    <w:rsid w:val="00060664"/>
    <w:rsid w:val="00060DB0"/>
    <w:rsid w:val="00060DD5"/>
    <w:rsid w:val="0006101D"/>
    <w:rsid w:val="000612E3"/>
    <w:rsid w:val="0006175D"/>
    <w:rsid w:val="00061954"/>
    <w:rsid w:val="00061A20"/>
    <w:rsid w:val="00061C09"/>
    <w:rsid w:val="00062110"/>
    <w:rsid w:val="00062B90"/>
    <w:rsid w:val="00062C13"/>
    <w:rsid w:val="0006311F"/>
    <w:rsid w:val="0006343A"/>
    <w:rsid w:val="0006357E"/>
    <w:rsid w:val="00063A4B"/>
    <w:rsid w:val="00063CF0"/>
    <w:rsid w:val="00064913"/>
    <w:rsid w:val="000649AA"/>
    <w:rsid w:val="00064C52"/>
    <w:rsid w:val="0006528A"/>
    <w:rsid w:val="0006536A"/>
    <w:rsid w:val="00065F47"/>
    <w:rsid w:val="00066290"/>
    <w:rsid w:val="000669DE"/>
    <w:rsid w:val="00066CC8"/>
    <w:rsid w:val="00067AEA"/>
    <w:rsid w:val="000702FC"/>
    <w:rsid w:val="000704EE"/>
    <w:rsid w:val="000705CF"/>
    <w:rsid w:val="00070CA2"/>
    <w:rsid w:val="00071352"/>
    <w:rsid w:val="000715E3"/>
    <w:rsid w:val="00071C28"/>
    <w:rsid w:val="00071E1B"/>
    <w:rsid w:val="00072355"/>
    <w:rsid w:val="000724EA"/>
    <w:rsid w:val="000729BC"/>
    <w:rsid w:val="00072E1B"/>
    <w:rsid w:val="00072E42"/>
    <w:rsid w:val="00072E62"/>
    <w:rsid w:val="00072EF2"/>
    <w:rsid w:val="000730BA"/>
    <w:rsid w:val="00073231"/>
    <w:rsid w:val="000733F3"/>
    <w:rsid w:val="000735A8"/>
    <w:rsid w:val="0007374F"/>
    <w:rsid w:val="00073C85"/>
    <w:rsid w:val="000741C8"/>
    <w:rsid w:val="00074313"/>
    <w:rsid w:val="00074780"/>
    <w:rsid w:val="00074A38"/>
    <w:rsid w:val="00074B02"/>
    <w:rsid w:val="00074E02"/>
    <w:rsid w:val="00075155"/>
    <w:rsid w:val="000752CA"/>
    <w:rsid w:val="000752D7"/>
    <w:rsid w:val="00075AFB"/>
    <w:rsid w:val="00075B1F"/>
    <w:rsid w:val="00075EFD"/>
    <w:rsid w:val="00075FCA"/>
    <w:rsid w:val="000763C3"/>
    <w:rsid w:val="00076C90"/>
    <w:rsid w:val="00076CAC"/>
    <w:rsid w:val="00076F18"/>
    <w:rsid w:val="00076FA5"/>
    <w:rsid w:val="000771EB"/>
    <w:rsid w:val="00077516"/>
    <w:rsid w:val="0007757C"/>
    <w:rsid w:val="00077633"/>
    <w:rsid w:val="00077B0B"/>
    <w:rsid w:val="000800DE"/>
    <w:rsid w:val="00080890"/>
    <w:rsid w:val="0008095C"/>
    <w:rsid w:val="00080A6C"/>
    <w:rsid w:val="00080D95"/>
    <w:rsid w:val="00080ECE"/>
    <w:rsid w:val="00081250"/>
    <w:rsid w:val="00081398"/>
    <w:rsid w:val="00081636"/>
    <w:rsid w:val="00081DFB"/>
    <w:rsid w:val="00081F44"/>
    <w:rsid w:val="00082470"/>
    <w:rsid w:val="0008263D"/>
    <w:rsid w:val="00082DFC"/>
    <w:rsid w:val="00083033"/>
    <w:rsid w:val="00083170"/>
    <w:rsid w:val="000834FC"/>
    <w:rsid w:val="0008364D"/>
    <w:rsid w:val="00083660"/>
    <w:rsid w:val="0008369D"/>
    <w:rsid w:val="00083705"/>
    <w:rsid w:val="00083BFA"/>
    <w:rsid w:val="00084765"/>
    <w:rsid w:val="00084F2B"/>
    <w:rsid w:val="00085347"/>
    <w:rsid w:val="000861DC"/>
    <w:rsid w:val="000862A8"/>
    <w:rsid w:val="00086325"/>
    <w:rsid w:val="000867C3"/>
    <w:rsid w:val="000868EC"/>
    <w:rsid w:val="00086DEE"/>
    <w:rsid w:val="00086DFB"/>
    <w:rsid w:val="00087354"/>
    <w:rsid w:val="0008737E"/>
    <w:rsid w:val="000877BC"/>
    <w:rsid w:val="00087ADE"/>
    <w:rsid w:val="00087C32"/>
    <w:rsid w:val="0009019B"/>
    <w:rsid w:val="0009029D"/>
    <w:rsid w:val="0009074E"/>
    <w:rsid w:val="000907ED"/>
    <w:rsid w:val="00090EA7"/>
    <w:rsid w:val="000912BF"/>
    <w:rsid w:val="000912FB"/>
    <w:rsid w:val="00091372"/>
    <w:rsid w:val="00091658"/>
    <w:rsid w:val="00092090"/>
    <w:rsid w:val="000925AF"/>
    <w:rsid w:val="000926CE"/>
    <w:rsid w:val="0009279E"/>
    <w:rsid w:val="00092B6D"/>
    <w:rsid w:val="00093F27"/>
    <w:rsid w:val="000941F8"/>
    <w:rsid w:val="0009429D"/>
    <w:rsid w:val="00094C0A"/>
    <w:rsid w:val="00094CE4"/>
    <w:rsid w:val="00095093"/>
    <w:rsid w:val="0009525A"/>
    <w:rsid w:val="00095418"/>
    <w:rsid w:val="0009546C"/>
    <w:rsid w:val="00095FBF"/>
    <w:rsid w:val="000964B7"/>
    <w:rsid w:val="00096A38"/>
    <w:rsid w:val="00096B9B"/>
    <w:rsid w:val="00097112"/>
    <w:rsid w:val="0009711D"/>
    <w:rsid w:val="000971DD"/>
    <w:rsid w:val="00097394"/>
    <w:rsid w:val="000973A7"/>
    <w:rsid w:val="000974C4"/>
    <w:rsid w:val="00097AF9"/>
    <w:rsid w:val="000A01DA"/>
    <w:rsid w:val="000A0322"/>
    <w:rsid w:val="000A0C87"/>
    <w:rsid w:val="000A109F"/>
    <w:rsid w:val="000A123C"/>
    <w:rsid w:val="000A15A2"/>
    <w:rsid w:val="000A1A3E"/>
    <w:rsid w:val="000A1A52"/>
    <w:rsid w:val="000A1E21"/>
    <w:rsid w:val="000A1FBB"/>
    <w:rsid w:val="000A20E2"/>
    <w:rsid w:val="000A214B"/>
    <w:rsid w:val="000A2458"/>
    <w:rsid w:val="000A24F0"/>
    <w:rsid w:val="000A28E0"/>
    <w:rsid w:val="000A32E1"/>
    <w:rsid w:val="000A332D"/>
    <w:rsid w:val="000A3B01"/>
    <w:rsid w:val="000A3C9B"/>
    <w:rsid w:val="000A4A6B"/>
    <w:rsid w:val="000A4A8E"/>
    <w:rsid w:val="000A4DD5"/>
    <w:rsid w:val="000A5AF3"/>
    <w:rsid w:val="000A5D2F"/>
    <w:rsid w:val="000A63E1"/>
    <w:rsid w:val="000A642D"/>
    <w:rsid w:val="000A658C"/>
    <w:rsid w:val="000A791E"/>
    <w:rsid w:val="000B0116"/>
    <w:rsid w:val="000B0120"/>
    <w:rsid w:val="000B050A"/>
    <w:rsid w:val="000B0D17"/>
    <w:rsid w:val="000B11A8"/>
    <w:rsid w:val="000B201D"/>
    <w:rsid w:val="000B2269"/>
    <w:rsid w:val="000B230A"/>
    <w:rsid w:val="000B23B1"/>
    <w:rsid w:val="000B2433"/>
    <w:rsid w:val="000B26FF"/>
    <w:rsid w:val="000B2813"/>
    <w:rsid w:val="000B2976"/>
    <w:rsid w:val="000B2BF6"/>
    <w:rsid w:val="000B2D5E"/>
    <w:rsid w:val="000B2D93"/>
    <w:rsid w:val="000B2F12"/>
    <w:rsid w:val="000B3356"/>
    <w:rsid w:val="000B37B1"/>
    <w:rsid w:val="000B37E0"/>
    <w:rsid w:val="000B4411"/>
    <w:rsid w:val="000B46C7"/>
    <w:rsid w:val="000B488C"/>
    <w:rsid w:val="000B4C5B"/>
    <w:rsid w:val="000B5458"/>
    <w:rsid w:val="000B5557"/>
    <w:rsid w:val="000B5D2A"/>
    <w:rsid w:val="000B5ED7"/>
    <w:rsid w:val="000B5F2F"/>
    <w:rsid w:val="000B6884"/>
    <w:rsid w:val="000B6BC4"/>
    <w:rsid w:val="000B6C61"/>
    <w:rsid w:val="000B6DCA"/>
    <w:rsid w:val="000B78E1"/>
    <w:rsid w:val="000B7CCD"/>
    <w:rsid w:val="000B7D00"/>
    <w:rsid w:val="000C00DC"/>
    <w:rsid w:val="000C08A0"/>
    <w:rsid w:val="000C0DA9"/>
    <w:rsid w:val="000C114C"/>
    <w:rsid w:val="000C1AE4"/>
    <w:rsid w:val="000C1B70"/>
    <w:rsid w:val="000C1BB3"/>
    <w:rsid w:val="000C1C52"/>
    <w:rsid w:val="000C38AD"/>
    <w:rsid w:val="000C3A94"/>
    <w:rsid w:val="000C41CB"/>
    <w:rsid w:val="000C4747"/>
    <w:rsid w:val="000C48A8"/>
    <w:rsid w:val="000C49F6"/>
    <w:rsid w:val="000C4F99"/>
    <w:rsid w:val="000C5298"/>
    <w:rsid w:val="000C52F7"/>
    <w:rsid w:val="000C575C"/>
    <w:rsid w:val="000C598B"/>
    <w:rsid w:val="000C5B07"/>
    <w:rsid w:val="000C5B8F"/>
    <w:rsid w:val="000C5EAD"/>
    <w:rsid w:val="000C5EB0"/>
    <w:rsid w:val="000C5FF1"/>
    <w:rsid w:val="000C6270"/>
    <w:rsid w:val="000C6557"/>
    <w:rsid w:val="000C66B6"/>
    <w:rsid w:val="000C6EB4"/>
    <w:rsid w:val="000C6FC0"/>
    <w:rsid w:val="000C720E"/>
    <w:rsid w:val="000C7478"/>
    <w:rsid w:val="000C7D5D"/>
    <w:rsid w:val="000D014F"/>
    <w:rsid w:val="000D01EC"/>
    <w:rsid w:val="000D0241"/>
    <w:rsid w:val="000D05A1"/>
    <w:rsid w:val="000D07B6"/>
    <w:rsid w:val="000D0E52"/>
    <w:rsid w:val="000D12B2"/>
    <w:rsid w:val="000D14B4"/>
    <w:rsid w:val="000D1595"/>
    <w:rsid w:val="000D1899"/>
    <w:rsid w:val="000D19EB"/>
    <w:rsid w:val="000D1AF6"/>
    <w:rsid w:val="000D1C6B"/>
    <w:rsid w:val="000D20F3"/>
    <w:rsid w:val="000D2372"/>
    <w:rsid w:val="000D283D"/>
    <w:rsid w:val="000D2C46"/>
    <w:rsid w:val="000D3158"/>
    <w:rsid w:val="000D31FE"/>
    <w:rsid w:val="000D35AD"/>
    <w:rsid w:val="000D3C17"/>
    <w:rsid w:val="000D3DB0"/>
    <w:rsid w:val="000D4548"/>
    <w:rsid w:val="000D47B2"/>
    <w:rsid w:val="000D4B19"/>
    <w:rsid w:val="000D4B2A"/>
    <w:rsid w:val="000D4DE4"/>
    <w:rsid w:val="000D5148"/>
    <w:rsid w:val="000D51EC"/>
    <w:rsid w:val="000D52E2"/>
    <w:rsid w:val="000D59CB"/>
    <w:rsid w:val="000D6493"/>
    <w:rsid w:val="000D6B0B"/>
    <w:rsid w:val="000D6CDA"/>
    <w:rsid w:val="000D70CB"/>
    <w:rsid w:val="000D71C5"/>
    <w:rsid w:val="000D72A3"/>
    <w:rsid w:val="000D72BC"/>
    <w:rsid w:val="000D7AB0"/>
    <w:rsid w:val="000D7CE1"/>
    <w:rsid w:val="000E004C"/>
    <w:rsid w:val="000E0270"/>
    <w:rsid w:val="000E05FE"/>
    <w:rsid w:val="000E0D07"/>
    <w:rsid w:val="000E0D84"/>
    <w:rsid w:val="000E0E40"/>
    <w:rsid w:val="000E0F33"/>
    <w:rsid w:val="000E1195"/>
    <w:rsid w:val="000E18C0"/>
    <w:rsid w:val="000E1F68"/>
    <w:rsid w:val="000E223D"/>
    <w:rsid w:val="000E223F"/>
    <w:rsid w:val="000E27BC"/>
    <w:rsid w:val="000E3D51"/>
    <w:rsid w:val="000E44FF"/>
    <w:rsid w:val="000E4587"/>
    <w:rsid w:val="000E46A2"/>
    <w:rsid w:val="000E4A9A"/>
    <w:rsid w:val="000E4C6F"/>
    <w:rsid w:val="000E4CF6"/>
    <w:rsid w:val="000E4D84"/>
    <w:rsid w:val="000E4E2B"/>
    <w:rsid w:val="000E4FEC"/>
    <w:rsid w:val="000E535D"/>
    <w:rsid w:val="000E53C2"/>
    <w:rsid w:val="000E55E9"/>
    <w:rsid w:val="000E60B7"/>
    <w:rsid w:val="000E642E"/>
    <w:rsid w:val="000E644A"/>
    <w:rsid w:val="000E6BE6"/>
    <w:rsid w:val="000E72E7"/>
    <w:rsid w:val="000E77FB"/>
    <w:rsid w:val="000E79C6"/>
    <w:rsid w:val="000E7B63"/>
    <w:rsid w:val="000F0383"/>
    <w:rsid w:val="000F086C"/>
    <w:rsid w:val="000F0877"/>
    <w:rsid w:val="000F08CE"/>
    <w:rsid w:val="000F09C4"/>
    <w:rsid w:val="000F0A89"/>
    <w:rsid w:val="000F0B61"/>
    <w:rsid w:val="000F160F"/>
    <w:rsid w:val="000F167C"/>
    <w:rsid w:val="000F2540"/>
    <w:rsid w:val="000F26C5"/>
    <w:rsid w:val="000F270B"/>
    <w:rsid w:val="000F28AB"/>
    <w:rsid w:val="000F296F"/>
    <w:rsid w:val="000F29C6"/>
    <w:rsid w:val="000F29F2"/>
    <w:rsid w:val="000F2A44"/>
    <w:rsid w:val="000F2DFD"/>
    <w:rsid w:val="000F2E85"/>
    <w:rsid w:val="000F2FFB"/>
    <w:rsid w:val="000F3CEE"/>
    <w:rsid w:val="000F3D3D"/>
    <w:rsid w:val="000F41F1"/>
    <w:rsid w:val="000F4484"/>
    <w:rsid w:val="000F4932"/>
    <w:rsid w:val="000F4EE2"/>
    <w:rsid w:val="000F5421"/>
    <w:rsid w:val="000F5580"/>
    <w:rsid w:val="000F5638"/>
    <w:rsid w:val="000F56D8"/>
    <w:rsid w:val="000F57BB"/>
    <w:rsid w:val="000F65C6"/>
    <w:rsid w:val="000F6B6D"/>
    <w:rsid w:val="000F6BC8"/>
    <w:rsid w:val="000F6BDD"/>
    <w:rsid w:val="000F6C3E"/>
    <w:rsid w:val="000F6D10"/>
    <w:rsid w:val="000F6EF7"/>
    <w:rsid w:val="000F76F4"/>
    <w:rsid w:val="000F7776"/>
    <w:rsid w:val="001004D4"/>
    <w:rsid w:val="00100BC7"/>
    <w:rsid w:val="00101B9C"/>
    <w:rsid w:val="00101CA7"/>
    <w:rsid w:val="0010215D"/>
    <w:rsid w:val="00102359"/>
    <w:rsid w:val="0010254A"/>
    <w:rsid w:val="00102CA6"/>
    <w:rsid w:val="001032FE"/>
    <w:rsid w:val="00103903"/>
    <w:rsid w:val="00103937"/>
    <w:rsid w:val="00103E49"/>
    <w:rsid w:val="00103FC5"/>
    <w:rsid w:val="00104A62"/>
    <w:rsid w:val="00104B11"/>
    <w:rsid w:val="00104EDB"/>
    <w:rsid w:val="0010518C"/>
    <w:rsid w:val="0010559D"/>
    <w:rsid w:val="00105681"/>
    <w:rsid w:val="001057D2"/>
    <w:rsid w:val="00105B99"/>
    <w:rsid w:val="00105EFD"/>
    <w:rsid w:val="001063B8"/>
    <w:rsid w:val="00107045"/>
    <w:rsid w:val="0010767E"/>
    <w:rsid w:val="00107750"/>
    <w:rsid w:val="00107791"/>
    <w:rsid w:val="00107B0F"/>
    <w:rsid w:val="00107D5A"/>
    <w:rsid w:val="00110B7D"/>
    <w:rsid w:val="00110D6D"/>
    <w:rsid w:val="00110F0D"/>
    <w:rsid w:val="00111AEB"/>
    <w:rsid w:val="001121A5"/>
    <w:rsid w:val="001122FA"/>
    <w:rsid w:val="00112416"/>
    <w:rsid w:val="00112454"/>
    <w:rsid w:val="0011253C"/>
    <w:rsid w:val="00112BF4"/>
    <w:rsid w:val="001134E1"/>
    <w:rsid w:val="00113A1E"/>
    <w:rsid w:val="00113BDE"/>
    <w:rsid w:val="00113C2D"/>
    <w:rsid w:val="00113FE4"/>
    <w:rsid w:val="0011410A"/>
    <w:rsid w:val="0011517B"/>
    <w:rsid w:val="00116D09"/>
    <w:rsid w:val="00116D5C"/>
    <w:rsid w:val="00117359"/>
    <w:rsid w:val="00120069"/>
    <w:rsid w:val="001200D0"/>
    <w:rsid w:val="001206F5"/>
    <w:rsid w:val="001209D5"/>
    <w:rsid w:val="00121045"/>
    <w:rsid w:val="0012126E"/>
    <w:rsid w:val="001215A5"/>
    <w:rsid w:val="00121A96"/>
    <w:rsid w:val="00121DC5"/>
    <w:rsid w:val="001220D7"/>
    <w:rsid w:val="001221ED"/>
    <w:rsid w:val="001223BD"/>
    <w:rsid w:val="00122425"/>
    <w:rsid w:val="0012245B"/>
    <w:rsid w:val="00122753"/>
    <w:rsid w:val="0012284D"/>
    <w:rsid w:val="00122899"/>
    <w:rsid w:val="00122DF9"/>
    <w:rsid w:val="001231F4"/>
    <w:rsid w:val="00123853"/>
    <w:rsid w:val="00123855"/>
    <w:rsid w:val="001239F7"/>
    <w:rsid w:val="00123ADD"/>
    <w:rsid w:val="00123DFD"/>
    <w:rsid w:val="00123FE0"/>
    <w:rsid w:val="00124160"/>
    <w:rsid w:val="0012419C"/>
    <w:rsid w:val="001243A2"/>
    <w:rsid w:val="00124872"/>
    <w:rsid w:val="0012490A"/>
    <w:rsid w:val="001255E5"/>
    <w:rsid w:val="001258CB"/>
    <w:rsid w:val="001259A1"/>
    <w:rsid w:val="001259C7"/>
    <w:rsid w:val="00125BBE"/>
    <w:rsid w:val="001263C0"/>
    <w:rsid w:val="0012661C"/>
    <w:rsid w:val="00126E66"/>
    <w:rsid w:val="0012703F"/>
    <w:rsid w:val="001270CA"/>
    <w:rsid w:val="001274D5"/>
    <w:rsid w:val="00127842"/>
    <w:rsid w:val="00127D9F"/>
    <w:rsid w:val="00127DDE"/>
    <w:rsid w:val="00130137"/>
    <w:rsid w:val="001302DE"/>
    <w:rsid w:val="001308CD"/>
    <w:rsid w:val="00130B29"/>
    <w:rsid w:val="00131A93"/>
    <w:rsid w:val="00131B21"/>
    <w:rsid w:val="0013205F"/>
    <w:rsid w:val="0013227F"/>
    <w:rsid w:val="001322DD"/>
    <w:rsid w:val="001326C6"/>
    <w:rsid w:val="00132CE3"/>
    <w:rsid w:val="00133395"/>
    <w:rsid w:val="001336A8"/>
    <w:rsid w:val="0013372C"/>
    <w:rsid w:val="00133795"/>
    <w:rsid w:val="0013397D"/>
    <w:rsid w:val="00133C2B"/>
    <w:rsid w:val="001346C4"/>
    <w:rsid w:val="00134E3F"/>
    <w:rsid w:val="001350A1"/>
    <w:rsid w:val="001353F6"/>
    <w:rsid w:val="001356C7"/>
    <w:rsid w:val="001358F7"/>
    <w:rsid w:val="00135B32"/>
    <w:rsid w:val="00136F78"/>
    <w:rsid w:val="001376C1"/>
    <w:rsid w:val="00137E81"/>
    <w:rsid w:val="0014080B"/>
    <w:rsid w:val="00140988"/>
    <w:rsid w:val="00140BE9"/>
    <w:rsid w:val="00140DC5"/>
    <w:rsid w:val="00140ECD"/>
    <w:rsid w:val="0014129D"/>
    <w:rsid w:val="001414B4"/>
    <w:rsid w:val="0014198B"/>
    <w:rsid w:val="00141AF9"/>
    <w:rsid w:val="0014244B"/>
    <w:rsid w:val="001424B6"/>
    <w:rsid w:val="00142593"/>
    <w:rsid w:val="001435AE"/>
    <w:rsid w:val="00143837"/>
    <w:rsid w:val="001439A9"/>
    <w:rsid w:val="001439C9"/>
    <w:rsid w:val="0014422D"/>
    <w:rsid w:val="00144296"/>
    <w:rsid w:val="001443A6"/>
    <w:rsid w:val="001444BD"/>
    <w:rsid w:val="001445B7"/>
    <w:rsid w:val="00144EA8"/>
    <w:rsid w:val="00144FC2"/>
    <w:rsid w:val="0014567F"/>
    <w:rsid w:val="001456C4"/>
    <w:rsid w:val="001459A9"/>
    <w:rsid w:val="00145DC5"/>
    <w:rsid w:val="00145E1A"/>
    <w:rsid w:val="00146113"/>
    <w:rsid w:val="00146E01"/>
    <w:rsid w:val="001474B9"/>
    <w:rsid w:val="00147CA2"/>
    <w:rsid w:val="00147EF5"/>
    <w:rsid w:val="00150D11"/>
    <w:rsid w:val="00150ED1"/>
    <w:rsid w:val="001510B6"/>
    <w:rsid w:val="0015152D"/>
    <w:rsid w:val="001515A1"/>
    <w:rsid w:val="001515B9"/>
    <w:rsid w:val="0015168B"/>
    <w:rsid w:val="00151964"/>
    <w:rsid w:val="00151968"/>
    <w:rsid w:val="001520F8"/>
    <w:rsid w:val="00152359"/>
    <w:rsid w:val="001523E7"/>
    <w:rsid w:val="0015254E"/>
    <w:rsid w:val="00152B94"/>
    <w:rsid w:val="00152FF2"/>
    <w:rsid w:val="00153434"/>
    <w:rsid w:val="00153B96"/>
    <w:rsid w:val="00153C5C"/>
    <w:rsid w:val="00153C8F"/>
    <w:rsid w:val="00153CBB"/>
    <w:rsid w:val="00153DD0"/>
    <w:rsid w:val="00154117"/>
    <w:rsid w:val="00154237"/>
    <w:rsid w:val="00154361"/>
    <w:rsid w:val="001547AC"/>
    <w:rsid w:val="00154A8F"/>
    <w:rsid w:val="00154AA0"/>
    <w:rsid w:val="00154C62"/>
    <w:rsid w:val="001550B0"/>
    <w:rsid w:val="0015538E"/>
    <w:rsid w:val="001556A8"/>
    <w:rsid w:val="00155DF2"/>
    <w:rsid w:val="0015637A"/>
    <w:rsid w:val="00156542"/>
    <w:rsid w:val="00156785"/>
    <w:rsid w:val="00156791"/>
    <w:rsid w:val="00156987"/>
    <w:rsid w:val="001571DE"/>
    <w:rsid w:val="00157960"/>
    <w:rsid w:val="00157A91"/>
    <w:rsid w:val="001601B7"/>
    <w:rsid w:val="0016034D"/>
    <w:rsid w:val="001603B4"/>
    <w:rsid w:val="00160A35"/>
    <w:rsid w:val="00160E1C"/>
    <w:rsid w:val="001612E2"/>
    <w:rsid w:val="001612FC"/>
    <w:rsid w:val="001615F8"/>
    <w:rsid w:val="00161742"/>
    <w:rsid w:val="00161958"/>
    <w:rsid w:val="001619CB"/>
    <w:rsid w:val="001622DD"/>
    <w:rsid w:val="00162513"/>
    <w:rsid w:val="00162712"/>
    <w:rsid w:val="00163572"/>
    <w:rsid w:val="00163715"/>
    <w:rsid w:val="00163A7D"/>
    <w:rsid w:val="00163DB1"/>
    <w:rsid w:val="00163EE0"/>
    <w:rsid w:val="001640B1"/>
    <w:rsid w:val="001642F0"/>
    <w:rsid w:val="0016452B"/>
    <w:rsid w:val="00164F16"/>
    <w:rsid w:val="001651BF"/>
    <w:rsid w:val="001652DD"/>
    <w:rsid w:val="00165767"/>
    <w:rsid w:val="0016585E"/>
    <w:rsid w:val="00165ADF"/>
    <w:rsid w:val="00165B91"/>
    <w:rsid w:val="00166136"/>
    <w:rsid w:val="00166144"/>
    <w:rsid w:val="001663E5"/>
    <w:rsid w:val="00166541"/>
    <w:rsid w:val="0016749C"/>
    <w:rsid w:val="0016770C"/>
    <w:rsid w:val="00167870"/>
    <w:rsid w:val="001703B4"/>
    <w:rsid w:val="001704AA"/>
    <w:rsid w:val="001704C1"/>
    <w:rsid w:val="001706B0"/>
    <w:rsid w:val="00170732"/>
    <w:rsid w:val="00170DD6"/>
    <w:rsid w:val="001711BE"/>
    <w:rsid w:val="00171846"/>
    <w:rsid w:val="00171AB9"/>
    <w:rsid w:val="00171B4E"/>
    <w:rsid w:val="00171BB1"/>
    <w:rsid w:val="00172481"/>
    <w:rsid w:val="00172519"/>
    <w:rsid w:val="0017258C"/>
    <w:rsid w:val="00172BBC"/>
    <w:rsid w:val="00173F19"/>
    <w:rsid w:val="0017403E"/>
    <w:rsid w:val="00174286"/>
    <w:rsid w:val="00174432"/>
    <w:rsid w:val="00174B48"/>
    <w:rsid w:val="00174BFE"/>
    <w:rsid w:val="001757E3"/>
    <w:rsid w:val="00175B24"/>
    <w:rsid w:val="00175BD3"/>
    <w:rsid w:val="00175F69"/>
    <w:rsid w:val="00175FD8"/>
    <w:rsid w:val="00176B65"/>
    <w:rsid w:val="001777D8"/>
    <w:rsid w:val="00177894"/>
    <w:rsid w:val="00177D74"/>
    <w:rsid w:val="00177E50"/>
    <w:rsid w:val="0018031B"/>
    <w:rsid w:val="00180372"/>
    <w:rsid w:val="001806AF"/>
    <w:rsid w:val="00180884"/>
    <w:rsid w:val="0018098E"/>
    <w:rsid w:val="00180ABB"/>
    <w:rsid w:val="00181561"/>
    <w:rsid w:val="0018163F"/>
    <w:rsid w:val="0018173E"/>
    <w:rsid w:val="0018195F"/>
    <w:rsid w:val="00181EEA"/>
    <w:rsid w:val="00182C26"/>
    <w:rsid w:val="00182CE8"/>
    <w:rsid w:val="00182ED5"/>
    <w:rsid w:val="00182FEA"/>
    <w:rsid w:val="0018382B"/>
    <w:rsid w:val="001839CB"/>
    <w:rsid w:val="00183BA9"/>
    <w:rsid w:val="00183BBF"/>
    <w:rsid w:val="00183DF6"/>
    <w:rsid w:val="00183F51"/>
    <w:rsid w:val="00184249"/>
    <w:rsid w:val="0018439F"/>
    <w:rsid w:val="00184645"/>
    <w:rsid w:val="00184AD4"/>
    <w:rsid w:val="00184BA0"/>
    <w:rsid w:val="00185B02"/>
    <w:rsid w:val="00186390"/>
    <w:rsid w:val="001865BF"/>
    <w:rsid w:val="00186B6D"/>
    <w:rsid w:val="00186CF1"/>
    <w:rsid w:val="00186EA8"/>
    <w:rsid w:val="00187193"/>
    <w:rsid w:val="001871AD"/>
    <w:rsid w:val="001906AA"/>
    <w:rsid w:val="00190F1A"/>
    <w:rsid w:val="001911E7"/>
    <w:rsid w:val="001922EE"/>
    <w:rsid w:val="00192729"/>
    <w:rsid w:val="00192748"/>
    <w:rsid w:val="00192790"/>
    <w:rsid w:val="00192A08"/>
    <w:rsid w:val="00192DCB"/>
    <w:rsid w:val="0019310B"/>
    <w:rsid w:val="00193330"/>
    <w:rsid w:val="001938A5"/>
    <w:rsid w:val="00193905"/>
    <w:rsid w:val="00193F94"/>
    <w:rsid w:val="001947BB"/>
    <w:rsid w:val="0019526A"/>
    <w:rsid w:val="001957A4"/>
    <w:rsid w:val="00195A85"/>
    <w:rsid w:val="00195CFF"/>
    <w:rsid w:val="00195EB3"/>
    <w:rsid w:val="00195ED3"/>
    <w:rsid w:val="00196477"/>
    <w:rsid w:val="0019756D"/>
    <w:rsid w:val="00197633"/>
    <w:rsid w:val="001977F1"/>
    <w:rsid w:val="0019798D"/>
    <w:rsid w:val="00197BE2"/>
    <w:rsid w:val="001A07D8"/>
    <w:rsid w:val="001A0AEE"/>
    <w:rsid w:val="001A1399"/>
    <w:rsid w:val="001A1C11"/>
    <w:rsid w:val="001A1DD9"/>
    <w:rsid w:val="001A1FDC"/>
    <w:rsid w:val="001A23C4"/>
    <w:rsid w:val="001A258A"/>
    <w:rsid w:val="001A2662"/>
    <w:rsid w:val="001A2696"/>
    <w:rsid w:val="001A293C"/>
    <w:rsid w:val="001A2BD8"/>
    <w:rsid w:val="001A2F47"/>
    <w:rsid w:val="001A317A"/>
    <w:rsid w:val="001A36C7"/>
    <w:rsid w:val="001A394D"/>
    <w:rsid w:val="001A3BBB"/>
    <w:rsid w:val="001A3D4E"/>
    <w:rsid w:val="001A410D"/>
    <w:rsid w:val="001A469B"/>
    <w:rsid w:val="001A46B3"/>
    <w:rsid w:val="001A5766"/>
    <w:rsid w:val="001A59B6"/>
    <w:rsid w:val="001A6266"/>
    <w:rsid w:val="001A6762"/>
    <w:rsid w:val="001A6796"/>
    <w:rsid w:val="001A77FA"/>
    <w:rsid w:val="001A795D"/>
    <w:rsid w:val="001A7B44"/>
    <w:rsid w:val="001A7EB0"/>
    <w:rsid w:val="001A7FBF"/>
    <w:rsid w:val="001B021E"/>
    <w:rsid w:val="001B0694"/>
    <w:rsid w:val="001B1DBF"/>
    <w:rsid w:val="001B20D3"/>
    <w:rsid w:val="001B235F"/>
    <w:rsid w:val="001B25B3"/>
    <w:rsid w:val="001B2CC3"/>
    <w:rsid w:val="001B3707"/>
    <w:rsid w:val="001B37D7"/>
    <w:rsid w:val="001B3CBE"/>
    <w:rsid w:val="001B3CC0"/>
    <w:rsid w:val="001B54A1"/>
    <w:rsid w:val="001B5777"/>
    <w:rsid w:val="001B5ECF"/>
    <w:rsid w:val="001B60A5"/>
    <w:rsid w:val="001B6138"/>
    <w:rsid w:val="001B624F"/>
    <w:rsid w:val="001B68CA"/>
    <w:rsid w:val="001B6C67"/>
    <w:rsid w:val="001B6D9F"/>
    <w:rsid w:val="001B6F5A"/>
    <w:rsid w:val="001B713A"/>
    <w:rsid w:val="001B79F8"/>
    <w:rsid w:val="001C14E2"/>
    <w:rsid w:val="001C18C7"/>
    <w:rsid w:val="001C18E1"/>
    <w:rsid w:val="001C1975"/>
    <w:rsid w:val="001C19ED"/>
    <w:rsid w:val="001C1CF0"/>
    <w:rsid w:val="001C271D"/>
    <w:rsid w:val="001C2A2A"/>
    <w:rsid w:val="001C2A50"/>
    <w:rsid w:val="001C2B31"/>
    <w:rsid w:val="001C2B67"/>
    <w:rsid w:val="001C2EC3"/>
    <w:rsid w:val="001C2F26"/>
    <w:rsid w:val="001C39A9"/>
    <w:rsid w:val="001C3B7A"/>
    <w:rsid w:val="001C4461"/>
    <w:rsid w:val="001C4799"/>
    <w:rsid w:val="001C4801"/>
    <w:rsid w:val="001C4A27"/>
    <w:rsid w:val="001C4E09"/>
    <w:rsid w:val="001C4E83"/>
    <w:rsid w:val="001C5712"/>
    <w:rsid w:val="001C6030"/>
    <w:rsid w:val="001C613C"/>
    <w:rsid w:val="001C626A"/>
    <w:rsid w:val="001C64A3"/>
    <w:rsid w:val="001C7742"/>
    <w:rsid w:val="001C7811"/>
    <w:rsid w:val="001D0356"/>
    <w:rsid w:val="001D07AA"/>
    <w:rsid w:val="001D1465"/>
    <w:rsid w:val="001D1A21"/>
    <w:rsid w:val="001D21BD"/>
    <w:rsid w:val="001D24C6"/>
    <w:rsid w:val="001D2752"/>
    <w:rsid w:val="001D27A0"/>
    <w:rsid w:val="001D289F"/>
    <w:rsid w:val="001D2E0F"/>
    <w:rsid w:val="001D2E20"/>
    <w:rsid w:val="001D2E42"/>
    <w:rsid w:val="001D3DD5"/>
    <w:rsid w:val="001D3E1F"/>
    <w:rsid w:val="001D53B9"/>
    <w:rsid w:val="001D5539"/>
    <w:rsid w:val="001D63D4"/>
    <w:rsid w:val="001D6D96"/>
    <w:rsid w:val="001D7208"/>
    <w:rsid w:val="001D7382"/>
    <w:rsid w:val="001D73E2"/>
    <w:rsid w:val="001D74AC"/>
    <w:rsid w:val="001D75C7"/>
    <w:rsid w:val="001D7B1A"/>
    <w:rsid w:val="001D7F51"/>
    <w:rsid w:val="001D7F6B"/>
    <w:rsid w:val="001E01B9"/>
    <w:rsid w:val="001E0515"/>
    <w:rsid w:val="001E0848"/>
    <w:rsid w:val="001E0B57"/>
    <w:rsid w:val="001E0FBD"/>
    <w:rsid w:val="001E18F5"/>
    <w:rsid w:val="001E208B"/>
    <w:rsid w:val="001E2846"/>
    <w:rsid w:val="001E2DB0"/>
    <w:rsid w:val="001E2EE9"/>
    <w:rsid w:val="001E2F16"/>
    <w:rsid w:val="001E2FAD"/>
    <w:rsid w:val="001E3063"/>
    <w:rsid w:val="001E3148"/>
    <w:rsid w:val="001E3518"/>
    <w:rsid w:val="001E38AF"/>
    <w:rsid w:val="001E3B63"/>
    <w:rsid w:val="001E3E41"/>
    <w:rsid w:val="001E4321"/>
    <w:rsid w:val="001E439B"/>
    <w:rsid w:val="001E43B8"/>
    <w:rsid w:val="001E498B"/>
    <w:rsid w:val="001E4B57"/>
    <w:rsid w:val="001E4F1C"/>
    <w:rsid w:val="001E4F76"/>
    <w:rsid w:val="001E59DA"/>
    <w:rsid w:val="001E5CF6"/>
    <w:rsid w:val="001E5DD6"/>
    <w:rsid w:val="001E6734"/>
    <w:rsid w:val="001E685C"/>
    <w:rsid w:val="001E7621"/>
    <w:rsid w:val="001E79B2"/>
    <w:rsid w:val="001E7CAB"/>
    <w:rsid w:val="001E7CC9"/>
    <w:rsid w:val="001E7DD5"/>
    <w:rsid w:val="001F0195"/>
    <w:rsid w:val="001F0382"/>
    <w:rsid w:val="001F0840"/>
    <w:rsid w:val="001F0AFE"/>
    <w:rsid w:val="001F0B99"/>
    <w:rsid w:val="001F1014"/>
    <w:rsid w:val="001F14C1"/>
    <w:rsid w:val="001F15BE"/>
    <w:rsid w:val="001F17D4"/>
    <w:rsid w:val="001F1BF0"/>
    <w:rsid w:val="001F26B1"/>
    <w:rsid w:val="001F2B34"/>
    <w:rsid w:val="001F2B6F"/>
    <w:rsid w:val="001F2CE7"/>
    <w:rsid w:val="001F2D0B"/>
    <w:rsid w:val="001F3038"/>
    <w:rsid w:val="001F3119"/>
    <w:rsid w:val="001F33C7"/>
    <w:rsid w:val="001F37C6"/>
    <w:rsid w:val="001F49DA"/>
    <w:rsid w:val="001F4A1D"/>
    <w:rsid w:val="001F4F42"/>
    <w:rsid w:val="001F4F69"/>
    <w:rsid w:val="001F54C6"/>
    <w:rsid w:val="001F5745"/>
    <w:rsid w:val="001F5A04"/>
    <w:rsid w:val="001F5D3A"/>
    <w:rsid w:val="001F61A1"/>
    <w:rsid w:val="001F61CC"/>
    <w:rsid w:val="001F64E9"/>
    <w:rsid w:val="001F6A72"/>
    <w:rsid w:val="001F6FB0"/>
    <w:rsid w:val="001F75E1"/>
    <w:rsid w:val="001F7DDD"/>
    <w:rsid w:val="002002EF"/>
    <w:rsid w:val="002003C6"/>
    <w:rsid w:val="00200725"/>
    <w:rsid w:val="00200BE3"/>
    <w:rsid w:val="00200D32"/>
    <w:rsid w:val="002011B6"/>
    <w:rsid w:val="002017BF"/>
    <w:rsid w:val="002019E0"/>
    <w:rsid w:val="00201A29"/>
    <w:rsid w:val="00202153"/>
    <w:rsid w:val="0020237D"/>
    <w:rsid w:val="00202780"/>
    <w:rsid w:val="002028C1"/>
    <w:rsid w:val="00202ABC"/>
    <w:rsid w:val="00202D45"/>
    <w:rsid w:val="00202E7B"/>
    <w:rsid w:val="002033DB"/>
    <w:rsid w:val="00203965"/>
    <w:rsid w:val="0020430A"/>
    <w:rsid w:val="00204531"/>
    <w:rsid w:val="00204791"/>
    <w:rsid w:val="00204832"/>
    <w:rsid w:val="0020491E"/>
    <w:rsid w:val="00204B06"/>
    <w:rsid w:val="00204FAA"/>
    <w:rsid w:val="0020526D"/>
    <w:rsid w:val="002053A6"/>
    <w:rsid w:val="0020574A"/>
    <w:rsid w:val="002058BC"/>
    <w:rsid w:val="002061AC"/>
    <w:rsid w:val="00206707"/>
    <w:rsid w:val="002067DE"/>
    <w:rsid w:val="00206DFE"/>
    <w:rsid w:val="002073C2"/>
    <w:rsid w:val="00207412"/>
    <w:rsid w:val="0020749D"/>
    <w:rsid w:val="0020760A"/>
    <w:rsid w:val="00207D82"/>
    <w:rsid w:val="0021067E"/>
    <w:rsid w:val="00210774"/>
    <w:rsid w:val="002107FB"/>
    <w:rsid w:val="00210975"/>
    <w:rsid w:val="00210C36"/>
    <w:rsid w:val="00210F1B"/>
    <w:rsid w:val="00211678"/>
    <w:rsid w:val="0021196A"/>
    <w:rsid w:val="00211FD1"/>
    <w:rsid w:val="00212655"/>
    <w:rsid w:val="00212F68"/>
    <w:rsid w:val="00213490"/>
    <w:rsid w:val="002134CF"/>
    <w:rsid w:val="00213535"/>
    <w:rsid w:val="0021399F"/>
    <w:rsid w:val="00213F4C"/>
    <w:rsid w:val="002147DB"/>
    <w:rsid w:val="00214E1C"/>
    <w:rsid w:val="00215520"/>
    <w:rsid w:val="0021569E"/>
    <w:rsid w:val="0021593A"/>
    <w:rsid w:val="00215978"/>
    <w:rsid w:val="00216A4F"/>
    <w:rsid w:val="00216B84"/>
    <w:rsid w:val="00216BBB"/>
    <w:rsid w:val="00216FA5"/>
    <w:rsid w:val="002171F8"/>
    <w:rsid w:val="0021743F"/>
    <w:rsid w:val="00217546"/>
    <w:rsid w:val="002200CB"/>
    <w:rsid w:val="0022024E"/>
    <w:rsid w:val="00220600"/>
    <w:rsid w:val="0022061C"/>
    <w:rsid w:val="002209DF"/>
    <w:rsid w:val="00220A30"/>
    <w:rsid w:val="00220BC6"/>
    <w:rsid w:val="00220BCF"/>
    <w:rsid w:val="00220C9C"/>
    <w:rsid w:val="00220DAB"/>
    <w:rsid w:val="00220F34"/>
    <w:rsid w:val="00221040"/>
    <w:rsid w:val="00221661"/>
    <w:rsid w:val="00221C45"/>
    <w:rsid w:val="00221D09"/>
    <w:rsid w:val="00221F9D"/>
    <w:rsid w:val="00222AF8"/>
    <w:rsid w:val="00222CB9"/>
    <w:rsid w:val="00222E19"/>
    <w:rsid w:val="00222F13"/>
    <w:rsid w:val="00222F16"/>
    <w:rsid w:val="002234C2"/>
    <w:rsid w:val="00223810"/>
    <w:rsid w:val="00223EF0"/>
    <w:rsid w:val="00224339"/>
    <w:rsid w:val="00224787"/>
    <w:rsid w:val="002247FD"/>
    <w:rsid w:val="002250AF"/>
    <w:rsid w:val="0022552E"/>
    <w:rsid w:val="00225BD8"/>
    <w:rsid w:val="00225C02"/>
    <w:rsid w:val="00225D57"/>
    <w:rsid w:val="00225E7A"/>
    <w:rsid w:val="00226239"/>
    <w:rsid w:val="00226867"/>
    <w:rsid w:val="00226AE9"/>
    <w:rsid w:val="00226D3A"/>
    <w:rsid w:val="00226F92"/>
    <w:rsid w:val="00226FF4"/>
    <w:rsid w:val="002270A2"/>
    <w:rsid w:val="002271DC"/>
    <w:rsid w:val="002277D6"/>
    <w:rsid w:val="002277DF"/>
    <w:rsid w:val="0022798F"/>
    <w:rsid w:val="00227A48"/>
    <w:rsid w:val="00227AB9"/>
    <w:rsid w:val="00227BC3"/>
    <w:rsid w:val="00227C0B"/>
    <w:rsid w:val="00227D0B"/>
    <w:rsid w:val="00227E20"/>
    <w:rsid w:val="0023002F"/>
    <w:rsid w:val="00230335"/>
    <w:rsid w:val="00230723"/>
    <w:rsid w:val="00230B93"/>
    <w:rsid w:val="00231567"/>
    <w:rsid w:val="00231810"/>
    <w:rsid w:val="00232469"/>
    <w:rsid w:val="00232533"/>
    <w:rsid w:val="002329A7"/>
    <w:rsid w:val="00233924"/>
    <w:rsid w:val="002339B0"/>
    <w:rsid w:val="00233DD1"/>
    <w:rsid w:val="0023424A"/>
    <w:rsid w:val="00234267"/>
    <w:rsid w:val="00234387"/>
    <w:rsid w:val="00234946"/>
    <w:rsid w:val="00234D6A"/>
    <w:rsid w:val="00235F19"/>
    <w:rsid w:val="00236252"/>
    <w:rsid w:val="00236307"/>
    <w:rsid w:val="002364D4"/>
    <w:rsid w:val="002364E7"/>
    <w:rsid w:val="0023687A"/>
    <w:rsid w:val="00236C53"/>
    <w:rsid w:val="00237B6F"/>
    <w:rsid w:val="00237B97"/>
    <w:rsid w:val="00237BC4"/>
    <w:rsid w:val="002400BA"/>
    <w:rsid w:val="002403C3"/>
    <w:rsid w:val="00240961"/>
    <w:rsid w:val="00240C18"/>
    <w:rsid w:val="00240EC2"/>
    <w:rsid w:val="00241197"/>
    <w:rsid w:val="0024181E"/>
    <w:rsid w:val="00241E04"/>
    <w:rsid w:val="00241EB5"/>
    <w:rsid w:val="00242291"/>
    <w:rsid w:val="002427A9"/>
    <w:rsid w:val="002427F2"/>
    <w:rsid w:val="0024289F"/>
    <w:rsid w:val="00242D2C"/>
    <w:rsid w:val="00243071"/>
    <w:rsid w:val="0024327F"/>
    <w:rsid w:val="00243331"/>
    <w:rsid w:val="00243402"/>
    <w:rsid w:val="00243891"/>
    <w:rsid w:val="00243D96"/>
    <w:rsid w:val="00244023"/>
    <w:rsid w:val="00244131"/>
    <w:rsid w:val="002442EE"/>
    <w:rsid w:val="002443CC"/>
    <w:rsid w:val="0024466E"/>
    <w:rsid w:val="00244AA3"/>
    <w:rsid w:val="002453C4"/>
    <w:rsid w:val="0024552E"/>
    <w:rsid w:val="00245B40"/>
    <w:rsid w:val="00246299"/>
    <w:rsid w:val="00246373"/>
    <w:rsid w:val="00246828"/>
    <w:rsid w:val="00246D8C"/>
    <w:rsid w:val="00246DEB"/>
    <w:rsid w:val="00246ECC"/>
    <w:rsid w:val="00246FE8"/>
    <w:rsid w:val="0024727C"/>
    <w:rsid w:val="00247BB8"/>
    <w:rsid w:val="002505CF"/>
    <w:rsid w:val="0025098D"/>
    <w:rsid w:val="002513EB"/>
    <w:rsid w:val="00251480"/>
    <w:rsid w:val="0025149B"/>
    <w:rsid w:val="00251722"/>
    <w:rsid w:val="00251EAB"/>
    <w:rsid w:val="00252136"/>
    <w:rsid w:val="002524B1"/>
    <w:rsid w:val="002526CC"/>
    <w:rsid w:val="00252B55"/>
    <w:rsid w:val="0025349F"/>
    <w:rsid w:val="00253553"/>
    <w:rsid w:val="00253644"/>
    <w:rsid w:val="002537DC"/>
    <w:rsid w:val="00253AC7"/>
    <w:rsid w:val="00253D8E"/>
    <w:rsid w:val="00254AC0"/>
    <w:rsid w:val="0025533A"/>
    <w:rsid w:val="00255381"/>
    <w:rsid w:val="002558DF"/>
    <w:rsid w:val="0025601C"/>
    <w:rsid w:val="00257224"/>
    <w:rsid w:val="0025748E"/>
    <w:rsid w:val="00257CC4"/>
    <w:rsid w:val="00257E9E"/>
    <w:rsid w:val="0026060D"/>
    <w:rsid w:val="002607B1"/>
    <w:rsid w:val="00260D29"/>
    <w:rsid w:val="0026155D"/>
    <w:rsid w:val="002615C2"/>
    <w:rsid w:val="00261C6F"/>
    <w:rsid w:val="00261C9C"/>
    <w:rsid w:val="00261CF5"/>
    <w:rsid w:val="00262952"/>
    <w:rsid w:val="00262CA1"/>
    <w:rsid w:val="00263236"/>
    <w:rsid w:val="0026337A"/>
    <w:rsid w:val="002636E2"/>
    <w:rsid w:val="00263BB6"/>
    <w:rsid w:val="002643A1"/>
    <w:rsid w:val="002647F8"/>
    <w:rsid w:val="00264915"/>
    <w:rsid w:val="00264EF7"/>
    <w:rsid w:val="00264F89"/>
    <w:rsid w:val="002650F7"/>
    <w:rsid w:val="002657BB"/>
    <w:rsid w:val="00265BEB"/>
    <w:rsid w:val="0026600B"/>
    <w:rsid w:val="002660A6"/>
    <w:rsid w:val="00266203"/>
    <w:rsid w:val="00266294"/>
    <w:rsid w:val="0026641B"/>
    <w:rsid w:val="00266508"/>
    <w:rsid w:val="00266700"/>
    <w:rsid w:val="002671CA"/>
    <w:rsid w:val="00267513"/>
    <w:rsid w:val="00267C16"/>
    <w:rsid w:val="002703A1"/>
    <w:rsid w:val="00270709"/>
    <w:rsid w:val="002708EE"/>
    <w:rsid w:val="00270DFC"/>
    <w:rsid w:val="0027171B"/>
    <w:rsid w:val="00271B5C"/>
    <w:rsid w:val="00271E4F"/>
    <w:rsid w:val="002722DE"/>
    <w:rsid w:val="0027258E"/>
    <w:rsid w:val="00272590"/>
    <w:rsid w:val="00272878"/>
    <w:rsid w:val="00272E8F"/>
    <w:rsid w:val="00273064"/>
    <w:rsid w:val="0027307C"/>
    <w:rsid w:val="0027353F"/>
    <w:rsid w:val="00273730"/>
    <w:rsid w:val="002740FC"/>
    <w:rsid w:val="00274636"/>
    <w:rsid w:val="00275150"/>
    <w:rsid w:val="002751D3"/>
    <w:rsid w:val="002755B8"/>
    <w:rsid w:val="00275A22"/>
    <w:rsid w:val="00275B7D"/>
    <w:rsid w:val="00276393"/>
    <w:rsid w:val="002767B8"/>
    <w:rsid w:val="002769AD"/>
    <w:rsid w:val="00276DE4"/>
    <w:rsid w:val="0027710C"/>
    <w:rsid w:val="002771A4"/>
    <w:rsid w:val="00277606"/>
    <w:rsid w:val="00277B4E"/>
    <w:rsid w:val="00277C69"/>
    <w:rsid w:val="00277D9D"/>
    <w:rsid w:val="0028047C"/>
    <w:rsid w:val="00280520"/>
    <w:rsid w:val="002815A5"/>
    <w:rsid w:val="002815CA"/>
    <w:rsid w:val="00281794"/>
    <w:rsid w:val="00282095"/>
    <w:rsid w:val="00282147"/>
    <w:rsid w:val="002823C1"/>
    <w:rsid w:val="0028262F"/>
    <w:rsid w:val="002832FE"/>
    <w:rsid w:val="002834F0"/>
    <w:rsid w:val="002836E0"/>
    <w:rsid w:val="00283E5D"/>
    <w:rsid w:val="00284261"/>
    <w:rsid w:val="00284930"/>
    <w:rsid w:val="00284B35"/>
    <w:rsid w:val="00284D3D"/>
    <w:rsid w:val="00285C18"/>
    <w:rsid w:val="00285C38"/>
    <w:rsid w:val="00285FF1"/>
    <w:rsid w:val="002863FD"/>
    <w:rsid w:val="002864D9"/>
    <w:rsid w:val="00286873"/>
    <w:rsid w:val="0028710E"/>
    <w:rsid w:val="00287631"/>
    <w:rsid w:val="00287805"/>
    <w:rsid w:val="002878D8"/>
    <w:rsid w:val="00287EED"/>
    <w:rsid w:val="00290061"/>
    <w:rsid w:val="0029034F"/>
    <w:rsid w:val="002907C1"/>
    <w:rsid w:val="00290AF7"/>
    <w:rsid w:val="00290C89"/>
    <w:rsid w:val="00291034"/>
    <w:rsid w:val="002911E7"/>
    <w:rsid w:val="00291653"/>
    <w:rsid w:val="002919AE"/>
    <w:rsid w:val="00291AD5"/>
    <w:rsid w:val="00291B63"/>
    <w:rsid w:val="00292101"/>
    <w:rsid w:val="00292201"/>
    <w:rsid w:val="002926DC"/>
    <w:rsid w:val="002926F5"/>
    <w:rsid w:val="00292862"/>
    <w:rsid w:val="00292B9E"/>
    <w:rsid w:val="00292C35"/>
    <w:rsid w:val="00292CCB"/>
    <w:rsid w:val="00292E05"/>
    <w:rsid w:val="00292FED"/>
    <w:rsid w:val="00293671"/>
    <w:rsid w:val="0029370F"/>
    <w:rsid w:val="00293B4F"/>
    <w:rsid w:val="00293B95"/>
    <w:rsid w:val="00293BEF"/>
    <w:rsid w:val="00293D00"/>
    <w:rsid w:val="002941F8"/>
    <w:rsid w:val="00294336"/>
    <w:rsid w:val="00294826"/>
    <w:rsid w:val="00294F8A"/>
    <w:rsid w:val="00295465"/>
    <w:rsid w:val="00295AAC"/>
    <w:rsid w:val="002962E2"/>
    <w:rsid w:val="0029663C"/>
    <w:rsid w:val="00296A5F"/>
    <w:rsid w:val="00296C73"/>
    <w:rsid w:val="00297347"/>
    <w:rsid w:val="00297629"/>
    <w:rsid w:val="00297901"/>
    <w:rsid w:val="00297BE1"/>
    <w:rsid w:val="002A0235"/>
    <w:rsid w:val="002A0255"/>
    <w:rsid w:val="002A0260"/>
    <w:rsid w:val="002A05CF"/>
    <w:rsid w:val="002A0A0F"/>
    <w:rsid w:val="002A0A71"/>
    <w:rsid w:val="002A11BF"/>
    <w:rsid w:val="002A1A51"/>
    <w:rsid w:val="002A1BD5"/>
    <w:rsid w:val="002A1DFE"/>
    <w:rsid w:val="002A1E0E"/>
    <w:rsid w:val="002A20C0"/>
    <w:rsid w:val="002A20CE"/>
    <w:rsid w:val="002A2ED3"/>
    <w:rsid w:val="002A318F"/>
    <w:rsid w:val="002A31EA"/>
    <w:rsid w:val="002A3A37"/>
    <w:rsid w:val="002A3AF7"/>
    <w:rsid w:val="002A3B70"/>
    <w:rsid w:val="002A3C29"/>
    <w:rsid w:val="002A3D40"/>
    <w:rsid w:val="002A4378"/>
    <w:rsid w:val="002A446A"/>
    <w:rsid w:val="002A4973"/>
    <w:rsid w:val="002A4D36"/>
    <w:rsid w:val="002A5118"/>
    <w:rsid w:val="002A51EB"/>
    <w:rsid w:val="002A5355"/>
    <w:rsid w:val="002A5AAD"/>
    <w:rsid w:val="002A5BE1"/>
    <w:rsid w:val="002A5F7B"/>
    <w:rsid w:val="002A63F6"/>
    <w:rsid w:val="002A669C"/>
    <w:rsid w:val="002A6707"/>
    <w:rsid w:val="002A6786"/>
    <w:rsid w:val="002A699F"/>
    <w:rsid w:val="002A72B2"/>
    <w:rsid w:val="002A73E7"/>
    <w:rsid w:val="002A792C"/>
    <w:rsid w:val="002A79D3"/>
    <w:rsid w:val="002A7AE3"/>
    <w:rsid w:val="002A7ED5"/>
    <w:rsid w:val="002B035E"/>
    <w:rsid w:val="002B04C7"/>
    <w:rsid w:val="002B05B3"/>
    <w:rsid w:val="002B05D0"/>
    <w:rsid w:val="002B17B0"/>
    <w:rsid w:val="002B1B82"/>
    <w:rsid w:val="002B1D0F"/>
    <w:rsid w:val="002B206A"/>
    <w:rsid w:val="002B26D5"/>
    <w:rsid w:val="002B2B73"/>
    <w:rsid w:val="002B33AF"/>
    <w:rsid w:val="002B3960"/>
    <w:rsid w:val="002B3CF1"/>
    <w:rsid w:val="002B42DD"/>
    <w:rsid w:val="002B43E0"/>
    <w:rsid w:val="002B48A6"/>
    <w:rsid w:val="002B516B"/>
    <w:rsid w:val="002B57F6"/>
    <w:rsid w:val="002B5C80"/>
    <w:rsid w:val="002B5EB0"/>
    <w:rsid w:val="002B5F43"/>
    <w:rsid w:val="002B5F55"/>
    <w:rsid w:val="002B636D"/>
    <w:rsid w:val="002B6406"/>
    <w:rsid w:val="002B6566"/>
    <w:rsid w:val="002B65E3"/>
    <w:rsid w:val="002B7212"/>
    <w:rsid w:val="002B7331"/>
    <w:rsid w:val="002B7547"/>
    <w:rsid w:val="002C02BE"/>
    <w:rsid w:val="002C0416"/>
    <w:rsid w:val="002C0E1E"/>
    <w:rsid w:val="002C1930"/>
    <w:rsid w:val="002C2714"/>
    <w:rsid w:val="002C2B78"/>
    <w:rsid w:val="002C2D25"/>
    <w:rsid w:val="002C3A9E"/>
    <w:rsid w:val="002C3D45"/>
    <w:rsid w:val="002C3F6C"/>
    <w:rsid w:val="002C3FCF"/>
    <w:rsid w:val="002C4072"/>
    <w:rsid w:val="002C4232"/>
    <w:rsid w:val="002C4DC8"/>
    <w:rsid w:val="002C5511"/>
    <w:rsid w:val="002C594E"/>
    <w:rsid w:val="002C5D36"/>
    <w:rsid w:val="002C67A8"/>
    <w:rsid w:val="002C68CF"/>
    <w:rsid w:val="002C6AC1"/>
    <w:rsid w:val="002C6C70"/>
    <w:rsid w:val="002C77B9"/>
    <w:rsid w:val="002C7A20"/>
    <w:rsid w:val="002C7A7C"/>
    <w:rsid w:val="002D08D6"/>
    <w:rsid w:val="002D0A18"/>
    <w:rsid w:val="002D0C1B"/>
    <w:rsid w:val="002D0F4B"/>
    <w:rsid w:val="002D1159"/>
    <w:rsid w:val="002D14DE"/>
    <w:rsid w:val="002D1876"/>
    <w:rsid w:val="002D192A"/>
    <w:rsid w:val="002D1B8F"/>
    <w:rsid w:val="002D1BA3"/>
    <w:rsid w:val="002D235D"/>
    <w:rsid w:val="002D23FF"/>
    <w:rsid w:val="002D2C42"/>
    <w:rsid w:val="002D2ED6"/>
    <w:rsid w:val="002D35C6"/>
    <w:rsid w:val="002D3876"/>
    <w:rsid w:val="002D39BC"/>
    <w:rsid w:val="002D3AA0"/>
    <w:rsid w:val="002D44E1"/>
    <w:rsid w:val="002D46B9"/>
    <w:rsid w:val="002D47BE"/>
    <w:rsid w:val="002D47DB"/>
    <w:rsid w:val="002D4CDC"/>
    <w:rsid w:val="002D4DC9"/>
    <w:rsid w:val="002D52F9"/>
    <w:rsid w:val="002D5528"/>
    <w:rsid w:val="002D57B2"/>
    <w:rsid w:val="002D5A6B"/>
    <w:rsid w:val="002D5D11"/>
    <w:rsid w:val="002D5D37"/>
    <w:rsid w:val="002D6081"/>
    <w:rsid w:val="002D6AFC"/>
    <w:rsid w:val="002D70B7"/>
    <w:rsid w:val="002D73FE"/>
    <w:rsid w:val="002D74E8"/>
    <w:rsid w:val="002D7C7A"/>
    <w:rsid w:val="002D7E4C"/>
    <w:rsid w:val="002E0021"/>
    <w:rsid w:val="002E02C5"/>
    <w:rsid w:val="002E037E"/>
    <w:rsid w:val="002E03B1"/>
    <w:rsid w:val="002E040B"/>
    <w:rsid w:val="002E0809"/>
    <w:rsid w:val="002E09DE"/>
    <w:rsid w:val="002E0CD6"/>
    <w:rsid w:val="002E0D0C"/>
    <w:rsid w:val="002E1035"/>
    <w:rsid w:val="002E1141"/>
    <w:rsid w:val="002E11C1"/>
    <w:rsid w:val="002E1993"/>
    <w:rsid w:val="002E1A0B"/>
    <w:rsid w:val="002E2776"/>
    <w:rsid w:val="002E36A1"/>
    <w:rsid w:val="002E36D4"/>
    <w:rsid w:val="002E377E"/>
    <w:rsid w:val="002E3896"/>
    <w:rsid w:val="002E39D3"/>
    <w:rsid w:val="002E4132"/>
    <w:rsid w:val="002E4C17"/>
    <w:rsid w:val="002E4FD8"/>
    <w:rsid w:val="002E5111"/>
    <w:rsid w:val="002E53AF"/>
    <w:rsid w:val="002E55D4"/>
    <w:rsid w:val="002E5C4F"/>
    <w:rsid w:val="002E6227"/>
    <w:rsid w:val="002E635C"/>
    <w:rsid w:val="002E7A5A"/>
    <w:rsid w:val="002E7B04"/>
    <w:rsid w:val="002E7FF2"/>
    <w:rsid w:val="002F0239"/>
    <w:rsid w:val="002F046E"/>
    <w:rsid w:val="002F0559"/>
    <w:rsid w:val="002F07A5"/>
    <w:rsid w:val="002F1208"/>
    <w:rsid w:val="002F1220"/>
    <w:rsid w:val="002F1C7B"/>
    <w:rsid w:val="002F1C95"/>
    <w:rsid w:val="002F1E01"/>
    <w:rsid w:val="002F2069"/>
    <w:rsid w:val="002F26A6"/>
    <w:rsid w:val="002F2844"/>
    <w:rsid w:val="002F285A"/>
    <w:rsid w:val="002F2BA2"/>
    <w:rsid w:val="002F3E49"/>
    <w:rsid w:val="002F425E"/>
    <w:rsid w:val="002F43E1"/>
    <w:rsid w:val="002F4418"/>
    <w:rsid w:val="002F47B6"/>
    <w:rsid w:val="002F4922"/>
    <w:rsid w:val="002F4A82"/>
    <w:rsid w:val="002F4E96"/>
    <w:rsid w:val="002F4F04"/>
    <w:rsid w:val="002F54AC"/>
    <w:rsid w:val="002F5EBE"/>
    <w:rsid w:val="002F61C1"/>
    <w:rsid w:val="002F62EC"/>
    <w:rsid w:val="002F7162"/>
    <w:rsid w:val="002F7DE5"/>
    <w:rsid w:val="002F7E26"/>
    <w:rsid w:val="002F7F0D"/>
    <w:rsid w:val="003005F1"/>
    <w:rsid w:val="00300EB3"/>
    <w:rsid w:val="003011A3"/>
    <w:rsid w:val="00301419"/>
    <w:rsid w:val="00301714"/>
    <w:rsid w:val="0030203A"/>
    <w:rsid w:val="0030208C"/>
    <w:rsid w:val="003022A2"/>
    <w:rsid w:val="00302841"/>
    <w:rsid w:val="00302BFF"/>
    <w:rsid w:val="003031C4"/>
    <w:rsid w:val="003036AB"/>
    <w:rsid w:val="003037BD"/>
    <w:rsid w:val="00303C0E"/>
    <w:rsid w:val="00304302"/>
    <w:rsid w:val="0030443E"/>
    <w:rsid w:val="003047BD"/>
    <w:rsid w:val="00304803"/>
    <w:rsid w:val="00304BBC"/>
    <w:rsid w:val="00304C80"/>
    <w:rsid w:val="0030567A"/>
    <w:rsid w:val="003058F5"/>
    <w:rsid w:val="00305BFB"/>
    <w:rsid w:val="00305E55"/>
    <w:rsid w:val="00305FA0"/>
    <w:rsid w:val="00306AB9"/>
    <w:rsid w:val="00306C5D"/>
    <w:rsid w:val="00306EF1"/>
    <w:rsid w:val="0030704A"/>
    <w:rsid w:val="0030723A"/>
    <w:rsid w:val="003072BA"/>
    <w:rsid w:val="00307D8C"/>
    <w:rsid w:val="003100BE"/>
    <w:rsid w:val="00310314"/>
    <w:rsid w:val="00310785"/>
    <w:rsid w:val="003107D5"/>
    <w:rsid w:val="00310B2D"/>
    <w:rsid w:val="00311071"/>
    <w:rsid w:val="00311A00"/>
    <w:rsid w:val="00311A30"/>
    <w:rsid w:val="00311EEF"/>
    <w:rsid w:val="003129E0"/>
    <w:rsid w:val="00312C2B"/>
    <w:rsid w:val="00313134"/>
    <w:rsid w:val="003132D5"/>
    <w:rsid w:val="0031358C"/>
    <w:rsid w:val="003137AD"/>
    <w:rsid w:val="00313BFA"/>
    <w:rsid w:val="00313C81"/>
    <w:rsid w:val="00313CEA"/>
    <w:rsid w:val="003146E3"/>
    <w:rsid w:val="003147FF"/>
    <w:rsid w:val="0031488E"/>
    <w:rsid w:val="00314EF4"/>
    <w:rsid w:val="00315251"/>
    <w:rsid w:val="00315633"/>
    <w:rsid w:val="0031573E"/>
    <w:rsid w:val="00315871"/>
    <w:rsid w:val="0031598A"/>
    <w:rsid w:val="00315A9F"/>
    <w:rsid w:val="003168DA"/>
    <w:rsid w:val="00317206"/>
    <w:rsid w:val="00317330"/>
    <w:rsid w:val="0031741D"/>
    <w:rsid w:val="003176F6"/>
    <w:rsid w:val="00317A1B"/>
    <w:rsid w:val="00320030"/>
    <w:rsid w:val="003202A1"/>
    <w:rsid w:val="00320B6E"/>
    <w:rsid w:val="00320C38"/>
    <w:rsid w:val="00320DFA"/>
    <w:rsid w:val="00321081"/>
    <w:rsid w:val="00321BB5"/>
    <w:rsid w:val="00321EFC"/>
    <w:rsid w:val="00322076"/>
    <w:rsid w:val="00322D32"/>
    <w:rsid w:val="003236E7"/>
    <w:rsid w:val="00323790"/>
    <w:rsid w:val="00323DD3"/>
    <w:rsid w:val="00323F19"/>
    <w:rsid w:val="00324052"/>
    <w:rsid w:val="003244D0"/>
    <w:rsid w:val="003252A9"/>
    <w:rsid w:val="00325328"/>
    <w:rsid w:val="00325355"/>
    <w:rsid w:val="00325567"/>
    <w:rsid w:val="003256EF"/>
    <w:rsid w:val="00325778"/>
    <w:rsid w:val="00325821"/>
    <w:rsid w:val="00325B66"/>
    <w:rsid w:val="00325E06"/>
    <w:rsid w:val="00325E80"/>
    <w:rsid w:val="00325F17"/>
    <w:rsid w:val="00325FEE"/>
    <w:rsid w:val="0032603E"/>
    <w:rsid w:val="003262C3"/>
    <w:rsid w:val="003265F4"/>
    <w:rsid w:val="0032660E"/>
    <w:rsid w:val="00326664"/>
    <w:rsid w:val="00326BF0"/>
    <w:rsid w:val="00326C37"/>
    <w:rsid w:val="00326EF8"/>
    <w:rsid w:val="00327156"/>
    <w:rsid w:val="003274AE"/>
    <w:rsid w:val="00327E66"/>
    <w:rsid w:val="003308D9"/>
    <w:rsid w:val="00330E13"/>
    <w:rsid w:val="00330FAC"/>
    <w:rsid w:val="00331336"/>
    <w:rsid w:val="003314FF"/>
    <w:rsid w:val="00331643"/>
    <w:rsid w:val="0033172D"/>
    <w:rsid w:val="00331B64"/>
    <w:rsid w:val="00331E1F"/>
    <w:rsid w:val="003320E7"/>
    <w:rsid w:val="00332152"/>
    <w:rsid w:val="003327D3"/>
    <w:rsid w:val="00332CA7"/>
    <w:rsid w:val="003331E2"/>
    <w:rsid w:val="00333244"/>
    <w:rsid w:val="0033333D"/>
    <w:rsid w:val="0033340E"/>
    <w:rsid w:val="00333F1E"/>
    <w:rsid w:val="00334297"/>
    <w:rsid w:val="0033453A"/>
    <w:rsid w:val="0033491A"/>
    <w:rsid w:val="00334962"/>
    <w:rsid w:val="00334C09"/>
    <w:rsid w:val="003350AA"/>
    <w:rsid w:val="00335556"/>
    <w:rsid w:val="0033597A"/>
    <w:rsid w:val="00336023"/>
    <w:rsid w:val="0033644A"/>
    <w:rsid w:val="003366EE"/>
    <w:rsid w:val="003369CB"/>
    <w:rsid w:val="00336B14"/>
    <w:rsid w:val="0033719B"/>
    <w:rsid w:val="00337B85"/>
    <w:rsid w:val="00337D2C"/>
    <w:rsid w:val="00337DE8"/>
    <w:rsid w:val="00337FD4"/>
    <w:rsid w:val="00340083"/>
    <w:rsid w:val="003408BF"/>
    <w:rsid w:val="00341EA1"/>
    <w:rsid w:val="00342603"/>
    <w:rsid w:val="003427CB"/>
    <w:rsid w:val="00342891"/>
    <w:rsid w:val="00342BA6"/>
    <w:rsid w:val="003431F3"/>
    <w:rsid w:val="003434D8"/>
    <w:rsid w:val="00343595"/>
    <w:rsid w:val="003435AB"/>
    <w:rsid w:val="00343A29"/>
    <w:rsid w:val="00343B98"/>
    <w:rsid w:val="00343C08"/>
    <w:rsid w:val="00343CBF"/>
    <w:rsid w:val="00343E3B"/>
    <w:rsid w:val="003442DA"/>
    <w:rsid w:val="003446AD"/>
    <w:rsid w:val="00344CFF"/>
    <w:rsid w:val="0034515E"/>
    <w:rsid w:val="00345495"/>
    <w:rsid w:val="0034574A"/>
    <w:rsid w:val="00345A70"/>
    <w:rsid w:val="00345AFF"/>
    <w:rsid w:val="00345CF3"/>
    <w:rsid w:val="00345DCF"/>
    <w:rsid w:val="0034673C"/>
    <w:rsid w:val="00347233"/>
    <w:rsid w:val="0034727F"/>
    <w:rsid w:val="003474B0"/>
    <w:rsid w:val="00347F0F"/>
    <w:rsid w:val="003506BE"/>
    <w:rsid w:val="003507D3"/>
    <w:rsid w:val="00350C7B"/>
    <w:rsid w:val="00350CB6"/>
    <w:rsid w:val="00351390"/>
    <w:rsid w:val="0035153E"/>
    <w:rsid w:val="0035175C"/>
    <w:rsid w:val="00352586"/>
    <w:rsid w:val="00352589"/>
    <w:rsid w:val="0035260F"/>
    <w:rsid w:val="00352632"/>
    <w:rsid w:val="00352C06"/>
    <w:rsid w:val="00352CED"/>
    <w:rsid w:val="00352FF8"/>
    <w:rsid w:val="003534AD"/>
    <w:rsid w:val="00353694"/>
    <w:rsid w:val="00353B6F"/>
    <w:rsid w:val="00354208"/>
    <w:rsid w:val="0035422A"/>
    <w:rsid w:val="00354603"/>
    <w:rsid w:val="00354621"/>
    <w:rsid w:val="00354834"/>
    <w:rsid w:val="00354B1A"/>
    <w:rsid w:val="00354D2F"/>
    <w:rsid w:val="00354EBD"/>
    <w:rsid w:val="003561A6"/>
    <w:rsid w:val="003562D9"/>
    <w:rsid w:val="0035676D"/>
    <w:rsid w:val="003568CF"/>
    <w:rsid w:val="00356A4A"/>
    <w:rsid w:val="00356FFD"/>
    <w:rsid w:val="003572DE"/>
    <w:rsid w:val="00357620"/>
    <w:rsid w:val="00357FF3"/>
    <w:rsid w:val="003606A2"/>
    <w:rsid w:val="00360865"/>
    <w:rsid w:val="003609BF"/>
    <w:rsid w:val="003609D1"/>
    <w:rsid w:val="003610C8"/>
    <w:rsid w:val="003610F8"/>
    <w:rsid w:val="00361662"/>
    <w:rsid w:val="003617D0"/>
    <w:rsid w:val="00361B91"/>
    <w:rsid w:val="00361C0D"/>
    <w:rsid w:val="00362A33"/>
    <w:rsid w:val="003632CD"/>
    <w:rsid w:val="0036331A"/>
    <w:rsid w:val="003636B3"/>
    <w:rsid w:val="00364905"/>
    <w:rsid w:val="003649EF"/>
    <w:rsid w:val="00364C43"/>
    <w:rsid w:val="0036503B"/>
    <w:rsid w:val="0036512A"/>
    <w:rsid w:val="003654C8"/>
    <w:rsid w:val="003664AD"/>
    <w:rsid w:val="003664ED"/>
    <w:rsid w:val="003664F8"/>
    <w:rsid w:val="0036658A"/>
    <w:rsid w:val="00366613"/>
    <w:rsid w:val="003675E5"/>
    <w:rsid w:val="00367676"/>
    <w:rsid w:val="0036785C"/>
    <w:rsid w:val="0036789A"/>
    <w:rsid w:val="003678D8"/>
    <w:rsid w:val="00370059"/>
    <w:rsid w:val="003703EC"/>
    <w:rsid w:val="003704DA"/>
    <w:rsid w:val="003706C3"/>
    <w:rsid w:val="00370C50"/>
    <w:rsid w:val="00370F29"/>
    <w:rsid w:val="0037122B"/>
    <w:rsid w:val="0037137A"/>
    <w:rsid w:val="00371C5C"/>
    <w:rsid w:val="00371D4F"/>
    <w:rsid w:val="00371DCB"/>
    <w:rsid w:val="003722D9"/>
    <w:rsid w:val="0037256D"/>
    <w:rsid w:val="003729EC"/>
    <w:rsid w:val="003730FD"/>
    <w:rsid w:val="00373570"/>
    <w:rsid w:val="0037398A"/>
    <w:rsid w:val="0037470A"/>
    <w:rsid w:val="003747A9"/>
    <w:rsid w:val="003747B9"/>
    <w:rsid w:val="00374BBC"/>
    <w:rsid w:val="00374FDF"/>
    <w:rsid w:val="00375118"/>
    <w:rsid w:val="0037525B"/>
    <w:rsid w:val="003758E8"/>
    <w:rsid w:val="00376138"/>
    <w:rsid w:val="003768E1"/>
    <w:rsid w:val="00376C4E"/>
    <w:rsid w:val="00376C5E"/>
    <w:rsid w:val="00376ED2"/>
    <w:rsid w:val="00377388"/>
    <w:rsid w:val="003773DE"/>
    <w:rsid w:val="00377463"/>
    <w:rsid w:val="0037751B"/>
    <w:rsid w:val="003802F7"/>
    <w:rsid w:val="00380392"/>
    <w:rsid w:val="0038077A"/>
    <w:rsid w:val="003808AA"/>
    <w:rsid w:val="00380FE0"/>
    <w:rsid w:val="0038157E"/>
    <w:rsid w:val="003815B9"/>
    <w:rsid w:val="0038163D"/>
    <w:rsid w:val="00382240"/>
    <w:rsid w:val="00382741"/>
    <w:rsid w:val="00382747"/>
    <w:rsid w:val="003828F4"/>
    <w:rsid w:val="003837A0"/>
    <w:rsid w:val="00384342"/>
    <w:rsid w:val="003845B4"/>
    <w:rsid w:val="0038478D"/>
    <w:rsid w:val="003847A6"/>
    <w:rsid w:val="00384950"/>
    <w:rsid w:val="00385222"/>
    <w:rsid w:val="003856B3"/>
    <w:rsid w:val="003859FB"/>
    <w:rsid w:val="00386070"/>
    <w:rsid w:val="0038633F"/>
    <w:rsid w:val="00386869"/>
    <w:rsid w:val="003868FA"/>
    <w:rsid w:val="00386D0D"/>
    <w:rsid w:val="003873DB"/>
    <w:rsid w:val="003874BE"/>
    <w:rsid w:val="0038751C"/>
    <w:rsid w:val="00387B33"/>
    <w:rsid w:val="00387C03"/>
    <w:rsid w:val="00390077"/>
    <w:rsid w:val="00390223"/>
    <w:rsid w:val="00390901"/>
    <w:rsid w:val="00391474"/>
    <w:rsid w:val="003914BB"/>
    <w:rsid w:val="00391BCD"/>
    <w:rsid w:val="003925FB"/>
    <w:rsid w:val="00392892"/>
    <w:rsid w:val="00392CDB"/>
    <w:rsid w:val="00393083"/>
    <w:rsid w:val="00393A9E"/>
    <w:rsid w:val="00393C7D"/>
    <w:rsid w:val="00394035"/>
    <w:rsid w:val="0039424E"/>
    <w:rsid w:val="00394944"/>
    <w:rsid w:val="00394DB8"/>
    <w:rsid w:val="00395503"/>
    <w:rsid w:val="00395578"/>
    <w:rsid w:val="00395889"/>
    <w:rsid w:val="0039699D"/>
    <w:rsid w:val="00397761"/>
    <w:rsid w:val="00397F07"/>
    <w:rsid w:val="003A00BC"/>
    <w:rsid w:val="003A0203"/>
    <w:rsid w:val="003A0AC2"/>
    <w:rsid w:val="003A0B3A"/>
    <w:rsid w:val="003A10CC"/>
    <w:rsid w:val="003A1483"/>
    <w:rsid w:val="003A149D"/>
    <w:rsid w:val="003A15D6"/>
    <w:rsid w:val="003A1DA9"/>
    <w:rsid w:val="003A2EB4"/>
    <w:rsid w:val="003A2FA9"/>
    <w:rsid w:val="003A34F5"/>
    <w:rsid w:val="003A36A1"/>
    <w:rsid w:val="003A3ACB"/>
    <w:rsid w:val="003A3B8A"/>
    <w:rsid w:val="003A42AE"/>
    <w:rsid w:val="003A46EC"/>
    <w:rsid w:val="003A4A4E"/>
    <w:rsid w:val="003A4F69"/>
    <w:rsid w:val="003A56D4"/>
    <w:rsid w:val="003A5F35"/>
    <w:rsid w:val="003A6016"/>
    <w:rsid w:val="003A68C9"/>
    <w:rsid w:val="003A710B"/>
    <w:rsid w:val="003A7B8C"/>
    <w:rsid w:val="003A7DD6"/>
    <w:rsid w:val="003B00A2"/>
    <w:rsid w:val="003B030D"/>
    <w:rsid w:val="003B04FB"/>
    <w:rsid w:val="003B0B0B"/>
    <w:rsid w:val="003B1170"/>
    <w:rsid w:val="003B176D"/>
    <w:rsid w:val="003B1CEB"/>
    <w:rsid w:val="003B2262"/>
    <w:rsid w:val="003B248F"/>
    <w:rsid w:val="003B28A9"/>
    <w:rsid w:val="003B295D"/>
    <w:rsid w:val="003B295E"/>
    <w:rsid w:val="003B2A99"/>
    <w:rsid w:val="003B2D7C"/>
    <w:rsid w:val="003B30A8"/>
    <w:rsid w:val="003B3864"/>
    <w:rsid w:val="003B3FA0"/>
    <w:rsid w:val="003B503B"/>
    <w:rsid w:val="003B53FD"/>
    <w:rsid w:val="003B56B4"/>
    <w:rsid w:val="003B57BC"/>
    <w:rsid w:val="003B5A4F"/>
    <w:rsid w:val="003B5F61"/>
    <w:rsid w:val="003B64E8"/>
    <w:rsid w:val="003B66BF"/>
    <w:rsid w:val="003B692F"/>
    <w:rsid w:val="003B6A88"/>
    <w:rsid w:val="003B6F56"/>
    <w:rsid w:val="003B7282"/>
    <w:rsid w:val="003B7521"/>
    <w:rsid w:val="003B7B1F"/>
    <w:rsid w:val="003C030F"/>
    <w:rsid w:val="003C03AB"/>
    <w:rsid w:val="003C0864"/>
    <w:rsid w:val="003C1414"/>
    <w:rsid w:val="003C14C7"/>
    <w:rsid w:val="003C162F"/>
    <w:rsid w:val="003C1665"/>
    <w:rsid w:val="003C1694"/>
    <w:rsid w:val="003C1867"/>
    <w:rsid w:val="003C1A35"/>
    <w:rsid w:val="003C2157"/>
    <w:rsid w:val="003C28D4"/>
    <w:rsid w:val="003C2E88"/>
    <w:rsid w:val="003C33E3"/>
    <w:rsid w:val="003C3516"/>
    <w:rsid w:val="003C36A3"/>
    <w:rsid w:val="003C39D6"/>
    <w:rsid w:val="003C3BCF"/>
    <w:rsid w:val="003C3D3C"/>
    <w:rsid w:val="003C411E"/>
    <w:rsid w:val="003C43AA"/>
    <w:rsid w:val="003C44A0"/>
    <w:rsid w:val="003C4A34"/>
    <w:rsid w:val="003C4AF6"/>
    <w:rsid w:val="003C4C75"/>
    <w:rsid w:val="003C4F29"/>
    <w:rsid w:val="003C532E"/>
    <w:rsid w:val="003C56FB"/>
    <w:rsid w:val="003C5C98"/>
    <w:rsid w:val="003C5E2F"/>
    <w:rsid w:val="003C6314"/>
    <w:rsid w:val="003C6B9C"/>
    <w:rsid w:val="003C6E28"/>
    <w:rsid w:val="003C6FBF"/>
    <w:rsid w:val="003C75AE"/>
    <w:rsid w:val="003C76E2"/>
    <w:rsid w:val="003C7D60"/>
    <w:rsid w:val="003D040C"/>
    <w:rsid w:val="003D05EE"/>
    <w:rsid w:val="003D07E5"/>
    <w:rsid w:val="003D13A0"/>
    <w:rsid w:val="003D222A"/>
    <w:rsid w:val="003D25D3"/>
    <w:rsid w:val="003D2635"/>
    <w:rsid w:val="003D2B81"/>
    <w:rsid w:val="003D2E14"/>
    <w:rsid w:val="003D30C6"/>
    <w:rsid w:val="003D313A"/>
    <w:rsid w:val="003D336C"/>
    <w:rsid w:val="003D3648"/>
    <w:rsid w:val="003D391A"/>
    <w:rsid w:val="003D44B0"/>
    <w:rsid w:val="003D4A3D"/>
    <w:rsid w:val="003D5233"/>
    <w:rsid w:val="003D53C3"/>
    <w:rsid w:val="003D5ACE"/>
    <w:rsid w:val="003D5C45"/>
    <w:rsid w:val="003D5CB6"/>
    <w:rsid w:val="003D5D80"/>
    <w:rsid w:val="003D63DA"/>
    <w:rsid w:val="003D66E4"/>
    <w:rsid w:val="003D72A6"/>
    <w:rsid w:val="003D78D3"/>
    <w:rsid w:val="003D7C77"/>
    <w:rsid w:val="003D7ED4"/>
    <w:rsid w:val="003E0860"/>
    <w:rsid w:val="003E08B9"/>
    <w:rsid w:val="003E0998"/>
    <w:rsid w:val="003E0A00"/>
    <w:rsid w:val="003E11A1"/>
    <w:rsid w:val="003E17C4"/>
    <w:rsid w:val="003E1914"/>
    <w:rsid w:val="003E25A8"/>
    <w:rsid w:val="003E26FD"/>
    <w:rsid w:val="003E2BCA"/>
    <w:rsid w:val="003E2D35"/>
    <w:rsid w:val="003E2D44"/>
    <w:rsid w:val="003E31DD"/>
    <w:rsid w:val="003E32E7"/>
    <w:rsid w:val="003E3387"/>
    <w:rsid w:val="003E3787"/>
    <w:rsid w:val="003E3998"/>
    <w:rsid w:val="003E3D56"/>
    <w:rsid w:val="003E4473"/>
    <w:rsid w:val="003E491A"/>
    <w:rsid w:val="003E4B28"/>
    <w:rsid w:val="003E4B89"/>
    <w:rsid w:val="003E50F0"/>
    <w:rsid w:val="003E53DC"/>
    <w:rsid w:val="003E5B7B"/>
    <w:rsid w:val="003E656B"/>
    <w:rsid w:val="003E65EB"/>
    <w:rsid w:val="003E6627"/>
    <w:rsid w:val="003E6A82"/>
    <w:rsid w:val="003E7354"/>
    <w:rsid w:val="003E7416"/>
    <w:rsid w:val="003E74D9"/>
    <w:rsid w:val="003E7667"/>
    <w:rsid w:val="003E7679"/>
    <w:rsid w:val="003E7BDB"/>
    <w:rsid w:val="003E7BF0"/>
    <w:rsid w:val="003F1541"/>
    <w:rsid w:val="003F1993"/>
    <w:rsid w:val="003F1FCE"/>
    <w:rsid w:val="003F283F"/>
    <w:rsid w:val="003F2BA6"/>
    <w:rsid w:val="003F2BEB"/>
    <w:rsid w:val="003F2E0C"/>
    <w:rsid w:val="003F3194"/>
    <w:rsid w:val="003F3504"/>
    <w:rsid w:val="003F358D"/>
    <w:rsid w:val="003F38AC"/>
    <w:rsid w:val="003F3D07"/>
    <w:rsid w:val="003F3D70"/>
    <w:rsid w:val="003F40CE"/>
    <w:rsid w:val="003F4FBE"/>
    <w:rsid w:val="003F5647"/>
    <w:rsid w:val="003F5C1C"/>
    <w:rsid w:val="003F5F17"/>
    <w:rsid w:val="003F6077"/>
    <w:rsid w:val="003F67B5"/>
    <w:rsid w:val="003F692F"/>
    <w:rsid w:val="003F6B03"/>
    <w:rsid w:val="003F6DDC"/>
    <w:rsid w:val="003F6E0C"/>
    <w:rsid w:val="003F7226"/>
    <w:rsid w:val="003F761C"/>
    <w:rsid w:val="003F79FE"/>
    <w:rsid w:val="003F7A42"/>
    <w:rsid w:val="0040025D"/>
    <w:rsid w:val="00400320"/>
    <w:rsid w:val="0040064E"/>
    <w:rsid w:val="00400A7A"/>
    <w:rsid w:val="00400CA9"/>
    <w:rsid w:val="004010DA"/>
    <w:rsid w:val="00401358"/>
    <w:rsid w:val="00401811"/>
    <w:rsid w:val="00402447"/>
    <w:rsid w:val="0040254F"/>
    <w:rsid w:val="00402C07"/>
    <w:rsid w:val="0040348C"/>
    <w:rsid w:val="0040357D"/>
    <w:rsid w:val="00403659"/>
    <w:rsid w:val="0040390F"/>
    <w:rsid w:val="00403E36"/>
    <w:rsid w:val="00403F0A"/>
    <w:rsid w:val="0040401C"/>
    <w:rsid w:val="00404C37"/>
    <w:rsid w:val="00404CE5"/>
    <w:rsid w:val="00404DE0"/>
    <w:rsid w:val="00404E66"/>
    <w:rsid w:val="00404EE0"/>
    <w:rsid w:val="00404F1F"/>
    <w:rsid w:val="0040515D"/>
    <w:rsid w:val="0040567A"/>
    <w:rsid w:val="00405985"/>
    <w:rsid w:val="00405BF2"/>
    <w:rsid w:val="00405C1C"/>
    <w:rsid w:val="00405CC3"/>
    <w:rsid w:val="00405D21"/>
    <w:rsid w:val="00405E7B"/>
    <w:rsid w:val="00406189"/>
    <w:rsid w:val="00406C36"/>
    <w:rsid w:val="00407198"/>
    <w:rsid w:val="004074EA"/>
    <w:rsid w:val="004077ED"/>
    <w:rsid w:val="00407C51"/>
    <w:rsid w:val="00407C91"/>
    <w:rsid w:val="00407E2D"/>
    <w:rsid w:val="00410523"/>
    <w:rsid w:val="00410B47"/>
    <w:rsid w:val="00410BF9"/>
    <w:rsid w:val="0041132A"/>
    <w:rsid w:val="00411535"/>
    <w:rsid w:val="0041171A"/>
    <w:rsid w:val="00412645"/>
    <w:rsid w:val="00412E3F"/>
    <w:rsid w:val="0041318C"/>
    <w:rsid w:val="0041319F"/>
    <w:rsid w:val="0041357B"/>
    <w:rsid w:val="004135E5"/>
    <w:rsid w:val="00413817"/>
    <w:rsid w:val="00413CAF"/>
    <w:rsid w:val="004141E6"/>
    <w:rsid w:val="0041457B"/>
    <w:rsid w:val="004149F9"/>
    <w:rsid w:val="00414AE4"/>
    <w:rsid w:val="00414B25"/>
    <w:rsid w:val="00414DE0"/>
    <w:rsid w:val="004151AA"/>
    <w:rsid w:val="00415F42"/>
    <w:rsid w:val="00416346"/>
    <w:rsid w:val="00416624"/>
    <w:rsid w:val="00417231"/>
    <w:rsid w:val="004172D7"/>
    <w:rsid w:val="0042056F"/>
    <w:rsid w:val="00420AC7"/>
    <w:rsid w:val="00420BC3"/>
    <w:rsid w:val="00420C9B"/>
    <w:rsid w:val="00421010"/>
    <w:rsid w:val="00421075"/>
    <w:rsid w:val="004210B3"/>
    <w:rsid w:val="0042117A"/>
    <w:rsid w:val="00421234"/>
    <w:rsid w:val="0042126B"/>
    <w:rsid w:val="0042148E"/>
    <w:rsid w:val="004215A1"/>
    <w:rsid w:val="004217A3"/>
    <w:rsid w:val="00421AE8"/>
    <w:rsid w:val="00421C7F"/>
    <w:rsid w:val="0042210C"/>
    <w:rsid w:val="00422181"/>
    <w:rsid w:val="00423CD9"/>
    <w:rsid w:val="00423FBA"/>
    <w:rsid w:val="004249D0"/>
    <w:rsid w:val="00424E7D"/>
    <w:rsid w:val="00424F2F"/>
    <w:rsid w:val="0042579C"/>
    <w:rsid w:val="004265AC"/>
    <w:rsid w:val="00427017"/>
    <w:rsid w:val="004272D1"/>
    <w:rsid w:val="00427996"/>
    <w:rsid w:val="00430261"/>
    <w:rsid w:val="00430908"/>
    <w:rsid w:val="00430920"/>
    <w:rsid w:val="00430EFF"/>
    <w:rsid w:val="00430F4F"/>
    <w:rsid w:val="0043111B"/>
    <w:rsid w:val="00431555"/>
    <w:rsid w:val="004315AF"/>
    <w:rsid w:val="004317F3"/>
    <w:rsid w:val="00432789"/>
    <w:rsid w:val="00432975"/>
    <w:rsid w:val="00432A96"/>
    <w:rsid w:val="00433241"/>
    <w:rsid w:val="004333F3"/>
    <w:rsid w:val="004335D9"/>
    <w:rsid w:val="00433EBE"/>
    <w:rsid w:val="0043415A"/>
    <w:rsid w:val="004346EE"/>
    <w:rsid w:val="00434761"/>
    <w:rsid w:val="004349F2"/>
    <w:rsid w:val="00434C0D"/>
    <w:rsid w:val="00435306"/>
    <w:rsid w:val="004357CE"/>
    <w:rsid w:val="00435E93"/>
    <w:rsid w:val="00435F0D"/>
    <w:rsid w:val="00436758"/>
    <w:rsid w:val="0043687C"/>
    <w:rsid w:val="00436E89"/>
    <w:rsid w:val="00437129"/>
    <w:rsid w:val="004377A2"/>
    <w:rsid w:val="00437887"/>
    <w:rsid w:val="00437DED"/>
    <w:rsid w:val="00437F7F"/>
    <w:rsid w:val="0044080F"/>
    <w:rsid w:val="00440F58"/>
    <w:rsid w:val="00441178"/>
    <w:rsid w:val="0044141E"/>
    <w:rsid w:val="004414C7"/>
    <w:rsid w:val="0044186F"/>
    <w:rsid w:val="00441C61"/>
    <w:rsid w:val="00443261"/>
    <w:rsid w:val="0044360B"/>
    <w:rsid w:val="0044384D"/>
    <w:rsid w:val="00443974"/>
    <w:rsid w:val="00443DA7"/>
    <w:rsid w:val="00444458"/>
    <w:rsid w:val="00444609"/>
    <w:rsid w:val="00444B85"/>
    <w:rsid w:val="00444DEE"/>
    <w:rsid w:val="0044500A"/>
    <w:rsid w:val="004453DE"/>
    <w:rsid w:val="0044540D"/>
    <w:rsid w:val="00445559"/>
    <w:rsid w:val="0044559E"/>
    <w:rsid w:val="004455CB"/>
    <w:rsid w:val="00445812"/>
    <w:rsid w:val="00445886"/>
    <w:rsid w:val="004458A9"/>
    <w:rsid w:val="00445970"/>
    <w:rsid w:val="00445B22"/>
    <w:rsid w:val="00445D42"/>
    <w:rsid w:val="00445E6C"/>
    <w:rsid w:val="00446091"/>
    <w:rsid w:val="004468CE"/>
    <w:rsid w:val="00446DA6"/>
    <w:rsid w:val="00446E0B"/>
    <w:rsid w:val="0044719C"/>
    <w:rsid w:val="00447363"/>
    <w:rsid w:val="004473B7"/>
    <w:rsid w:val="0044742D"/>
    <w:rsid w:val="004476BA"/>
    <w:rsid w:val="00447BB1"/>
    <w:rsid w:val="004504E9"/>
    <w:rsid w:val="00450C40"/>
    <w:rsid w:val="00450EB5"/>
    <w:rsid w:val="00451240"/>
    <w:rsid w:val="004513BB"/>
    <w:rsid w:val="004514D4"/>
    <w:rsid w:val="00451D1C"/>
    <w:rsid w:val="00451FB3"/>
    <w:rsid w:val="00452762"/>
    <w:rsid w:val="00453428"/>
    <w:rsid w:val="00453B14"/>
    <w:rsid w:val="00453EF0"/>
    <w:rsid w:val="00454598"/>
    <w:rsid w:val="00454E05"/>
    <w:rsid w:val="00455107"/>
    <w:rsid w:val="004551A5"/>
    <w:rsid w:val="004551B4"/>
    <w:rsid w:val="0045528F"/>
    <w:rsid w:val="0045535E"/>
    <w:rsid w:val="00455847"/>
    <w:rsid w:val="00455FB2"/>
    <w:rsid w:val="0045613A"/>
    <w:rsid w:val="00456202"/>
    <w:rsid w:val="0045655E"/>
    <w:rsid w:val="00456D9E"/>
    <w:rsid w:val="00456E3B"/>
    <w:rsid w:val="00456FC9"/>
    <w:rsid w:val="00457289"/>
    <w:rsid w:val="004576AF"/>
    <w:rsid w:val="00457F94"/>
    <w:rsid w:val="00457FDD"/>
    <w:rsid w:val="00460041"/>
    <w:rsid w:val="004604C1"/>
    <w:rsid w:val="004606DB"/>
    <w:rsid w:val="0046089C"/>
    <w:rsid w:val="00460A26"/>
    <w:rsid w:val="00460CAD"/>
    <w:rsid w:val="00460CD6"/>
    <w:rsid w:val="00461479"/>
    <w:rsid w:val="004620B3"/>
    <w:rsid w:val="004621C5"/>
    <w:rsid w:val="00462411"/>
    <w:rsid w:val="00462D47"/>
    <w:rsid w:val="004631CF"/>
    <w:rsid w:val="00463280"/>
    <w:rsid w:val="004633C1"/>
    <w:rsid w:val="00463793"/>
    <w:rsid w:val="00463889"/>
    <w:rsid w:val="00463AB9"/>
    <w:rsid w:val="00463D7A"/>
    <w:rsid w:val="00464518"/>
    <w:rsid w:val="00464F8F"/>
    <w:rsid w:val="00464FF3"/>
    <w:rsid w:val="00465090"/>
    <w:rsid w:val="00465585"/>
    <w:rsid w:val="00465D91"/>
    <w:rsid w:val="00465E3D"/>
    <w:rsid w:val="00466C0D"/>
    <w:rsid w:val="00466C87"/>
    <w:rsid w:val="00467140"/>
    <w:rsid w:val="00467222"/>
    <w:rsid w:val="0046738A"/>
    <w:rsid w:val="0046738D"/>
    <w:rsid w:val="00467B7D"/>
    <w:rsid w:val="00467DAD"/>
    <w:rsid w:val="00467DDE"/>
    <w:rsid w:val="00467DE5"/>
    <w:rsid w:val="0047022D"/>
    <w:rsid w:val="00470273"/>
    <w:rsid w:val="00470414"/>
    <w:rsid w:val="0047049E"/>
    <w:rsid w:val="0047057D"/>
    <w:rsid w:val="004707C5"/>
    <w:rsid w:val="004708FC"/>
    <w:rsid w:val="00471040"/>
    <w:rsid w:val="004712B4"/>
    <w:rsid w:val="00471364"/>
    <w:rsid w:val="004713CA"/>
    <w:rsid w:val="0047148C"/>
    <w:rsid w:val="00471741"/>
    <w:rsid w:val="00471A65"/>
    <w:rsid w:val="00471A8B"/>
    <w:rsid w:val="00471EC1"/>
    <w:rsid w:val="0047236A"/>
    <w:rsid w:val="004727EE"/>
    <w:rsid w:val="00472E90"/>
    <w:rsid w:val="004732A0"/>
    <w:rsid w:val="0047355C"/>
    <w:rsid w:val="00473EA6"/>
    <w:rsid w:val="00474206"/>
    <w:rsid w:val="004742FF"/>
    <w:rsid w:val="00474716"/>
    <w:rsid w:val="00474D3F"/>
    <w:rsid w:val="004750E9"/>
    <w:rsid w:val="004752CE"/>
    <w:rsid w:val="00475672"/>
    <w:rsid w:val="00475D8D"/>
    <w:rsid w:val="00475F0C"/>
    <w:rsid w:val="004762BD"/>
    <w:rsid w:val="004766A9"/>
    <w:rsid w:val="004768B3"/>
    <w:rsid w:val="00476E9A"/>
    <w:rsid w:val="00477468"/>
    <w:rsid w:val="004778B3"/>
    <w:rsid w:val="00477A03"/>
    <w:rsid w:val="00477F42"/>
    <w:rsid w:val="00480952"/>
    <w:rsid w:val="00481669"/>
    <w:rsid w:val="004816D0"/>
    <w:rsid w:val="00481C6D"/>
    <w:rsid w:val="00481E8E"/>
    <w:rsid w:val="0048268B"/>
    <w:rsid w:val="00482B82"/>
    <w:rsid w:val="004836AB"/>
    <w:rsid w:val="004839E9"/>
    <w:rsid w:val="00484A47"/>
    <w:rsid w:val="004854B6"/>
    <w:rsid w:val="0048576A"/>
    <w:rsid w:val="00485B66"/>
    <w:rsid w:val="00485CA1"/>
    <w:rsid w:val="00485F52"/>
    <w:rsid w:val="00485F73"/>
    <w:rsid w:val="004864C9"/>
    <w:rsid w:val="00486693"/>
    <w:rsid w:val="00486775"/>
    <w:rsid w:val="004868A1"/>
    <w:rsid w:val="00486C8F"/>
    <w:rsid w:val="004871C6"/>
    <w:rsid w:val="004875E9"/>
    <w:rsid w:val="00487918"/>
    <w:rsid w:val="00487A51"/>
    <w:rsid w:val="00487A82"/>
    <w:rsid w:val="00487F2B"/>
    <w:rsid w:val="00490541"/>
    <w:rsid w:val="004907AE"/>
    <w:rsid w:val="00490A5F"/>
    <w:rsid w:val="00490FA9"/>
    <w:rsid w:val="00491140"/>
    <w:rsid w:val="00492372"/>
    <w:rsid w:val="00492955"/>
    <w:rsid w:val="00492A16"/>
    <w:rsid w:val="00492D4F"/>
    <w:rsid w:val="00492D89"/>
    <w:rsid w:val="00492E19"/>
    <w:rsid w:val="00492EDF"/>
    <w:rsid w:val="0049383E"/>
    <w:rsid w:val="00493A39"/>
    <w:rsid w:val="00493E41"/>
    <w:rsid w:val="00493EDC"/>
    <w:rsid w:val="0049433D"/>
    <w:rsid w:val="0049435C"/>
    <w:rsid w:val="004944A7"/>
    <w:rsid w:val="00494733"/>
    <w:rsid w:val="0049473D"/>
    <w:rsid w:val="00494783"/>
    <w:rsid w:val="004953F8"/>
    <w:rsid w:val="0049540F"/>
    <w:rsid w:val="0049558C"/>
    <w:rsid w:val="00495DC4"/>
    <w:rsid w:val="00495EC0"/>
    <w:rsid w:val="00496234"/>
    <w:rsid w:val="00496B44"/>
    <w:rsid w:val="00496BAB"/>
    <w:rsid w:val="00496C0D"/>
    <w:rsid w:val="00496F85"/>
    <w:rsid w:val="00497388"/>
    <w:rsid w:val="004973DB"/>
    <w:rsid w:val="00497750"/>
    <w:rsid w:val="00497846"/>
    <w:rsid w:val="00497A9F"/>
    <w:rsid w:val="00497B1F"/>
    <w:rsid w:val="00497DDB"/>
    <w:rsid w:val="00497E7A"/>
    <w:rsid w:val="00497EC2"/>
    <w:rsid w:val="00497FAF"/>
    <w:rsid w:val="004A0786"/>
    <w:rsid w:val="004A177A"/>
    <w:rsid w:val="004A1932"/>
    <w:rsid w:val="004A1E8F"/>
    <w:rsid w:val="004A22F6"/>
    <w:rsid w:val="004A238D"/>
    <w:rsid w:val="004A255E"/>
    <w:rsid w:val="004A26BC"/>
    <w:rsid w:val="004A26C3"/>
    <w:rsid w:val="004A2991"/>
    <w:rsid w:val="004A29C4"/>
    <w:rsid w:val="004A2BC3"/>
    <w:rsid w:val="004A30E4"/>
    <w:rsid w:val="004A398A"/>
    <w:rsid w:val="004A3EA1"/>
    <w:rsid w:val="004A4D8E"/>
    <w:rsid w:val="004A5502"/>
    <w:rsid w:val="004A69A1"/>
    <w:rsid w:val="004A6D9C"/>
    <w:rsid w:val="004A6DDA"/>
    <w:rsid w:val="004A726C"/>
    <w:rsid w:val="004A77B6"/>
    <w:rsid w:val="004A7B5C"/>
    <w:rsid w:val="004B0093"/>
    <w:rsid w:val="004B0145"/>
    <w:rsid w:val="004B0207"/>
    <w:rsid w:val="004B06F6"/>
    <w:rsid w:val="004B0752"/>
    <w:rsid w:val="004B0EBF"/>
    <w:rsid w:val="004B11FA"/>
    <w:rsid w:val="004B14FE"/>
    <w:rsid w:val="004B216B"/>
    <w:rsid w:val="004B262D"/>
    <w:rsid w:val="004B30B5"/>
    <w:rsid w:val="004B387A"/>
    <w:rsid w:val="004B4938"/>
    <w:rsid w:val="004B4F1B"/>
    <w:rsid w:val="004B4FE2"/>
    <w:rsid w:val="004B51DE"/>
    <w:rsid w:val="004B5F22"/>
    <w:rsid w:val="004B6042"/>
    <w:rsid w:val="004B62BB"/>
    <w:rsid w:val="004B66D9"/>
    <w:rsid w:val="004B6A6A"/>
    <w:rsid w:val="004B6CF2"/>
    <w:rsid w:val="004B6E63"/>
    <w:rsid w:val="004B6FCC"/>
    <w:rsid w:val="004B7126"/>
    <w:rsid w:val="004B7635"/>
    <w:rsid w:val="004B768E"/>
    <w:rsid w:val="004B76D9"/>
    <w:rsid w:val="004C035C"/>
    <w:rsid w:val="004C0811"/>
    <w:rsid w:val="004C0A2F"/>
    <w:rsid w:val="004C1098"/>
    <w:rsid w:val="004C16B7"/>
    <w:rsid w:val="004C1845"/>
    <w:rsid w:val="004C18CB"/>
    <w:rsid w:val="004C1D80"/>
    <w:rsid w:val="004C23AB"/>
    <w:rsid w:val="004C24AB"/>
    <w:rsid w:val="004C24E3"/>
    <w:rsid w:val="004C2821"/>
    <w:rsid w:val="004C2943"/>
    <w:rsid w:val="004C29A8"/>
    <w:rsid w:val="004C29A9"/>
    <w:rsid w:val="004C2FC0"/>
    <w:rsid w:val="004C30F5"/>
    <w:rsid w:val="004C35E8"/>
    <w:rsid w:val="004C3891"/>
    <w:rsid w:val="004C38F6"/>
    <w:rsid w:val="004C3D51"/>
    <w:rsid w:val="004C3DD5"/>
    <w:rsid w:val="004C3FD7"/>
    <w:rsid w:val="004C409B"/>
    <w:rsid w:val="004C46EF"/>
    <w:rsid w:val="004C4990"/>
    <w:rsid w:val="004C4C30"/>
    <w:rsid w:val="004C5A1E"/>
    <w:rsid w:val="004C5B5D"/>
    <w:rsid w:val="004C5FC4"/>
    <w:rsid w:val="004C60E7"/>
    <w:rsid w:val="004C64D8"/>
    <w:rsid w:val="004C662C"/>
    <w:rsid w:val="004C67EE"/>
    <w:rsid w:val="004C6D52"/>
    <w:rsid w:val="004C6E10"/>
    <w:rsid w:val="004C6EAF"/>
    <w:rsid w:val="004C7363"/>
    <w:rsid w:val="004C77D4"/>
    <w:rsid w:val="004C77EB"/>
    <w:rsid w:val="004C7899"/>
    <w:rsid w:val="004C7AF3"/>
    <w:rsid w:val="004D0452"/>
    <w:rsid w:val="004D08E3"/>
    <w:rsid w:val="004D124D"/>
    <w:rsid w:val="004D1397"/>
    <w:rsid w:val="004D13C5"/>
    <w:rsid w:val="004D2673"/>
    <w:rsid w:val="004D2A0B"/>
    <w:rsid w:val="004D2AD0"/>
    <w:rsid w:val="004D2B29"/>
    <w:rsid w:val="004D2B67"/>
    <w:rsid w:val="004D3209"/>
    <w:rsid w:val="004D34F0"/>
    <w:rsid w:val="004D3C85"/>
    <w:rsid w:val="004D3C99"/>
    <w:rsid w:val="004D3F9D"/>
    <w:rsid w:val="004D4B86"/>
    <w:rsid w:val="004D518C"/>
    <w:rsid w:val="004D51E4"/>
    <w:rsid w:val="004D529A"/>
    <w:rsid w:val="004D5636"/>
    <w:rsid w:val="004D56D6"/>
    <w:rsid w:val="004D59D3"/>
    <w:rsid w:val="004D5C7D"/>
    <w:rsid w:val="004D6F0B"/>
    <w:rsid w:val="004D707E"/>
    <w:rsid w:val="004D71B2"/>
    <w:rsid w:val="004D7269"/>
    <w:rsid w:val="004D738C"/>
    <w:rsid w:val="004D7711"/>
    <w:rsid w:val="004D7721"/>
    <w:rsid w:val="004D799C"/>
    <w:rsid w:val="004D7C38"/>
    <w:rsid w:val="004E01CE"/>
    <w:rsid w:val="004E03BD"/>
    <w:rsid w:val="004E0AB6"/>
    <w:rsid w:val="004E0DDA"/>
    <w:rsid w:val="004E0EB5"/>
    <w:rsid w:val="004E171F"/>
    <w:rsid w:val="004E1837"/>
    <w:rsid w:val="004E1B53"/>
    <w:rsid w:val="004E1EEB"/>
    <w:rsid w:val="004E2197"/>
    <w:rsid w:val="004E2284"/>
    <w:rsid w:val="004E2452"/>
    <w:rsid w:val="004E397C"/>
    <w:rsid w:val="004E4338"/>
    <w:rsid w:val="004E4449"/>
    <w:rsid w:val="004E4453"/>
    <w:rsid w:val="004E5077"/>
    <w:rsid w:val="004E51BD"/>
    <w:rsid w:val="004E568B"/>
    <w:rsid w:val="004E5AC4"/>
    <w:rsid w:val="004E5C61"/>
    <w:rsid w:val="004E627C"/>
    <w:rsid w:val="004E6292"/>
    <w:rsid w:val="004E67A7"/>
    <w:rsid w:val="004E6997"/>
    <w:rsid w:val="004E6F48"/>
    <w:rsid w:val="004E70D9"/>
    <w:rsid w:val="004E7B03"/>
    <w:rsid w:val="004F070F"/>
    <w:rsid w:val="004F0811"/>
    <w:rsid w:val="004F0AC9"/>
    <w:rsid w:val="004F0F24"/>
    <w:rsid w:val="004F1046"/>
    <w:rsid w:val="004F14A2"/>
    <w:rsid w:val="004F1624"/>
    <w:rsid w:val="004F1A9D"/>
    <w:rsid w:val="004F1EB8"/>
    <w:rsid w:val="004F1F30"/>
    <w:rsid w:val="004F1FA4"/>
    <w:rsid w:val="004F2227"/>
    <w:rsid w:val="004F258D"/>
    <w:rsid w:val="004F2928"/>
    <w:rsid w:val="004F293A"/>
    <w:rsid w:val="004F2AB9"/>
    <w:rsid w:val="004F2F64"/>
    <w:rsid w:val="004F2FB0"/>
    <w:rsid w:val="004F333E"/>
    <w:rsid w:val="004F36DF"/>
    <w:rsid w:val="004F396D"/>
    <w:rsid w:val="004F3F21"/>
    <w:rsid w:val="004F4075"/>
    <w:rsid w:val="004F433A"/>
    <w:rsid w:val="004F4406"/>
    <w:rsid w:val="004F4492"/>
    <w:rsid w:val="004F45EA"/>
    <w:rsid w:val="004F4A0D"/>
    <w:rsid w:val="004F4E59"/>
    <w:rsid w:val="004F4EC8"/>
    <w:rsid w:val="004F4FFB"/>
    <w:rsid w:val="004F544A"/>
    <w:rsid w:val="004F5E9E"/>
    <w:rsid w:val="004F5F41"/>
    <w:rsid w:val="004F6060"/>
    <w:rsid w:val="004F6113"/>
    <w:rsid w:val="004F618B"/>
    <w:rsid w:val="004F68A5"/>
    <w:rsid w:val="004F6E82"/>
    <w:rsid w:val="004F707A"/>
    <w:rsid w:val="004F76D1"/>
    <w:rsid w:val="004F7859"/>
    <w:rsid w:val="005002BE"/>
    <w:rsid w:val="005009E1"/>
    <w:rsid w:val="00500BE1"/>
    <w:rsid w:val="00500CCC"/>
    <w:rsid w:val="00500DA6"/>
    <w:rsid w:val="00501210"/>
    <w:rsid w:val="00502155"/>
    <w:rsid w:val="0050226F"/>
    <w:rsid w:val="00502533"/>
    <w:rsid w:val="0050271A"/>
    <w:rsid w:val="00502C9D"/>
    <w:rsid w:val="00502EB4"/>
    <w:rsid w:val="0050301F"/>
    <w:rsid w:val="00503804"/>
    <w:rsid w:val="00503824"/>
    <w:rsid w:val="005039A4"/>
    <w:rsid w:val="00503B92"/>
    <w:rsid w:val="00503D68"/>
    <w:rsid w:val="00503DFC"/>
    <w:rsid w:val="005041D9"/>
    <w:rsid w:val="00504BAF"/>
    <w:rsid w:val="00504BC1"/>
    <w:rsid w:val="00504C40"/>
    <w:rsid w:val="00504E9C"/>
    <w:rsid w:val="00504F41"/>
    <w:rsid w:val="00504FF9"/>
    <w:rsid w:val="005050E1"/>
    <w:rsid w:val="0050649D"/>
    <w:rsid w:val="005069F6"/>
    <w:rsid w:val="00506C61"/>
    <w:rsid w:val="00506FB8"/>
    <w:rsid w:val="00510B2F"/>
    <w:rsid w:val="005111B3"/>
    <w:rsid w:val="00511472"/>
    <w:rsid w:val="005118E0"/>
    <w:rsid w:val="005119DF"/>
    <w:rsid w:val="00511D3C"/>
    <w:rsid w:val="005121D9"/>
    <w:rsid w:val="005124D8"/>
    <w:rsid w:val="0051331A"/>
    <w:rsid w:val="005139EA"/>
    <w:rsid w:val="00513A77"/>
    <w:rsid w:val="00513B18"/>
    <w:rsid w:val="00513D30"/>
    <w:rsid w:val="00514053"/>
    <w:rsid w:val="005142E3"/>
    <w:rsid w:val="00514885"/>
    <w:rsid w:val="00514C47"/>
    <w:rsid w:val="00514F25"/>
    <w:rsid w:val="00515E5D"/>
    <w:rsid w:val="00515EC0"/>
    <w:rsid w:val="00515FD8"/>
    <w:rsid w:val="00516635"/>
    <w:rsid w:val="00516A7A"/>
    <w:rsid w:val="00517185"/>
    <w:rsid w:val="00517342"/>
    <w:rsid w:val="00517476"/>
    <w:rsid w:val="00517985"/>
    <w:rsid w:val="005179BB"/>
    <w:rsid w:val="00520232"/>
    <w:rsid w:val="00520241"/>
    <w:rsid w:val="00520312"/>
    <w:rsid w:val="005204D6"/>
    <w:rsid w:val="005204ED"/>
    <w:rsid w:val="005206D3"/>
    <w:rsid w:val="0052136B"/>
    <w:rsid w:val="00521BD8"/>
    <w:rsid w:val="00521CBE"/>
    <w:rsid w:val="00521CDD"/>
    <w:rsid w:val="00521DA1"/>
    <w:rsid w:val="00522109"/>
    <w:rsid w:val="0052241A"/>
    <w:rsid w:val="00522908"/>
    <w:rsid w:val="00522A13"/>
    <w:rsid w:val="00522B25"/>
    <w:rsid w:val="00523006"/>
    <w:rsid w:val="0052424D"/>
    <w:rsid w:val="00524694"/>
    <w:rsid w:val="0052474B"/>
    <w:rsid w:val="00524AD3"/>
    <w:rsid w:val="00524CCE"/>
    <w:rsid w:val="00524E6A"/>
    <w:rsid w:val="00525274"/>
    <w:rsid w:val="005253DB"/>
    <w:rsid w:val="00525504"/>
    <w:rsid w:val="0052578B"/>
    <w:rsid w:val="005264E5"/>
    <w:rsid w:val="00526551"/>
    <w:rsid w:val="00526911"/>
    <w:rsid w:val="00527136"/>
    <w:rsid w:val="005277B0"/>
    <w:rsid w:val="00527A98"/>
    <w:rsid w:val="00527B41"/>
    <w:rsid w:val="00527D29"/>
    <w:rsid w:val="005300EB"/>
    <w:rsid w:val="00530482"/>
    <w:rsid w:val="0053062C"/>
    <w:rsid w:val="00530D96"/>
    <w:rsid w:val="00531411"/>
    <w:rsid w:val="005315F2"/>
    <w:rsid w:val="00531832"/>
    <w:rsid w:val="0053184F"/>
    <w:rsid w:val="005319E6"/>
    <w:rsid w:val="00531B3F"/>
    <w:rsid w:val="00531D03"/>
    <w:rsid w:val="00531D39"/>
    <w:rsid w:val="00531FED"/>
    <w:rsid w:val="00532229"/>
    <w:rsid w:val="005324C1"/>
    <w:rsid w:val="005326BB"/>
    <w:rsid w:val="0053272A"/>
    <w:rsid w:val="00532A48"/>
    <w:rsid w:val="00532E71"/>
    <w:rsid w:val="00533097"/>
    <w:rsid w:val="005333E0"/>
    <w:rsid w:val="00533743"/>
    <w:rsid w:val="005338EF"/>
    <w:rsid w:val="00533F85"/>
    <w:rsid w:val="00534641"/>
    <w:rsid w:val="0053472A"/>
    <w:rsid w:val="00534B25"/>
    <w:rsid w:val="00534C97"/>
    <w:rsid w:val="00534D69"/>
    <w:rsid w:val="00534F01"/>
    <w:rsid w:val="00535066"/>
    <w:rsid w:val="00535643"/>
    <w:rsid w:val="005358A7"/>
    <w:rsid w:val="005359FF"/>
    <w:rsid w:val="00535C85"/>
    <w:rsid w:val="005361CA"/>
    <w:rsid w:val="005364DE"/>
    <w:rsid w:val="005367AD"/>
    <w:rsid w:val="00536B4E"/>
    <w:rsid w:val="0053790F"/>
    <w:rsid w:val="00537DEF"/>
    <w:rsid w:val="005402A4"/>
    <w:rsid w:val="00540731"/>
    <w:rsid w:val="00540B0D"/>
    <w:rsid w:val="0054190E"/>
    <w:rsid w:val="00541969"/>
    <w:rsid w:val="00541C4E"/>
    <w:rsid w:val="00541CD3"/>
    <w:rsid w:val="0054207F"/>
    <w:rsid w:val="005422F4"/>
    <w:rsid w:val="005427FB"/>
    <w:rsid w:val="005428A8"/>
    <w:rsid w:val="00542D2E"/>
    <w:rsid w:val="0054466F"/>
    <w:rsid w:val="005447C2"/>
    <w:rsid w:val="0054509A"/>
    <w:rsid w:val="005451D6"/>
    <w:rsid w:val="00545A38"/>
    <w:rsid w:val="0054642E"/>
    <w:rsid w:val="00546790"/>
    <w:rsid w:val="00546792"/>
    <w:rsid w:val="00546B86"/>
    <w:rsid w:val="00546D92"/>
    <w:rsid w:val="00547DFB"/>
    <w:rsid w:val="005504ED"/>
    <w:rsid w:val="00550653"/>
    <w:rsid w:val="00550A13"/>
    <w:rsid w:val="00550AD3"/>
    <w:rsid w:val="00550E60"/>
    <w:rsid w:val="0055137E"/>
    <w:rsid w:val="00551BE3"/>
    <w:rsid w:val="0055206E"/>
    <w:rsid w:val="00552170"/>
    <w:rsid w:val="005521CE"/>
    <w:rsid w:val="0055237D"/>
    <w:rsid w:val="005528BE"/>
    <w:rsid w:val="00552EB4"/>
    <w:rsid w:val="00553067"/>
    <w:rsid w:val="00553234"/>
    <w:rsid w:val="00553524"/>
    <w:rsid w:val="005543F5"/>
    <w:rsid w:val="0055445D"/>
    <w:rsid w:val="0055499C"/>
    <w:rsid w:val="00554A01"/>
    <w:rsid w:val="00554D5C"/>
    <w:rsid w:val="00555112"/>
    <w:rsid w:val="00555200"/>
    <w:rsid w:val="005552A7"/>
    <w:rsid w:val="0055546E"/>
    <w:rsid w:val="005555D6"/>
    <w:rsid w:val="00555970"/>
    <w:rsid w:val="00555BF1"/>
    <w:rsid w:val="0055620D"/>
    <w:rsid w:val="005563C7"/>
    <w:rsid w:val="0055673A"/>
    <w:rsid w:val="00556D38"/>
    <w:rsid w:val="00556F81"/>
    <w:rsid w:val="005571CD"/>
    <w:rsid w:val="005571FC"/>
    <w:rsid w:val="005578E3"/>
    <w:rsid w:val="00557A55"/>
    <w:rsid w:val="00557BB5"/>
    <w:rsid w:val="00557FB5"/>
    <w:rsid w:val="0056003D"/>
    <w:rsid w:val="005604FC"/>
    <w:rsid w:val="0056059D"/>
    <w:rsid w:val="005606F1"/>
    <w:rsid w:val="005609BF"/>
    <w:rsid w:val="00561678"/>
    <w:rsid w:val="005617B1"/>
    <w:rsid w:val="00561D0D"/>
    <w:rsid w:val="00561E5C"/>
    <w:rsid w:val="005622D3"/>
    <w:rsid w:val="00562516"/>
    <w:rsid w:val="005629D3"/>
    <w:rsid w:val="00562CF8"/>
    <w:rsid w:val="005637BC"/>
    <w:rsid w:val="00563ABB"/>
    <w:rsid w:val="005640B3"/>
    <w:rsid w:val="00564268"/>
    <w:rsid w:val="0056433F"/>
    <w:rsid w:val="00564565"/>
    <w:rsid w:val="00564737"/>
    <w:rsid w:val="00565375"/>
    <w:rsid w:val="00565D06"/>
    <w:rsid w:val="00565E71"/>
    <w:rsid w:val="00566084"/>
    <w:rsid w:val="00566424"/>
    <w:rsid w:val="0056662C"/>
    <w:rsid w:val="005666C4"/>
    <w:rsid w:val="005672C5"/>
    <w:rsid w:val="00567455"/>
    <w:rsid w:val="00567608"/>
    <w:rsid w:val="00570073"/>
    <w:rsid w:val="005706FD"/>
    <w:rsid w:val="00570AE9"/>
    <w:rsid w:val="00571228"/>
    <w:rsid w:val="0057202B"/>
    <w:rsid w:val="00572405"/>
    <w:rsid w:val="005725FC"/>
    <w:rsid w:val="005726FD"/>
    <w:rsid w:val="00572931"/>
    <w:rsid w:val="00572EE8"/>
    <w:rsid w:val="00573298"/>
    <w:rsid w:val="00573337"/>
    <w:rsid w:val="005733E9"/>
    <w:rsid w:val="00573F18"/>
    <w:rsid w:val="00574410"/>
    <w:rsid w:val="005744A3"/>
    <w:rsid w:val="005745AA"/>
    <w:rsid w:val="00575170"/>
    <w:rsid w:val="005757C3"/>
    <w:rsid w:val="00576077"/>
    <w:rsid w:val="00576126"/>
    <w:rsid w:val="005767EE"/>
    <w:rsid w:val="00576A9C"/>
    <w:rsid w:val="00576F72"/>
    <w:rsid w:val="005772D2"/>
    <w:rsid w:val="00577330"/>
    <w:rsid w:val="005776EE"/>
    <w:rsid w:val="00577797"/>
    <w:rsid w:val="005777C2"/>
    <w:rsid w:val="005778C2"/>
    <w:rsid w:val="00577A9E"/>
    <w:rsid w:val="005803EC"/>
    <w:rsid w:val="00580545"/>
    <w:rsid w:val="00580863"/>
    <w:rsid w:val="005808D5"/>
    <w:rsid w:val="0058094D"/>
    <w:rsid w:val="00580AB2"/>
    <w:rsid w:val="005811AC"/>
    <w:rsid w:val="005812B5"/>
    <w:rsid w:val="00581739"/>
    <w:rsid w:val="00581CDD"/>
    <w:rsid w:val="00582369"/>
    <w:rsid w:val="005823F9"/>
    <w:rsid w:val="005825F6"/>
    <w:rsid w:val="0058284F"/>
    <w:rsid w:val="00582907"/>
    <w:rsid w:val="0058303A"/>
    <w:rsid w:val="005832B1"/>
    <w:rsid w:val="005837F3"/>
    <w:rsid w:val="00583A63"/>
    <w:rsid w:val="0058418B"/>
    <w:rsid w:val="005846D8"/>
    <w:rsid w:val="0058478F"/>
    <w:rsid w:val="005847C0"/>
    <w:rsid w:val="00584A77"/>
    <w:rsid w:val="00584B21"/>
    <w:rsid w:val="00584BA9"/>
    <w:rsid w:val="005853F7"/>
    <w:rsid w:val="005854F4"/>
    <w:rsid w:val="00585D77"/>
    <w:rsid w:val="00585F3F"/>
    <w:rsid w:val="0058615A"/>
    <w:rsid w:val="0058620C"/>
    <w:rsid w:val="0058621F"/>
    <w:rsid w:val="0058629B"/>
    <w:rsid w:val="005864D9"/>
    <w:rsid w:val="00586893"/>
    <w:rsid w:val="00586E07"/>
    <w:rsid w:val="0058721E"/>
    <w:rsid w:val="00587515"/>
    <w:rsid w:val="005879A9"/>
    <w:rsid w:val="00587CA5"/>
    <w:rsid w:val="005904FA"/>
    <w:rsid w:val="005907A4"/>
    <w:rsid w:val="00590973"/>
    <w:rsid w:val="005913A0"/>
    <w:rsid w:val="00591593"/>
    <w:rsid w:val="00592008"/>
    <w:rsid w:val="005921CA"/>
    <w:rsid w:val="005927DF"/>
    <w:rsid w:val="005927E1"/>
    <w:rsid w:val="005929E9"/>
    <w:rsid w:val="00592B45"/>
    <w:rsid w:val="005932ED"/>
    <w:rsid w:val="005936AC"/>
    <w:rsid w:val="005937F0"/>
    <w:rsid w:val="00593F1A"/>
    <w:rsid w:val="00593FC1"/>
    <w:rsid w:val="005941ED"/>
    <w:rsid w:val="00594380"/>
    <w:rsid w:val="0059480F"/>
    <w:rsid w:val="00595B40"/>
    <w:rsid w:val="00595EAB"/>
    <w:rsid w:val="00596220"/>
    <w:rsid w:val="005962CE"/>
    <w:rsid w:val="00596707"/>
    <w:rsid w:val="00596E19"/>
    <w:rsid w:val="00596F92"/>
    <w:rsid w:val="00596FBB"/>
    <w:rsid w:val="005A010D"/>
    <w:rsid w:val="005A01A8"/>
    <w:rsid w:val="005A045F"/>
    <w:rsid w:val="005A0B24"/>
    <w:rsid w:val="005A0D2D"/>
    <w:rsid w:val="005A1260"/>
    <w:rsid w:val="005A17AC"/>
    <w:rsid w:val="005A187D"/>
    <w:rsid w:val="005A1942"/>
    <w:rsid w:val="005A1E74"/>
    <w:rsid w:val="005A2AD5"/>
    <w:rsid w:val="005A2B22"/>
    <w:rsid w:val="005A3245"/>
    <w:rsid w:val="005A34BE"/>
    <w:rsid w:val="005A3AF1"/>
    <w:rsid w:val="005A3C89"/>
    <w:rsid w:val="005A3D7A"/>
    <w:rsid w:val="005A3FED"/>
    <w:rsid w:val="005A451A"/>
    <w:rsid w:val="005A4A1E"/>
    <w:rsid w:val="005A4DA9"/>
    <w:rsid w:val="005A51F5"/>
    <w:rsid w:val="005A548E"/>
    <w:rsid w:val="005A56A5"/>
    <w:rsid w:val="005A5B3E"/>
    <w:rsid w:val="005A5BC3"/>
    <w:rsid w:val="005A5F59"/>
    <w:rsid w:val="005A60A1"/>
    <w:rsid w:val="005A61AF"/>
    <w:rsid w:val="005A67A3"/>
    <w:rsid w:val="005A6835"/>
    <w:rsid w:val="005A6E44"/>
    <w:rsid w:val="005A70C9"/>
    <w:rsid w:val="005A7104"/>
    <w:rsid w:val="005A7519"/>
    <w:rsid w:val="005A7721"/>
    <w:rsid w:val="005A7E5F"/>
    <w:rsid w:val="005B09F8"/>
    <w:rsid w:val="005B0BA1"/>
    <w:rsid w:val="005B0D9E"/>
    <w:rsid w:val="005B0F73"/>
    <w:rsid w:val="005B193F"/>
    <w:rsid w:val="005B2209"/>
    <w:rsid w:val="005B263B"/>
    <w:rsid w:val="005B2FA4"/>
    <w:rsid w:val="005B3910"/>
    <w:rsid w:val="005B3B0D"/>
    <w:rsid w:val="005B3DEC"/>
    <w:rsid w:val="005B406C"/>
    <w:rsid w:val="005B4510"/>
    <w:rsid w:val="005B469E"/>
    <w:rsid w:val="005B4F15"/>
    <w:rsid w:val="005B50F0"/>
    <w:rsid w:val="005B515E"/>
    <w:rsid w:val="005B5195"/>
    <w:rsid w:val="005B56AB"/>
    <w:rsid w:val="005B5898"/>
    <w:rsid w:val="005B5A11"/>
    <w:rsid w:val="005B5C0F"/>
    <w:rsid w:val="005B5FFC"/>
    <w:rsid w:val="005B6167"/>
    <w:rsid w:val="005B62AB"/>
    <w:rsid w:val="005B6322"/>
    <w:rsid w:val="005B7690"/>
    <w:rsid w:val="005B76E9"/>
    <w:rsid w:val="005B7CB9"/>
    <w:rsid w:val="005C01CD"/>
    <w:rsid w:val="005C0267"/>
    <w:rsid w:val="005C035F"/>
    <w:rsid w:val="005C04EE"/>
    <w:rsid w:val="005C0563"/>
    <w:rsid w:val="005C099C"/>
    <w:rsid w:val="005C102F"/>
    <w:rsid w:val="005C1282"/>
    <w:rsid w:val="005C1B66"/>
    <w:rsid w:val="005C1FB7"/>
    <w:rsid w:val="005C20E4"/>
    <w:rsid w:val="005C2810"/>
    <w:rsid w:val="005C3550"/>
    <w:rsid w:val="005C3596"/>
    <w:rsid w:val="005C3D29"/>
    <w:rsid w:val="005C4088"/>
    <w:rsid w:val="005C48FD"/>
    <w:rsid w:val="005C4D63"/>
    <w:rsid w:val="005C5539"/>
    <w:rsid w:val="005C5690"/>
    <w:rsid w:val="005C59AA"/>
    <w:rsid w:val="005C5A13"/>
    <w:rsid w:val="005C5AFF"/>
    <w:rsid w:val="005C5CEA"/>
    <w:rsid w:val="005C5FBF"/>
    <w:rsid w:val="005C61FE"/>
    <w:rsid w:val="005C66C3"/>
    <w:rsid w:val="005C6BFA"/>
    <w:rsid w:val="005C7460"/>
    <w:rsid w:val="005C76B0"/>
    <w:rsid w:val="005C7885"/>
    <w:rsid w:val="005C7A11"/>
    <w:rsid w:val="005C7AFA"/>
    <w:rsid w:val="005D02C7"/>
    <w:rsid w:val="005D0A7F"/>
    <w:rsid w:val="005D0B74"/>
    <w:rsid w:val="005D1011"/>
    <w:rsid w:val="005D1310"/>
    <w:rsid w:val="005D133C"/>
    <w:rsid w:val="005D15A6"/>
    <w:rsid w:val="005D16A7"/>
    <w:rsid w:val="005D1988"/>
    <w:rsid w:val="005D1D57"/>
    <w:rsid w:val="005D1D97"/>
    <w:rsid w:val="005D24CD"/>
    <w:rsid w:val="005D2763"/>
    <w:rsid w:val="005D278C"/>
    <w:rsid w:val="005D2B1B"/>
    <w:rsid w:val="005D2CF2"/>
    <w:rsid w:val="005D2D1C"/>
    <w:rsid w:val="005D3EE8"/>
    <w:rsid w:val="005D4018"/>
    <w:rsid w:val="005D425F"/>
    <w:rsid w:val="005D42AA"/>
    <w:rsid w:val="005D43D7"/>
    <w:rsid w:val="005D4AA3"/>
    <w:rsid w:val="005D4C22"/>
    <w:rsid w:val="005D56A0"/>
    <w:rsid w:val="005D57DA"/>
    <w:rsid w:val="005D5831"/>
    <w:rsid w:val="005D5DE1"/>
    <w:rsid w:val="005D5F1A"/>
    <w:rsid w:val="005D5FE9"/>
    <w:rsid w:val="005D615A"/>
    <w:rsid w:val="005D62D0"/>
    <w:rsid w:val="005D65B4"/>
    <w:rsid w:val="005D6B3D"/>
    <w:rsid w:val="005D704C"/>
    <w:rsid w:val="005D723E"/>
    <w:rsid w:val="005D76EF"/>
    <w:rsid w:val="005D774C"/>
    <w:rsid w:val="005D79C1"/>
    <w:rsid w:val="005D7C7C"/>
    <w:rsid w:val="005D7D82"/>
    <w:rsid w:val="005D7F5B"/>
    <w:rsid w:val="005E0691"/>
    <w:rsid w:val="005E0C60"/>
    <w:rsid w:val="005E0E29"/>
    <w:rsid w:val="005E1381"/>
    <w:rsid w:val="005E16CE"/>
    <w:rsid w:val="005E1C0E"/>
    <w:rsid w:val="005E2268"/>
    <w:rsid w:val="005E2FCC"/>
    <w:rsid w:val="005E3297"/>
    <w:rsid w:val="005E370B"/>
    <w:rsid w:val="005E4294"/>
    <w:rsid w:val="005E42EB"/>
    <w:rsid w:val="005E44BB"/>
    <w:rsid w:val="005E4627"/>
    <w:rsid w:val="005E4D16"/>
    <w:rsid w:val="005E5186"/>
    <w:rsid w:val="005E54AE"/>
    <w:rsid w:val="005E5994"/>
    <w:rsid w:val="005E5CC8"/>
    <w:rsid w:val="005E5D35"/>
    <w:rsid w:val="005E5E4D"/>
    <w:rsid w:val="005E5FC8"/>
    <w:rsid w:val="005E6749"/>
    <w:rsid w:val="005E6778"/>
    <w:rsid w:val="005E6814"/>
    <w:rsid w:val="005E69E5"/>
    <w:rsid w:val="005E6B99"/>
    <w:rsid w:val="005E6C1B"/>
    <w:rsid w:val="005E6F22"/>
    <w:rsid w:val="005E705B"/>
    <w:rsid w:val="005E761D"/>
    <w:rsid w:val="005E7692"/>
    <w:rsid w:val="005E784F"/>
    <w:rsid w:val="005E7F07"/>
    <w:rsid w:val="005F01E6"/>
    <w:rsid w:val="005F0CCC"/>
    <w:rsid w:val="005F0D1F"/>
    <w:rsid w:val="005F11CB"/>
    <w:rsid w:val="005F1510"/>
    <w:rsid w:val="005F217C"/>
    <w:rsid w:val="005F22BC"/>
    <w:rsid w:val="005F2756"/>
    <w:rsid w:val="005F2778"/>
    <w:rsid w:val="005F2783"/>
    <w:rsid w:val="005F2A33"/>
    <w:rsid w:val="005F2A86"/>
    <w:rsid w:val="005F2D81"/>
    <w:rsid w:val="005F32FA"/>
    <w:rsid w:val="005F358A"/>
    <w:rsid w:val="005F3825"/>
    <w:rsid w:val="005F399A"/>
    <w:rsid w:val="005F3EDB"/>
    <w:rsid w:val="005F66A9"/>
    <w:rsid w:val="005F6A31"/>
    <w:rsid w:val="005F6B80"/>
    <w:rsid w:val="005F6CA9"/>
    <w:rsid w:val="005F778C"/>
    <w:rsid w:val="005F79A5"/>
    <w:rsid w:val="005F7E07"/>
    <w:rsid w:val="005F7EB1"/>
    <w:rsid w:val="00600371"/>
    <w:rsid w:val="00600582"/>
    <w:rsid w:val="00600B34"/>
    <w:rsid w:val="00600DE7"/>
    <w:rsid w:val="00600EA1"/>
    <w:rsid w:val="00601A7F"/>
    <w:rsid w:val="00601D1E"/>
    <w:rsid w:val="00602078"/>
    <w:rsid w:val="006021B8"/>
    <w:rsid w:val="00602D4C"/>
    <w:rsid w:val="00603943"/>
    <w:rsid w:val="00603FE2"/>
    <w:rsid w:val="0060416A"/>
    <w:rsid w:val="006045C4"/>
    <w:rsid w:val="006045F9"/>
    <w:rsid w:val="0060479F"/>
    <w:rsid w:val="00604F6E"/>
    <w:rsid w:val="0060564F"/>
    <w:rsid w:val="00605DC8"/>
    <w:rsid w:val="00605E34"/>
    <w:rsid w:val="00605FBA"/>
    <w:rsid w:val="00606638"/>
    <w:rsid w:val="0060669D"/>
    <w:rsid w:val="006067D8"/>
    <w:rsid w:val="00606942"/>
    <w:rsid w:val="00606CA5"/>
    <w:rsid w:val="00606EFF"/>
    <w:rsid w:val="00607550"/>
    <w:rsid w:val="00607784"/>
    <w:rsid w:val="006077CE"/>
    <w:rsid w:val="00607B6F"/>
    <w:rsid w:val="00607E4F"/>
    <w:rsid w:val="00607E64"/>
    <w:rsid w:val="00610040"/>
    <w:rsid w:val="0061023A"/>
    <w:rsid w:val="00610609"/>
    <w:rsid w:val="00610866"/>
    <w:rsid w:val="00610D41"/>
    <w:rsid w:val="0061117D"/>
    <w:rsid w:val="0061176F"/>
    <w:rsid w:val="0061182F"/>
    <w:rsid w:val="00611C96"/>
    <w:rsid w:val="00611CA3"/>
    <w:rsid w:val="00611E8C"/>
    <w:rsid w:val="00611FBA"/>
    <w:rsid w:val="00611FDD"/>
    <w:rsid w:val="00612691"/>
    <w:rsid w:val="006129E0"/>
    <w:rsid w:val="006131BC"/>
    <w:rsid w:val="006136B2"/>
    <w:rsid w:val="00613DA4"/>
    <w:rsid w:val="00613F8B"/>
    <w:rsid w:val="00614139"/>
    <w:rsid w:val="006144AD"/>
    <w:rsid w:val="006147F0"/>
    <w:rsid w:val="00614E5D"/>
    <w:rsid w:val="0061524C"/>
    <w:rsid w:val="0061575F"/>
    <w:rsid w:val="00615D79"/>
    <w:rsid w:val="006160DA"/>
    <w:rsid w:val="00616386"/>
    <w:rsid w:val="006165C3"/>
    <w:rsid w:val="006165EB"/>
    <w:rsid w:val="00616AE9"/>
    <w:rsid w:val="00616E69"/>
    <w:rsid w:val="00616FA1"/>
    <w:rsid w:val="006172F6"/>
    <w:rsid w:val="00617852"/>
    <w:rsid w:val="00617CD3"/>
    <w:rsid w:val="00617D09"/>
    <w:rsid w:val="006202FF"/>
    <w:rsid w:val="006203BE"/>
    <w:rsid w:val="006203F5"/>
    <w:rsid w:val="006204FA"/>
    <w:rsid w:val="00620530"/>
    <w:rsid w:val="00620A5C"/>
    <w:rsid w:val="00620B94"/>
    <w:rsid w:val="006210EC"/>
    <w:rsid w:val="00621295"/>
    <w:rsid w:val="0062171A"/>
    <w:rsid w:val="006219E1"/>
    <w:rsid w:val="006221E3"/>
    <w:rsid w:val="006226BB"/>
    <w:rsid w:val="006227AD"/>
    <w:rsid w:val="00622DDE"/>
    <w:rsid w:val="00622E1B"/>
    <w:rsid w:val="006234D1"/>
    <w:rsid w:val="00623894"/>
    <w:rsid w:val="006243D6"/>
    <w:rsid w:val="00624419"/>
    <w:rsid w:val="0062453C"/>
    <w:rsid w:val="006253D2"/>
    <w:rsid w:val="006255FD"/>
    <w:rsid w:val="00625669"/>
    <w:rsid w:val="0062568A"/>
    <w:rsid w:val="00625A09"/>
    <w:rsid w:val="00625CD4"/>
    <w:rsid w:val="006269AF"/>
    <w:rsid w:val="006278BB"/>
    <w:rsid w:val="00627B7D"/>
    <w:rsid w:val="006306D4"/>
    <w:rsid w:val="006309AB"/>
    <w:rsid w:val="006313DA"/>
    <w:rsid w:val="00631464"/>
    <w:rsid w:val="00631CC7"/>
    <w:rsid w:val="00631EC9"/>
    <w:rsid w:val="00631F00"/>
    <w:rsid w:val="00632243"/>
    <w:rsid w:val="00632476"/>
    <w:rsid w:val="00632687"/>
    <w:rsid w:val="00632755"/>
    <w:rsid w:val="00632765"/>
    <w:rsid w:val="00632AFE"/>
    <w:rsid w:val="006330E6"/>
    <w:rsid w:val="0063360F"/>
    <w:rsid w:val="00633736"/>
    <w:rsid w:val="00633A38"/>
    <w:rsid w:val="00633A79"/>
    <w:rsid w:val="00633E5E"/>
    <w:rsid w:val="006340E7"/>
    <w:rsid w:val="0063456E"/>
    <w:rsid w:val="0063461A"/>
    <w:rsid w:val="00635141"/>
    <w:rsid w:val="006353C3"/>
    <w:rsid w:val="006353DC"/>
    <w:rsid w:val="0063540D"/>
    <w:rsid w:val="00635609"/>
    <w:rsid w:val="006358B1"/>
    <w:rsid w:val="00635AD4"/>
    <w:rsid w:val="00635C4A"/>
    <w:rsid w:val="00635E4C"/>
    <w:rsid w:val="00635E85"/>
    <w:rsid w:val="00635F13"/>
    <w:rsid w:val="00636080"/>
    <w:rsid w:val="00636608"/>
    <w:rsid w:val="006366DC"/>
    <w:rsid w:val="006366DF"/>
    <w:rsid w:val="0063684E"/>
    <w:rsid w:val="00636A0F"/>
    <w:rsid w:val="00636E19"/>
    <w:rsid w:val="00636ECB"/>
    <w:rsid w:val="00637012"/>
    <w:rsid w:val="0063728E"/>
    <w:rsid w:val="00637315"/>
    <w:rsid w:val="006378FD"/>
    <w:rsid w:val="00637E00"/>
    <w:rsid w:val="00640E24"/>
    <w:rsid w:val="00641372"/>
    <w:rsid w:val="00641EC2"/>
    <w:rsid w:val="00641EFB"/>
    <w:rsid w:val="0064244C"/>
    <w:rsid w:val="00642455"/>
    <w:rsid w:val="00642E02"/>
    <w:rsid w:val="00643A56"/>
    <w:rsid w:val="00643D4F"/>
    <w:rsid w:val="0064420A"/>
    <w:rsid w:val="00644CAB"/>
    <w:rsid w:val="006452EA"/>
    <w:rsid w:val="006452F6"/>
    <w:rsid w:val="00645A32"/>
    <w:rsid w:val="00646246"/>
    <w:rsid w:val="006462AD"/>
    <w:rsid w:val="00646C87"/>
    <w:rsid w:val="00647013"/>
    <w:rsid w:val="006478CD"/>
    <w:rsid w:val="00647C00"/>
    <w:rsid w:val="006501FE"/>
    <w:rsid w:val="00650250"/>
    <w:rsid w:val="00650E30"/>
    <w:rsid w:val="006516D6"/>
    <w:rsid w:val="006517D3"/>
    <w:rsid w:val="00652124"/>
    <w:rsid w:val="0065293C"/>
    <w:rsid w:val="00652A5B"/>
    <w:rsid w:val="00653BFD"/>
    <w:rsid w:val="00653E30"/>
    <w:rsid w:val="00654181"/>
    <w:rsid w:val="00654845"/>
    <w:rsid w:val="00654926"/>
    <w:rsid w:val="00654C0F"/>
    <w:rsid w:val="00654C15"/>
    <w:rsid w:val="00654FCE"/>
    <w:rsid w:val="0065529C"/>
    <w:rsid w:val="00655328"/>
    <w:rsid w:val="00655567"/>
    <w:rsid w:val="0065586D"/>
    <w:rsid w:val="006563E1"/>
    <w:rsid w:val="00656BF9"/>
    <w:rsid w:val="00656F47"/>
    <w:rsid w:val="0065741F"/>
    <w:rsid w:val="006577DD"/>
    <w:rsid w:val="006577EF"/>
    <w:rsid w:val="006601C1"/>
    <w:rsid w:val="006603AE"/>
    <w:rsid w:val="00660526"/>
    <w:rsid w:val="006605CE"/>
    <w:rsid w:val="00660926"/>
    <w:rsid w:val="00660A6F"/>
    <w:rsid w:val="00660C00"/>
    <w:rsid w:val="00661019"/>
    <w:rsid w:val="00661A17"/>
    <w:rsid w:val="00662330"/>
    <w:rsid w:val="00663CDC"/>
    <w:rsid w:val="00663DDE"/>
    <w:rsid w:val="00664388"/>
    <w:rsid w:val="00664406"/>
    <w:rsid w:val="00664454"/>
    <w:rsid w:val="00664885"/>
    <w:rsid w:val="00664D6A"/>
    <w:rsid w:val="00664F28"/>
    <w:rsid w:val="0066525B"/>
    <w:rsid w:val="006656AF"/>
    <w:rsid w:val="00665985"/>
    <w:rsid w:val="00665BA9"/>
    <w:rsid w:val="00665BE4"/>
    <w:rsid w:val="00665CAC"/>
    <w:rsid w:val="00665CE7"/>
    <w:rsid w:val="00666613"/>
    <w:rsid w:val="0066661C"/>
    <w:rsid w:val="00666A44"/>
    <w:rsid w:val="0066754F"/>
    <w:rsid w:val="006677DC"/>
    <w:rsid w:val="0066791B"/>
    <w:rsid w:val="006679AF"/>
    <w:rsid w:val="00667A82"/>
    <w:rsid w:val="00667B97"/>
    <w:rsid w:val="00670088"/>
    <w:rsid w:val="00670919"/>
    <w:rsid w:val="00670D2D"/>
    <w:rsid w:val="006715D9"/>
    <w:rsid w:val="00671763"/>
    <w:rsid w:val="0067176E"/>
    <w:rsid w:val="006717A0"/>
    <w:rsid w:val="00671CBE"/>
    <w:rsid w:val="00671CD8"/>
    <w:rsid w:val="00672B64"/>
    <w:rsid w:val="00672BF4"/>
    <w:rsid w:val="00672D5A"/>
    <w:rsid w:val="00673384"/>
    <w:rsid w:val="0067390E"/>
    <w:rsid w:val="00673BC0"/>
    <w:rsid w:val="00673DF7"/>
    <w:rsid w:val="00673E4F"/>
    <w:rsid w:val="00673FE7"/>
    <w:rsid w:val="00674008"/>
    <w:rsid w:val="006744D0"/>
    <w:rsid w:val="0067461F"/>
    <w:rsid w:val="00674B48"/>
    <w:rsid w:val="00674EEF"/>
    <w:rsid w:val="00675362"/>
    <w:rsid w:val="006755C5"/>
    <w:rsid w:val="0067572E"/>
    <w:rsid w:val="0067581A"/>
    <w:rsid w:val="00675AF8"/>
    <w:rsid w:val="00675DEC"/>
    <w:rsid w:val="006760E9"/>
    <w:rsid w:val="00676578"/>
    <w:rsid w:val="00676B4C"/>
    <w:rsid w:val="006770DE"/>
    <w:rsid w:val="006773B4"/>
    <w:rsid w:val="0067747F"/>
    <w:rsid w:val="0067781D"/>
    <w:rsid w:val="00677848"/>
    <w:rsid w:val="00677A32"/>
    <w:rsid w:val="00677BDA"/>
    <w:rsid w:val="00677F64"/>
    <w:rsid w:val="00680420"/>
    <w:rsid w:val="00680535"/>
    <w:rsid w:val="006806ED"/>
    <w:rsid w:val="00680858"/>
    <w:rsid w:val="00680AD4"/>
    <w:rsid w:val="00680D65"/>
    <w:rsid w:val="00680E63"/>
    <w:rsid w:val="00681118"/>
    <w:rsid w:val="0068162B"/>
    <w:rsid w:val="006819C1"/>
    <w:rsid w:val="00681E66"/>
    <w:rsid w:val="00682018"/>
    <w:rsid w:val="006828E8"/>
    <w:rsid w:val="0068294B"/>
    <w:rsid w:val="006829AE"/>
    <w:rsid w:val="00682C5D"/>
    <w:rsid w:val="00682ECF"/>
    <w:rsid w:val="00683325"/>
    <w:rsid w:val="00683831"/>
    <w:rsid w:val="00684676"/>
    <w:rsid w:val="00684A2F"/>
    <w:rsid w:val="006857E1"/>
    <w:rsid w:val="00685917"/>
    <w:rsid w:val="0068597A"/>
    <w:rsid w:val="00685BF7"/>
    <w:rsid w:val="0068621F"/>
    <w:rsid w:val="00686263"/>
    <w:rsid w:val="0068662E"/>
    <w:rsid w:val="006870F8"/>
    <w:rsid w:val="00687226"/>
    <w:rsid w:val="006876E8"/>
    <w:rsid w:val="00687719"/>
    <w:rsid w:val="00687A17"/>
    <w:rsid w:val="00687CD8"/>
    <w:rsid w:val="00687D85"/>
    <w:rsid w:val="006902A3"/>
    <w:rsid w:val="00690501"/>
    <w:rsid w:val="006905CE"/>
    <w:rsid w:val="0069075B"/>
    <w:rsid w:val="00690885"/>
    <w:rsid w:val="00690C1B"/>
    <w:rsid w:val="006916B0"/>
    <w:rsid w:val="00691D3A"/>
    <w:rsid w:val="006924C5"/>
    <w:rsid w:val="00692E76"/>
    <w:rsid w:val="006934DE"/>
    <w:rsid w:val="006937CD"/>
    <w:rsid w:val="00693AD8"/>
    <w:rsid w:val="00693F82"/>
    <w:rsid w:val="006942F0"/>
    <w:rsid w:val="006943DF"/>
    <w:rsid w:val="006945D9"/>
    <w:rsid w:val="00694864"/>
    <w:rsid w:val="006956FF"/>
    <w:rsid w:val="00695742"/>
    <w:rsid w:val="006963E6"/>
    <w:rsid w:val="006966C0"/>
    <w:rsid w:val="0069672B"/>
    <w:rsid w:val="006969A4"/>
    <w:rsid w:val="00696CA0"/>
    <w:rsid w:val="00696F8B"/>
    <w:rsid w:val="00697373"/>
    <w:rsid w:val="0069744B"/>
    <w:rsid w:val="0069776A"/>
    <w:rsid w:val="00697A65"/>
    <w:rsid w:val="00697BF8"/>
    <w:rsid w:val="006A00E4"/>
    <w:rsid w:val="006A03B5"/>
    <w:rsid w:val="006A04DC"/>
    <w:rsid w:val="006A05CE"/>
    <w:rsid w:val="006A1656"/>
    <w:rsid w:val="006A1BA3"/>
    <w:rsid w:val="006A1CB2"/>
    <w:rsid w:val="006A20C9"/>
    <w:rsid w:val="006A2104"/>
    <w:rsid w:val="006A23B7"/>
    <w:rsid w:val="006A24BD"/>
    <w:rsid w:val="006A3476"/>
    <w:rsid w:val="006A3A25"/>
    <w:rsid w:val="006A4325"/>
    <w:rsid w:val="006A4B6A"/>
    <w:rsid w:val="006A4E11"/>
    <w:rsid w:val="006A513B"/>
    <w:rsid w:val="006A5185"/>
    <w:rsid w:val="006A5619"/>
    <w:rsid w:val="006A56E9"/>
    <w:rsid w:val="006A63FF"/>
    <w:rsid w:val="006A6F66"/>
    <w:rsid w:val="006B0437"/>
    <w:rsid w:val="006B0BFD"/>
    <w:rsid w:val="006B0CF4"/>
    <w:rsid w:val="006B0E45"/>
    <w:rsid w:val="006B129E"/>
    <w:rsid w:val="006B163F"/>
    <w:rsid w:val="006B18E5"/>
    <w:rsid w:val="006B1E8D"/>
    <w:rsid w:val="006B2C13"/>
    <w:rsid w:val="006B2F1A"/>
    <w:rsid w:val="006B3097"/>
    <w:rsid w:val="006B33D1"/>
    <w:rsid w:val="006B3A51"/>
    <w:rsid w:val="006B4100"/>
    <w:rsid w:val="006B41E1"/>
    <w:rsid w:val="006B4919"/>
    <w:rsid w:val="006B4971"/>
    <w:rsid w:val="006B571B"/>
    <w:rsid w:val="006B5A29"/>
    <w:rsid w:val="006B5BF0"/>
    <w:rsid w:val="006B5D62"/>
    <w:rsid w:val="006B5ED1"/>
    <w:rsid w:val="006B62A5"/>
    <w:rsid w:val="006B6301"/>
    <w:rsid w:val="006B6346"/>
    <w:rsid w:val="006B68DA"/>
    <w:rsid w:val="006B6C10"/>
    <w:rsid w:val="006B6E63"/>
    <w:rsid w:val="006B6F0F"/>
    <w:rsid w:val="006B70CC"/>
    <w:rsid w:val="006B7140"/>
    <w:rsid w:val="006B74F8"/>
    <w:rsid w:val="006B7FA9"/>
    <w:rsid w:val="006C01E9"/>
    <w:rsid w:val="006C03AB"/>
    <w:rsid w:val="006C0C1A"/>
    <w:rsid w:val="006C0F23"/>
    <w:rsid w:val="006C0FD4"/>
    <w:rsid w:val="006C12F1"/>
    <w:rsid w:val="006C1840"/>
    <w:rsid w:val="006C1E0E"/>
    <w:rsid w:val="006C21A6"/>
    <w:rsid w:val="006C24EF"/>
    <w:rsid w:val="006C269E"/>
    <w:rsid w:val="006C2AFC"/>
    <w:rsid w:val="006C3242"/>
    <w:rsid w:val="006C32BF"/>
    <w:rsid w:val="006C3352"/>
    <w:rsid w:val="006C4845"/>
    <w:rsid w:val="006C4E48"/>
    <w:rsid w:val="006C50D5"/>
    <w:rsid w:val="006C5E12"/>
    <w:rsid w:val="006C60C6"/>
    <w:rsid w:val="006C621D"/>
    <w:rsid w:val="006C68BA"/>
    <w:rsid w:val="006C6930"/>
    <w:rsid w:val="006C7424"/>
    <w:rsid w:val="006C7823"/>
    <w:rsid w:val="006C796E"/>
    <w:rsid w:val="006C7ED6"/>
    <w:rsid w:val="006D0386"/>
    <w:rsid w:val="006D03E5"/>
    <w:rsid w:val="006D065C"/>
    <w:rsid w:val="006D0A30"/>
    <w:rsid w:val="006D132A"/>
    <w:rsid w:val="006D1C62"/>
    <w:rsid w:val="006D1EB8"/>
    <w:rsid w:val="006D2D01"/>
    <w:rsid w:val="006D2DC5"/>
    <w:rsid w:val="006D3349"/>
    <w:rsid w:val="006D3418"/>
    <w:rsid w:val="006D3864"/>
    <w:rsid w:val="006D3E88"/>
    <w:rsid w:val="006D42F5"/>
    <w:rsid w:val="006D4587"/>
    <w:rsid w:val="006D45BA"/>
    <w:rsid w:val="006D4C00"/>
    <w:rsid w:val="006D5032"/>
    <w:rsid w:val="006D5545"/>
    <w:rsid w:val="006D5813"/>
    <w:rsid w:val="006D64BB"/>
    <w:rsid w:val="006D64EA"/>
    <w:rsid w:val="006D6FB7"/>
    <w:rsid w:val="006D7341"/>
    <w:rsid w:val="006D7414"/>
    <w:rsid w:val="006D793F"/>
    <w:rsid w:val="006D7E0B"/>
    <w:rsid w:val="006D7E98"/>
    <w:rsid w:val="006E02BC"/>
    <w:rsid w:val="006E0782"/>
    <w:rsid w:val="006E07CC"/>
    <w:rsid w:val="006E0BC0"/>
    <w:rsid w:val="006E0E3A"/>
    <w:rsid w:val="006E0F7A"/>
    <w:rsid w:val="006E110C"/>
    <w:rsid w:val="006E144A"/>
    <w:rsid w:val="006E1725"/>
    <w:rsid w:val="006E1986"/>
    <w:rsid w:val="006E1B71"/>
    <w:rsid w:val="006E1EFD"/>
    <w:rsid w:val="006E2885"/>
    <w:rsid w:val="006E2961"/>
    <w:rsid w:val="006E2D39"/>
    <w:rsid w:val="006E2E97"/>
    <w:rsid w:val="006E3080"/>
    <w:rsid w:val="006E317F"/>
    <w:rsid w:val="006E33CE"/>
    <w:rsid w:val="006E382F"/>
    <w:rsid w:val="006E390E"/>
    <w:rsid w:val="006E43DC"/>
    <w:rsid w:val="006E483D"/>
    <w:rsid w:val="006E48A7"/>
    <w:rsid w:val="006E4B48"/>
    <w:rsid w:val="006E4C76"/>
    <w:rsid w:val="006E51CF"/>
    <w:rsid w:val="006E531D"/>
    <w:rsid w:val="006E5344"/>
    <w:rsid w:val="006E5707"/>
    <w:rsid w:val="006E597E"/>
    <w:rsid w:val="006E5A1A"/>
    <w:rsid w:val="006E5D41"/>
    <w:rsid w:val="006E5E1A"/>
    <w:rsid w:val="006E65B2"/>
    <w:rsid w:val="006E66DB"/>
    <w:rsid w:val="006E6971"/>
    <w:rsid w:val="006E698D"/>
    <w:rsid w:val="006E6A05"/>
    <w:rsid w:val="006E7361"/>
    <w:rsid w:val="006E786C"/>
    <w:rsid w:val="006E7A8A"/>
    <w:rsid w:val="006E7F01"/>
    <w:rsid w:val="006F0093"/>
    <w:rsid w:val="006F0A01"/>
    <w:rsid w:val="006F0BE3"/>
    <w:rsid w:val="006F0CCD"/>
    <w:rsid w:val="006F0F5C"/>
    <w:rsid w:val="006F1BA3"/>
    <w:rsid w:val="006F1DBF"/>
    <w:rsid w:val="006F21B6"/>
    <w:rsid w:val="006F2339"/>
    <w:rsid w:val="006F2595"/>
    <w:rsid w:val="006F29E3"/>
    <w:rsid w:val="006F2AE2"/>
    <w:rsid w:val="006F308F"/>
    <w:rsid w:val="006F354E"/>
    <w:rsid w:val="006F3578"/>
    <w:rsid w:val="006F35E4"/>
    <w:rsid w:val="006F3B8B"/>
    <w:rsid w:val="006F4075"/>
    <w:rsid w:val="006F41C5"/>
    <w:rsid w:val="006F4257"/>
    <w:rsid w:val="006F53BD"/>
    <w:rsid w:val="006F568C"/>
    <w:rsid w:val="006F578C"/>
    <w:rsid w:val="006F5845"/>
    <w:rsid w:val="006F6153"/>
    <w:rsid w:val="006F6203"/>
    <w:rsid w:val="006F669A"/>
    <w:rsid w:val="006F6953"/>
    <w:rsid w:val="006F73C4"/>
    <w:rsid w:val="006F7504"/>
    <w:rsid w:val="006F7671"/>
    <w:rsid w:val="006F7961"/>
    <w:rsid w:val="006F7E69"/>
    <w:rsid w:val="00700209"/>
    <w:rsid w:val="007003B7"/>
    <w:rsid w:val="0070064B"/>
    <w:rsid w:val="00700FC1"/>
    <w:rsid w:val="00700FC6"/>
    <w:rsid w:val="007013EE"/>
    <w:rsid w:val="00701E08"/>
    <w:rsid w:val="0070202E"/>
    <w:rsid w:val="00702296"/>
    <w:rsid w:val="007022D4"/>
    <w:rsid w:val="00702683"/>
    <w:rsid w:val="00702692"/>
    <w:rsid w:val="00702A22"/>
    <w:rsid w:val="00702E8C"/>
    <w:rsid w:val="00703135"/>
    <w:rsid w:val="007032DE"/>
    <w:rsid w:val="00703343"/>
    <w:rsid w:val="00703766"/>
    <w:rsid w:val="00703D61"/>
    <w:rsid w:val="00703EBF"/>
    <w:rsid w:val="007040DA"/>
    <w:rsid w:val="00704193"/>
    <w:rsid w:val="0070441B"/>
    <w:rsid w:val="007046B1"/>
    <w:rsid w:val="007046F9"/>
    <w:rsid w:val="00704950"/>
    <w:rsid w:val="00705037"/>
    <w:rsid w:val="007051FC"/>
    <w:rsid w:val="00705210"/>
    <w:rsid w:val="007053A0"/>
    <w:rsid w:val="00705608"/>
    <w:rsid w:val="00705B74"/>
    <w:rsid w:val="00705DB1"/>
    <w:rsid w:val="0070617B"/>
    <w:rsid w:val="007061B7"/>
    <w:rsid w:val="00706611"/>
    <w:rsid w:val="007066E1"/>
    <w:rsid w:val="007066F7"/>
    <w:rsid w:val="00707631"/>
    <w:rsid w:val="00710317"/>
    <w:rsid w:val="00710432"/>
    <w:rsid w:val="007108F0"/>
    <w:rsid w:val="00710975"/>
    <w:rsid w:val="007110DE"/>
    <w:rsid w:val="00711365"/>
    <w:rsid w:val="0071141D"/>
    <w:rsid w:val="0071160B"/>
    <w:rsid w:val="00711B18"/>
    <w:rsid w:val="00711B21"/>
    <w:rsid w:val="0071240A"/>
    <w:rsid w:val="0071274D"/>
    <w:rsid w:val="0071296A"/>
    <w:rsid w:val="0071299B"/>
    <w:rsid w:val="00712A4C"/>
    <w:rsid w:val="00712B59"/>
    <w:rsid w:val="00712CAA"/>
    <w:rsid w:val="00712FF3"/>
    <w:rsid w:val="0071309E"/>
    <w:rsid w:val="007130FA"/>
    <w:rsid w:val="007132E1"/>
    <w:rsid w:val="00713BD0"/>
    <w:rsid w:val="00713C02"/>
    <w:rsid w:val="00713EA5"/>
    <w:rsid w:val="007148D4"/>
    <w:rsid w:val="00714F36"/>
    <w:rsid w:val="00715547"/>
    <w:rsid w:val="007159DB"/>
    <w:rsid w:val="0071616F"/>
    <w:rsid w:val="007166F6"/>
    <w:rsid w:val="00716920"/>
    <w:rsid w:val="00716E7E"/>
    <w:rsid w:val="0071746C"/>
    <w:rsid w:val="0071765E"/>
    <w:rsid w:val="007178ED"/>
    <w:rsid w:val="00717E75"/>
    <w:rsid w:val="00717F19"/>
    <w:rsid w:val="0072037F"/>
    <w:rsid w:val="007208D8"/>
    <w:rsid w:val="00720CC3"/>
    <w:rsid w:val="007213B5"/>
    <w:rsid w:val="0072155F"/>
    <w:rsid w:val="0072194D"/>
    <w:rsid w:val="007219E7"/>
    <w:rsid w:val="00721B6D"/>
    <w:rsid w:val="00722461"/>
    <w:rsid w:val="00722782"/>
    <w:rsid w:val="007229B3"/>
    <w:rsid w:val="007229D1"/>
    <w:rsid w:val="00722F6E"/>
    <w:rsid w:val="00723125"/>
    <w:rsid w:val="0072337C"/>
    <w:rsid w:val="00723428"/>
    <w:rsid w:val="00723450"/>
    <w:rsid w:val="0072347F"/>
    <w:rsid w:val="007235E7"/>
    <w:rsid w:val="00723CD1"/>
    <w:rsid w:val="00723FB8"/>
    <w:rsid w:val="0072460E"/>
    <w:rsid w:val="00724716"/>
    <w:rsid w:val="00724F08"/>
    <w:rsid w:val="0072502A"/>
    <w:rsid w:val="007250DC"/>
    <w:rsid w:val="0072522D"/>
    <w:rsid w:val="0072554A"/>
    <w:rsid w:val="00725988"/>
    <w:rsid w:val="00725F38"/>
    <w:rsid w:val="007260FA"/>
    <w:rsid w:val="007268BD"/>
    <w:rsid w:val="00726D2A"/>
    <w:rsid w:val="00726E6B"/>
    <w:rsid w:val="00727193"/>
    <w:rsid w:val="00727293"/>
    <w:rsid w:val="00727BC2"/>
    <w:rsid w:val="0073006F"/>
    <w:rsid w:val="0073118D"/>
    <w:rsid w:val="0073126F"/>
    <w:rsid w:val="0073147D"/>
    <w:rsid w:val="0073158D"/>
    <w:rsid w:val="007320A9"/>
    <w:rsid w:val="0073268D"/>
    <w:rsid w:val="00732BE0"/>
    <w:rsid w:val="00732CF9"/>
    <w:rsid w:val="0073301D"/>
    <w:rsid w:val="007334D9"/>
    <w:rsid w:val="007334F4"/>
    <w:rsid w:val="00733AD1"/>
    <w:rsid w:val="00733AD3"/>
    <w:rsid w:val="00733F35"/>
    <w:rsid w:val="00734298"/>
    <w:rsid w:val="007346D8"/>
    <w:rsid w:val="0073476E"/>
    <w:rsid w:val="007347CE"/>
    <w:rsid w:val="00734D6E"/>
    <w:rsid w:val="00735D67"/>
    <w:rsid w:val="00735F7E"/>
    <w:rsid w:val="007367E8"/>
    <w:rsid w:val="007369E6"/>
    <w:rsid w:val="00736D4D"/>
    <w:rsid w:val="00736E76"/>
    <w:rsid w:val="007371A7"/>
    <w:rsid w:val="00737B4C"/>
    <w:rsid w:val="00737DDC"/>
    <w:rsid w:val="00737F67"/>
    <w:rsid w:val="00737F72"/>
    <w:rsid w:val="00740548"/>
    <w:rsid w:val="00740B8D"/>
    <w:rsid w:val="00741B62"/>
    <w:rsid w:val="0074222E"/>
    <w:rsid w:val="007429B7"/>
    <w:rsid w:val="00742DDF"/>
    <w:rsid w:val="00743553"/>
    <w:rsid w:val="007435B8"/>
    <w:rsid w:val="007436DB"/>
    <w:rsid w:val="00743AE3"/>
    <w:rsid w:val="00743F67"/>
    <w:rsid w:val="00745099"/>
    <w:rsid w:val="00745F74"/>
    <w:rsid w:val="00746552"/>
    <w:rsid w:val="007468A6"/>
    <w:rsid w:val="00746A96"/>
    <w:rsid w:val="0074763A"/>
    <w:rsid w:val="00747F92"/>
    <w:rsid w:val="0075012D"/>
    <w:rsid w:val="00750404"/>
    <w:rsid w:val="00750BBE"/>
    <w:rsid w:val="00750F59"/>
    <w:rsid w:val="00750FF5"/>
    <w:rsid w:val="007512FC"/>
    <w:rsid w:val="0075174E"/>
    <w:rsid w:val="00751A68"/>
    <w:rsid w:val="00751AD8"/>
    <w:rsid w:val="00752119"/>
    <w:rsid w:val="0075215E"/>
    <w:rsid w:val="00752858"/>
    <w:rsid w:val="00752B34"/>
    <w:rsid w:val="0075397A"/>
    <w:rsid w:val="00753AB2"/>
    <w:rsid w:val="00753AFC"/>
    <w:rsid w:val="00754165"/>
    <w:rsid w:val="00754529"/>
    <w:rsid w:val="00754868"/>
    <w:rsid w:val="00754BA4"/>
    <w:rsid w:val="00755893"/>
    <w:rsid w:val="00755905"/>
    <w:rsid w:val="00755FCA"/>
    <w:rsid w:val="007561D1"/>
    <w:rsid w:val="007563C3"/>
    <w:rsid w:val="0075657F"/>
    <w:rsid w:val="00756AFB"/>
    <w:rsid w:val="00756C10"/>
    <w:rsid w:val="00756D38"/>
    <w:rsid w:val="007571DC"/>
    <w:rsid w:val="007571DE"/>
    <w:rsid w:val="007574D8"/>
    <w:rsid w:val="007575D6"/>
    <w:rsid w:val="00757885"/>
    <w:rsid w:val="007579D7"/>
    <w:rsid w:val="00757DB0"/>
    <w:rsid w:val="007603D9"/>
    <w:rsid w:val="00760427"/>
    <w:rsid w:val="007610C0"/>
    <w:rsid w:val="00761D66"/>
    <w:rsid w:val="00762184"/>
    <w:rsid w:val="00762644"/>
    <w:rsid w:val="00762DF8"/>
    <w:rsid w:val="00762F5A"/>
    <w:rsid w:val="0076313B"/>
    <w:rsid w:val="0076318F"/>
    <w:rsid w:val="00763651"/>
    <w:rsid w:val="0076390C"/>
    <w:rsid w:val="007643D7"/>
    <w:rsid w:val="00764457"/>
    <w:rsid w:val="0076531A"/>
    <w:rsid w:val="007657CB"/>
    <w:rsid w:val="00765BDD"/>
    <w:rsid w:val="00765CD9"/>
    <w:rsid w:val="00766762"/>
    <w:rsid w:val="00766F91"/>
    <w:rsid w:val="00767385"/>
    <w:rsid w:val="00767A33"/>
    <w:rsid w:val="00767AA3"/>
    <w:rsid w:val="00767F9A"/>
    <w:rsid w:val="0077021F"/>
    <w:rsid w:val="0077065D"/>
    <w:rsid w:val="007708DB"/>
    <w:rsid w:val="00770EF5"/>
    <w:rsid w:val="00770FE9"/>
    <w:rsid w:val="007710DD"/>
    <w:rsid w:val="00771100"/>
    <w:rsid w:val="00771530"/>
    <w:rsid w:val="0077177A"/>
    <w:rsid w:val="00771FF9"/>
    <w:rsid w:val="00772091"/>
    <w:rsid w:val="00772D08"/>
    <w:rsid w:val="00772E0F"/>
    <w:rsid w:val="00773555"/>
    <w:rsid w:val="007737F9"/>
    <w:rsid w:val="00774315"/>
    <w:rsid w:val="0077470B"/>
    <w:rsid w:val="007747DA"/>
    <w:rsid w:val="00774A58"/>
    <w:rsid w:val="00774D32"/>
    <w:rsid w:val="00774DA6"/>
    <w:rsid w:val="00774E6A"/>
    <w:rsid w:val="00774E95"/>
    <w:rsid w:val="00775237"/>
    <w:rsid w:val="00775669"/>
    <w:rsid w:val="00775CC4"/>
    <w:rsid w:val="00775DB4"/>
    <w:rsid w:val="00776039"/>
    <w:rsid w:val="007760E7"/>
    <w:rsid w:val="00776830"/>
    <w:rsid w:val="00776983"/>
    <w:rsid w:val="00776A3B"/>
    <w:rsid w:val="00776FDC"/>
    <w:rsid w:val="00776FF9"/>
    <w:rsid w:val="00777134"/>
    <w:rsid w:val="00777236"/>
    <w:rsid w:val="0077726B"/>
    <w:rsid w:val="007775BF"/>
    <w:rsid w:val="00777652"/>
    <w:rsid w:val="0077798E"/>
    <w:rsid w:val="0078033A"/>
    <w:rsid w:val="00780A8E"/>
    <w:rsid w:val="00780DDE"/>
    <w:rsid w:val="00780E0A"/>
    <w:rsid w:val="007810C8"/>
    <w:rsid w:val="00781531"/>
    <w:rsid w:val="007816FB"/>
    <w:rsid w:val="0078177D"/>
    <w:rsid w:val="007822DE"/>
    <w:rsid w:val="00782FF3"/>
    <w:rsid w:val="00783550"/>
    <w:rsid w:val="00783C84"/>
    <w:rsid w:val="00783CF8"/>
    <w:rsid w:val="00784428"/>
    <w:rsid w:val="007845FC"/>
    <w:rsid w:val="0078471A"/>
    <w:rsid w:val="00784BA1"/>
    <w:rsid w:val="00784E37"/>
    <w:rsid w:val="00785362"/>
    <w:rsid w:val="00786AE1"/>
    <w:rsid w:val="00786FA5"/>
    <w:rsid w:val="0078735C"/>
    <w:rsid w:val="00787549"/>
    <w:rsid w:val="00787A91"/>
    <w:rsid w:val="00787D40"/>
    <w:rsid w:val="00790668"/>
    <w:rsid w:val="0079068D"/>
    <w:rsid w:val="0079094D"/>
    <w:rsid w:val="00790B79"/>
    <w:rsid w:val="00790C62"/>
    <w:rsid w:val="00790EA3"/>
    <w:rsid w:val="00790F8A"/>
    <w:rsid w:val="00790F90"/>
    <w:rsid w:val="00790FB7"/>
    <w:rsid w:val="007915E9"/>
    <w:rsid w:val="007917EB"/>
    <w:rsid w:val="00792877"/>
    <w:rsid w:val="00792898"/>
    <w:rsid w:val="00792922"/>
    <w:rsid w:val="00792D2A"/>
    <w:rsid w:val="00793066"/>
    <w:rsid w:val="007933C6"/>
    <w:rsid w:val="007939A6"/>
    <w:rsid w:val="00793A5E"/>
    <w:rsid w:val="0079420A"/>
    <w:rsid w:val="0079421C"/>
    <w:rsid w:val="007947F3"/>
    <w:rsid w:val="007947FF"/>
    <w:rsid w:val="007949C1"/>
    <w:rsid w:val="00794B62"/>
    <w:rsid w:val="0079523B"/>
    <w:rsid w:val="007952A2"/>
    <w:rsid w:val="00795566"/>
    <w:rsid w:val="0079568E"/>
    <w:rsid w:val="007958A6"/>
    <w:rsid w:val="00795B83"/>
    <w:rsid w:val="00795EFA"/>
    <w:rsid w:val="007968CE"/>
    <w:rsid w:val="0079697E"/>
    <w:rsid w:val="00796BF8"/>
    <w:rsid w:val="00796FEB"/>
    <w:rsid w:val="0079713D"/>
    <w:rsid w:val="007976B0"/>
    <w:rsid w:val="00797CCA"/>
    <w:rsid w:val="007A0040"/>
    <w:rsid w:val="007A06D0"/>
    <w:rsid w:val="007A0B0B"/>
    <w:rsid w:val="007A12E0"/>
    <w:rsid w:val="007A178D"/>
    <w:rsid w:val="007A2096"/>
    <w:rsid w:val="007A222C"/>
    <w:rsid w:val="007A2477"/>
    <w:rsid w:val="007A2DD8"/>
    <w:rsid w:val="007A2F00"/>
    <w:rsid w:val="007A3286"/>
    <w:rsid w:val="007A38AC"/>
    <w:rsid w:val="007A4FC4"/>
    <w:rsid w:val="007A51C7"/>
    <w:rsid w:val="007A5366"/>
    <w:rsid w:val="007A5370"/>
    <w:rsid w:val="007A5580"/>
    <w:rsid w:val="007A5894"/>
    <w:rsid w:val="007A5C05"/>
    <w:rsid w:val="007A5D12"/>
    <w:rsid w:val="007A6A34"/>
    <w:rsid w:val="007A7298"/>
    <w:rsid w:val="007A7371"/>
    <w:rsid w:val="007A77BA"/>
    <w:rsid w:val="007A7A64"/>
    <w:rsid w:val="007B0197"/>
    <w:rsid w:val="007B0286"/>
    <w:rsid w:val="007B02B1"/>
    <w:rsid w:val="007B0937"/>
    <w:rsid w:val="007B100B"/>
    <w:rsid w:val="007B1338"/>
    <w:rsid w:val="007B166E"/>
    <w:rsid w:val="007B1C0D"/>
    <w:rsid w:val="007B2CED"/>
    <w:rsid w:val="007B2F25"/>
    <w:rsid w:val="007B3490"/>
    <w:rsid w:val="007B34FA"/>
    <w:rsid w:val="007B3632"/>
    <w:rsid w:val="007B3907"/>
    <w:rsid w:val="007B3EF9"/>
    <w:rsid w:val="007B4414"/>
    <w:rsid w:val="007B47E7"/>
    <w:rsid w:val="007B49AC"/>
    <w:rsid w:val="007B4E31"/>
    <w:rsid w:val="007B4EA3"/>
    <w:rsid w:val="007B5018"/>
    <w:rsid w:val="007B5037"/>
    <w:rsid w:val="007B540F"/>
    <w:rsid w:val="007B5B73"/>
    <w:rsid w:val="007B6262"/>
    <w:rsid w:val="007B6502"/>
    <w:rsid w:val="007B686C"/>
    <w:rsid w:val="007B6B1D"/>
    <w:rsid w:val="007B7726"/>
    <w:rsid w:val="007B78FA"/>
    <w:rsid w:val="007B7CA8"/>
    <w:rsid w:val="007C036C"/>
    <w:rsid w:val="007C0CA0"/>
    <w:rsid w:val="007C0F82"/>
    <w:rsid w:val="007C15DC"/>
    <w:rsid w:val="007C15EE"/>
    <w:rsid w:val="007C169C"/>
    <w:rsid w:val="007C17BD"/>
    <w:rsid w:val="007C1891"/>
    <w:rsid w:val="007C1A47"/>
    <w:rsid w:val="007C2D06"/>
    <w:rsid w:val="007C3033"/>
    <w:rsid w:val="007C314B"/>
    <w:rsid w:val="007C3151"/>
    <w:rsid w:val="007C32BF"/>
    <w:rsid w:val="007C34AB"/>
    <w:rsid w:val="007C3926"/>
    <w:rsid w:val="007C3AD8"/>
    <w:rsid w:val="007C3CDB"/>
    <w:rsid w:val="007C3DB0"/>
    <w:rsid w:val="007C3E21"/>
    <w:rsid w:val="007C408E"/>
    <w:rsid w:val="007C424B"/>
    <w:rsid w:val="007C426A"/>
    <w:rsid w:val="007C4406"/>
    <w:rsid w:val="007C4A68"/>
    <w:rsid w:val="007C4AA3"/>
    <w:rsid w:val="007C4F42"/>
    <w:rsid w:val="007C50B6"/>
    <w:rsid w:val="007C51AC"/>
    <w:rsid w:val="007C52AD"/>
    <w:rsid w:val="007C5A58"/>
    <w:rsid w:val="007C5BB7"/>
    <w:rsid w:val="007C6254"/>
    <w:rsid w:val="007C7126"/>
    <w:rsid w:val="007C7258"/>
    <w:rsid w:val="007C7283"/>
    <w:rsid w:val="007C785C"/>
    <w:rsid w:val="007C78A7"/>
    <w:rsid w:val="007C7F5F"/>
    <w:rsid w:val="007D05DB"/>
    <w:rsid w:val="007D07CD"/>
    <w:rsid w:val="007D0930"/>
    <w:rsid w:val="007D17B2"/>
    <w:rsid w:val="007D19E1"/>
    <w:rsid w:val="007D1B95"/>
    <w:rsid w:val="007D1D43"/>
    <w:rsid w:val="007D20DB"/>
    <w:rsid w:val="007D293D"/>
    <w:rsid w:val="007D2ACE"/>
    <w:rsid w:val="007D30BC"/>
    <w:rsid w:val="007D30E4"/>
    <w:rsid w:val="007D3B9A"/>
    <w:rsid w:val="007D3CDC"/>
    <w:rsid w:val="007D3E99"/>
    <w:rsid w:val="007D4327"/>
    <w:rsid w:val="007D4397"/>
    <w:rsid w:val="007D4842"/>
    <w:rsid w:val="007D4E15"/>
    <w:rsid w:val="007D5912"/>
    <w:rsid w:val="007D5916"/>
    <w:rsid w:val="007D5C94"/>
    <w:rsid w:val="007D5E7C"/>
    <w:rsid w:val="007D6605"/>
    <w:rsid w:val="007D681A"/>
    <w:rsid w:val="007D69E9"/>
    <w:rsid w:val="007D6B3A"/>
    <w:rsid w:val="007D785D"/>
    <w:rsid w:val="007D7903"/>
    <w:rsid w:val="007E0002"/>
    <w:rsid w:val="007E012F"/>
    <w:rsid w:val="007E0326"/>
    <w:rsid w:val="007E0D42"/>
    <w:rsid w:val="007E17A8"/>
    <w:rsid w:val="007E209A"/>
    <w:rsid w:val="007E235F"/>
    <w:rsid w:val="007E2F65"/>
    <w:rsid w:val="007E3197"/>
    <w:rsid w:val="007E44FD"/>
    <w:rsid w:val="007E4A16"/>
    <w:rsid w:val="007E5695"/>
    <w:rsid w:val="007E676F"/>
    <w:rsid w:val="007E6D76"/>
    <w:rsid w:val="007E7434"/>
    <w:rsid w:val="007E7770"/>
    <w:rsid w:val="007E78D7"/>
    <w:rsid w:val="007E7C6A"/>
    <w:rsid w:val="007F02A1"/>
    <w:rsid w:val="007F03AE"/>
    <w:rsid w:val="007F0D5D"/>
    <w:rsid w:val="007F0E9A"/>
    <w:rsid w:val="007F11F5"/>
    <w:rsid w:val="007F1A14"/>
    <w:rsid w:val="007F1F4D"/>
    <w:rsid w:val="007F2501"/>
    <w:rsid w:val="007F2582"/>
    <w:rsid w:val="007F2656"/>
    <w:rsid w:val="007F277F"/>
    <w:rsid w:val="007F27BD"/>
    <w:rsid w:val="007F2897"/>
    <w:rsid w:val="007F2E01"/>
    <w:rsid w:val="007F3F14"/>
    <w:rsid w:val="007F3F69"/>
    <w:rsid w:val="007F476C"/>
    <w:rsid w:val="007F48C6"/>
    <w:rsid w:val="007F48CA"/>
    <w:rsid w:val="007F532D"/>
    <w:rsid w:val="007F535A"/>
    <w:rsid w:val="007F598A"/>
    <w:rsid w:val="007F5AAA"/>
    <w:rsid w:val="007F5AB4"/>
    <w:rsid w:val="007F5D0E"/>
    <w:rsid w:val="007F5E91"/>
    <w:rsid w:val="007F5EA7"/>
    <w:rsid w:val="007F5FDE"/>
    <w:rsid w:val="007F6519"/>
    <w:rsid w:val="007F68BB"/>
    <w:rsid w:val="007F7372"/>
    <w:rsid w:val="007F7577"/>
    <w:rsid w:val="007F7637"/>
    <w:rsid w:val="007F7C6B"/>
    <w:rsid w:val="007F7CBF"/>
    <w:rsid w:val="007F7D02"/>
    <w:rsid w:val="007F7F33"/>
    <w:rsid w:val="007F7FDF"/>
    <w:rsid w:val="008002C4"/>
    <w:rsid w:val="00800576"/>
    <w:rsid w:val="00800B1B"/>
    <w:rsid w:val="00800B67"/>
    <w:rsid w:val="00800B71"/>
    <w:rsid w:val="00800CA4"/>
    <w:rsid w:val="0080118D"/>
    <w:rsid w:val="00801556"/>
    <w:rsid w:val="00801BC3"/>
    <w:rsid w:val="00801C59"/>
    <w:rsid w:val="00801D48"/>
    <w:rsid w:val="00802125"/>
    <w:rsid w:val="008023C6"/>
    <w:rsid w:val="00802816"/>
    <w:rsid w:val="0080283D"/>
    <w:rsid w:val="008028D5"/>
    <w:rsid w:val="00803226"/>
    <w:rsid w:val="008035AF"/>
    <w:rsid w:val="0080374E"/>
    <w:rsid w:val="00803E07"/>
    <w:rsid w:val="00803EC6"/>
    <w:rsid w:val="00803EC7"/>
    <w:rsid w:val="0080401E"/>
    <w:rsid w:val="00804613"/>
    <w:rsid w:val="00804764"/>
    <w:rsid w:val="008047BD"/>
    <w:rsid w:val="0080484B"/>
    <w:rsid w:val="00804A0E"/>
    <w:rsid w:val="00804B46"/>
    <w:rsid w:val="008059B4"/>
    <w:rsid w:val="00805B60"/>
    <w:rsid w:val="00805C2D"/>
    <w:rsid w:val="00805E48"/>
    <w:rsid w:val="00805EFE"/>
    <w:rsid w:val="00806290"/>
    <w:rsid w:val="008064B2"/>
    <w:rsid w:val="0080674E"/>
    <w:rsid w:val="0080678D"/>
    <w:rsid w:val="0080696E"/>
    <w:rsid w:val="00806A56"/>
    <w:rsid w:val="00806C2E"/>
    <w:rsid w:val="00807354"/>
    <w:rsid w:val="008074D6"/>
    <w:rsid w:val="00807647"/>
    <w:rsid w:val="00807CCD"/>
    <w:rsid w:val="00807CFA"/>
    <w:rsid w:val="00810083"/>
    <w:rsid w:val="0081135D"/>
    <w:rsid w:val="008114B7"/>
    <w:rsid w:val="008121D6"/>
    <w:rsid w:val="0081222F"/>
    <w:rsid w:val="008128ED"/>
    <w:rsid w:val="00812CEE"/>
    <w:rsid w:val="008133D7"/>
    <w:rsid w:val="0081343F"/>
    <w:rsid w:val="0081389A"/>
    <w:rsid w:val="00813F0C"/>
    <w:rsid w:val="00814291"/>
    <w:rsid w:val="00814B38"/>
    <w:rsid w:val="00814E05"/>
    <w:rsid w:val="00815861"/>
    <w:rsid w:val="00815B3C"/>
    <w:rsid w:val="00815EA1"/>
    <w:rsid w:val="00815FA0"/>
    <w:rsid w:val="00816053"/>
    <w:rsid w:val="00816060"/>
    <w:rsid w:val="0081678B"/>
    <w:rsid w:val="00816815"/>
    <w:rsid w:val="00816CF2"/>
    <w:rsid w:val="00817576"/>
    <w:rsid w:val="00817748"/>
    <w:rsid w:val="00817A2F"/>
    <w:rsid w:val="0082021A"/>
    <w:rsid w:val="00820307"/>
    <w:rsid w:val="0082044D"/>
    <w:rsid w:val="00820B42"/>
    <w:rsid w:val="00820C73"/>
    <w:rsid w:val="00820E02"/>
    <w:rsid w:val="0082153A"/>
    <w:rsid w:val="00821B47"/>
    <w:rsid w:val="00821DA1"/>
    <w:rsid w:val="00822207"/>
    <w:rsid w:val="0082228B"/>
    <w:rsid w:val="00822903"/>
    <w:rsid w:val="00822E43"/>
    <w:rsid w:val="008230FA"/>
    <w:rsid w:val="008234E6"/>
    <w:rsid w:val="008235C9"/>
    <w:rsid w:val="008236DB"/>
    <w:rsid w:val="0082395C"/>
    <w:rsid w:val="00823F06"/>
    <w:rsid w:val="0082457C"/>
    <w:rsid w:val="00824FC3"/>
    <w:rsid w:val="0082505F"/>
    <w:rsid w:val="0082527D"/>
    <w:rsid w:val="008252AB"/>
    <w:rsid w:val="00825833"/>
    <w:rsid w:val="00825952"/>
    <w:rsid w:val="00825B0D"/>
    <w:rsid w:val="00826485"/>
    <w:rsid w:val="0082669C"/>
    <w:rsid w:val="008268EE"/>
    <w:rsid w:val="00826BFF"/>
    <w:rsid w:val="00826C3C"/>
    <w:rsid w:val="00826DDD"/>
    <w:rsid w:val="008272A6"/>
    <w:rsid w:val="008273AA"/>
    <w:rsid w:val="00827583"/>
    <w:rsid w:val="0083065D"/>
    <w:rsid w:val="00830AC3"/>
    <w:rsid w:val="00830B5B"/>
    <w:rsid w:val="00831003"/>
    <w:rsid w:val="0083102B"/>
    <w:rsid w:val="008310DC"/>
    <w:rsid w:val="008312C9"/>
    <w:rsid w:val="0083174A"/>
    <w:rsid w:val="00831C82"/>
    <w:rsid w:val="00831F94"/>
    <w:rsid w:val="0083227F"/>
    <w:rsid w:val="0083246D"/>
    <w:rsid w:val="00832492"/>
    <w:rsid w:val="0083266B"/>
    <w:rsid w:val="00832907"/>
    <w:rsid w:val="00832CC6"/>
    <w:rsid w:val="00832D59"/>
    <w:rsid w:val="00833FE9"/>
    <w:rsid w:val="00834520"/>
    <w:rsid w:val="0083498F"/>
    <w:rsid w:val="00835557"/>
    <w:rsid w:val="0083598A"/>
    <w:rsid w:val="00835F1B"/>
    <w:rsid w:val="0083605C"/>
    <w:rsid w:val="00836441"/>
    <w:rsid w:val="0083644B"/>
    <w:rsid w:val="008368F4"/>
    <w:rsid w:val="00836AD0"/>
    <w:rsid w:val="008371EB"/>
    <w:rsid w:val="008407B5"/>
    <w:rsid w:val="00841AB5"/>
    <w:rsid w:val="00842674"/>
    <w:rsid w:val="00842C0C"/>
    <w:rsid w:val="00842E3F"/>
    <w:rsid w:val="0084397D"/>
    <w:rsid w:val="008439C3"/>
    <w:rsid w:val="00843BA8"/>
    <w:rsid w:val="00843C3F"/>
    <w:rsid w:val="00844203"/>
    <w:rsid w:val="00844340"/>
    <w:rsid w:val="00844465"/>
    <w:rsid w:val="00844852"/>
    <w:rsid w:val="00845075"/>
    <w:rsid w:val="00845088"/>
    <w:rsid w:val="0084518B"/>
    <w:rsid w:val="00845BF9"/>
    <w:rsid w:val="0084613C"/>
    <w:rsid w:val="008463BE"/>
    <w:rsid w:val="008463D0"/>
    <w:rsid w:val="008464A7"/>
    <w:rsid w:val="00846A39"/>
    <w:rsid w:val="00846E8B"/>
    <w:rsid w:val="00847BE6"/>
    <w:rsid w:val="00847FF7"/>
    <w:rsid w:val="00850352"/>
    <w:rsid w:val="00850402"/>
    <w:rsid w:val="0085058B"/>
    <w:rsid w:val="008509DF"/>
    <w:rsid w:val="00850B72"/>
    <w:rsid w:val="00851211"/>
    <w:rsid w:val="0085135F"/>
    <w:rsid w:val="00851613"/>
    <w:rsid w:val="00851C34"/>
    <w:rsid w:val="00851EE2"/>
    <w:rsid w:val="0085234C"/>
    <w:rsid w:val="0085274E"/>
    <w:rsid w:val="00852992"/>
    <w:rsid w:val="00852B99"/>
    <w:rsid w:val="00852F1D"/>
    <w:rsid w:val="00852F29"/>
    <w:rsid w:val="00853268"/>
    <w:rsid w:val="00853645"/>
    <w:rsid w:val="0085406B"/>
    <w:rsid w:val="0085418B"/>
    <w:rsid w:val="0085459F"/>
    <w:rsid w:val="008545EF"/>
    <w:rsid w:val="00854DD2"/>
    <w:rsid w:val="00855573"/>
    <w:rsid w:val="00855785"/>
    <w:rsid w:val="0085583C"/>
    <w:rsid w:val="00856167"/>
    <w:rsid w:val="00856B31"/>
    <w:rsid w:val="00856F81"/>
    <w:rsid w:val="008571AE"/>
    <w:rsid w:val="00857618"/>
    <w:rsid w:val="00857664"/>
    <w:rsid w:val="00857733"/>
    <w:rsid w:val="00857751"/>
    <w:rsid w:val="00857954"/>
    <w:rsid w:val="008579A7"/>
    <w:rsid w:val="008579DC"/>
    <w:rsid w:val="00857A06"/>
    <w:rsid w:val="0086020D"/>
    <w:rsid w:val="0086023C"/>
    <w:rsid w:val="008605A7"/>
    <w:rsid w:val="00860661"/>
    <w:rsid w:val="00860980"/>
    <w:rsid w:val="008609E6"/>
    <w:rsid w:val="00860AF1"/>
    <w:rsid w:val="00860C62"/>
    <w:rsid w:val="00860E6D"/>
    <w:rsid w:val="0086125E"/>
    <w:rsid w:val="00861A15"/>
    <w:rsid w:val="00862487"/>
    <w:rsid w:val="00862BFB"/>
    <w:rsid w:val="00862FB9"/>
    <w:rsid w:val="0086312D"/>
    <w:rsid w:val="0086316D"/>
    <w:rsid w:val="008637EC"/>
    <w:rsid w:val="00863ABC"/>
    <w:rsid w:val="00863D5D"/>
    <w:rsid w:val="00864563"/>
    <w:rsid w:val="008650B9"/>
    <w:rsid w:val="00865369"/>
    <w:rsid w:val="00865C27"/>
    <w:rsid w:val="00866582"/>
    <w:rsid w:val="00866826"/>
    <w:rsid w:val="00866AC0"/>
    <w:rsid w:val="00867A0F"/>
    <w:rsid w:val="00867ABA"/>
    <w:rsid w:val="00867E18"/>
    <w:rsid w:val="00870044"/>
    <w:rsid w:val="008705A2"/>
    <w:rsid w:val="00870778"/>
    <w:rsid w:val="00870C07"/>
    <w:rsid w:val="00871A0B"/>
    <w:rsid w:val="00871F8E"/>
    <w:rsid w:val="0087282C"/>
    <w:rsid w:val="00872B47"/>
    <w:rsid w:val="0087342F"/>
    <w:rsid w:val="008736A7"/>
    <w:rsid w:val="0087370A"/>
    <w:rsid w:val="008737E1"/>
    <w:rsid w:val="0087385F"/>
    <w:rsid w:val="00873C5B"/>
    <w:rsid w:val="00873CA4"/>
    <w:rsid w:val="00873EDA"/>
    <w:rsid w:val="00873F5C"/>
    <w:rsid w:val="00874176"/>
    <w:rsid w:val="008743A1"/>
    <w:rsid w:val="00875917"/>
    <w:rsid w:val="00875A69"/>
    <w:rsid w:val="00875DDE"/>
    <w:rsid w:val="00875E87"/>
    <w:rsid w:val="00876256"/>
    <w:rsid w:val="0087698E"/>
    <w:rsid w:val="00876C75"/>
    <w:rsid w:val="008774D2"/>
    <w:rsid w:val="00877922"/>
    <w:rsid w:val="00877E6D"/>
    <w:rsid w:val="0088008C"/>
    <w:rsid w:val="00881044"/>
    <w:rsid w:val="00881766"/>
    <w:rsid w:val="00881C62"/>
    <w:rsid w:val="00881D5B"/>
    <w:rsid w:val="00881FDF"/>
    <w:rsid w:val="00882015"/>
    <w:rsid w:val="00882572"/>
    <w:rsid w:val="0088267A"/>
    <w:rsid w:val="0088290D"/>
    <w:rsid w:val="00882A81"/>
    <w:rsid w:val="00882E1B"/>
    <w:rsid w:val="00882F85"/>
    <w:rsid w:val="0088316F"/>
    <w:rsid w:val="008841FD"/>
    <w:rsid w:val="0088476A"/>
    <w:rsid w:val="00884A04"/>
    <w:rsid w:val="00885267"/>
    <w:rsid w:val="00885BD9"/>
    <w:rsid w:val="00885E3C"/>
    <w:rsid w:val="00885F78"/>
    <w:rsid w:val="00885F9B"/>
    <w:rsid w:val="00886197"/>
    <w:rsid w:val="008861A8"/>
    <w:rsid w:val="00886217"/>
    <w:rsid w:val="008864C9"/>
    <w:rsid w:val="0088653C"/>
    <w:rsid w:val="008869B5"/>
    <w:rsid w:val="00886FB1"/>
    <w:rsid w:val="00887245"/>
    <w:rsid w:val="0088733A"/>
    <w:rsid w:val="00887340"/>
    <w:rsid w:val="00887358"/>
    <w:rsid w:val="008875B4"/>
    <w:rsid w:val="00887BFA"/>
    <w:rsid w:val="00887C9F"/>
    <w:rsid w:val="008900A2"/>
    <w:rsid w:val="00891504"/>
    <w:rsid w:val="0089175B"/>
    <w:rsid w:val="008919F6"/>
    <w:rsid w:val="00891AC7"/>
    <w:rsid w:val="00891D95"/>
    <w:rsid w:val="008929F5"/>
    <w:rsid w:val="00892F4B"/>
    <w:rsid w:val="00893753"/>
    <w:rsid w:val="0089380A"/>
    <w:rsid w:val="008939C7"/>
    <w:rsid w:val="00893AA7"/>
    <w:rsid w:val="00893D69"/>
    <w:rsid w:val="00893F9E"/>
    <w:rsid w:val="0089402A"/>
    <w:rsid w:val="00894BF7"/>
    <w:rsid w:val="00895108"/>
    <w:rsid w:val="0089576B"/>
    <w:rsid w:val="008957C1"/>
    <w:rsid w:val="00896241"/>
    <w:rsid w:val="00896816"/>
    <w:rsid w:val="00896926"/>
    <w:rsid w:val="00896CE9"/>
    <w:rsid w:val="00896D10"/>
    <w:rsid w:val="00897205"/>
    <w:rsid w:val="00897817"/>
    <w:rsid w:val="008978E2"/>
    <w:rsid w:val="008A02FF"/>
    <w:rsid w:val="008A0550"/>
    <w:rsid w:val="008A0B2B"/>
    <w:rsid w:val="008A0EE7"/>
    <w:rsid w:val="008A1107"/>
    <w:rsid w:val="008A1359"/>
    <w:rsid w:val="008A1CDB"/>
    <w:rsid w:val="008A1F99"/>
    <w:rsid w:val="008A2079"/>
    <w:rsid w:val="008A22DD"/>
    <w:rsid w:val="008A28A2"/>
    <w:rsid w:val="008A35A4"/>
    <w:rsid w:val="008A35EF"/>
    <w:rsid w:val="008A3ADE"/>
    <w:rsid w:val="008A43B3"/>
    <w:rsid w:val="008A4CE6"/>
    <w:rsid w:val="008A5A75"/>
    <w:rsid w:val="008A5D10"/>
    <w:rsid w:val="008A5FC6"/>
    <w:rsid w:val="008A60CA"/>
    <w:rsid w:val="008A64C0"/>
    <w:rsid w:val="008A6C51"/>
    <w:rsid w:val="008A6F01"/>
    <w:rsid w:val="008A71CC"/>
    <w:rsid w:val="008A73E9"/>
    <w:rsid w:val="008A7580"/>
    <w:rsid w:val="008A759A"/>
    <w:rsid w:val="008A7AAF"/>
    <w:rsid w:val="008A7AEE"/>
    <w:rsid w:val="008A7EA5"/>
    <w:rsid w:val="008B0068"/>
    <w:rsid w:val="008B0860"/>
    <w:rsid w:val="008B1AD1"/>
    <w:rsid w:val="008B1BDF"/>
    <w:rsid w:val="008B1C15"/>
    <w:rsid w:val="008B1F0D"/>
    <w:rsid w:val="008B23B0"/>
    <w:rsid w:val="008B25D0"/>
    <w:rsid w:val="008B25D6"/>
    <w:rsid w:val="008B26A3"/>
    <w:rsid w:val="008B2736"/>
    <w:rsid w:val="008B2E2E"/>
    <w:rsid w:val="008B31B5"/>
    <w:rsid w:val="008B361C"/>
    <w:rsid w:val="008B371D"/>
    <w:rsid w:val="008B3737"/>
    <w:rsid w:val="008B3D2D"/>
    <w:rsid w:val="008B4968"/>
    <w:rsid w:val="008B4C8C"/>
    <w:rsid w:val="008B4E07"/>
    <w:rsid w:val="008B5403"/>
    <w:rsid w:val="008B54BC"/>
    <w:rsid w:val="008B5C10"/>
    <w:rsid w:val="008B5CB8"/>
    <w:rsid w:val="008B5D0D"/>
    <w:rsid w:val="008B5DAF"/>
    <w:rsid w:val="008B67DF"/>
    <w:rsid w:val="008B6983"/>
    <w:rsid w:val="008B6DAB"/>
    <w:rsid w:val="008B7001"/>
    <w:rsid w:val="008B736A"/>
    <w:rsid w:val="008B7511"/>
    <w:rsid w:val="008B75B5"/>
    <w:rsid w:val="008B7940"/>
    <w:rsid w:val="008B7A7D"/>
    <w:rsid w:val="008B7B74"/>
    <w:rsid w:val="008C094F"/>
    <w:rsid w:val="008C0BC8"/>
    <w:rsid w:val="008C0EA7"/>
    <w:rsid w:val="008C131D"/>
    <w:rsid w:val="008C16F3"/>
    <w:rsid w:val="008C1E1E"/>
    <w:rsid w:val="008C1E31"/>
    <w:rsid w:val="008C2025"/>
    <w:rsid w:val="008C249C"/>
    <w:rsid w:val="008C2969"/>
    <w:rsid w:val="008C2D3B"/>
    <w:rsid w:val="008C2D61"/>
    <w:rsid w:val="008C3059"/>
    <w:rsid w:val="008C3C92"/>
    <w:rsid w:val="008C3E02"/>
    <w:rsid w:val="008C4115"/>
    <w:rsid w:val="008C433A"/>
    <w:rsid w:val="008C48A8"/>
    <w:rsid w:val="008C4994"/>
    <w:rsid w:val="008C4CD7"/>
    <w:rsid w:val="008C4D45"/>
    <w:rsid w:val="008C5621"/>
    <w:rsid w:val="008C56A3"/>
    <w:rsid w:val="008C59F2"/>
    <w:rsid w:val="008C60C2"/>
    <w:rsid w:val="008C6286"/>
    <w:rsid w:val="008C646B"/>
    <w:rsid w:val="008C6A0C"/>
    <w:rsid w:val="008C6F51"/>
    <w:rsid w:val="008C72A9"/>
    <w:rsid w:val="008C737B"/>
    <w:rsid w:val="008C740A"/>
    <w:rsid w:val="008C789F"/>
    <w:rsid w:val="008C7DC6"/>
    <w:rsid w:val="008D058B"/>
    <w:rsid w:val="008D0D31"/>
    <w:rsid w:val="008D1291"/>
    <w:rsid w:val="008D12FC"/>
    <w:rsid w:val="008D168F"/>
    <w:rsid w:val="008D169A"/>
    <w:rsid w:val="008D16BC"/>
    <w:rsid w:val="008D1CA0"/>
    <w:rsid w:val="008D1CBE"/>
    <w:rsid w:val="008D220F"/>
    <w:rsid w:val="008D22BA"/>
    <w:rsid w:val="008D237F"/>
    <w:rsid w:val="008D286B"/>
    <w:rsid w:val="008D2FF8"/>
    <w:rsid w:val="008D312C"/>
    <w:rsid w:val="008D328A"/>
    <w:rsid w:val="008D33D7"/>
    <w:rsid w:val="008D3BEF"/>
    <w:rsid w:val="008D445C"/>
    <w:rsid w:val="008D4A8C"/>
    <w:rsid w:val="008D4BB1"/>
    <w:rsid w:val="008D4D98"/>
    <w:rsid w:val="008D4F7B"/>
    <w:rsid w:val="008D4F8F"/>
    <w:rsid w:val="008D5579"/>
    <w:rsid w:val="008D5684"/>
    <w:rsid w:val="008D58DD"/>
    <w:rsid w:val="008D5B31"/>
    <w:rsid w:val="008D5FAB"/>
    <w:rsid w:val="008D6047"/>
    <w:rsid w:val="008D66BF"/>
    <w:rsid w:val="008D6920"/>
    <w:rsid w:val="008D69F0"/>
    <w:rsid w:val="008D6D1B"/>
    <w:rsid w:val="008D702B"/>
    <w:rsid w:val="008D76BE"/>
    <w:rsid w:val="008E0601"/>
    <w:rsid w:val="008E0678"/>
    <w:rsid w:val="008E0A4A"/>
    <w:rsid w:val="008E102A"/>
    <w:rsid w:val="008E140B"/>
    <w:rsid w:val="008E2073"/>
    <w:rsid w:val="008E2483"/>
    <w:rsid w:val="008E288B"/>
    <w:rsid w:val="008E2E05"/>
    <w:rsid w:val="008E34D6"/>
    <w:rsid w:val="008E35CC"/>
    <w:rsid w:val="008E39FE"/>
    <w:rsid w:val="008E3F1E"/>
    <w:rsid w:val="008E4621"/>
    <w:rsid w:val="008E48E1"/>
    <w:rsid w:val="008E49CA"/>
    <w:rsid w:val="008E538D"/>
    <w:rsid w:val="008E5541"/>
    <w:rsid w:val="008E5AB4"/>
    <w:rsid w:val="008E623C"/>
    <w:rsid w:val="008E675D"/>
    <w:rsid w:val="008E6B3F"/>
    <w:rsid w:val="008E7342"/>
    <w:rsid w:val="008E7E09"/>
    <w:rsid w:val="008F0340"/>
    <w:rsid w:val="008F090F"/>
    <w:rsid w:val="008F0A64"/>
    <w:rsid w:val="008F1994"/>
    <w:rsid w:val="008F2628"/>
    <w:rsid w:val="008F2697"/>
    <w:rsid w:val="008F2770"/>
    <w:rsid w:val="008F2989"/>
    <w:rsid w:val="008F3040"/>
    <w:rsid w:val="008F3541"/>
    <w:rsid w:val="008F35B2"/>
    <w:rsid w:val="008F3FD5"/>
    <w:rsid w:val="008F4EA1"/>
    <w:rsid w:val="008F597F"/>
    <w:rsid w:val="008F6014"/>
    <w:rsid w:val="008F6456"/>
    <w:rsid w:val="008F659A"/>
    <w:rsid w:val="008F66E1"/>
    <w:rsid w:val="008F70C6"/>
    <w:rsid w:val="008F71F1"/>
    <w:rsid w:val="008F7722"/>
    <w:rsid w:val="008F7C9B"/>
    <w:rsid w:val="008F7E14"/>
    <w:rsid w:val="009003BF"/>
    <w:rsid w:val="00901617"/>
    <w:rsid w:val="0090163D"/>
    <w:rsid w:val="00901657"/>
    <w:rsid w:val="00901899"/>
    <w:rsid w:val="00901AA8"/>
    <w:rsid w:val="00901CDB"/>
    <w:rsid w:val="00901D31"/>
    <w:rsid w:val="00901DD3"/>
    <w:rsid w:val="00901F11"/>
    <w:rsid w:val="00902114"/>
    <w:rsid w:val="0090215F"/>
    <w:rsid w:val="009028F4"/>
    <w:rsid w:val="00903543"/>
    <w:rsid w:val="00903682"/>
    <w:rsid w:val="00903BAD"/>
    <w:rsid w:val="0090428E"/>
    <w:rsid w:val="00904312"/>
    <w:rsid w:val="00904541"/>
    <w:rsid w:val="00904C63"/>
    <w:rsid w:val="00904CBE"/>
    <w:rsid w:val="00904D68"/>
    <w:rsid w:val="00904E8D"/>
    <w:rsid w:val="00905211"/>
    <w:rsid w:val="0090537C"/>
    <w:rsid w:val="00905729"/>
    <w:rsid w:val="00905D99"/>
    <w:rsid w:val="00905EF2"/>
    <w:rsid w:val="0090688B"/>
    <w:rsid w:val="00906B83"/>
    <w:rsid w:val="009078D2"/>
    <w:rsid w:val="009079F9"/>
    <w:rsid w:val="00907D8A"/>
    <w:rsid w:val="0091021F"/>
    <w:rsid w:val="00910242"/>
    <w:rsid w:val="0091044B"/>
    <w:rsid w:val="009110F3"/>
    <w:rsid w:val="00911239"/>
    <w:rsid w:val="009115C7"/>
    <w:rsid w:val="00911794"/>
    <w:rsid w:val="00911E3B"/>
    <w:rsid w:val="00911E62"/>
    <w:rsid w:val="00912418"/>
    <w:rsid w:val="00912769"/>
    <w:rsid w:val="0091283B"/>
    <w:rsid w:val="00912BA6"/>
    <w:rsid w:val="009133C5"/>
    <w:rsid w:val="009140E4"/>
    <w:rsid w:val="00914206"/>
    <w:rsid w:val="00914991"/>
    <w:rsid w:val="009152B7"/>
    <w:rsid w:val="00915E92"/>
    <w:rsid w:val="009161B9"/>
    <w:rsid w:val="009162DC"/>
    <w:rsid w:val="009164EE"/>
    <w:rsid w:val="0091672D"/>
    <w:rsid w:val="00916971"/>
    <w:rsid w:val="00916D28"/>
    <w:rsid w:val="00916E2E"/>
    <w:rsid w:val="00916F74"/>
    <w:rsid w:val="009174D1"/>
    <w:rsid w:val="0091782B"/>
    <w:rsid w:val="00917B6B"/>
    <w:rsid w:val="00917BD7"/>
    <w:rsid w:val="009205CF"/>
    <w:rsid w:val="009209F6"/>
    <w:rsid w:val="00920B11"/>
    <w:rsid w:val="00920D97"/>
    <w:rsid w:val="00921397"/>
    <w:rsid w:val="009214A5"/>
    <w:rsid w:val="00921C3E"/>
    <w:rsid w:val="00922183"/>
    <w:rsid w:val="0092220C"/>
    <w:rsid w:val="00922255"/>
    <w:rsid w:val="00922546"/>
    <w:rsid w:val="0092254D"/>
    <w:rsid w:val="00922A9B"/>
    <w:rsid w:val="00922C53"/>
    <w:rsid w:val="0092308D"/>
    <w:rsid w:val="00923827"/>
    <w:rsid w:val="00923908"/>
    <w:rsid w:val="00924244"/>
    <w:rsid w:val="00924833"/>
    <w:rsid w:val="009253A8"/>
    <w:rsid w:val="009253DF"/>
    <w:rsid w:val="00926048"/>
    <w:rsid w:val="00926155"/>
    <w:rsid w:val="009261E0"/>
    <w:rsid w:val="00926637"/>
    <w:rsid w:val="00926671"/>
    <w:rsid w:val="0092699E"/>
    <w:rsid w:val="00926CDF"/>
    <w:rsid w:val="00926E7B"/>
    <w:rsid w:val="00926EFC"/>
    <w:rsid w:val="00926F9E"/>
    <w:rsid w:val="0092721E"/>
    <w:rsid w:val="00927502"/>
    <w:rsid w:val="009277D8"/>
    <w:rsid w:val="0092793E"/>
    <w:rsid w:val="009279BF"/>
    <w:rsid w:val="00927AA7"/>
    <w:rsid w:val="00930340"/>
    <w:rsid w:val="009305DE"/>
    <w:rsid w:val="00930BC1"/>
    <w:rsid w:val="00930F14"/>
    <w:rsid w:val="00931BB6"/>
    <w:rsid w:val="00931FD6"/>
    <w:rsid w:val="009320CB"/>
    <w:rsid w:val="00932352"/>
    <w:rsid w:val="009324FF"/>
    <w:rsid w:val="00932643"/>
    <w:rsid w:val="009326E8"/>
    <w:rsid w:val="00932E71"/>
    <w:rsid w:val="00933304"/>
    <w:rsid w:val="00933D7F"/>
    <w:rsid w:val="00934032"/>
    <w:rsid w:val="00934C6E"/>
    <w:rsid w:val="00934DFF"/>
    <w:rsid w:val="00934FD9"/>
    <w:rsid w:val="009351C3"/>
    <w:rsid w:val="00935C0D"/>
    <w:rsid w:val="009367DC"/>
    <w:rsid w:val="00936DB8"/>
    <w:rsid w:val="00936DD2"/>
    <w:rsid w:val="009370D6"/>
    <w:rsid w:val="00937134"/>
    <w:rsid w:val="00937DA2"/>
    <w:rsid w:val="00940051"/>
    <w:rsid w:val="009402B4"/>
    <w:rsid w:val="009405F1"/>
    <w:rsid w:val="00940769"/>
    <w:rsid w:val="00941A2F"/>
    <w:rsid w:val="00941B45"/>
    <w:rsid w:val="009425D1"/>
    <w:rsid w:val="00943B38"/>
    <w:rsid w:val="0094479B"/>
    <w:rsid w:val="0094572C"/>
    <w:rsid w:val="00945AC7"/>
    <w:rsid w:val="00945B04"/>
    <w:rsid w:val="00945EA8"/>
    <w:rsid w:val="0094698D"/>
    <w:rsid w:val="00946E75"/>
    <w:rsid w:val="00947060"/>
    <w:rsid w:val="009473A5"/>
    <w:rsid w:val="0094755C"/>
    <w:rsid w:val="00947D2A"/>
    <w:rsid w:val="00947EA4"/>
    <w:rsid w:val="00947F08"/>
    <w:rsid w:val="009501FF"/>
    <w:rsid w:val="0095025D"/>
    <w:rsid w:val="009504A5"/>
    <w:rsid w:val="00950BAD"/>
    <w:rsid w:val="00950E7D"/>
    <w:rsid w:val="009513BA"/>
    <w:rsid w:val="00951DC5"/>
    <w:rsid w:val="00952188"/>
    <w:rsid w:val="009529D9"/>
    <w:rsid w:val="00952E22"/>
    <w:rsid w:val="009538C2"/>
    <w:rsid w:val="009538FA"/>
    <w:rsid w:val="00954287"/>
    <w:rsid w:val="009542D8"/>
    <w:rsid w:val="00954BF9"/>
    <w:rsid w:val="00954EAB"/>
    <w:rsid w:val="00954F3D"/>
    <w:rsid w:val="0095500C"/>
    <w:rsid w:val="0095500D"/>
    <w:rsid w:val="00955A2C"/>
    <w:rsid w:val="00955BB2"/>
    <w:rsid w:val="00955C67"/>
    <w:rsid w:val="00955EFD"/>
    <w:rsid w:val="00956046"/>
    <w:rsid w:val="009560A1"/>
    <w:rsid w:val="00956EAF"/>
    <w:rsid w:val="00957295"/>
    <w:rsid w:val="00957993"/>
    <w:rsid w:val="00957A50"/>
    <w:rsid w:val="00957A67"/>
    <w:rsid w:val="00957C0C"/>
    <w:rsid w:val="00957C8C"/>
    <w:rsid w:val="00957DC1"/>
    <w:rsid w:val="00957F56"/>
    <w:rsid w:val="00960714"/>
    <w:rsid w:val="00960A83"/>
    <w:rsid w:val="00960C18"/>
    <w:rsid w:val="00960CC9"/>
    <w:rsid w:val="00960CE4"/>
    <w:rsid w:val="00960D2B"/>
    <w:rsid w:val="00960E4C"/>
    <w:rsid w:val="00960FCD"/>
    <w:rsid w:val="00961252"/>
    <w:rsid w:val="00961372"/>
    <w:rsid w:val="00961473"/>
    <w:rsid w:val="00961A63"/>
    <w:rsid w:val="00961C49"/>
    <w:rsid w:val="00961E77"/>
    <w:rsid w:val="00962421"/>
    <w:rsid w:val="00962D65"/>
    <w:rsid w:val="00963183"/>
    <w:rsid w:val="009640E5"/>
    <w:rsid w:val="0096485A"/>
    <w:rsid w:val="00964B0C"/>
    <w:rsid w:val="00964D26"/>
    <w:rsid w:val="009652DD"/>
    <w:rsid w:val="009653C3"/>
    <w:rsid w:val="00965673"/>
    <w:rsid w:val="0096599B"/>
    <w:rsid w:val="00965E01"/>
    <w:rsid w:val="00965F6B"/>
    <w:rsid w:val="00965FC8"/>
    <w:rsid w:val="009660C6"/>
    <w:rsid w:val="009660FB"/>
    <w:rsid w:val="00966724"/>
    <w:rsid w:val="009668F9"/>
    <w:rsid w:val="00966B93"/>
    <w:rsid w:val="00966D6B"/>
    <w:rsid w:val="0096709C"/>
    <w:rsid w:val="0096729F"/>
    <w:rsid w:val="009672DA"/>
    <w:rsid w:val="00967429"/>
    <w:rsid w:val="00967661"/>
    <w:rsid w:val="00967D85"/>
    <w:rsid w:val="009703E0"/>
    <w:rsid w:val="009703F6"/>
    <w:rsid w:val="009707AA"/>
    <w:rsid w:val="00970D4F"/>
    <w:rsid w:val="00970E04"/>
    <w:rsid w:val="009711B4"/>
    <w:rsid w:val="0097127A"/>
    <w:rsid w:val="00971307"/>
    <w:rsid w:val="0097191C"/>
    <w:rsid w:val="00971CD5"/>
    <w:rsid w:val="00971DC5"/>
    <w:rsid w:val="00971EF4"/>
    <w:rsid w:val="0097233B"/>
    <w:rsid w:val="00972594"/>
    <w:rsid w:val="009728C5"/>
    <w:rsid w:val="00972A2A"/>
    <w:rsid w:val="00972E65"/>
    <w:rsid w:val="009732E1"/>
    <w:rsid w:val="009732F5"/>
    <w:rsid w:val="009734E4"/>
    <w:rsid w:val="009736F3"/>
    <w:rsid w:val="00973A81"/>
    <w:rsid w:val="00973F9B"/>
    <w:rsid w:val="009745F5"/>
    <w:rsid w:val="0097499F"/>
    <w:rsid w:val="00974A11"/>
    <w:rsid w:val="0097514F"/>
    <w:rsid w:val="0097553C"/>
    <w:rsid w:val="009757A7"/>
    <w:rsid w:val="00975B6D"/>
    <w:rsid w:val="00976055"/>
    <w:rsid w:val="00976305"/>
    <w:rsid w:val="00976CDE"/>
    <w:rsid w:val="00977243"/>
    <w:rsid w:val="00977A52"/>
    <w:rsid w:val="00977A75"/>
    <w:rsid w:val="00977B74"/>
    <w:rsid w:val="00977CB8"/>
    <w:rsid w:val="00977CF7"/>
    <w:rsid w:val="00977E21"/>
    <w:rsid w:val="0098010C"/>
    <w:rsid w:val="00980230"/>
    <w:rsid w:val="00980243"/>
    <w:rsid w:val="009802C0"/>
    <w:rsid w:val="00980428"/>
    <w:rsid w:val="009805B2"/>
    <w:rsid w:val="0098095D"/>
    <w:rsid w:val="00980A87"/>
    <w:rsid w:val="00980D6A"/>
    <w:rsid w:val="00981252"/>
    <w:rsid w:val="00982780"/>
    <w:rsid w:val="00982947"/>
    <w:rsid w:val="00982BD5"/>
    <w:rsid w:val="00982D34"/>
    <w:rsid w:val="009833AE"/>
    <w:rsid w:val="00983445"/>
    <w:rsid w:val="00983600"/>
    <w:rsid w:val="009837BA"/>
    <w:rsid w:val="009837F1"/>
    <w:rsid w:val="00983918"/>
    <w:rsid w:val="00983A1A"/>
    <w:rsid w:val="00983D6E"/>
    <w:rsid w:val="00983DFF"/>
    <w:rsid w:val="00983FC7"/>
    <w:rsid w:val="00984362"/>
    <w:rsid w:val="00984435"/>
    <w:rsid w:val="0098467B"/>
    <w:rsid w:val="009847C9"/>
    <w:rsid w:val="009848D1"/>
    <w:rsid w:val="00984930"/>
    <w:rsid w:val="0098495A"/>
    <w:rsid w:val="00984D99"/>
    <w:rsid w:val="0098538D"/>
    <w:rsid w:val="009854A5"/>
    <w:rsid w:val="00985503"/>
    <w:rsid w:val="00985BDC"/>
    <w:rsid w:val="00986191"/>
    <w:rsid w:val="009864E2"/>
    <w:rsid w:val="009871BD"/>
    <w:rsid w:val="00987767"/>
    <w:rsid w:val="009877CB"/>
    <w:rsid w:val="00987C75"/>
    <w:rsid w:val="00990069"/>
    <w:rsid w:val="009900F0"/>
    <w:rsid w:val="0099018A"/>
    <w:rsid w:val="009907DD"/>
    <w:rsid w:val="00990A90"/>
    <w:rsid w:val="00991188"/>
    <w:rsid w:val="00991303"/>
    <w:rsid w:val="009913B2"/>
    <w:rsid w:val="00991617"/>
    <w:rsid w:val="009929E7"/>
    <w:rsid w:val="00992C43"/>
    <w:rsid w:val="009932CC"/>
    <w:rsid w:val="00994045"/>
    <w:rsid w:val="00994080"/>
    <w:rsid w:val="00994F23"/>
    <w:rsid w:val="00995053"/>
    <w:rsid w:val="009957AE"/>
    <w:rsid w:val="00995C40"/>
    <w:rsid w:val="00995D73"/>
    <w:rsid w:val="00996177"/>
    <w:rsid w:val="009964E6"/>
    <w:rsid w:val="00996638"/>
    <w:rsid w:val="00996D82"/>
    <w:rsid w:val="00996E36"/>
    <w:rsid w:val="009972B8"/>
    <w:rsid w:val="00997F9A"/>
    <w:rsid w:val="009A06C8"/>
    <w:rsid w:val="009A0E94"/>
    <w:rsid w:val="009A0F3D"/>
    <w:rsid w:val="009A1B37"/>
    <w:rsid w:val="009A1C48"/>
    <w:rsid w:val="009A1E6E"/>
    <w:rsid w:val="009A1ED5"/>
    <w:rsid w:val="009A2091"/>
    <w:rsid w:val="009A2C1D"/>
    <w:rsid w:val="009A3140"/>
    <w:rsid w:val="009A3347"/>
    <w:rsid w:val="009A3454"/>
    <w:rsid w:val="009A38D9"/>
    <w:rsid w:val="009A396B"/>
    <w:rsid w:val="009A3ACD"/>
    <w:rsid w:val="009A3B43"/>
    <w:rsid w:val="009A3E42"/>
    <w:rsid w:val="009A3F0C"/>
    <w:rsid w:val="009A4307"/>
    <w:rsid w:val="009A4AE9"/>
    <w:rsid w:val="009A4F65"/>
    <w:rsid w:val="009A5034"/>
    <w:rsid w:val="009A5079"/>
    <w:rsid w:val="009A51BA"/>
    <w:rsid w:val="009A51C3"/>
    <w:rsid w:val="009A64AB"/>
    <w:rsid w:val="009A6CB2"/>
    <w:rsid w:val="009A7080"/>
    <w:rsid w:val="009A73C1"/>
    <w:rsid w:val="009A7401"/>
    <w:rsid w:val="009A76B2"/>
    <w:rsid w:val="009A7702"/>
    <w:rsid w:val="009A7C97"/>
    <w:rsid w:val="009B0CC2"/>
    <w:rsid w:val="009B0DF1"/>
    <w:rsid w:val="009B0DFD"/>
    <w:rsid w:val="009B0E02"/>
    <w:rsid w:val="009B100A"/>
    <w:rsid w:val="009B1C8F"/>
    <w:rsid w:val="009B209F"/>
    <w:rsid w:val="009B25CA"/>
    <w:rsid w:val="009B2725"/>
    <w:rsid w:val="009B2738"/>
    <w:rsid w:val="009B278E"/>
    <w:rsid w:val="009B2834"/>
    <w:rsid w:val="009B2898"/>
    <w:rsid w:val="009B2F82"/>
    <w:rsid w:val="009B34A3"/>
    <w:rsid w:val="009B34DF"/>
    <w:rsid w:val="009B392E"/>
    <w:rsid w:val="009B3972"/>
    <w:rsid w:val="009B3B35"/>
    <w:rsid w:val="009B3B42"/>
    <w:rsid w:val="009B4201"/>
    <w:rsid w:val="009B4357"/>
    <w:rsid w:val="009B4F26"/>
    <w:rsid w:val="009B56E9"/>
    <w:rsid w:val="009B58F9"/>
    <w:rsid w:val="009B590A"/>
    <w:rsid w:val="009B5960"/>
    <w:rsid w:val="009B5E54"/>
    <w:rsid w:val="009B6506"/>
    <w:rsid w:val="009B7263"/>
    <w:rsid w:val="009B72C8"/>
    <w:rsid w:val="009B73FC"/>
    <w:rsid w:val="009B78C2"/>
    <w:rsid w:val="009B7C53"/>
    <w:rsid w:val="009B7DAC"/>
    <w:rsid w:val="009B7FDE"/>
    <w:rsid w:val="009C022A"/>
    <w:rsid w:val="009C02E2"/>
    <w:rsid w:val="009C04E4"/>
    <w:rsid w:val="009C0F0C"/>
    <w:rsid w:val="009C22A6"/>
    <w:rsid w:val="009C231B"/>
    <w:rsid w:val="009C23AE"/>
    <w:rsid w:val="009C2CE5"/>
    <w:rsid w:val="009C2D6C"/>
    <w:rsid w:val="009C3CFD"/>
    <w:rsid w:val="009C3EA3"/>
    <w:rsid w:val="009C42F8"/>
    <w:rsid w:val="009C496A"/>
    <w:rsid w:val="009C4B80"/>
    <w:rsid w:val="009C58CF"/>
    <w:rsid w:val="009C5BD6"/>
    <w:rsid w:val="009C5D61"/>
    <w:rsid w:val="009C600F"/>
    <w:rsid w:val="009C639D"/>
    <w:rsid w:val="009C6882"/>
    <w:rsid w:val="009C6989"/>
    <w:rsid w:val="009C6B38"/>
    <w:rsid w:val="009C70FE"/>
    <w:rsid w:val="009C71DD"/>
    <w:rsid w:val="009C747F"/>
    <w:rsid w:val="009C76CF"/>
    <w:rsid w:val="009D0464"/>
    <w:rsid w:val="009D064E"/>
    <w:rsid w:val="009D0AA5"/>
    <w:rsid w:val="009D15EB"/>
    <w:rsid w:val="009D1A30"/>
    <w:rsid w:val="009D1B4E"/>
    <w:rsid w:val="009D22A0"/>
    <w:rsid w:val="009D2C8B"/>
    <w:rsid w:val="009D2C98"/>
    <w:rsid w:val="009D3070"/>
    <w:rsid w:val="009D34C4"/>
    <w:rsid w:val="009D3B83"/>
    <w:rsid w:val="009D3BB0"/>
    <w:rsid w:val="009D4358"/>
    <w:rsid w:val="009D4424"/>
    <w:rsid w:val="009D463E"/>
    <w:rsid w:val="009D48D3"/>
    <w:rsid w:val="009D49F7"/>
    <w:rsid w:val="009D51F7"/>
    <w:rsid w:val="009D5223"/>
    <w:rsid w:val="009D54CC"/>
    <w:rsid w:val="009D55EF"/>
    <w:rsid w:val="009D5C38"/>
    <w:rsid w:val="009D5D15"/>
    <w:rsid w:val="009D5FDA"/>
    <w:rsid w:val="009D6358"/>
    <w:rsid w:val="009D64FC"/>
    <w:rsid w:val="009D676F"/>
    <w:rsid w:val="009D69D4"/>
    <w:rsid w:val="009D7186"/>
    <w:rsid w:val="009D75D5"/>
    <w:rsid w:val="009D7A3E"/>
    <w:rsid w:val="009D7B63"/>
    <w:rsid w:val="009E063D"/>
    <w:rsid w:val="009E1A40"/>
    <w:rsid w:val="009E1AA9"/>
    <w:rsid w:val="009E1B1A"/>
    <w:rsid w:val="009E1E88"/>
    <w:rsid w:val="009E2138"/>
    <w:rsid w:val="009E2827"/>
    <w:rsid w:val="009E2A54"/>
    <w:rsid w:val="009E2B70"/>
    <w:rsid w:val="009E325B"/>
    <w:rsid w:val="009E3DA3"/>
    <w:rsid w:val="009E4458"/>
    <w:rsid w:val="009E466A"/>
    <w:rsid w:val="009E4C92"/>
    <w:rsid w:val="009E5386"/>
    <w:rsid w:val="009E62B2"/>
    <w:rsid w:val="009E6963"/>
    <w:rsid w:val="009E724A"/>
    <w:rsid w:val="009E7347"/>
    <w:rsid w:val="009E74AA"/>
    <w:rsid w:val="009E763B"/>
    <w:rsid w:val="009E7837"/>
    <w:rsid w:val="009E78B6"/>
    <w:rsid w:val="009E7A13"/>
    <w:rsid w:val="009E7E21"/>
    <w:rsid w:val="009E7FA5"/>
    <w:rsid w:val="009F03F6"/>
    <w:rsid w:val="009F0C4C"/>
    <w:rsid w:val="009F0D91"/>
    <w:rsid w:val="009F147F"/>
    <w:rsid w:val="009F1AFC"/>
    <w:rsid w:val="009F1CE1"/>
    <w:rsid w:val="009F1DD0"/>
    <w:rsid w:val="009F2071"/>
    <w:rsid w:val="009F246D"/>
    <w:rsid w:val="009F2475"/>
    <w:rsid w:val="009F2940"/>
    <w:rsid w:val="009F393D"/>
    <w:rsid w:val="009F3957"/>
    <w:rsid w:val="009F44A7"/>
    <w:rsid w:val="009F4719"/>
    <w:rsid w:val="009F474A"/>
    <w:rsid w:val="009F48DB"/>
    <w:rsid w:val="009F4AB0"/>
    <w:rsid w:val="009F4E08"/>
    <w:rsid w:val="009F56EA"/>
    <w:rsid w:val="009F5735"/>
    <w:rsid w:val="009F5B45"/>
    <w:rsid w:val="009F5E2B"/>
    <w:rsid w:val="009F6259"/>
    <w:rsid w:val="009F6322"/>
    <w:rsid w:val="009F6448"/>
    <w:rsid w:val="009F650B"/>
    <w:rsid w:val="009F69CC"/>
    <w:rsid w:val="009F6F97"/>
    <w:rsid w:val="009F7979"/>
    <w:rsid w:val="009F7A2D"/>
    <w:rsid w:val="00A005E4"/>
    <w:rsid w:val="00A00650"/>
    <w:rsid w:val="00A0102B"/>
    <w:rsid w:val="00A01D13"/>
    <w:rsid w:val="00A02215"/>
    <w:rsid w:val="00A02641"/>
    <w:rsid w:val="00A0312B"/>
    <w:rsid w:val="00A03321"/>
    <w:rsid w:val="00A036A1"/>
    <w:rsid w:val="00A03E23"/>
    <w:rsid w:val="00A04691"/>
    <w:rsid w:val="00A0519F"/>
    <w:rsid w:val="00A05FEA"/>
    <w:rsid w:val="00A06875"/>
    <w:rsid w:val="00A06D43"/>
    <w:rsid w:val="00A06EB5"/>
    <w:rsid w:val="00A07493"/>
    <w:rsid w:val="00A074CD"/>
    <w:rsid w:val="00A0761B"/>
    <w:rsid w:val="00A07792"/>
    <w:rsid w:val="00A07D0D"/>
    <w:rsid w:val="00A07F3B"/>
    <w:rsid w:val="00A07F7C"/>
    <w:rsid w:val="00A102E3"/>
    <w:rsid w:val="00A10EBA"/>
    <w:rsid w:val="00A12099"/>
    <w:rsid w:val="00A120AB"/>
    <w:rsid w:val="00A122E6"/>
    <w:rsid w:val="00A1236A"/>
    <w:rsid w:val="00A12445"/>
    <w:rsid w:val="00A12AA8"/>
    <w:rsid w:val="00A12ABC"/>
    <w:rsid w:val="00A12F53"/>
    <w:rsid w:val="00A13198"/>
    <w:rsid w:val="00A13A35"/>
    <w:rsid w:val="00A13DF5"/>
    <w:rsid w:val="00A13FB8"/>
    <w:rsid w:val="00A1407D"/>
    <w:rsid w:val="00A14089"/>
    <w:rsid w:val="00A1468F"/>
    <w:rsid w:val="00A146C1"/>
    <w:rsid w:val="00A14F4E"/>
    <w:rsid w:val="00A15107"/>
    <w:rsid w:val="00A154D2"/>
    <w:rsid w:val="00A154D3"/>
    <w:rsid w:val="00A15513"/>
    <w:rsid w:val="00A162DE"/>
    <w:rsid w:val="00A16C7C"/>
    <w:rsid w:val="00A16E17"/>
    <w:rsid w:val="00A16E33"/>
    <w:rsid w:val="00A17097"/>
    <w:rsid w:val="00A171EF"/>
    <w:rsid w:val="00A178E8"/>
    <w:rsid w:val="00A20574"/>
    <w:rsid w:val="00A20CCA"/>
    <w:rsid w:val="00A20CCD"/>
    <w:rsid w:val="00A210AA"/>
    <w:rsid w:val="00A216E3"/>
    <w:rsid w:val="00A22199"/>
    <w:rsid w:val="00A2286E"/>
    <w:rsid w:val="00A22A57"/>
    <w:rsid w:val="00A22CD4"/>
    <w:rsid w:val="00A22DE9"/>
    <w:rsid w:val="00A22F13"/>
    <w:rsid w:val="00A2320E"/>
    <w:rsid w:val="00A23330"/>
    <w:rsid w:val="00A23547"/>
    <w:rsid w:val="00A240C6"/>
    <w:rsid w:val="00A24111"/>
    <w:rsid w:val="00A24180"/>
    <w:rsid w:val="00A2420A"/>
    <w:rsid w:val="00A2428D"/>
    <w:rsid w:val="00A247B1"/>
    <w:rsid w:val="00A24828"/>
    <w:rsid w:val="00A2491E"/>
    <w:rsid w:val="00A24BDC"/>
    <w:rsid w:val="00A24D22"/>
    <w:rsid w:val="00A25021"/>
    <w:rsid w:val="00A259CC"/>
    <w:rsid w:val="00A25CB6"/>
    <w:rsid w:val="00A25D85"/>
    <w:rsid w:val="00A263B1"/>
    <w:rsid w:val="00A265A4"/>
    <w:rsid w:val="00A26BC2"/>
    <w:rsid w:val="00A26CFB"/>
    <w:rsid w:val="00A27B54"/>
    <w:rsid w:val="00A27C3E"/>
    <w:rsid w:val="00A27F0F"/>
    <w:rsid w:val="00A3073D"/>
    <w:rsid w:val="00A30A8C"/>
    <w:rsid w:val="00A30E7F"/>
    <w:rsid w:val="00A31171"/>
    <w:rsid w:val="00A312B1"/>
    <w:rsid w:val="00A3181F"/>
    <w:rsid w:val="00A319EF"/>
    <w:rsid w:val="00A31AA7"/>
    <w:rsid w:val="00A32113"/>
    <w:rsid w:val="00A321DA"/>
    <w:rsid w:val="00A32747"/>
    <w:rsid w:val="00A329DB"/>
    <w:rsid w:val="00A32B05"/>
    <w:rsid w:val="00A32E70"/>
    <w:rsid w:val="00A339F7"/>
    <w:rsid w:val="00A340FF"/>
    <w:rsid w:val="00A341C7"/>
    <w:rsid w:val="00A344EE"/>
    <w:rsid w:val="00A349F4"/>
    <w:rsid w:val="00A34E1E"/>
    <w:rsid w:val="00A34E9F"/>
    <w:rsid w:val="00A35016"/>
    <w:rsid w:val="00A3508A"/>
    <w:rsid w:val="00A3524A"/>
    <w:rsid w:val="00A352D7"/>
    <w:rsid w:val="00A35460"/>
    <w:rsid w:val="00A354AD"/>
    <w:rsid w:val="00A35FD8"/>
    <w:rsid w:val="00A361DA"/>
    <w:rsid w:val="00A36213"/>
    <w:rsid w:val="00A36252"/>
    <w:rsid w:val="00A36277"/>
    <w:rsid w:val="00A36278"/>
    <w:rsid w:val="00A366CE"/>
    <w:rsid w:val="00A36752"/>
    <w:rsid w:val="00A3693D"/>
    <w:rsid w:val="00A36973"/>
    <w:rsid w:val="00A36A89"/>
    <w:rsid w:val="00A37158"/>
    <w:rsid w:val="00A3778A"/>
    <w:rsid w:val="00A378A7"/>
    <w:rsid w:val="00A37B9D"/>
    <w:rsid w:val="00A400F2"/>
    <w:rsid w:val="00A403D4"/>
    <w:rsid w:val="00A40C8D"/>
    <w:rsid w:val="00A40E88"/>
    <w:rsid w:val="00A40FA1"/>
    <w:rsid w:val="00A41003"/>
    <w:rsid w:val="00A411B2"/>
    <w:rsid w:val="00A41309"/>
    <w:rsid w:val="00A41D9B"/>
    <w:rsid w:val="00A4232B"/>
    <w:rsid w:val="00A42420"/>
    <w:rsid w:val="00A4329F"/>
    <w:rsid w:val="00A43791"/>
    <w:rsid w:val="00A437C5"/>
    <w:rsid w:val="00A44846"/>
    <w:rsid w:val="00A44A10"/>
    <w:rsid w:val="00A45037"/>
    <w:rsid w:val="00A45310"/>
    <w:rsid w:val="00A4533A"/>
    <w:rsid w:val="00A45E99"/>
    <w:rsid w:val="00A45F0E"/>
    <w:rsid w:val="00A45F7F"/>
    <w:rsid w:val="00A46A4F"/>
    <w:rsid w:val="00A46B32"/>
    <w:rsid w:val="00A46D6D"/>
    <w:rsid w:val="00A46F02"/>
    <w:rsid w:val="00A46F6F"/>
    <w:rsid w:val="00A47B8C"/>
    <w:rsid w:val="00A47DA4"/>
    <w:rsid w:val="00A5069F"/>
    <w:rsid w:val="00A50834"/>
    <w:rsid w:val="00A511F1"/>
    <w:rsid w:val="00A51A21"/>
    <w:rsid w:val="00A51C29"/>
    <w:rsid w:val="00A5204A"/>
    <w:rsid w:val="00A52276"/>
    <w:rsid w:val="00A52A50"/>
    <w:rsid w:val="00A52B8F"/>
    <w:rsid w:val="00A5303C"/>
    <w:rsid w:val="00A53611"/>
    <w:rsid w:val="00A53922"/>
    <w:rsid w:val="00A54088"/>
    <w:rsid w:val="00A540E7"/>
    <w:rsid w:val="00A543DA"/>
    <w:rsid w:val="00A54485"/>
    <w:rsid w:val="00A545A5"/>
    <w:rsid w:val="00A545BD"/>
    <w:rsid w:val="00A54636"/>
    <w:rsid w:val="00A547AF"/>
    <w:rsid w:val="00A55714"/>
    <w:rsid w:val="00A55EC7"/>
    <w:rsid w:val="00A5603E"/>
    <w:rsid w:val="00A56617"/>
    <w:rsid w:val="00A56C57"/>
    <w:rsid w:val="00A57B48"/>
    <w:rsid w:val="00A57C2D"/>
    <w:rsid w:val="00A60A5A"/>
    <w:rsid w:val="00A60C59"/>
    <w:rsid w:val="00A60CC3"/>
    <w:rsid w:val="00A60D37"/>
    <w:rsid w:val="00A60DE5"/>
    <w:rsid w:val="00A614AF"/>
    <w:rsid w:val="00A6158D"/>
    <w:rsid w:val="00A6254A"/>
    <w:rsid w:val="00A625A2"/>
    <w:rsid w:val="00A63A90"/>
    <w:rsid w:val="00A63B7D"/>
    <w:rsid w:val="00A641C6"/>
    <w:rsid w:val="00A64B10"/>
    <w:rsid w:val="00A6526E"/>
    <w:rsid w:val="00A65AE7"/>
    <w:rsid w:val="00A65CFB"/>
    <w:rsid w:val="00A65DAE"/>
    <w:rsid w:val="00A65DD6"/>
    <w:rsid w:val="00A66105"/>
    <w:rsid w:val="00A66742"/>
    <w:rsid w:val="00A6684E"/>
    <w:rsid w:val="00A669FB"/>
    <w:rsid w:val="00A66A52"/>
    <w:rsid w:val="00A66D05"/>
    <w:rsid w:val="00A66E87"/>
    <w:rsid w:val="00A67691"/>
    <w:rsid w:val="00A6775C"/>
    <w:rsid w:val="00A67826"/>
    <w:rsid w:val="00A67C75"/>
    <w:rsid w:val="00A67CA5"/>
    <w:rsid w:val="00A70D6D"/>
    <w:rsid w:val="00A70E21"/>
    <w:rsid w:val="00A70FFF"/>
    <w:rsid w:val="00A713D5"/>
    <w:rsid w:val="00A71F92"/>
    <w:rsid w:val="00A72889"/>
    <w:rsid w:val="00A72A8C"/>
    <w:rsid w:val="00A72B23"/>
    <w:rsid w:val="00A72C70"/>
    <w:rsid w:val="00A73390"/>
    <w:rsid w:val="00A73A3B"/>
    <w:rsid w:val="00A73B31"/>
    <w:rsid w:val="00A73B8C"/>
    <w:rsid w:val="00A73BBB"/>
    <w:rsid w:val="00A73CBE"/>
    <w:rsid w:val="00A73D22"/>
    <w:rsid w:val="00A744BF"/>
    <w:rsid w:val="00A74858"/>
    <w:rsid w:val="00A74A57"/>
    <w:rsid w:val="00A74B78"/>
    <w:rsid w:val="00A74E44"/>
    <w:rsid w:val="00A753F2"/>
    <w:rsid w:val="00A75871"/>
    <w:rsid w:val="00A761EE"/>
    <w:rsid w:val="00A7755A"/>
    <w:rsid w:val="00A77ADC"/>
    <w:rsid w:val="00A77B41"/>
    <w:rsid w:val="00A80175"/>
    <w:rsid w:val="00A806B7"/>
    <w:rsid w:val="00A80FF9"/>
    <w:rsid w:val="00A81150"/>
    <w:rsid w:val="00A813FC"/>
    <w:rsid w:val="00A81870"/>
    <w:rsid w:val="00A81A22"/>
    <w:rsid w:val="00A81B2B"/>
    <w:rsid w:val="00A82342"/>
    <w:rsid w:val="00A82DC8"/>
    <w:rsid w:val="00A837EC"/>
    <w:rsid w:val="00A83C89"/>
    <w:rsid w:val="00A83E45"/>
    <w:rsid w:val="00A84117"/>
    <w:rsid w:val="00A84594"/>
    <w:rsid w:val="00A845A6"/>
    <w:rsid w:val="00A847A3"/>
    <w:rsid w:val="00A847CC"/>
    <w:rsid w:val="00A84800"/>
    <w:rsid w:val="00A84B72"/>
    <w:rsid w:val="00A84C1D"/>
    <w:rsid w:val="00A8580F"/>
    <w:rsid w:val="00A8598F"/>
    <w:rsid w:val="00A85AFD"/>
    <w:rsid w:val="00A85F4F"/>
    <w:rsid w:val="00A86664"/>
    <w:rsid w:val="00A8694A"/>
    <w:rsid w:val="00A86FC9"/>
    <w:rsid w:val="00A870F4"/>
    <w:rsid w:val="00A87279"/>
    <w:rsid w:val="00A876DA"/>
    <w:rsid w:val="00A87AC4"/>
    <w:rsid w:val="00A87DA2"/>
    <w:rsid w:val="00A87E25"/>
    <w:rsid w:val="00A90B7C"/>
    <w:rsid w:val="00A90E67"/>
    <w:rsid w:val="00A90EAD"/>
    <w:rsid w:val="00A9206F"/>
    <w:rsid w:val="00A92120"/>
    <w:rsid w:val="00A9287F"/>
    <w:rsid w:val="00A92FA2"/>
    <w:rsid w:val="00A93FF2"/>
    <w:rsid w:val="00A9486B"/>
    <w:rsid w:val="00A94A89"/>
    <w:rsid w:val="00A94E6A"/>
    <w:rsid w:val="00A9576C"/>
    <w:rsid w:val="00A958F7"/>
    <w:rsid w:val="00A961A5"/>
    <w:rsid w:val="00A9643F"/>
    <w:rsid w:val="00A9650D"/>
    <w:rsid w:val="00A9685E"/>
    <w:rsid w:val="00A96CB1"/>
    <w:rsid w:val="00A96D9E"/>
    <w:rsid w:val="00A97314"/>
    <w:rsid w:val="00AA048E"/>
    <w:rsid w:val="00AA0713"/>
    <w:rsid w:val="00AA090D"/>
    <w:rsid w:val="00AA09FE"/>
    <w:rsid w:val="00AA0DEA"/>
    <w:rsid w:val="00AA1086"/>
    <w:rsid w:val="00AA154E"/>
    <w:rsid w:val="00AA24C3"/>
    <w:rsid w:val="00AA2C3B"/>
    <w:rsid w:val="00AA31FF"/>
    <w:rsid w:val="00AA323F"/>
    <w:rsid w:val="00AA337B"/>
    <w:rsid w:val="00AA36CD"/>
    <w:rsid w:val="00AA3A9A"/>
    <w:rsid w:val="00AA3F92"/>
    <w:rsid w:val="00AA4127"/>
    <w:rsid w:val="00AA4541"/>
    <w:rsid w:val="00AA48B7"/>
    <w:rsid w:val="00AA4BB7"/>
    <w:rsid w:val="00AA53C7"/>
    <w:rsid w:val="00AA5D72"/>
    <w:rsid w:val="00AA63A7"/>
    <w:rsid w:val="00AA6521"/>
    <w:rsid w:val="00AA740C"/>
    <w:rsid w:val="00AA745B"/>
    <w:rsid w:val="00AA7545"/>
    <w:rsid w:val="00AA7EBA"/>
    <w:rsid w:val="00AB00E0"/>
    <w:rsid w:val="00AB0860"/>
    <w:rsid w:val="00AB0C2A"/>
    <w:rsid w:val="00AB1207"/>
    <w:rsid w:val="00AB182A"/>
    <w:rsid w:val="00AB1ACC"/>
    <w:rsid w:val="00AB2707"/>
    <w:rsid w:val="00AB2773"/>
    <w:rsid w:val="00AB2C37"/>
    <w:rsid w:val="00AB2E93"/>
    <w:rsid w:val="00AB35EF"/>
    <w:rsid w:val="00AB3768"/>
    <w:rsid w:val="00AB393E"/>
    <w:rsid w:val="00AB3A23"/>
    <w:rsid w:val="00AB3CC2"/>
    <w:rsid w:val="00AB4406"/>
    <w:rsid w:val="00AB46C1"/>
    <w:rsid w:val="00AB491B"/>
    <w:rsid w:val="00AB4C44"/>
    <w:rsid w:val="00AB4C72"/>
    <w:rsid w:val="00AB4D5A"/>
    <w:rsid w:val="00AB5189"/>
    <w:rsid w:val="00AB556A"/>
    <w:rsid w:val="00AB58AB"/>
    <w:rsid w:val="00AB5DF0"/>
    <w:rsid w:val="00AB625B"/>
    <w:rsid w:val="00AB6F95"/>
    <w:rsid w:val="00AB6FB7"/>
    <w:rsid w:val="00AB7A53"/>
    <w:rsid w:val="00AB7FFB"/>
    <w:rsid w:val="00AC0059"/>
    <w:rsid w:val="00AC02F1"/>
    <w:rsid w:val="00AC0865"/>
    <w:rsid w:val="00AC0EF7"/>
    <w:rsid w:val="00AC1000"/>
    <w:rsid w:val="00AC1115"/>
    <w:rsid w:val="00AC1238"/>
    <w:rsid w:val="00AC134A"/>
    <w:rsid w:val="00AC14F4"/>
    <w:rsid w:val="00AC1698"/>
    <w:rsid w:val="00AC1C01"/>
    <w:rsid w:val="00AC1C7E"/>
    <w:rsid w:val="00AC1EE2"/>
    <w:rsid w:val="00AC22C1"/>
    <w:rsid w:val="00AC28A0"/>
    <w:rsid w:val="00AC291D"/>
    <w:rsid w:val="00AC2B57"/>
    <w:rsid w:val="00AC2F52"/>
    <w:rsid w:val="00AC2FD5"/>
    <w:rsid w:val="00AC3113"/>
    <w:rsid w:val="00AC36DB"/>
    <w:rsid w:val="00AC3C88"/>
    <w:rsid w:val="00AC40D6"/>
    <w:rsid w:val="00AC474E"/>
    <w:rsid w:val="00AC4BE6"/>
    <w:rsid w:val="00AC4D74"/>
    <w:rsid w:val="00AC59A1"/>
    <w:rsid w:val="00AC60D4"/>
    <w:rsid w:val="00AC64F7"/>
    <w:rsid w:val="00AC65BE"/>
    <w:rsid w:val="00AC6662"/>
    <w:rsid w:val="00AC6708"/>
    <w:rsid w:val="00AC72EE"/>
    <w:rsid w:val="00AC77BE"/>
    <w:rsid w:val="00AC7A68"/>
    <w:rsid w:val="00AC7F0C"/>
    <w:rsid w:val="00AC7F64"/>
    <w:rsid w:val="00AD0A34"/>
    <w:rsid w:val="00AD170F"/>
    <w:rsid w:val="00AD1741"/>
    <w:rsid w:val="00AD1D30"/>
    <w:rsid w:val="00AD1E9F"/>
    <w:rsid w:val="00AD1FEF"/>
    <w:rsid w:val="00AD2895"/>
    <w:rsid w:val="00AD2976"/>
    <w:rsid w:val="00AD3476"/>
    <w:rsid w:val="00AD3944"/>
    <w:rsid w:val="00AD4811"/>
    <w:rsid w:val="00AD4E31"/>
    <w:rsid w:val="00AD5190"/>
    <w:rsid w:val="00AD5CCA"/>
    <w:rsid w:val="00AD5E9E"/>
    <w:rsid w:val="00AD5F6C"/>
    <w:rsid w:val="00AD5FC9"/>
    <w:rsid w:val="00AD6970"/>
    <w:rsid w:val="00AD7137"/>
    <w:rsid w:val="00AD7818"/>
    <w:rsid w:val="00AE0032"/>
    <w:rsid w:val="00AE00A3"/>
    <w:rsid w:val="00AE0834"/>
    <w:rsid w:val="00AE09A4"/>
    <w:rsid w:val="00AE0A8A"/>
    <w:rsid w:val="00AE10CF"/>
    <w:rsid w:val="00AE1260"/>
    <w:rsid w:val="00AE13CA"/>
    <w:rsid w:val="00AE14C7"/>
    <w:rsid w:val="00AE20BB"/>
    <w:rsid w:val="00AE2563"/>
    <w:rsid w:val="00AE2747"/>
    <w:rsid w:val="00AE2A2E"/>
    <w:rsid w:val="00AE2C29"/>
    <w:rsid w:val="00AE33E1"/>
    <w:rsid w:val="00AE353C"/>
    <w:rsid w:val="00AE38E3"/>
    <w:rsid w:val="00AE3A5F"/>
    <w:rsid w:val="00AE40CA"/>
    <w:rsid w:val="00AE4437"/>
    <w:rsid w:val="00AE4503"/>
    <w:rsid w:val="00AE458A"/>
    <w:rsid w:val="00AE46B1"/>
    <w:rsid w:val="00AE4D8C"/>
    <w:rsid w:val="00AE4E85"/>
    <w:rsid w:val="00AE50D6"/>
    <w:rsid w:val="00AE5164"/>
    <w:rsid w:val="00AE557B"/>
    <w:rsid w:val="00AE55AF"/>
    <w:rsid w:val="00AE58DD"/>
    <w:rsid w:val="00AE59EA"/>
    <w:rsid w:val="00AE631A"/>
    <w:rsid w:val="00AE6327"/>
    <w:rsid w:val="00AE640E"/>
    <w:rsid w:val="00AE644D"/>
    <w:rsid w:val="00AE6598"/>
    <w:rsid w:val="00AE6EE4"/>
    <w:rsid w:val="00AE6EEF"/>
    <w:rsid w:val="00AE73D4"/>
    <w:rsid w:val="00AE7547"/>
    <w:rsid w:val="00AE7DA7"/>
    <w:rsid w:val="00AF009E"/>
    <w:rsid w:val="00AF06BA"/>
    <w:rsid w:val="00AF08E8"/>
    <w:rsid w:val="00AF0A48"/>
    <w:rsid w:val="00AF0BD2"/>
    <w:rsid w:val="00AF0DEA"/>
    <w:rsid w:val="00AF0F21"/>
    <w:rsid w:val="00AF15B9"/>
    <w:rsid w:val="00AF1B35"/>
    <w:rsid w:val="00AF220D"/>
    <w:rsid w:val="00AF2230"/>
    <w:rsid w:val="00AF266E"/>
    <w:rsid w:val="00AF31ED"/>
    <w:rsid w:val="00AF3496"/>
    <w:rsid w:val="00AF404A"/>
    <w:rsid w:val="00AF49B1"/>
    <w:rsid w:val="00AF4A33"/>
    <w:rsid w:val="00AF522A"/>
    <w:rsid w:val="00AF56A1"/>
    <w:rsid w:val="00AF5820"/>
    <w:rsid w:val="00AF5BAE"/>
    <w:rsid w:val="00AF626C"/>
    <w:rsid w:val="00AF64B0"/>
    <w:rsid w:val="00AF68D7"/>
    <w:rsid w:val="00AF6944"/>
    <w:rsid w:val="00AF6AF3"/>
    <w:rsid w:val="00AF75FF"/>
    <w:rsid w:val="00AF78E1"/>
    <w:rsid w:val="00AF7AC8"/>
    <w:rsid w:val="00AF7FCD"/>
    <w:rsid w:val="00B00347"/>
    <w:rsid w:val="00B00614"/>
    <w:rsid w:val="00B00EFF"/>
    <w:rsid w:val="00B01AFA"/>
    <w:rsid w:val="00B03119"/>
    <w:rsid w:val="00B032C6"/>
    <w:rsid w:val="00B03770"/>
    <w:rsid w:val="00B03B8E"/>
    <w:rsid w:val="00B03D18"/>
    <w:rsid w:val="00B03F65"/>
    <w:rsid w:val="00B040B2"/>
    <w:rsid w:val="00B04D91"/>
    <w:rsid w:val="00B0571D"/>
    <w:rsid w:val="00B058AA"/>
    <w:rsid w:val="00B05B6E"/>
    <w:rsid w:val="00B06617"/>
    <w:rsid w:val="00B07358"/>
    <w:rsid w:val="00B07397"/>
    <w:rsid w:val="00B07BB6"/>
    <w:rsid w:val="00B07EB6"/>
    <w:rsid w:val="00B102AD"/>
    <w:rsid w:val="00B1064F"/>
    <w:rsid w:val="00B10D6F"/>
    <w:rsid w:val="00B10E62"/>
    <w:rsid w:val="00B114C2"/>
    <w:rsid w:val="00B11EFC"/>
    <w:rsid w:val="00B125F1"/>
    <w:rsid w:val="00B12A51"/>
    <w:rsid w:val="00B131D0"/>
    <w:rsid w:val="00B13A89"/>
    <w:rsid w:val="00B13D19"/>
    <w:rsid w:val="00B141F7"/>
    <w:rsid w:val="00B15015"/>
    <w:rsid w:val="00B158F6"/>
    <w:rsid w:val="00B15E25"/>
    <w:rsid w:val="00B16140"/>
    <w:rsid w:val="00B16633"/>
    <w:rsid w:val="00B167BB"/>
    <w:rsid w:val="00B16CF6"/>
    <w:rsid w:val="00B1760A"/>
    <w:rsid w:val="00B177C7"/>
    <w:rsid w:val="00B17E98"/>
    <w:rsid w:val="00B17F96"/>
    <w:rsid w:val="00B20311"/>
    <w:rsid w:val="00B204B4"/>
    <w:rsid w:val="00B207AD"/>
    <w:rsid w:val="00B20B2B"/>
    <w:rsid w:val="00B20E00"/>
    <w:rsid w:val="00B21DE2"/>
    <w:rsid w:val="00B21FBF"/>
    <w:rsid w:val="00B220DA"/>
    <w:rsid w:val="00B224F4"/>
    <w:rsid w:val="00B22ADD"/>
    <w:rsid w:val="00B22F9D"/>
    <w:rsid w:val="00B2315E"/>
    <w:rsid w:val="00B23282"/>
    <w:rsid w:val="00B2370D"/>
    <w:rsid w:val="00B23C79"/>
    <w:rsid w:val="00B23DBC"/>
    <w:rsid w:val="00B2411C"/>
    <w:rsid w:val="00B2433D"/>
    <w:rsid w:val="00B24687"/>
    <w:rsid w:val="00B24766"/>
    <w:rsid w:val="00B24BD9"/>
    <w:rsid w:val="00B24F2A"/>
    <w:rsid w:val="00B24F8A"/>
    <w:rsid w:val="00B24FA4"/>
    <w:rsid w:val="00B25236"/>
    <w:rsid w:val="00B25652"/>
    <w:rsid w:val="00B256A4"/>
    <w:rsid w:val="00B25B15"/>
    <w:rsid w:val="00B25FD2"/>
    <w:rsid w:val="00B262DA"/>
    <w:rsid w:val="00B26321"/>
    <w:rsid w:val="00B26750"/>
    <w:rsid w:val="00B26806"/>
    <w:rsid w:val="00B268E7"/>
    <w:rsid w:val="00B2699E"/>
    <w:rsid w:val="00B26B07"/>
    <w:rsid w:val="00B27316"/>
    <w:rsid w:val="00B27604"/>
    <w:rsid w:val="00B2791F"/>
    <w:rsid w:val="00B30223"/>
    <w:rsid w:val="00B305DD"/>
    <w:rsid w:val="00B30D5B"/>
    <w:rsid w:val="00B30E97"/>
    <w:rsid w:val="00B312AD"/>
    <w:rsid w:val="00B313FC"/>
    <w:rsid w:val="00B31F29"/>
    <w:rsid w:val="00B321B2"/>
    <w:rsid w:val="00B326C3"/>
    <w:rsid w:val="00B327F2"/>
    <w:rsid w:val="00B3280D"/>
    <w:rsid w:val="00B3285C"/>
    <w:rsid w:val="00B32D31"/>
    <w:rsid w:val="00B3329E"/>
    <w:rsid w:val="00B335D1"/>
    <w:rsid w:val="00B336D8"/>
    <w:rsid w:val="00B3445E"/>
    <w:rsid w:val="00B3447F"/>
    <w:rsid w:val="00B34DDE"/>
    <w:rsid w:val="00B354A0"/>
    <w:rsid w:val="00B358E3"/>
    <w:rsid w:val="00B35A1B"/>
    <w:rsid w:val="00B35CC6"/>
    <w:rsid w:val="00B35D3C"/>
    <w:rsid w:val="00B3605A"/>
    <w:rsid w:val="00B36705"/>
    <w:rsid w:val="00B36C11"/>
    <w:rsid w:val="00B36C42"/>
    <w:rsid w:val="00B36E64"/>
    <w:rsid w:val="00B371A0"/>
    <w:rsid w:val="00B375AC"/>
    <w:rsid w:val="00B3779A"/>
    <w:rsid w:val="00B379A6"/>
    <w:rsid w:val="00B403B4"/>
    <w:rsid w:val="00B40A30"/>
    <w:rsid w:val="00B411A2"/>
    <w:rsid w:val="00B41553"/>
    <w:rsid w:val="00B419A1"/>
    <w:rsid w:val="00B41FD4"/>
    <w:rsid w:val="00B42048"/>
    <w:rsid w:val="00B42A01"/>
    <w:rsid w:val="00B432AF"/>
    <w:rsid w:val="00B43554"/>
    <w:rsid w:val="00B43B0A"/>
    <w:rsid w:val="00B442CA"/>
    <w:rsid w:val="00B4468F"/>
    <w:rsid w:val="00B448FD"/>
    <w:rsid w:val="00B44AD7"/>
    <w:rsid w:val="00B44D3D"/>
    <w:rsid w:val="00B452E2"/>
    <w:rsid w:val="00B45669"/>
    <w:rsid w:val="00B4582F"/>
    <w:rsid w:val="00B4590C"/>
    <w:rsid w:val="00B45C3D"/>
    <w:rsid w:val="00B4629A"/>
    <w:rsid w:val="00B46411"/>
    <w:rsid w:val="00B46787"/>
    <w:rsid w:val="00B468A7"/>
    <w:rsid w:val="00B46E88"/>
    <w:rsid w:val="00B46F1A"/>
    <w:rsid w:val="00B47150"/>
    <w:rsid w:val="00B47416"/>
    <w:rsid w:val="00B478D3"/>
    <w:rsid w:val="00B47A53"/>
    <w:rsid w:val="00B47BC3"/>
    <w:rsid w:val="00B5054E"/>
    <w:rsid w:val="00B50DE1"/>
    <w:rsid w:val="00B5162B"/>
    <w:rsid w:val="00B51AFF"/>
    <w:rsid w:val="00B51E38"/>
    <w:rsid w:val="00B526BA"/>
    <w:rsid w:val="00B52942"/>
    <w:rsid w:val="00B52A30"/>
    <w:rsid w:val="00B52D9A"/>
    <w:rsid w:val="00B52DB7"/>
    <w:rsid w:val="00B53555"/>
    <w:rsid w:val="00B53901"/>
    <w:rsid w:val="00B5395B"/>
    <w:rsid w:val="00B53E4A"/>
    <w:rsid w:val="00B54125"/>
    <w:rsid w:val="00B54264"/>
    <w:rsid w:val="00B54785"/>
    <w:rsid w:val="00B5486F"/>
    <w:rsid w:val="00B54A0A"/>
    <w:rsid w:val="00B54CD1"/>
    <w:rsid w:val="00B54F67"/>
    <w:rsid w:val="00B55895"/>
    <w:rsid w:val="00B55D27"/>
    <w:rsid w:val="00B55E06"/>
    <w:rsid w:val="00B56058"/>
    <w:rsid w:val="00B56297"/>
    <w:rsid w:val="00B56366"/>
    <w:rsid w:val="00B5643B"/>
    <w:rsid w:val="00B56993"/>
    <w:rsid w:val="00B5773F"/>
    <w:rsid w:val="00B57A36"/>
    <w:rsid w:val="00B57BA8"/>
    <w:rsid w:val="00B57CBB"/>
    <w:rsid w:val="00B60600"/>
    <w:rsid w:val="00B608EE"/>
    <w:rsid w:val="00B60C72"/>
    <w:rsid w:val="00B6125F"/>
    <w:rsid w:val="00B61605"/>
    <w:rsid w:val="00B61744"/>
    <w:rsid w:val="00B61B94"/>
    <w:rsid w:val="00B622E9"/>
    <w:rsid w:val="00B6239E"/>
    <w:rsid w:val="00B62773"/>
    <w:rsid w:val="00B6284F"/>
    <w:rsid w:val="00B628D2"/>
    <w:rsid w:val="00B63587"/>
    <w:rsid w:val="00B63846"/>
    <w:rsid w:val="00B63E9B"/>
    <w:rsid w:val="00B640CF"/>
    <w:rsid w:val="00B647F2"/>
    <w:rsid w:val="00B64A7A"/>
    <w:rsid w:val="00B6531E"/>
    <w:rsid w:val="00B65A0C"/>
    <w:rsid w:val="00B663FC"/>
    <w:rsid w:val="00B66467"/>
    <w:rsid w:val="00B6651F"/>
    <w:rsid w:val="00B6657A"/>
    <w:rsid w:val="00B668F1"/>
    <w:rsid w:val="00B66991"/>
    <w:rsid w:val="00B66C61"/>
    <w:rsid w:val="00B66CCC"/>
    <w:rsid w:val="00B66EB4"/>
    <w:rsid w:val="00B67118"/>
    <w:rsid w:val="00B674F8"/>
    <w:rsid w:val="00B679DD"/>
    <w:rsid w:val="00B7073C"/>
    <w:rsid w:val="00B7108D"/>
    <w:rsid w:val="00B71703"/>
    <w:rsid w:val="00B71E33"/>
    <w:rsid w:val="00B7206B"/>
    <w:rsid w:val="00B72733"/>
    <w:rsid w:val="00B72866"/>
    <w:rsid w:val="00B72CBB"/>
    <w:rsid w:val="00B73749"/>
    <w:rsid w:val="00B73C46"/>
    <w:rsid w:val="00B7433E"/>
    <w:rsid w:val="00B745D6"/>
    <w:rsid w:val="00B74C89"/>
    <w:rsid w:val="00B74F26"/>
    <w:rsid w:val="00B7553E"/>
    <w:rsid w:val="00B75581"/>
    <w:rsid w:val="00B75942"/>
    <w:rsid w:val="00B75958"/>
    <w:rsid w:val="00B75F4E"/>
    <w:rsid w:val="00B76077"/>
    <w:rsid w:val="00B7653F"/>
    <w:rsid w:val="00B76553"/>
    <w:rsid w:val="00B767AB"/>
    <w:rsid w:val="00B76854"/>
    <w:rsid w:val="00B768D3"/>
    <w:rsid w:val="00B76C14"/>
    <w:rsid w:val="00B76DD2"/>
    <w:rsid w:val="00B77309"/>
    <w:rsid w:val="00B77CC3"/>
    <w:rsid w:val="00B80CC1"/>
    <w:rsid w:val="00B80D13"/>
    <w:rsid w:val="00B8115E"/>
    <w:rsid w:val="00B814D0"/>
    <w:rsid w:val="00B81AEE"/>
    <w:rsid w:val="00B81B21"/>
    <w:rsid w:val="00B82187"/>
    <w:rsid w:val="00B82259"/>
    <w:rsid w:val="00B82526"/>
    <w:rsid w:val="00B8274D"/>
    <w:rsid w:val="00B828A0"/>
    <w:rsid w:val="00B82975"/>
    <w:rsid w:val="00B82D33"/>
    <w:rsid w:val="00B82F2E"/>
    <w:rsid w:val="00B8437F"/>
    <w:rsid w:val="00B84ABA"/>
    <w:rsid w:val="00B862B7"/>
    <w:rsid w:val="00B86412"/>
    <w:rsid w:val="00B86F1F"/>
    <w:rsid w:val="00B87402"/>
    <w:rsid w:val="00B87ECD"/>
    <w:rsid w:val="00B903D1"/>
    <w:rsid w:val="00B905F0"/>
    <w:rsid w:val="00B909D2"/>
    <w:rsid w:val="00B90AA5"/>
    <w:rsid w:val="00B90D0E"/>
    <w:rsid w:val="00B91111"/>
    <w:rsid w:val="00B912B1"/>
    <w:rsid w:val="00B921D5"/>
    <w:rsid w:val="00B928BA"/>
    <w:rsid w:val="00B92934"/>
    <w:rsid w:val="00B92D99"/>
    <w:rsid w:val="00B92EC2"/>
    <w:rsid w:val="00B93326"/>
    <w:rsid w:val="00B934BD"/>
    <w:rsid w:val="00B93728"/>
    <w:rsid w:val="00B93D0E"/>
    <w:rsid w:val="00B9421F"/>
    <w:rsid w:val="00B9459B"/>
    <w:rsid w:val="00B949F4"/>
    <w:rsid w:val="00B94CE4"/>
    <w:rsid w:val="00B9550B"/>
    <w:rsid w:val="00B9577B"/>
    <w:rsid w:val="00B95D6B"/>
    <w:rsid w:val="00B9607B"/>
    <w:rsid w:val="00B96232"/>
    <w:rsid w:val="00B969A8"/>
    <w:rsid w:val="00B96A86"/>
    <w:rsid w:val="00B96AAE"/>
    <w:rsid w:val="00B96B9C"/>
    <w:rsid w:val="00B96B9E"/>
    <w:rsid w:val="00B96E3A"/>
    <w:rsid w:val="00B96F2E"/>
    <w:rsid w:val="00B97032"/>
    <w:rsid w:val="00B97454"/>
    <w:rsid w:val="00B9769D"/>
    <w:rsid w:val="00B976A6"/>
    <w:rsid w:val="00B97708"/>
    <w:rsid w:val="00B977C1"/>
    <w:rsid w:val="00B97F66"/>
    <w:rsid w:val="00BA01A2"/>
    <w:rsid w:val="00BA08F3"/>
    <w:rsid w:val="00BA0F37"/>
    <w:rsid w:val="00BA154C"/>
    <w:rsid w:val="00BA19D6"/>
    <w:rsid w:val="00BA1BBC"/>
    <w:rsid w:val="00BA2304"/>
    <w:rsid w:val="00BA237A"/>
    <w:rsid w:val="00BA238B"/>
    <w:rsid w:val="00BA257E"/>
    <w:rsid w:val="00BA2895"/>
    <w:rsid w:val="00BA2E1D"/>
    <w:rsid w:val="00BA31E3"/>
    <w:rsid w:val="00BA324B"/>
    <w:rsid w:val="00BA35DC"/>
    <w:rsid w:val="00BA36E2"/>
    <w:rsid w:val="00BA3885"/>
    <w:rsid w:val="00BA4091"/>
    <w:rsid w:val="00BA42C3"/>
    <w:rsid w:val="00BA4B1D"/>
    <w:rsid w:val="00BA4F0A"/>
    <w:rsid w:val="00BA5220"/>
    <w:rsid w:val="00BA529E"/>
    <w:rsid w:val="00BA54B7"/>
    <w:rsid w:val="00BA552F"/>
    <w:rsid w:val="00BA59FE"/>
    <w:rsid w:val="00BA6149"/>
    <w:rsid w:val="00BA661E"/>
    <w:rsid w:val="00BA6ABD"/>
    <w:rsid w:val="00BA6BC0"/>
    <w:rsid w:val="00BA6CB2"/>
    <w:rsid w:val="00BA7188"/>
    <w:rsid w:val="00BA73CD"/>
    <w:rsid w:val="00BA7640"/>
    <w:rsid w:val="00BA76A1"/>
    <w:rsid w:val="00BA7E84"/>
    <w:rsid w:val="00BB0139"/>
    <w:rsid w:val="00BB040D"/>
    <w:rsid w:val="00BB0556"/>
    <w:rsid w:val="00BB0B94"/>
    <w:rsid w:val="00BB0E80"/>
    <w:rsid w:val="00BB12A9"/>
    <w:rsid w:val="00BB1FE4"/>
    <w:rsid w:val="00BB2231"/>
    <w:rsid w:val="00BB22DF"/>
    <w:rsid w:val="00BB24CA"/>
    <w:rsid w:val="00BB2559"/>
    <w:rsid w:val="00BB26AB"/>
    <w:rsid w:val="00BB273C"/>
    <w:rsid w:val="00BB2C79"/>
    <w:rsid w:val="00BB2DFA"/>
    <w:rsid w:val="00BB348F"/>
    <w:rsid w:val="00BB378C"/>
    <w:rsid w:val="00BB38D4"/>
    <w:rsid w:val="00BB3984"/>
    <w:rsid w:val="00BB3992"/>
    <w:rsid w:val="00BB3B88"/>
    <w:rsid w:val="00BB3D0D"/>
    <w:rsid w:val="00BB3E0F"/>
    <w:rsid w:val="00BB3F51"/>
    <w:rsid w:val="00BB3F97"/>
    <w:rsid w:val="00BB43C1"/>
    <w:rsid w:val="00BB4680"/>
    <w:rsid w:val="00BB4788"/>
    <w:rsid w:val="00BB51BC"/>
    <w:rsid w:val="00BB541D"/>
    <w:rsid w:val="00BB5BA5"/>
    <w:rsid w:val="00BB62A9"/>
    <w:rsid w:val="00BB682C"/>
    <w:rsid w:val="00BB6AAC"/>
    <w:rsid w:val="00BB6DE9"/>
    <w:rsid w:val="00BB6E81"/>
    <w:rsid w:val="00BB79A9"/>
    <w:rsid w:val="00BC045C"/>
    <w:rsid w:val="00BC0718"/>
    <w:rsid w:val="00BC1138"/>
    <w:rsid w:val="00BC12A0"/>
    <w:rsid w:val="00BC145B"/>
    <w:rsid w:val="00BC1507"/>
    <w:rsid w:val="00BC1CB5"/>
    <w:rsid w:val="00BC2041"/>
    <w:rsid w:val="00BC2B29"/>
    <w:rsid w:val="00BC2F5D"/>
    <w:rsid w:val="00BC3280"/>
    <w:rsid w:val="00BC336A"/>
    <w:rsid w:val="00BC3942"/>
    <w:rsid w:val="00BC39C7"/>
    <w:rsid w:val="00BC3A39"/>
    <w:rsid w:val="00BC3B6B"/>
    <w:rsid w:val="00BC4882"/>
    <w:rsid w:val="00BC4A16"/>
    <w:rsid w:val="00BC4B9B"/>
    <w:rsid w:val="00BC4BB5"/>
    <w:rsid w:val="00BC5A10"/>
    <w:rsid w:val="00BC622C"/>
    <w:rsid w:val="00BC6CDC"/>
    <w:rsid w:val="00BC6DBA"/>
    <w:rsid w:val="00BC7058"/>
    <w:rsid w:val="00BC728B"/>
    <w:rsid w:val="00BC7788"/>
    <w:rsid w:val="00BC7E04"/>
    <w:rsid w:val="00BC7FFE"/>
    <w:rsid w:val="00BD025F"/>
    <w:rsid w:val="00BD053F"/>
    <w:rsid w:val="00BD0603"/>
    <w:rsid w:val="00BD080A"/>
    <w:rsid w:val="00BD086F"/>
    <w:rsid w:val="00BD0B46"/>
    <w:rsid w:val="00BD0D95"/>
    <w:rsid w:val="00BD0E7B"/>
    <w:rsid w:val="00BD1187"/>
    <w:rsid w:val="00BD1DF6"/>
    <w:rsid w:val="00BD2249"/>
    <w:rsid w:val="00BD2365"/>
    <w:rsid w:val="00BD2658"/>
    <w:rsid w:val="00BD29F6"/>
    <w:rsid w:val="00BD322A"/>
    <w:rsid w:val="00BD324C"/>
    <w:rsid w:val="00BD45DF"/>
    <w:rsid w:val="00BD48B7"/>
    <w:rsid w:val="00BD4A28"/>
    <w:rsid w:val="00BD4DA0"/>
    <w:rsid w:val="00BD5375"/>
    <w:rsid w:val="00BD5754"/>
    <w:rsid w:val="00BD5EA2"/>
    <w:rsid w:val="00BD63B4"/>
    <w:rsid w:val="00BD6666"/>
    <w:rsid w:val="00BD68DE"/>
    <w:rsid w:val="00BD6985"/>
    <w:rsid w:val="00BD69A2"/>
    <w:rsid w:val="00BD6E59"/>
    <w:rsid w:val="00BD6EAA"/>
    <w:rsid w:val="00BD6F4E"/>
    <w:rsid w:val="00BD706C"/>
    <w:rsid w:val="00BD7081"/>
    <w:rsid w:val="00BD72AE"/>
    <w:rsid w:val="00BD7764"/>
    <w:rsid w:val="00BD79CA"/>
    <w:rsid w:val="00BD7E2F"/>
    <w:rsid w:val="00BD7E60"/>
    <w:rsid w:val="00BE0259"/>
    <w:rsid w:val="00BE0599"/>
    <w:rsid w:val="00BE0BD0"/>
    <w:rsid w:val="00BE13E0"/>
    <w:rsid w:val="00BE16AC"/>
    <w:rsid w:val="00BE172E"/>
    <w:rsid w:val="00BE1ED0"/>
    <w:rsid w:val="00BE2509"/>
    <w:rsid w:val="00BE26A5"/>
    <w:rsid w:val="00BE30C2"/>
    <w:rsid w:val="00BE3195"/>
    <w:rsid w:val="00BE36B9"/>
    <w:rsid w:val="00BE36CA"/>
    <w:rsid w:val="00BE3BA4"/>
    <w:rsid w:val="00BE4DCB"/>
    <w:rsid w:val="00BE514C"/>
    <w:rsid w:val="00BE5C74"/>
    <w:rsid w:val="00BE5FF2"/>
    <w:rsid w:val="00BE62CF"/>
    <w:rsid w:val="00BE6393"/>
    <w:rsid w:val="00BE64F0"/>
    <w:rsid w:val="00BE69DF"/>
    <w:rsid w:val="00BE6B2A"/>
    <w:rsid w:val="00BE6B5C"/>
    <w:rsid w:val="00BE6B61"/>
    <w:rsid w:val="00BE6BF3"/>
    <w:rsid w:val="00BE6CF7"/>
    <w:rsid w:val="00BE7108"/>
    <w:rsid w:val="00BE71A5"/>
    <w:rsid w:val="00BE7215"/>
    <w:rsid w:val="00BE74A1"/>
    <w:rsid w:val="00BE7569"/>
    <w:rsid w:val="00BE7956"/>
    <w:rsid w:val="00BF0299"/>
    <w:rsid w:val="00BF05D2"/>
    <w:rsid w:val="00BF0F45"/>
    <w:rsid w:val="00BF0FD4"/>
    <w:rsid w:val="00BF18BE"/>
    <w:rsid w:val="00BF20A9"/>
    <w:rsid w:val="00BF255A"/>
    <w:rsid w:val="00BF2653"/>
    <w:rsid w:val="00BF2AED"/>
    <w:rsid w:val="00BF33A0"/>
    <w:rsid w:val="00BF3970"/>
    <w:rsid w:val="00BF3D4B"/>
    <w:rsid w:val="00BF3EBA"/>
    <w:rsid w:val="00BF4120"/>
    <w:rsid w:val="00BF4F0B"/>
    <w:rsid w:val="00BF52D5"/>
    <w:rsid w:val="00BF5828"/>
    <w:rsid w:val="00BF584E"/>
    <w:rsid w:val="00BF5FBF"/>
    <w:rsid w:val="00BF60E7"/>
    <w:rsid w:val="00BF698F"/>
    <w:rsid w:val="00BF6BF5"/>
    <w:rsid w:val="00BF6C49"/>
    <w:rsid w:val="00BF6DFD"/>
    <w:rsid w:val="00BF70BE"/>
    <w:rsid w:val="00BF73CC"/>
    <w:rsid w:val="00BF73D6"/>
    <w:rsid w:val="00BF75AC"/>
    <w:rsid w:val="00BF7FBF"/>
    <w:rsid w:val="00C000C6"/>
    <w:rsid w:val="00C00601"/>
    <w:rsid w:val="00C00888"/>
    <w:rsid w:val="00C00DCF"/>
    <w:rsid w:val="00C00F5E"/>
    <w:rsid w:val="00C00F8B"/>
    <w:rsid w:val="00C012D6"/>
    <w:rsid w:val="00C0171A"/>
    <w:rsid w:val="00C0177B"/>
    <w:rsid w:val="00C01797"/>
    <w:rsid w:val="00C01C64"/>
    <w:rsid w:val="00C02189"/>
    <w:rsid w:val="00C02224"/>
    <w:rsid w:val="00C02843"/>
    <w:rsid w:val="00C02FD1"/>
    <w:rsid w:val="00C03450"/>
    <w:rsid w:val="00C03516"/>
    <w:rsid w:val="00C037D9"/>
    <w:rsid w:val="00C04BEF"/>
    <w:rsid w:val="00C0526E"/>
    <w:rsid w:val="00C06027"/>
    <w:rsid w:val="00C062D9"/>
    <w:rsid w:val="00C0630B"/>
    <w:rsid w:val="00C06860"/>
    <w:rsid w:val="00C068D8"/>
    <w:rsid w:val="00C06D05"/>
    <w:rsid w:val="00C06F61"/>
    <w:rsid w:val="00C0707D"/>
    <w:rsid w:val="00C07446"/>
    <w:rsid w:val="00C075C7"/>
    <w:rsid w:val="00C07846"/>
    <w:rsid w:val="00C07B6A"/>
    <w:rsid w:val="00C1041E"/>
    <w:rsid w:val="00C10A3F"/>
    <w:rsid w:val="00C11C57"/>
    <w:rsid w:val="00C11E20"/>
    <w:rsid w:val="00C11FA0"/>
    <w:rsid w:val="00C120A4"/>
    <w:rsid w:val="00C1265B"/>
    <w:rsid w:val="00C12872"/>
    <w:rsid w:val="00C12F0E"/>
    <w:rsid w:val="00C12F12"/>
    <w:rsid w:val="00C13037"/>
    <w:rsid w:val="00C1351B"/>
    <w:rsid w:val="00C13748"/>
    <w:rsid w:val="00C137EA"/>
    <w:rsid w:val="00C138A6"/>
    <w:rsid w:val="00C13A9A"/>
    <w:rsid w:val="00C13E11"/>
    <w:rsid w:val="00C14131"/>
    <w:rsid w:val="00C14438"/>
    <w:rsid w:val="00C14598"/>
    <w:rsid w:val="00C14DCD"/>
    <w:rsid w:val="00C1502E"/>
    <w:rsid w:val="00C15B1E"/>
    <w:rsid w:val="00C16159"/>
    <w:rsid w:val="00C16542"/>
    <w:rsid w:val="00C16584"/>
    <w:rsid w:val="00C16AA7"/>
    <w:rsid w:val="00C1713F"/>
    <w:rsid w:val="00C172F7"/>
    <w:rsid w:val="00C17EFD"/>
    <w:rsid w:val="00C17FCA"/>
    <w:rsid w:val="00C20237"/>
    <w:rsid w:val="00C20909"/>
    <w:rsid w:val="00C20B32"/>
    <w:rsid w:val="00C20B67"/>
    <w:rsid w:val="00C20C1C"/>
    <w:rsid w:val="00C213D7"/>
    <w:rsid w:val="00C219F3"/>
    <w:rsid w:val="00C21AC4"/>
    <w:rsid w:val="00C21D12"/>
    <w:rsid w:val="00C22109"/>
    <w:rsid w:val="00C22211"/>
    <w:rsid w:val="00C22C7A"/>
    <w:rsid w:val="00C2324B"/>
    <w:rsid w:val="00C23304"/>
    <w:rsid w:val="00C23628"/>
    <w:rsid w:val="00C23FA6"/>
    <w:rsid w:val="00C242FC"/>
    <w:rsid w:val="00C24642"/>
    <w:rsid w:val="00C24EFF"/>
    <w:rsid w:val="00C24F55"/>
    <w:rsid w:val="00C255BE"/>
    <w:rsid w:val="00C2582A"/>
    <w:rsid w:val="00C2636D"/>
    <w:rsid w:val="00C26491"/>
    <w:rsid w:val="00C26C82"/>
    <w:rsid w:val="00C26FC5"/>
    <w:rsid w:val="00C2720E"/>
    <w:rsid w:val="00C27583"/>
    <w:rsid w:val="00C279BD"/>
    <w:rsid w:val="00C30294"/>
    <w:rsid w:val="00C3052B"/>
    <w:rsid w:val="00C30888"/>
    <w:rsid w:val="00C30A89"/>
    <w:rsid w:val="00C30DD4"/>
    <w:rsid w:val="00C30FC5"/>
    <w:rsid w:val="00C31053"/>
    <w:rsid w:val="00C31282"/>
    <w:rsid w:val="00C312D3"/>
    <w:rsid w:val="00C3188B"/>
    <w:rsid w:val="00C323D0"/>
    <w:rsid w:val="00C32C5C"/>
    <w:rsid w:val="00C335BD"/>
    <w:rsid w:val="00C33D24"/>
    <w:rsid w:val="00C34412"/>
    <w:rsid w:val="00C34479"/>
    <w:rsid w:val="00C347CA"/>
    <w:rsid w:val="00C34D7B"/>
    <w:rsid w:val="00C350C1"/>
    <w:rsid w:val="00C353A5"/>
    <w:rsid w:val="00C354A6"/>
    <w:rsid w:val="00C3573C"/>
    <w:rsid w:val="00C357E3"/>
    <w:rsid w:val="00C35AE9"/>
    <w:rsid w:val="00C3652E"/>
    <w:rsid w:val="00C3654C"/>
    <w:rsid w:val="00C36935"/>
    <w:rsid w:val="00C36AAC"/>
    <w:rsid w:val="00C36E4F"/>
    <w:rsid w:val="00C370D8"/>
    <w:rsid w:val="00C371EB"/>
    <w:rsid w:val="00C372D2"/>
    <w:rsid w:val="00C373D8"/>
    <w:rsid w:val="00C376A0"/>
    <w:rsid w:val="00C376F2"/>
    <w:rsid w:val="00C37903"/>
    <w:rsid w:val="00C37B88"/>
    <w:rsid w:val="00C37F0C"/>
    <w:rsid w:val="00C4025D"/>
    <w:rsid w:val="00C40352"/>
    <w:rsid w:val="00C4055A"/>
    <w:rsid w:val="00C4077F"/>
    <w:rsid w:val="00C40A8A"/>
    <w:rsid w:val="00C40FEA"/>
    <w:rsid w:val="00C41180"/>
    <w:rsid w:val="00C413B9"/>
    <w:rsid w:val="00C41532"/>
    <w:rsid w:val="00C41EFE"/>
    <w:rsid w:val="00C420B4"/>
    <w:rsid w:val="00C42573"/>
    <w:rsid w:val="00C42BC4"/>
    <w:rsid w:val="00C437B2"/>
    <w:rsid w:val="00C43B2A"/>
    <w:rsid w:val="00C440F1"/>
    <w:rsid w:val="00C4475D"/>
    <w:rsid w:val="00C447D0"/>
    <w:rsid w:val="00C44B1D"/>
    <w:rsid w:val="00C453F0"/>
    <w:rsid w:val="00C45485"/>
    <w:rsid w:val="00C45527"/>
    <w:rsid w:val="00C45584"/>
    <w:rsid w:val="00C4559B"/>
    <w:rsid w:val="00C4565B"/>
    <w:rsid w:val="00C45759"/>
    <w:rsid w:val="00C45878"/>
    <w:rsid w:val="00C463D4"/>
    <w:rsid w:val="00C46B05"/>
    <w:rsid w:val="00C46CD5"/>
    <w:rsid w:val="00C47449"/>
    <w:rsid w:val="00C4752A"/>
    <w:rsid w:val="00C47B44"/>
    <w:rsid w:val="00C47E63"/>
    <w:rsid w:val="00C51057"/>
    <w:rsid w:val="00C51593"/>
    <w:rsid w:val="00C519D9"/>
    <w:rsid w:val="00C51A7B"/>
    <w:rsid w:val="00C51A7F"/>
    <w:rsid w:val="00C51D09"/>
    <w:rsid w:val="00C51E16"/>
    <w:rsid w:val="00C52423"/>
    <w:rsid w:val="00C524CC"/>
    <w:rsid w:val="00C525AB"/>
    <w:rsid w:val="00C52E46"/>
    <w:rsid w:val="00C52F37"/>
    <w:rsid w:val="00C5310B"/>
    <w:rsid w:val="00C53707"/>
    <w:rsid w:val="00C537A6"/>
    <w:rsid w:val="00C53A15"/>
    <w:rsid w:val="00C53AF1"/>
    <w:rsid w:val="00C53D9B"/>
    <w:rsid w:val="00C541FF"/>
    <w:rsid w:val="00C54763"/>
    <w:rsid w:val="00C5490C"/>
    <w:rsid w:val="00C54BB6"/>
    <w:rsid w:val="00C55297"/>
    <w:rsid w:val="00C55C7C"/>
    <w:rsid w:val="00C55EBC"/>
    <w:rsid w:val="00C56165"/>
    <w:rsid w:val="00C561EB"/>
    <w:rsid w:val="00C5626A"/>
    <w:rsid w:val="00C56548"/>
    <w:rsid w:val="00C566F7"/>
    <w:rsid w:val="00C569B2"/>
    <w:rsid w:val="00C56BB9"/>
    <w:rsid w:val="00C56FF3"/>
    <w:rsid w:val="00C570D6"/>
    <w:rsid w:val="00C57643"/>
    <w:rsid w:val="00C577F7"/>
    <w:rsid w:val="00C578E2"/>
    <w:rsid w:val="00C57906"/>
    <w:rsid w:val="00C57E62"/>
    <w:rsid w:val="00C60225"/>
    <w:rsid w:val="00C6033F"/>
    <w:rsid w:val="00C60459"/>
    <w:rsid w:val="00C606A5"/>
    <w:rsid w:val="00C606A8"/>
    <w:rsid w:val="00C60D9C"/>
    <w:rsid w:val="00C60EE4"/>
    <w:rsid w:val="00C60F1E"/>
    <w:rsid w:val="00C615B8"/>
    <w:rsid w:val="00C617B0"/>
    <w:rsid w:val="00C61FA8"/>
    <w:rsid w:val="00C6203D"/>
    <w:rsid w:val="00C622FE"/>
    <w:rsid w:val="00C62381"/>
    <w:rsid w:val="00C6241C"/>
    <w:rsid w:val="00C62873"/>
    <w:rsid w:val="00C63033"/>
    <w:rsid w:val="00C632CB"/>
    <w:rsid w:val="00C635AC"/>
    <w:rsid w:val="00C635E6"/>
    <w:rsid w:val="00C63A4E"/>
    <w:rsid w:val="00C63AF1"/>
    <w:rsid w:val="00C64691"/>
    <w:rsid w:val="00C65738"/>
    <w:rsid w:val="00C65A17"/>
    <w:rsid w:val="00C65A91"/>
    <w:rsid w:val="00C65E1D"/>
    <w:rsid w:val="00C66127"/>
    <w:rsid w:val="00C66653"/>
    <w:rsid w:val="00C6671A"/>
    <w:rsid w:val="00C66C75"/>
    <w:rsid w:val="00C66CEB"/>
    <w:rsid w:val="00C679FA"/>
    <w:rsid w:val="00C67C2D"/>
    <w:rsid w:val="00C70741"/>
    <w:rsid w:val="00C70E14"/>
    <w:rsid w:val="00C7138C"/>
    <w:rsid w:val="00C71637"/>
    <w:rsid w:val="00C71827"/>
    <w:rsid w:val="00C71BF4"/>
    <w:rsid w:val="00C71F08"/>
    <w:rsid w:val="00C72013"/>
    <w:rsid w:val="00C72071"/>
    <w:rsid w:val="00C72654"/>
    <w:rsid w:val="00C72BA4"/>
    <w:rsid w:val="00C72C5A"/>
    <w:rsid w:val="00C72DB7"/>
    <w:rsid w:val="00C72EE0"/>
    <w:rsid w:val="00C73136"/>
    <w:rsid w:val="00C7350D"/>
    <w:rsid w:val="00C735DA"/>
    <w:rsid w:val="00C7373D"/>
    <w:rsid w:val="00C73980"/>
    <w:rsid w:val="00C7402F"/>
    <w:rsid w:val="00C74C6A"/>
    <w:rsid w:val="00C74F91"/>
    <w:rsid w:val="00C75F43"/>
    <w:rsid w:val="00C763F6"/>
    <w:rsid w:val="00C766E9"/>
    <w:rsid w:val="00C777F7"/>
    <w:rsid w:val="00C77C21"/>
    <w:rsid w:val="00C77D1F"/>
    <w:rsid w:val="00C77DE0"/>
    <w:rsid w:val="00C807DD"/>
    <w:rsid w:val="00C80ABF"/>
    <w:rsid w:val="00C811BD"/>
    <w:rsid w:val="00C811F6"/>
    <w:rsid w:val="00C81491"/>
    <w:rsid w:val="00C8180B"/>
    <w:rsid w:val="00C81B5D"/>
    <w:rsid w:val="00C81D78"/>
    <w:rsid w:val="00C82AE0"/>
    <w:rsid w:val="00C82BA4"/>
    <w:rsid w:val="00C82C67"/>
    <w:rsid w:val="00C8307B"/>
    <w:rsid w:val="00C833C1"/>
    <w:rsid w:val="00C8389F"/>
    <w:rsid w:val="00C83902"/>
    <w:rsid w:val="00C83E8D"/>
    <w:rsid w:val="00C84293"/>
    <w:rsid w:val="00C8433F"/>
    <w:rsid w:val="00C84A99"/>
    <w:rsid w:val="00C84DFD"/>
    <w:rsid w:val="00C84F8F"/>
    <w:rsid w:val="00C8585B"/>
    <w:rsid w:val="00C859D0"/>
    <w:rsid w:val="00C85C7F"/>
    <w:rsid w:val="00C85D8C"/>
    <w:rsid w:val="00C85E60"/>
    <w:rsid w:val="00C860DE"/>
    <w:rsid w:val="00C86199"/>
    <w:rsid w:val="00C86254"/>
    <w:rsid w:val="00C8636E"/>
    <w:rsid w:val="00C86BBC"/>
    <w:rsid w:val="00C86F42"/>
    <w:rsid w:val="00C87349"/>
    <w:rsid w:val="00C87B3E"/>
    <w:rsid w:val="00C87B67"/>
    <w:rsid w:val="00C87F37"/>
    <w:rsid w:val="00C903A8"/>
    <w:rsid w:val="00C903AE"/>
    <w:rsid w:val="00C903E8"/>
    <w:rsid w:val="00C90E38"/>
    <w:rsid w:val="00C9156C"/>
    <w:rsid w:val="00C9163B"/>
    <w:rsid w:val="00C917B5"/>
    <w:rsid w:val="00C9195F"/>
    <w:rsid w:val="00C91BFE"/>
    <w:rsid w:val="00C91E69"/>
    <w:rsid w:val="00C921F9"/>
    <w:rsid w:val="00C922EE"/>
    <w:rsid w:val="00C92634"/>
    <w:rsid w:val="00C92905"/>
    <w:rsid w:val="00C92EFE"/>
    <w:rsid w:val="00C9307E"/>
    <w:rsid w:val="00C93650"/>
    <w:rsid w:val="00C93A9C"/>
    <w:rsid w:val="00C93D3D"/>
    <w:rsid w:val="00C93F3F"/>
    <w:rsid w:val="00C9407D"/>
    <w:rsid w:val="00C94153"/>
    <w:rsid w:val="00C9490F"/>
    <w:rsid w:val="00C94FD5"/>
    <w:rsid w:val="00C95193"/>
    <w:rsid w:val="00C9611C"/>
    <w:rsid w:val="00C9667B"/>
    <w:rsid w:val="00C96B33"/>
    <w:rsid w:val="00C96BAB"/>
    <w:rsid w:val="00C96C32"/>
    <w:rsid w:val="00C96CDB"/>
    <w:rsid w:val="00C96FCE"/>
    <w:rsid w:val="00C974B0"/>
    <w:rsid w:val="00C97969"/>
    <w:rsid w:val="00C97B9C"/>
    <w:rsid w:val="00C97D26"/>
    <w:rsid w:val="00C97EAC"/>
    <w:rsid w:val="00C97F61"/>
    <w:rsid w:val="00CA0138"/>
    <w:rsid w:val="00CA035D"/>
    <w:rsid w:val="00CA05B8"/>
    <w:rsid w:val="00CA0782"/>
    <w:rsid w:val="00CA0E90"/>
    <w:rsid w:val="00CA19A6"/>
    <w:rsid w:val="00CA1B5C"/>
    <w:rsid w:val="00CA1B70"/>
    <w:rsid w:val="00CA202C"/>
    <w:rsid w:val="00CA211A"/>
    <w:rsid w:val="00CA2296"/>
    <w:rsid w:val="00CA245A"/>
    <w:rsid w:val="00CA28C5"/>
    <w:rsid w:val="00CA2B4C"/>
    <w:rsid w:val="00CA2D33"/>
    <w:rsid w:val="00CA31AA"/>
    <w:rsid w:val="00CA38A0"/>
    <w:rsid w:val="00CA395E"/>
    <w:rsid w:val="00CA3A55"/>
    <w:rsid w:val="00CA40A0"/>
    <w:rsid w:val="00CA4165"/>
    <w:rsid w:val="00CA442D"/>
    <w:rsid w:val="00CA4D9B"/>
    <w:rsid w:val="00CA52B1"/>
    <w:rsid w:val="00CA588C"/>
    <w:rsid w:val="00CA6054"/>
    <w:rsid w:val="00CA6CDB"/>
    <w:rsid w:val="00CA6CF4"/>
    <w:rsid w:val="00CA6DED"/>
    <w:rsid w:val="00CA6E69"/>
    <w:rsid w:val="00CA6E84"/>
    <w:rsid w:val="00CA6FD9"/>
    <w:rsid w:val="00CA701E"/>
    <w:rsid w:val="00CA711E"/>
    <w:rsid w:val="00CA7205"/>
    <w:rsid w:val="00CA7E22"/>
    <w:rsid w:val="00CB03AB"/>
    <w:rsid w:val="00CB08F0"/>
    <w:rsid w:val="00CB0967"/>
    <w:rsid w:val="00CB0EFB"/>
    <w:rsid w:val="00CB0F71"/>
    <w:rsid w:val="00CB1330"/>
    <w:rsid w:val="00CB1E10"/>
    <w:rsid w:val="00CB2C11"/>
    <w:rsid w:val="00CB3539"/>
    <w:rsid w:val="00CB3B21"/>
    <w:rsid w:val="00CB3CD2"/>
    <w:rsid w:val="00CB3E83"/>
    <w:rsid w:val="00CB3EB5"/>
    <w:rsid w:val="00CB3F86"/>
    <w:rsid w:val="00CB41A9"/>
    <w:rsid w:val="00CB42EC"/>
    <w:rsid w:val="00CB463A"/>
    <w:rsid w:val="00CB464F"/>
    <w:rsid w:val="00CB4BC1"/>
    <w:rsid w:val="00CB4CE4"/>
    <w:rsid w:val="00CB4EAB"/>
    <w:rsid w:val="00CB50B9"/>
    <w:rsid w:val="00CB51B7"/>
    <w:rsid w:val="00CB5287"/>
    <w:rsid w:val="00CB56D0"/>
    <w:rsid w:val="00CB6883"/>
    <w:rsid w:val="00CB68B1"/>
    <w:rsid w:val="00CB6AF8"/>
    <w:rsid w:val="00CB6DC1"/>
    <w:rsid w:val="00CB738B"/>
    <w:rsid w:val="00CB77FA"/>
    <w:rsid w:val="00CB7DEE"/>
    <w:rsid w:val="00CC0079"/>
    <w:rsid w:val="00CC0223"/>
    <w:rsid w:val="00CC0303"/>
    <w:rsid w:val="00CC0338"/>
    <w:rsid w:val="00CC08CA"/>
    <w:rsid w:val="00CC0D20"/>
    <w:rsid w:val="00CC1092"/>
    <w:rsid w:val="00CC123A"/>
    <w:rsid w:val="00CC13E4"/>
    <w:rsid w:val="00CC1958"/>
    <w:rsid w:val="00CC1D58"/>
    <w:rsid w:val="00CC246B"/>
    <w:rsid w:val="00CC34F8"/>
    <w:rsid w:val="00CC3756"/>
    <w:rsid w:val="00CC3B4C"/>
    <w:rsid w:val="00CC3D55"/>
    <w:rsid w:val="00CC3DB7"/>
    <w:rsid w:val="00CC4676"/>
    <w:rsid w:val="00CC4C6F"/>
    <w:rsid w:val="00CC4C9B"/>
    <w:rsid w:val="00CC4F1C"/>
    <w:rsid w:val="00CC4F97"/>
    <w:rsid w:val="00CC5448"/>
    <w:rsid w:val="00CC55F7"/>
    <w:rsid w:val="00CC599F"/>
    <w:rsid w:val="00CC5D40"/>
    <w:rsid w:val="00CC5D4A"/>
    <w:rsid w:val="00CC6593"/>
    <w:rsid w:val="00CC6C47"/>
    <w:rsid w:val="00CC6DEC"/>
    <w:rsid w:val="00CC7433"/>
    <w:rsid w:val="00CC7AE9"/>
    <w:rsid w:val="00CC7C9E"/>
    <w:rsid w:val="00CD031C"/>
    <w:rsid w:val="00CD03C3"/>
    <w:rsid w:val="00CD0CD1"/>
    <w:rsid w:val="00CD0F3F"/>
    <w:rsid w:val="00CD12A3"/>
    <w:rsid w:val="00CD16B5"/>
    <w:rsid w:val="00CD1720"/>
    <w:rsid w:val="00CD1AB1"/>
    <w:rsid w:val="00CD21E6"/>
    <w:rsid w:val="00CD26AC"/>
    <w:rsid w:val="00CD2BC0"/>
    <w:rsid w:val="00CD3179"/>
    <w:rsid w:val="00CD329B"/>
    <w:rsid w:val="00CD34BC"/>
    <w:rsid w:val="00CD3DAF"/>
    <w:rsid w:val="00CD3E51"/>
    <w:rsid w:val="00CD4297"/>
    <w:rsid w:val="00CD4499"/>
    <w:rsid w:val="00CD4CE9"/>
    <w:rsid w:val="00CD567F"/>
    <w:rsid w:val="00CD58FF"/>
    <w:rsid w:val="00CD5AD2"/>
    <w:rsid w:val="00CD6300"/>
    <w:rsid w:val="00CD683F"/>
    <w:rsid w:val="00CD6A13"/>
    <w:rsid w:val="00CD6A3A"/>
    <w:rsid w:val="00CD6A44"/>
    <w:rsid w:val="00CD7127"/>
    <w:rsid w:val="00CD73E1"/>
    <w:rsid w:val="00CD75C4"/>
    <w:rsid w:val="00CD76A5"/>
    <w:rsid w:val="00CD7896"/>
    <w:rsid w:val="00CD7F17"/>
    <w:rsid w:val="00CE08F3"/>
    <w:rsid w:val="00CE09C2"/>
    <w:rsid w:val="00CE11B0"/>
    <w:rsid w:val="00CE13B4"/>
    <w:rsid w:val="00CE1D17"/>
    <w:rsid w:val="00CE1DE9"/>
    <w:rsid w:val="00CE1EDA"/>
    <w:rsid w:val="00CE1F14"/>
    <w:rsid w:val="00CE20CC"/>
    <w:rsid w:val="00CE2AE5"/>
    <w:rsid w:val="00CE2CDA"/>
    <w:rsid w:val="00CE310B"/>
    <w:rsid w:val="00CE349F"/>
    <w:rsid w:val="00CE3711"/>
    <w:rsid w:val="00CE38F3"/>
    <w:rsid w:val="00CE3FD2"/>
    <w:rsid w:val="00CE4189"/>
    <w:rsid w:val="00CE4BB5"/>
    <w:rsid w:val="00CE54AF"/>
    <w:rsid w:val="00CE586A"/>
    <w:rsid w:val="00CE5DC6"/>
    <w:rsid w:val="00CE5E09"/>
    <w:rsid w:val="00CE603A"/>
    <w:rsid w:val="00CE691C"/>
    <w:rsid w:val="00CE7009"/>
    <w:rsid w:val="00CE7207"/>
    <w:rsid w:val="00CE7229"/>
    <w:rsid w:val="00CE7628"/>
    <w:rsid w:val="00CE774B"/>
    <w:rsid w:val="00CE798B"/>
    <w:rsid w:val="00CE7BFB"/>
    <w:rsid w:val="00CE7C87"/>
    <w:rsid w:val="00CF0129"/>
    <w:rsid w:val="00CF0D67"/>
    <w:rsid w:val="00CF0EDA"/>
    <w:rsid w:val="00CF11FE"/>
    <w:rsid w:val="00CF2152"/>
    <w:rsid w:val="00CF25AF"/>
    <w:rsid w:val="00CF274A"/>
    <w:rsid w:val="00CF28D9"/>
    <w:rsid w:val="00CF2CA2"/>
    <w:rsid w:val="00CF2CD2"/>
    <w:rsid w:val="00CF2E59"/>
    <w:rsid w:val="00CF34E4"/>
    <w:rsid w:val="00CF3514"/>
    <w:rsid w:val="00CF377F"/>
    <w:rsid w:val="00CF3B64"/>
    <w:rsid w:val="00CF3CD3"/>
    <w:rsid w:val="00CF3E59"/>
    <w:rsid w:val="00CF4607"/>
    <w:rsid w:val="00CF4889"/>
    <w:rsid w:val="00CF4A7B"/>
    <w:rsid w:val="00CF5C04"/>
    <w:rsid w:val="00CF5C3E"/>
    <w:rsid w:val="00CF5E4A"/>
    <w:rsid w:val="00CF6242"/>
    <w:rsid w:val="00CF64D7"/>
    <w:rsid w:val="00CF6608"/>
    <w:rsid w:val="00CF660B"/>
    <w:rsid w:val="00CF69B9"/>
    <w:rsid w:val="00CF6FEA"/>
    <w:rsid w:val="00CF7F00"/>
    <w:rsid w:val="00CF7F98"/>
    <w:rsid w:val="00D000E7"/>
    <w:rsid w:val="00D004FE"/>
    <w:rsid w:val="00D00B5E"/>
    <w:rsid w:val="00D01910"/>
    <w:rsid w:val="00D01B8C"/>
    <w:rsid w:val="00D0239F"/>
    <w:rsid w:val="00D02AEA"/>
    <w:rsid w:val="00D02C8A"/>
    <w:rsid w:val="00D02E5E"/>
    <w:rsid w:val="00D02F2E"/>
    <w:rsid w:val="00D02FA3"/>
    <w:rsid w:val="00D036FC"/>
    <w:rsid w:val="00D03904"/>
    <w:rsid w:val="00D03C35"/>
    <w:rsid w:val="00D03D9E"/>
    <w:rsid w:val="00D03FF9"/>
    <w:rsid w:val="00D049DD"/>
    <w:rsid w:val="00D04F4D"/>
    <w:rsid w:val="00D0529E"/>
    <w:rsid w:val="00D05986"/>
    <w:rsid w:val="00D05EBE"/>
    <w:rsid w:val="00D06767"/>
    <w:rsid w:val="00D06C4B"/>
    <w:rsid w:val="00D070BB"/>
    <w:rsid w:val="00D072DC"/>
    <w:rsid w:val="00D07BFE"/>
    <w:rsid w:val="00D07C62"/>
    <w:rsid w:val="00D10574"/>
    <w:rsid w:val="00D10766"/>
    <w:rsid w:val="00D10974"/>
    <w:rsid w:val="00D10A47"/>
    <w:rsid w:val="00D10D67"/>
    <w:rsid w:val="00D117B9"/>
    <w:rsid w:val="00D11929"/>
    <w:rsid w:val="00D119CF"/>
    <w:rsid w:val="00D11E1F"/>
    <w:rsid w:val="00D12613"/>
    <w:rsid w:val="00D126D5"/>
    <w:rsid w:val="00D127D1"/>
    <w:rsid w:val="00D133BF"/>
    <w:rsid w:val="00D13637"/>
    <w:rsid w:val="00D13DCE"/>
    <w:rsid w:val="00D143A5"/>
    <w:rsid w:val="00D143CE"/>
    <w:rsid w:val="00D14D6E"/>
    <w:rsid w:val="00D1501C"/>
    <w:rsid w:val="00D1551D"/>
    <w:rsid w:val="00D159B5"/>
    <w:rsid w:val="00D159EF"/>
    <w:rsid w:val="00D15AEF"/>
    <w:rsid w:val="00D15C18"/>
    <w:rsid w:val="00D161AD"/>
    <w:rsid w:val="00D165EE"/>
    <w:rsid w:val="00D166CB"/>
    <w:rsid w:val="00D167F9"/>
    <w:rsid w:val="00D16DCB"/>
    <w:rsid w:val="00D16E4D"/>
    <w:rsid w:val="00D16FD3"/>
    <w:rsid w:val="00D17000"/>
    <w:rsid w:val="00D177F1"/>
    <w:rsid w:val="00D178DB"/>
    <w:rsid w:val="00D179B1"/>
    <w:rsid w:val="00D17E47"/>
    <w:rsid w:val="00D2037B"/>
    <w:rsid w:val="00D2075B"/>
    <w:rsid w:val="00D208FB"/>
    <w:rsid w:val="00D20DFA"/>
    <w:rsid w:val="00D20E0B"/>
    <w:rsid w:val="00D210BB"/>
    <w:rsid w:val="00D21401"/>
    <w:rsid w:val="00D21745"/>
    <w:rsid w:val="00D2176C"/>
    <w:rsid w:val="00D21805"/>
    <w:rsid w:val="00D221BA"/>
    <w:rsid w:val="00D222B5"/>
    <w:rsid w:val="00D22A27"/>
    <w:rsid w:val="00D22C60"/>
    <w:rsid w:val="00D22CAF"/>
    <w:rsid w:val="00D238ED"/>
    <w:rsid w:val="00D2395B"/>
    <w:rsid w:val="00D23C6E"/>
    <w:rsid w:val="00D24124"/>
    <w:rsid w:val="00D243A1"/>
    <w:rsid w:val="00D24D18"/>
    <w:rsid w:val="00D2538A"/>
    <w:rsid w:val="00D25BF1"/>
    <w:rsid w:val="00D25D12"/>
    <w:rsid w:val="00D25F88"/>
    <w:rsid w:val="00D2634A"/>
    <w:rsid w:val="00D267E3"/>
    <w:rsid w:val="00D26C40"/>
    <w:rsid w:val="00D2733B"/>
    <w:rsid w:val="00D27627"/>
    <w:rsid w:val="00D27A52"/>
    <w:rsid w:val="00D27A81"/>
    <w:rsid w:val="00D303C5"/>
    <w:rsid w:val="00D30AA3"/>
    <w:rsid w:val="00D30AE3"/>
    <w:rsid w:val="00D30BAD"/>
    <w:rsid w:val="00D30E93"/>
    <w:rsid w:val="00D31A09"/>
    <w:rsid w:val="00D32186"/>
    <w:rsid w:val="00D322C3"/>
    <w:rsid w:val="00D32300"/>
    <w:rsid w:val="00D32726"/>
    <w:rsid w:val="00D33036"/>
    <w:rsid w:val="00D330C6"/>
    <w:rsid w:val="00D331D4"/>
    <w:rsid w:val="00D3381A"/>
    <w:rsid w:val="00D33D5A"/>
    <w:rsid w:val="00D340CA"/>
    <w:rsid w:val="00D343EE"/>
    <w:rsid w:val="00D34782"/>
    <w:rsid w:val="00D348E4"/>
    <w:rsid w:val="00D34CC1"/>
    <w:rsid w:val="00D34CF1"/>
    <w:rsid w:val="00D34F26"/>
    <w:rsid w:val="00D3523C"/>
    <w:rsid w:val="00D356C0"/>
    <w:rsid w:val="00D35DC5"/>
    <w:rsid w:val="00D35F0D"/>
    <w:rsid w:val="00D36185"/>
    <w:rsid w:val="00D361C2"/>
    <w:rsid w:val="00D36222"/>
    <w:rsid w:val="00D364C0"/>
    <w:rsid w:val="00D36675"/>
    <w:rsid w:val="00D367CB"/>
    <w:rsid w:val="00D368D3"/>
    <w:rsid w:val="00D3696F"/>
    <w:rsid w:val="00D36C00"/>
    <w:rsid w:val="00D36C1E"/>
    <w:rsid w:val="00D37028"/>
    <w:rsid w:val="00D3706E"/>
    <w:rsid w:val="00D372A0"/>
    <w:rsid w:val="00D3753E"/>
    <w:rsid w:val="00D37766"/>
    <w:rsid w:val="00D37A21"/>
    <w:rsid w:val="00D37B64"/>
    <w:rsid w:val="00D37E86"/>
    <w:rsid w:val="00D37F91"/>
    <w:rsid w:val="00D4013A"/>
    <w:rsid w:val="00D401B7"/>
    <w:rsid w:val="00D40748"/>
    <w:rsid w:val="00D40AFF"/>
    <w:rsid w:val="00D40C37"/>
    <w:rsid w:val="00D40EB8"/>
    <w:rsid w:val="00D40EDB"/>
    <w:rsid w:val="00D414C7"/>
    <w:rsid w:val="00D4158A"/>
    <w:rsid w:val="00D4190E"/>
    <w:rsid w:val="00D41952"/>
    <w:rsid w:val="00D41B9C"/>
    <w:rsid w:val="00D41D27"/>
    <w:rsid w:val="00D420D4"/>
    <w:rsid w:val="00D42173"/>
    <w:rsid w:val="00D42CD3"/>
    <w:rsid w:val="00D437B1"/>
    <w:rsid w:val="00D43A5C"/>
    <w:rsid w:val="00D43EEC"/>
    <w:rsid w:val="00D43F7F"/>
    <w:rsid w:val="00D44254"/>
    <w:rsid w:val="00D44677"/>
    <w:rsid w:val="00D44CC7"/>
    <w:rsid w:val="00D44D05"/>
    <w:rsid w:val="00D46403"/>
    <w:rsid w:val="00D464DD"/>
    <w:rsid w:val="00D46910"/>
    <w:rsid w:val="00D46914"/>
    <w:rsid w:val="00D46FE1"/>
    <w:rsid w:val="00D4717C"/>
    <w:rsid w:val="00D471E6"/>
    <w:rsid w:val="00D474C0"/>
    <w:rsid w:val="00D47750"/>
    <w:rsid w:val="00D477FC"/>
    <w:rsid w:val="00D506F9"/>
    <w:rsid w:val="00D50986"/>
    <w:rsid w:val="00D50A46"/>
    <w:rsid w:val="00D50C37"/>
    <w:rsid w:val="00D50D5F"/>
    <w:rsid w:val="00D5168A"/>
    <w:rsid w:val="00D51A7D"/>
    <w:rsid w:val="00D51AA9"/>
    <w:rsid w:val="00D5274C"/>
    <w:rsid w:val="00D5281F"/>
    <w:rsid w:val="00D52E0D"/>
    <w:rsid w:val="00D52F55"/>
    <w:rsid w:val="00D52FA4"/>
    <w:rsid w:val="00D5354D"/>
    <w:rsid w:val="00D535AB"/>
    <w:rsid w:val="00D53813"/>
    <w:rsid w:val="00D538B2"/>
    <w:rsid w:val="00D53ABE"/>
    <w:rsid w:val="00D54149"/>
    <w:rsid w:val="00D54C14"/>
    <w:rsid w:val="00D54F5D"/>
    <w:rsid w:val="00D5548A"/>
    <w:rsid w:val="00D55602"/>
    <w:rsid w:val="00D559E3"/>
    <w:rsid w:val="00D55AE3"/>
    <w:rsid w:val="00D55B2F"/>
    <w:rsid w:val="00D55C9B"/>
    <w:rsid w:val="00D5688E"/>
    <w:rsid w:val="00D57381"/>
    <w:rsid w:val="00D574A7"/>
    <w:rsid w:val="00D575FB"/>
    <w:rsid w:val="00D6019D"/>
    <w:rsid w:val="00D6102B"/>
    <w:rsid w:val="00D61091"/>
    <w:rsid w:val="00D61157"/>
    <w:rsid w:val="00D612C2"/>
    <w:rsid w:val="00D61361"/>
    <w:rsid w:val="00D61408"/>
    <w:rsid w:val="00D619EF"/>
    <w:rsid w:val="00D61B46"/>
    <w:rsid w:val="00D6206E"/>
    <w:rsid w:val="00D62299"/>
    <w:rsid w:val="00D62439"/>
    <w:rsid w:val="00D6276A"/>
    <w:rsid w:val="00D629CB"/>
    <w:rsid w:val="00D62DA9"/>
    <w:rsid w:val="00D63082"/>
    <w:rsid w:val="00D63C1E"/>
    <w:rsid w:val="00D641A0"/>
    <w:rsid w:val="00D641B9"/>
    <w:rsid w:val="00D64354"/>
    <w:rsid w:val="00D64399"/>
    <w:rsid w:val="00D64676"/>
    <w:rsid w:val="00D6485F"/>
    <w:rsid w:val="00D64B46"/>
    <w:rsid w:val="00D65085"/>
    <w:rsid w:val="00D650E9"/>
    <w:rsid w:val="00D65AEF"/>
    <w:rsid w:val="00D65C2D"/>
    <w:rsid w:val="00D65C9B"/>
    <w:rsid w:val="00D65DCC"/>
    <w:rsid w:val="00D66069"/>
    <w:rsid w:val="00D661CF"/>
    <w:rsid w:val="00D6645D"/>
    <w:rsid w:val="00D6650B"/>
    <w:rsid w:val="00D66638"/>
    <w:rsid w:val="00D6714F"/>
    <w:rsid w:val="00D672D3"/>
    <w:rsid w:val="00D67BAD"/>
    <w:rsid w:val="00D67C68"/>
    <w:rsid w:val="00D701BE"/>
    <w:rsid w:val="00D702E7"/>
    <w:rsid w:val="00D70444"/>
    <w:rsid w:val="00D707F8"/>
    <w:rsid w:val="00D7100D"/>
    <w:rsid w:val="00D713D0"/>
    <w:rsid w:val="00D7155B"/>
    <w:rsid w:val="00D716DC"/>
    <w:rsid w:val="00D71BFC"/>
    <w:rsid w:val="00D727DA"/>
    <w:rsid w:val="00D7286C"/>
    <w:rsid w:val="00D728FB"/>
    <w:rsid w:val="00D72DE8"/>
    <w:rsid w:val="00D72DF9"/>
    <w:rsid w:val="00D736EC"/>
    <w:rsid w:val="00D738D4"/>
    <w:rsid w:val="00D73AAA"/>
    <w:rsid w:val="00D73D1E"/>
    <w:rsid w:val="00D73E49"/>
    <w:rsid w:val="00D73ECB"/>
    <w:rsid w:val="00D74338"/>
    <w:rsid w:val="00D74400"/>
    <w:rsid w:val="00D74A5E"/>
    <w:rsid w:val="00D74B9D"/>
    <w:rsid w:val="00D74BF9"/>
    <w:rsid w:val="00D74C86"/>
    <w:rsid w:val="00D75C59"/>
    <w:rsid w:val="00D76156"/>
    <w:rsid w:val="00D761D7"/>
    <w:rsid w:val="00D76491"/>
    <w:rsid w:val="00D7649B"/>
    <w:rsid w:val="00D76616"/>
    <w:rsid w:val="00D76A66"/>
    <w:rsid w:val="00D76FEF"/>
    <w:rsid w:val="00D770E4"/>
    <w:rsid w:val="00D77603"/>
    <w:rsid w:val="00D776D2"/>
    <w:rsid w:val="00D77AD6"/>
    <w:rsid w:val="00D77EF1"/>
    <w:rsid w:val="00D77F6A"/>
    <w:rsid w:val="00D803D1"/>
    <w:rsid w:val="00D814D5"/>
    <w:rsid w:val="00D8196A"/>
    <w:rsid w:val="00D81A55"/>
    <w:rsid w:val="00D81A71"/>
    <w:rsid w:val="00D8260C"/>
    <w:rsid w:val="00D82D72"/>
    <w:rsid w:val="00D82E50"/>
    <w:rsid w:val="00D8306A"/>
    <w:rsid w:val="00D832A5"/>
    <w:rsid w:val="00D8400A"/>
    <w:rsid w:val="00D8447D"/>
    <w:rsid w:val="00D8463E"/>
    <w:rsid w:val="00D84770"/>
    <w:rsid w:val="00D84AE9"/>
    <w:rsid w:val="00D851D6"/>
    <w:rsid w:val="00D853B5"/>
    <w:rsid w:val="00D85897"/>
    <w:rsid w:val="00D85E91"/>
    <w:rsid w:val="00D863C7"/>
    <w:rsid w:val="00D865E8"/>
    <w:rsid w:val="00D86FF8"/>
    <w:rsid w:val="00D87018"/>
    <w:rsid w:val="00D87139"/>
    <w:rsid w:val="00D873A7"/>
    <w:rsid w:val="00D878D6"/>
    <w:rsid w:val="00D8794C"/>
    <w:rsid w:val="00D87C0C"/>
    <w:rsid w:val="00D87DC2"/>
    <w:rsid w:val="00D87EC6"/>
    <w:rsid w:val="00D90B1C"/>
    <w:rsid w:val="00D90B82"/>
    <w:rsid w:val="00D90D0E"/>
    <w:rsid w:val="00D91035"/>
    <w:rsid w:val="00D91A6A"/>
    <w:rsid w:val="00D921F0"/>
    <w:rsid w:val="00D92277"/>
    <w:rsid w:val="00D934A1"/>
    <w:rsid w:val="00D935D2"/>
    <w:rsid w:val="00D947AF"/>
    <w:rsid w:val="00D94AE1"/>
    <w:rsid w:val="00D950A9"/>
    <w:rsid w:val="00D953BD"/>
    <w:rsid w:val="00D953D0"/>
    <w:rsid w:val="00D956DE"/>
    <w:rsid w:val="00D959BE"/>
    <w:rsid w:val="00D96580"/>
    <w:rsid w:val="00D969A3"/>
    <w:rsid w:val="00D96AAD"/>
    <w:rsid w:val="00D96BDA"/>
    <w:rsid w:val="00D96D68"/>
    <w:rsid w:val="00D97132"/>
    <w:rsid w:val="00D971D1"/>
    <w:rsid w:val="00D9786C"/>
    <w:rsid w:val="00D97BC2"/>
    <w:rsid w:val="00D97D73"/>
    <w:rsid w:val="00D97EF6"/>
    <w:rsid w:val="00DA024A"/>
    <w:rsid w:val="00DA0265"/>
    <w:rsid w:val="00DA06BA"/>
    <w:rsid w:val="00DA0A92"/>
    <w:rsid w:val="00DA0FA9"/>
    <w:rsid w:val="00DA19DD"/>
    <w:rsid w:val="00DA1EF7"/>
    <w:rsid w:val="00DA1F49"/>
    <w:rsid w:val="00DA258F"/>
    <w:rsid w:val="00DA28F6"/>
    <w:rsid w:val="00DA30C6"/>
    <w:rsid w:val="00DA3269"/>
    <w:rsid w:val="00DA3E70"/>
    <w:rsid w:val="00DA3EBD"/>
    <w:rsid w:val="00DA4125"/>
    <w:rsid w:val="00DA4247"/>
    <w:rsid w:val="00DA4586"/>
    <w:rsid w:val="00DA478A"/>
    <w:rsid w:val="00DA47AD"/>
    <w:rsid w:val="00DA50FC"/>
    <w:rsid w:val="00DA53C3"/>
    <w:rsid w:val="00DA53E3"/>
    <w:rsid w:val="00DA5407"/>
    <w:rsid w:val="00DA6342"/>
    <w:rsid w:val="00DA6392"/>
    <w:rsid w:val="00DA648A"/>
    <w:rsid w:val="00DA65B8"/>
    <w:rsid w:val="00DA69CF"/>
    <w:rsid w:val="00DA6EFE"/>
    <w:rsid w:val="00DA7272"/>
    <w:rsid w:val="00DA767E"/>
    <w:rsid w:val="00DA76D5"/>
    <w:rsid w:val="00DA78C4"/>
    <w:rsid w:val="00DA7D01"/>
    <w:rsid w:val="00DA7E85"/>
    <w:rsid w:val="00DB01AD"/>
    <w:rsid w:val="00DB04AF"/>
    <w:rsid w:val="00DB07FB"/>
    <w:rsid w:val="00DB0B08"/>
    <w:rsid w:val="00DB0F80"/>
    <w:rsid w:val="00DB0FD0"/>
    <w:rsid w:val="00DB175E"/>
    <w:rsid w:val="00DB18BB"/>
    <w:rsid w:val="00DB1A3B"/>
    <w:rsid w:val="00DB1DBC"/>
    <w:rsid w:val="00DB21D5"/>
    <w:rsid w:val="00DB2DD6"/>
    <w:rsid w:val="00DB2FC4"/>
    <w:rsid w:val="00DB4219"/>
    <w:rsid w:val="00DB45E4"/>
    <w:rsid w:val="00DB4C81"/>
    <w:rsid w:val="00DB4D2B"/>
    <w:rsid w:val="00DB50A1"/>
    <w:rsid w:val="00DB51B9"/>
    <w:rsid w:val="00DB5526"/>
    <w:rsid w:val="00DB595C"/>
    <w:rsid w:val="00DB643B"/>
    <w:rsid w:val="00DB6A4B"/>
    <w:rsid w:val="00DB6BBB"/>
    <w:rsid w:val="00DB75F6"/>
    <w:rsid w:val="00DB7630"/>
    <w:rsid w:val="00DB772C"/>
    <w:rsid w:val="00DB7BC6"/>
    <w:rsid w:val="00DB7E7A"/>
    <w:rsid w:val="00DC06C4"/>
    <w:rsid w:val="00DC0BD0"/>
    <w:rsid w:val="00DC0D29"/>
    <w:rsid w:val="00DC10F8"/>
    <w:rsid w:val="00DC16FE"/>
    <w:rsid w:val="00DC1703"/>
    <w:rsid w:val="00DC1C98"/>
    <w:rsid w:val="00DC1CB3"/>
    <w:rsid w:val="00DC1CB5"/>
    <w:rsid w:val="00DC2031"/>
    <w:rsid w:val="00DC21A5"/>
    <w:rsid w:val="00DC222F"/>
    <w:rsid w:val="00DC2350"/>
    <w:rsid w:val="00DC285E"/>
    <w:rsid w:val="00DC2A0C"/>
    <w:rsid w:val="00DC2AFF"/>
    <w:rsid w:val="00DC3C1B"/>
    <w:rsid w:val="00DC445E"/>
    <w:rsid w:val="00DC47D1"/>
    <w:rsid w:val="00DC49B4"/>
    <w:rsid w:val="00DC5331"/>
    <w:rsid w:val="00DC5472"/>
    <w:rsid w:val="00DC5529"/>
    <w:rsid w:val="00DC5668"/>
    <w:rsid w:val="00DC59F9"/>
    <w:rsid w:val="00DC5D35"/>
    <w:rsid w:val="00DC5F5F"/>
    <w:rsid w:val="00DC6495"/>
    <w:rsid w:val="00DC669D"/>
    <w:rsid w:val="00DC6829"/>
    <w:rsid w:val="00DC6F29"/>
    <w:rsid w:val="00DC7C18"/>
    <w:rsid w:val="00DD0494"/>
    <w:rsid w:val="00DD0C8A"/>
    <w:rsid w:val="00DD15A7"/>
    <w:rsid w:val="00DD19D1"/>
    <w:rsid w:val="00DD205B"/>
    <w:rsid w:val="00DD2D3A"/>
    <w:rsid w:val="00DD2EA0"/>
    <w:rsid w:val="00DD308C"/>
    <w:rsid w:val="00DD31B9"/>
    <w:rsid w:val="00DD31C6"/>
    <w:rsid w:val="00DD3469"/>
    <w:rsid w:val="00DD392A"/>
    <w:rsid w:val="00DD3AC7"/>
    <w:rsid w:val="00DD407D"/>
    <w:rsid w:val="00DD48AB"/>
    <w:rsid w:val="00DD48E9"/>
    <w:rsid w:val="00DD4DD0"/>
    <w:rsid w:val="00DD4DF2"/>
    <w:rsid w:val="00DD4FCF"/>
    <w:rsid w:val="00DD5226"/>
    <w:rsid w:val="00DD597A"/>
    <w:rsid w:val="00DD5EEA"/>
    <w:rsid w:val="00DD5FB2"/>
    <w:rsid w:val="00DD613E"/>
    <w:rsid w:val="00DD6832"/>
    <w:rsid w:val="00DD6A3E"/>
    <w:rsid w:val="00DD71AE"/>
    <w:rsid w:val="00DD7591"/>
    <w:rsid w:val="00DD7D60"/>
    <w:rsid w:val="00DE0ADA"/>
    <w:rsid w:val="00DE0BBB"/>
    <w:rsid w:val="00DE1197"/>
    <w:rsid w:val="00DE152E"/>
    <w:rsid w:val="00DE1C8F"/>
    <w:rsid w:val="00DE2738"/>
    <w:rsid w:val="00DE2F5A"/>
    <w:rsid w:val="00DE3AB4"/>
    <w:rsid w:val="00DE3AEF"/>
    <w:rsid w:val="00DE47B9"/>
    <w:rsid w:val="00DE490F"/>
    <w:rsid w:val="00DE4E7B"/>
    <w:rsid w:val="00DE4F72"/>
    <w:rsid w:val="00DE5155"/>
    <w:rsid w:val="00DE52C0"/>
    <w:rsid w:val="00DE5E94"/>
    <w:rsid w:val="00DE6173"/>
    <w:rsid w:val="00DE619A"/>
    <w:rsid w:val="00DE61FA"/>
    <w:rsid w:val="00DE64F5"/>
    <w:rsid w:val="00DE6986"/>
    <w:rsid w:val="00DE6D60"/>
    <w:rsid w:val="00DE6DBE"/>
    <w:rsid w:val="00DE6E71"/>
    <w:rsid w:val="00DE7322"/>
    <w:rsid w:val="00DE779B"/>
    <w:rsid w:val="00DE785A"/>
    <w:rsid w:val="00DE79CD"/>
    <w:rsid w:val="00DE79CF"/>
    <w:rsid w:val="00DE7CDF"/>
    <w:rsid w:val="00DF01DA"/>
    <w:rsid w:val="00DF0272"/>
    <w:rsid w:val="00DF0276"/>
    <w:rsid w:val="00DF081F"/>
    <w:rsid w:val="00DF0F3F"/>
    <w:rsid w:val="00DF0F7E"/>
    <w:rsid w:val="00DF100B"/>
    <w:rsid w:val="00DF1450"/>
    <w:rsid w:val="00DF15C8"/>
    <w:rsid w:val="00DF1669"/>
    <w:rsid w:val="00DF1736"/>
    <w:rsid w:val="00DF19CB"/>
    <w:rsid w:val="00DF2050"/>
    <w:rsid w:val="00DF24AA"/>
    <w:rsid w:val="00DF276C"/>
    <w:rsid w:val="00DF2951"/>
    <w:rsid w:val="00DF2A4D"/>
    <w:rsid w:val="00DF2E6D"/>
    <w:rsid w:val="00DF312C"/>
    <w:rsid w:val="00DF36B3"/>
    <w:rsid w:val="00DF3C7D"/>
    <w:rsid w:val="00DF3FBF"/>
    <w:rsid w:val="00DF42D0"/>
    <w:rsid w:val="00DF431E"/>
    <w:rsid w:val="00DF45CA"/>
    <w:rsid w:val="00DF4691"/>
    <w:rsid w:val="00DF46BB"/>
    <w:rsid w:val="00DF47AF"/>
    <w:rsid w:val="00DF4B01"/>
    <w:rsid w:val="00DF518F"/>
    <w:rsid w:val="00DF5651"/>
    <w:rsid w:val="00DF5FB2"/>
    <w:rsid w:val="00DF6167"/>
    <w:rsid w:val="00DF6691"/>
    <w:rsid w:val="00DF66F7"/>
    <w:rsid w:val="00DF7077"/>
    <w:rsid w:val="00E0001C"/>
    <w:rsid w:val="00E00082"/>
    <w:rsid w:val="00E010C0"/>
    <w:rsid w:val="00E0176A"/>
    <w:rsid w:val="00E01833"/>
    <w:rsid w:val="00E0188C"/>
    <w:rsid w:val="00E01F44"/>
    <w:rsid w:val="00E0214F"/>
    <w:rsid w:val="00E02399"/>
    <w:rsid w:val="00E02730"/>
    <w:rsid w:val="00E02B15"/>
    <w:rsid w:val="00E035F7"/>
    <w:rsid w:val="00E0365A"/>
    <w:rsid w:val="00E043FF"/>
    <w:rsid w:val="00E04578"/>
    <w:rsid w:val="00E046A1"/>
    <w:rsid w:val="00E04AD7"/>
    <w:rsid w:val="00E04CE6"/>
    <w:rsid w:val="00E04D65"/>
    <w:rsid w:val="00E04ECD"/>
    <w:rsid w:val="00E050B8"/>
    <w:rsid w:val="00E05158"/>
    <w:rsid w:val="00E05DCB"/>
    <w:rsid w:val="00E05DD7"/>
    <w:rsid w:val="00E065E2"/>
    <w:rsid w:val="00E065E7"/>
    <w:rsid w:val="00E06CA9"/>
    <w:rsid w:val="00E07137"/>
    <w:rsid w:val="00E07D02"/>
    <w:rsid w:val="00E1059E"/>
    <w:rsid w:val="00E105B9"/>
    <w:rsid w:val="00E108E1"/>
    <w:rsid w:val="00E10CE4"/>
    <w:rsid w:val="00E11D9B"/>
    <w:rsid w:val="00E11EB1"/>
    <w:rsid w:val="00E1208C"/>
    <w:rsid w:val="00E1249C"/>
    <w:rsid w:val="00E127A5"/>
    <w:rsid w:val="00E12D76"/>
    <w:rsid w:val="00E12F39"/>
    <w:rsid w:val="00E13111"/>
    <w:rsid w:val="00E13175"/>
    <w:rsid w:val="00E1327E"/>
    <w:rsid w:val="00E13673"/>
    <w:rsid w:val="00E138A6"/>
    <w:rsid w:val="00E1391A"/>
    <w:rsid w:val="00E13E0E"/>
    <w:rsid w:val="00E1457A"/>
    <w:rsid w:val="00E1459B"/>
    <w:rsid w:val="00E14B07"/>
    <w:rsid w:val="00E14EE4"/>
    <w:rsid w:val="00E1578F"/>
    <w:rsid w:val="00E1585F"/>
    <w:rsid w:val="00E1660E"/>
    <w:rsid w:val="00E166B0"/>
    <w:rsid w:val="00E16850"/>
    <w:rsid w:val="00E16A65"/>
    <w:rsid w:val="00E16D45"/>
    <w:rsid w:val="00E16E2F"/>
    <w:rsid w:val="00E170EC"/>
    <w:rsid w:val="00E1734C"/>
    <w:rsid w:val="00E1758A"/>
    <w:rsid w:val="00E17799"/>
    <w:rsid w:val="00E179F5"/>
    <w:rsid w:val="00E17A9C"/>
    <w:rsid w:val="00E17C76"/>
    <w:rsid w:val="00E2013C"/>
    <w:rsid w:val="00E20501"/>
    <w:rsid w:val="00E206E2"/>
    <w:rsid w:val="00E207A1"/>
    <w:rsid w:val="00E21344"/>
    <w:rsid w:val="00E213E3"/>
    <w:rsid w:val="00E21832"/>
    <w:rsid w:val="00E22E75"/>
    <w:rsid w:val="00E22FB6"/>
    <w:rsid w:val="00E235D0"/>
    <w:rsid w:val="00E2374B"/>
    <w:rsid w:val="00E23C0B"/>
    <w:rsid w:val="00E23EED"/>
    <w:rsid w:val="00E24339"/>
    <w:rsid w:val="00E248DD"/>
    <w:rsid w:val="00E24999"/>
    <w:rsid w:val="00E24A1B"/>
    <w:rsid w:val="00E24DC1"/>
    <w:rsid w:val="00E2519D"/>
    <w:rsid w:val="00E25C32"/>
    <w:rsid w:val="00E25C5A"/>
    <w:rsid w:val="00E260FF"/>
    <w:rsid w:val="00E2627D"/>
    <w:rsid w:val="00E26496"/>
    <w:rsid w:val="00E264A2"/>
    <w:rsid w:val="00E266F0"/>
    <w:rsid w:val="00E26B91"/>
    <w:rsid w:val="00E26C0A"/>
    <w:rsid w:val="00E26E96"/>
    <w:rsid w:val="00E26E9E"/>
    <w:rsid w:val="00E26F0C"/>
    <w:rsid w:val="00E2720F"/>
    <w:rsid w:val="00E2728B"/>
    <w:rsid w:val="00E2730B"/>
    <w:rsid w:val="00E27418"/>
    <w:rsid w:val="00E274A4"/>
    <w:rsid w:val="00E27CC7"/>
    <w:rsid w:val="00E27E40"/>
    <w:rsid w:val="00E30665"/>
    <w:rsid w:val="00E30B54"/>
    <w:rsid w:val="00E319ED"/>
    <w:rsid w:val="00E31D7B"/>
    <w:rsid w:val="00E32674"/>
    <w:rsid w:val="00E327C9"/>
    <w:rsid w:val="00E32837"/>
    <w:rsid w:val="00E3283D"/>
    <w:rsid w:val="00E32EC3"/>
    <w:rsid w:val="00E32F7D"/>
    <w:rsid w:val="00E333A8"/>
    <w:rsid w:val="00E336F9"/>
    <w:rsid w:val="00E33B4A"/>
    <w:rsid w:val="00E33C5F"/>
    <w:rsid w:val="00E34BE0"/>
    <w:rsid w:val="00E34C31"/>
    <w:rsid w:val="00E34DAE"/>
    <w:rsid w:val="00E35077"/>
    <w:rsid w:val="00E35231"/>
    <w:rsid w:val="00E35396"/>
    <w:rsid w:val="00E3544C"/>
    <w:rsid w:val="00E355BD"/>
    <w:rsid w:val="00E355E9"/>
    <w:rsid w:val="00E35622"/>
    <w:rsid w:val="00E35705"/>
    <w:rsid w:val="00E35869"/>
    <w:rsid w:val="00E35A78"/>
    <w:rsid w:val="00E35D34"/>
    <w:rsid w:val="00E36130"/>
    <w:rsid w:val="00E36D02"/>
    <w:rsid w:val="00E37698"/>
    <w:rsid w:val="00E37830"/>
    <w:rsid w:val="00E378C4"/>
    <w:rsid w:val="00E37B93"/>
    <w:rsid w:val="00E37B9B"/>
    <w:rsid w:val="00E40C04"/>
    <w:rsid w:val="00E40FC5"/>
    <w:rsid w:val="00E414EB"/>
    <w:rsid w:val="00E4160D"/>
    <w:rsid w:val="00E41619"/>
    <w:rsid w:val="00E417E5"/>
    <w:rsid w:val="00E41BB2"/>
    <w:rsid w:val="00E41E10"/>
    <w:rsid w:val="00E421EE"/>
    <w:rsid w:val="00E42519"/>
    <w:rsid w:val="00E42A45"/>
    <w:rsid w:val="00E42BD5"/>
    <w:rsid w:val="00E42D22"/>
    <w:rsid w:val="00E42E95"/>
    <w:rsid w:val="00E432F5"/>
    <w:rsid w:val="00E432F9"/>
    <w:rsid w:val="00E43BC6"/>
    <w:rsid w:val="00E43D9E"/>
    <w:rsid w:val="00E43F7A"/>
    <w:rsid w:val="00E441CC"/>
    <w:rsid w:val="00E441E4"/>
    <w:rsid w:val="00E444CB"/>
    <w:rsid w:val="00E452E2"/>
    <w:rsid w:val="00E45946"/>
    <w:rsid w:val="00E45DDD"/>
    <w:rsid w:val="00E461B7"/>
    <w:rsid w:val="00E4631E"/>
    <w:rsid w:val="00E468C4"/>
    <w:rsid w:val="00E46F43"/>
    <w:rsid w:val="00E474F2"/>
    <w:rsid w:val="00E4750B"/>
    <w:rsid w:val="00E47582"/>
    <w:rsid w:val="00E477C7"/>
    <w:rsid w:val="00E50AD7"/>
    <w:rsid w:val="00E50C87"/>
    <w:rsid w:val="00E50DA0"/>
    <w:rsid w:val="00E50FE8"/>
    <w:rsid w:val="00E50FF9"/>
    <w:rsid w:val="00E5119A"/>
    <w:rsid w:val="00E5253B"/>
    <w:rsid w:val="00E526CF"/>
    <w:rsid w:val="00E52A87"/>
    <w:rsid w:val="00E52ADB"/>
    <w:rsid w:val="00E52C0D"/>
    <w:rsid w:val="00E52CFE"/>
    <w:rsid w:val="00E5309D"/>
    <w:rsid w:val="00E5406D"/>
    <w:rsid w:val="00E54248"/>
    <w:rsid w:val="00E54260"/>
    <w:rsid w:val="00E542DB"/>
    <w:rsid w:val="00E543A4"/>
    <w:rsid w:val="00E54525"/>
    <w:rsid w:val="00E54959"/>
    <w:rsid w:val="00E54BB4"/>
    <w:rsid w:val="00E55931"/>
    <w:rsid w:val="00E55968"/>
    <w:rsid w:val="00E55E97"/>
    <w:rsid w:val="00E56228"/>
    <w:rsid w:val="00E5631F"/>
    <w:rsid w:val="00E5634F"/>
    <w:rsid w:val="00E565E6"/>
    <w:rsid w:val="00E5684C"/>
    <w:rsid w:val="00E569BF"/>
    <w:rsid w:val="00E57563"/>
    <w:rsid w:val="00E57A79"/>
    <w:rsid w:val="00E57B9A"/>
    <w:rsid w:val="00E57BC9"/>
    <w:rsid w:val="00E60F05"/>
    <w:rsid w:val="00E616CA"/>
    <w:rsid w:val="00E61AB8"/>
    <w:rsid w:val="00E61ADA"/>
    <w:rsid w:val="00E61ADF"/>
    <w:rsid w:val="00E62BEC"/>
    <w:rsid w:val="00E62C65"/>
    <w:rsid w:val="00E63079"/>
    <w:rsid w:val="00E630E3"/>
    <w:rsid w:val="00E6310D"/>
    <w:rsid w:val="00E63418"/>
    <w:rsid w:val="00E63520"/>
    <w:rsid w:val="00E63CE6"/>
    <w:rsid w:val="00E63DD4"/>
    <w:rsid w:val="00E64196"/>
    <w:rsid w:val="00E6428A"/>
    <w:rsid w:val="00E64BC9"/>
    <w:rsid w:val="00E657D6"/>
    <w:rsid w:val="00E65985"/>
    <w:rsid w:val="00E65D1F"/>
    <w:rsid w:val="00E65E86"/>
    <w:rsid w:val="00E662F1"/>
    <w:rsid w:val="00E67217"/>
    <w:rsid w:val="00E672DB"/>
    <w:rsid w:val="00E673F1"/>
    <w:rsid w:val="00E67531"/>
    <w:rsid w:val="00E6764D"/>
    <w:rsid w:val="00E700FE"/>
    <w:rsid w:val="00E70429"/>
    <w:rsid w:val="00E70525"/>
    <w:rsid w:val="00E70EBD"/>
    <w:rsid w:val="00E70FE5"/>
    <w:rsid w:val="00E7102B"/>
    <w:rsid w:val="00E71192"/>
    <w:rsid w:val="00E71333"/>
    <w:rsid w:val="00E71387"/>
    <w:rsid w:val="00E71C99"/>
    <w:rsid w:val="00E71D6B"/>
    <w:rsid w:val="00E724F9"/>
    <w:rsid w:val="00E7254B"/>
    <w:rsid w:val="00E725C6"/>
    <w:rsid w:val="00E727CF"/>
    <w:rsid w:val="00E72891"/>
    <w:rsid w:val="00E72A54"/>
    <w:rsid w:val="00E72E14"/>
    <w:rsid w:val="00E73230"/>
    <w:rsid w:val="00E7370F"/>
    <w:rsid w:val="00E73A19"/>
    <w:rsid w:val="00E73CA6"/>
    <w:rsid w:val="00E73F60"/>
    <w:rsid w:val="00E740FB"/>
    <w:rsid w:val="00E7429E"/>
    <w:rsid w:val="00E743E5"/>
    <w:rsid w:val="00E74617"/>
    <w:rsid w:val="00E74733"/>
    <w:rsid w:val="00E74855"/>
    <w:rsid w:val="00E74A00"/>
    <w:rsid w:val="00E74E3F"/>
    <w:rsid w:val="00E752AF"/>
    <w:rsid w:val="00E75919"/>
    <w:rsid w:val="00E75E36"/>
    <w:rsid w:val="00E76307"/>
    <w:rsid w:val="00E763BB"/>
    <w:rsid w:val="00E764EF"/>
    <w:rsid w:val="00E76696"/>
    <w:rsid w:val="00E76698"/>
    <w:rsid w:val="00E7692E"/>
    <w:rsid w:val="00E76ACF"/>
    <w:rsid w:val="00E76B64"/>
    <w:rsid w:val="00E77922"/>
    <w:rsid w:val="00E806F9"/>
    <w:rsid w:val="00E80BEC"/>
    <w:rsid w:val="00E81104"/>
    <w:rsid w:val="00E81273"/>
    <w:rsid w:val="00E81511"/>
    <w:rsid w:val="00E817CB"/>
    <w:rsid w:val="00E81ABF"/>
    <w:rsid w:val="00E81F01"/>
    <w:rsid w:val="00E82338"/>
    <w:rsid w:val="00E8236C"/>
    <w:rsid w:val="00E83194"/>
    <w:rsid w:val="00E8381A"/>
    <w:rsid w:val="00E83E52"/>
    <w:rsid w:val="00E83FF9"/>
    <w:rsid w:val="00E8461E"/>
    <w:rsid w:val="00E84A11"/>
    <w:rsid w:val="00E84CE6"/>
    <w:rsid w:val="00E84D01"/>
    <w:rsid w:val="00E84DBB"/>
    <w:rsid w:val="00E854AA"/>
    <w:rsid w:val="00E85857"/>
    <w:rsid w:val="00E85994"/>
    <w:rsid w:val="00E85A86"/>
    <w:rsid w:val="00E85D64"/>
    <w:rsid w:val="00E85F6B"/>
    <w:rsid w:val="00E8620D"/>
    <w:rsid w:val="00E86AC5"/>
    <w:rsid w:val="00E86BC2"/>
    <w:rsid w:val="00E86D0C"/>
    <w:rsid w:val="00E86D74"/>
    <w:rsid w:val="00E87045"/>
    <w:rsid w:val="00E8709C"/>
    <w:rsid w:val="00E878F2"/>
    <w:rsid w:val="00E87AEA"/>
    <w:rsid w:val="00E87B40"/>
    <w:rsid w:val="00E87BD1"/>
    <w:rsid w:val="00E87C99"/>
    <w:rsid w:val="00E90075"/>
    <w:rsid w:val="00E9026D"/>
    <w:rsid w:val="00E903C5"/>
    <w:rsid w:val="00E90BDB"/>
    <w:rsid w:val="00E91143"/>
    <w:rsid w:val="00E926C4"/>
    <w:rsid w:val="00E92767"/>
    <w:rsid w:val="00E927E8"/>
    <w:rsid w:val="00E93049"/>
    <w:rsid w:val="00E93171"/>
    <w:rsid w:val="00E9366F"/>
    <w:rsid w:val="00E9385C"/>
    <w:rsid w:val="00E938B4"/>
    <w:rsid w:val="00E938DB"/>
    <w:rsid w:val="00E9393D"/>
    <w:rsid w:val="00E93B92"/>
    <w:rsid w:val="00E93D80"/>
    <w:rsid w:val="00E942EF"/>
    <w:rsid w:val="00E94306"/>
    <w:rsid w:val="00E944CD"/>
    <w:rsid w:val="00E948F5"/>
    <w:rsid w:val="00E94C27"/>
    <w:rsid w:val="00E94DD9"/>
    <w:rsid w:val="00E95778"/>
    <w:rsid w:val="00E95EC7"/>
    <w:rsid w:val="00E96486"/>
    <w:rsid w:val="00E96AB3"/>
    <w:rsid w:val="00E96D6F"/>
    <w:rsid w:val="00E97416"/>
    <w:rsid w:val="00E975A4"/>
    <w:rsid w:val="00E97745"/>
    <w:rsid w:val="00E97F5D"/>
    <w:rsid w:val="00EA0415"/>
    <w:rsid w:val="00EA058E"/>
    <w:rsid w:val="00EA064F"/>
    <w:rsid w:val="00EA091C"/>
    <w:rsid w:val="00EA0DCB"/>
    <w:rsid w:val="00EA0FAA"/>
    <w:rsid w:val="00EA1282"/>
    <w:rsid w:val="00EA1DF5"/>
    <w:rsid w:val="00EA21AC"/>
    <w:rsid w:val="00EA22D8"/>
    <w:rsid w:val="00EA23F3"/>
    <w:rsid w:val="00EA24CC"/>
    <w:rsid w:val="00EA2870"/>
    <w:rsid w:val="00EA2C1B"/>
    <w:rsid w:val="00EA300E"/>
    <w:rsid w:val="00EA357C"/>
    <w:rsid w:val="00EA3666"/>
    <w:rsid w:val="00EA3B2F"/>
    <w:rsid w:val="00EA3C23"/>
    <w:rsid w:val="00EA4194"/>
    <w:rsid w:val="00EA45BF"/>
    <w:rsid w:val="00EA49DF"/>
    <w:rsid w:val="00EA4FCC"/>
    <w:rsid w:val="00EA5128"/>
    <w:rsid w:val="00EA56F1"/>
    <w:rsid w:val="00EA5703"/>
    <w:rsid w:val="00EA5972"/>
    <w:rsid w:val="00EA5A07"/>
    <w:rsid w:val="00EA5DD9"/>
    <w:rsid w:val="00EA68E2"/>
    <w:rsid w:val="00EA69B2"/>
    <w:rsid w:val="00EA6CF7"/>
    <w:rsid w:val="00EA6FD2"/>
    <w:rsid w:val="00EA703A"/>
    <w:rsid w:val="00EA78F6"/>
    <w:rsid w:val="00EA79DC"/>
    <w:rsid w:val="00EB0021"/>
    <w:rsid w:val="00EB0370"/>
    <w:rsid w:val="00EB0601"/>
    <w:rsid w:val="00EB0861"/>
    <w:rsid w:val="00EB089E"/>
    <w:rsid w:val="00EB0A1E"/>
    <w:rsid w:val="00EB1335"/>
    <w:rsid w:val="00EB15B2"/>
    <w:rsid w:val="00EB1A45"/>
    <w:rsid w:val="00EB1BD8"/>
    <w:rsid w:val="00EB2077"/>
    <w:rsid w:val="00EB25EA"/>
    <w:rsid w:val="00EB2AF2"/>
    <w:rsid w:val="00EB42B0"/>
    <w:rsid w:val="00EB459A"/>
    <w:rsid w:val="00EB46BD"/>
    <w:rsid w:val="00EB492C"/>
    <w:rsid w:val="00EB4B84"/>
    <w:rsid w:val="00EB4D02"/>
    <w:rsid w:val="00EB4EA8"/>
    <w:rsid w:val="00EB5112"/>
    <w:rsid w:val="00EB5119"/>
    <w:rsid w:val="00EB52A1"/>
    <w:rsid w:val="00EB5941"/>
    <w:rsid w:val="00EB5A60"/>
    <w:rsid w:val="00EB5C85"/>
    <w:rsid w:val="00EB5D81"/>
    <w:rsid w:val="00EB5E61"/>
    <w:rsid w:val="00EB5F2A"/>
    <w:rsid w:val="00EB6155"/>
    <w:rsid w:val="00EB647D"/>
    <w:rsid w:val="00EB655C"/>
    <w:rsid w:val="00EB65E7"/>
    <w:rsid w:val="00EB68FC"/>
    <w:rsid w:val="00EB6EA7"/>
    <w:rsid w:val="00EB716F"/>
    <w:rsid w:val="00EB750F"/>
    <w:rsid w:val="00EC0259"/>
    <w:rsid w:val="00EC0523"/>
    <w:rsid w:val="00EC068A"/>
    <w:rsid w:val="00EC070C"/>
    <w:rsid w:val="00EC080E"/>
    <w:rsid w:val="00EC09D7"/>
    <w:rsid w:val="00EC0D55"/>
    <w:rsid w:val="00EC1003"/>
    <w:rsid w:val="00EC12EF"/>
    <w:rsid w:val="00EC17F6"/>
    <w:rsid w:val="00EC1905"/>
    <w:rsid w:val="00EC1A71"/>
    <w:rsid w:val="00EC1BD2"/>
    <w:rsid w:val="00EC2756"/>
    <w:rsid w:val="00EC2B62"/>
    <w:rsid w:val="00EC3274"/>
    <w:rsid w:val="00EC32C5"/>
    <w:rsid w:val="00EC3316"/>
    <w:rsid w:val="00EC39A6"/>
    <w:rsid w:val="00EC46FF"/>
    <w:rsid w:val="00EC4761"/>
    <w:rsid w:val="00EC5149"/>
    <w:rsid w:val="00EC5586"/>
    <w:rsid w:val="00EC5E2F"/>
    <w:rsid w:val="00EC61B2"/>
    <w:rsid w:val="00EC654E"/>
    <w:rsid w:val="00EC6D81"/>
    <w:rsid w:val="00EC6DF9"/>
    <w:rsid w:val="00EC71B2"/>
    <w:rsid w:val="00EC7757"/>
    <w:rsid w:val="00EC7F3F"/>
    <w:rsid w:val="00EC7F6C"/>
    <w:rsid w:val="00ED0483"/>
    <w:rsid w:val="00ED0935"/>
    <w:rsid w:val="00ED0EC3"/>
    <w:rsid w:val="00ED0FF6"/>
    <w:rsid w:val="00ED150D"/>
    <w:rsid w:val="00ED1738"/>
    <w:rsid w:val="00ED17C7"/>
    <w:rsid w:val="00ED18E4"/>
    <w:rsid w:val="00ED1BE8"/>
    <w:rsid w:val="00ED21B8"/>
    <w:rsid w:val="00ED2611"/>
    <w:rsid w:val="00ED2D25"/>
    <w:rsid w:val="00ED2F4D"/>
    <w:rsid w:val="00ED3E21"/>
    <w:rsid w:val="00ED3F0B"/>
    <w:rsid w:val="00ED436A"/>
    <w:rsid w:val="00ED51F8"/>
    <w:rsid w:val="00ED53CC"/>
    <w:rsid w:val="00ED56D6"/>
    <w:rsid w:val="00ED5755"/>
    <w:rsid w:val="00ED579B"/>
    <w:rsid w:val="00ED5A43"/>
    <w:rsid w:val="00ED61A4"/>
    <w:rsid w:val="00ED62A5"/>
    <w:rsid w:val="00ED66FB"/>
    <w:rsid w:val="00ED67AF"/>
    <w:rsid w:val="00ED69CE"/>
    <w:rsid w:val="00ED6ED0"/>
    <w:rsid w:val="00ED7294"/>
    <w:rsid w:val="00ED7727"/>
    <w:rsid w:val="00ED7791"/>
    <w:rsid w:val="00ED7D53"/>
    <w:rsid w:val="00ED7EF1"/>
    <w:rsid w:val="00EE0069"/>
    <w:rsid w:val="00EE037B"/>
    <w:rsid w:val="00EE0432"/>
    <w:rsid w:val="00EE079D"/>
    <w:rsid w:val="00EE0A4E"/>
    <w:rsid w:val="00EE0BD7"/>
    <w:rsid w:val="00EE1369"/>
    <w:rsid w:val="00EE1C4A"/>
    <w:rsid w:val="00EE24CB"/>
    <w:rsid w:val="00EE254D"/>
    <w:rsid w:val="00EE2881"/>
    <w:rsid w:val="00EE2CFC"/>
    <w:rsid w:val="00EE2D57"/>
    <w:rsid w:val="00EE340D"/>
    <w:rsid w:val="00EE3802"/>
    <w:rsid w:val="00EE38C4"/>
    <w:rsid w:val="00EE3DD1"/>
    <w:rsid w:val="00EE3DEC"/>
    <w:rsid w:val="00EE4038"/>
    <w:rsid w:val="00EE4307"/>
    <w:rsid w:val="00EE44F8"/>
    <w:rsid w:val="00EE4A20"/>
    <w:rsid w:val="00EE4BB7"/>
    <w:rsid w:val="00EE5526"/>
    <w:rsid w:val="00EE558D"/>
    <w:rsid w:val="00EE5BBF"/>
    <w:rsid w:val="00EE5E7D"/>
    <w:rsid w:val="00EE6342"/>
    <w:rsid w:val="00EE6355"/>
    <w:rsid w:val="00EE6500"/>
    <w:rsid w:val="00EE7137"/>
    <w:rsid w:val="00EE79E8"/>
    <w:rsid w:val="00EF02E6"/>
    <w:rsid w:val="00EF0329"/>
    <w:rsid w:val="00EF074C"/>
    <w:rsid w:val="00EF0912"/>
    <w:rsid w:val="00EF0A0D"/>
    <w:rsid w:val="00EF0DF2"/>
    <w:rsid w:val="00EF0F38"/>
    <w:rsid w:val="00EF1187"/>
    <w:rsid w:val="00EF158C"/>
    <w:rsid w:val="00EF1653"/>
    <w:rsid w:val="00EF1746"/>
    <w:rsid w:val="00EF1754"/>
    <w:rsid w:val="00EF1C8B"/>
    <w:rsid w:val="00EF2B17"/>
    <w:rsid w:val="00EF3B19"/>
    <w:rsid w:val="00EF432D"/>
    <w:rsid w:val="00EF45D2"/>
    <w:rsid w:val="00EF4CD6"/>
    <w:rsid w:val="00EF4DEE"/>
    <w:rsid w:val="00EF4FCC"/>
    <w:rsid w:val="00EF514A"/>
    <w:rsid w:val="00EF57E5"/>
    <w:rsid w:val="00EF5A4F"/>
    <w:rsid w:val="00EF6683"/>
    <w:rsid w:val="00EF6841"/>
    <w:rsid w:val="00EF6C2C"/>
    <w:rsid w:val="00EF7271"/>
    <w:rsid w:val="00EF7A9D"/>
    <w:rsid w:val="00EF7B38"/>
    <w:rsid w:val="00EF7BE6"/>
    <w:rsid w:val="00F00498"/>
    <w:rsid w:val="00F01252"/>
    <w:rsid w:val="00F012AF"/>
    <w:rsid w:val="00F0140E"/>
    <w:rsid w:val="00F01ED8"/>
    <w:rsid w:val="00F01F81"/>
    <w:rsid w:val="00F020AC"/>
    <w:rsid w:val="00F0250E"/>
    <w:rsid w:val="00F026CF"/>
    <w:rsid w:val="00F02B04"/>
    <w:rsid w:val="00F02C19"/>
    <w:rsid w:val="00F02D33"/>
    <w:rsid w:val="00F032E3"/>
    <w:rsid w:val="00F03579"/>
    <w:rsid w:val="00F035FB"/>
    <w:rsid w:val="00F037A7"/>
    <w:rsid w:val="00F03E7D"/>
    <w:rsid w:val="00F0428B"/>
    <w:rsid w:val="00F044E7"/>
    <w:rsid w:val="00F0487A"/>
    <w:rsid w:val="00F049D1"/>
    <w:rsid w:val="00F04C54"/>
    <w:rsid w:val="00F0538D"/>
    <w:rsid w:val="00F05E4F"/>
    <w:rsid w:val="00F06032"/>
    <w:rsid w:val="00F06A13"/>
    <w:rsid w:val="00F06A1E"/>
    <w:rsid w:val="00F06D8C"/>
    <w:rsid w:val="00F071A3"/>
    <w:rsid w:val="00F07A59"/>
    <w:rsid w:val="00F07B32"/>
    <w:rsid w:val="00F10934"/>
    <w:rsid w:val="00F11066"/>
    <w:rsid w:val="00F1106A"/>
    <w:rsid w:val="00F11193"/>
    <w:rsid w:val="00F11711"/>
    <w:rsid w:val="00F11839"/>
    <w:rsid w:val="00F11C6D"/>
    <w:rsid w:val="00F12546"/>
    <w:rsid w:val="00F1292F"/>
    <w:rsid w:val="00F129B9"/>
    <w:rsid w:val="00F12B24"/>
    <w:rsid w:val="00F12CAF"/>
    <w:rsid w:val="00F13C96"/>
    <w:rsid w:val="00F13D9A"/>
    <w:rsid w:val="00F142E2"/>
    <w:rsid w:val="00F14573"/>
    <w:rsid w:val="00F1467B"/>
    <w:rsid w:val="00F1490A"/>
    <w:rsid w:val="00F14B4D"/>
    <w:rsid w:val="00F155A4"/>
    <w:rsid w:val="00F155D7"/>
    <w:rsid w:val="00F15B8B"/>
    <w:rsid w:val="00F1666B"/>
    <w:rsid w:val="00F1719E"/>
    <w:rsid w:val="00F178F2"/>
    <w:rsid w:val="00F17BCC"/>
    <w:rsid w:val="00F2042D"/>
    <w:rsid w:val="00F20D34"/>
    <w:rsid w:val="00F21898"/>
    <w:rsid w:val="00F219E1"/>
    <w:rsid w:val="00F22267"/>
    <w:rsid w:val="00F223C9"/>
    <w:rsid w:val="00F228FE"/>
    <w:rsid w:val="00F22967"/>
    <w:rsid w:val="00F23370"/>
    <w:rsid w:val="00F23BED"/>
    <w:rsid w:val="00F23E5D"/>
    <w:rsid w:val="00F24AC6"/>
    <w:rsid w:val="00F24D5C"/>
    <w:rsid w:val="00F24E7F"/>
    <w:rsid w:val="00F24ED7"/>
    <w:rsid w:val="00F253D3"/>
    <w:rsid w:val="00F25849"/>
    <w:rsid w:val="00F25910"/>
    <w:rsid w:val="00F26148"/>
    <w:rsid w:val="00F26264"/>
    <w:rsid w:val="00F2669B"/>
    <w:rsid w:val="00F26A38"/>
    <w:rsid w:val="00F26E05"/>
    <w:rsid w:val="00F26E5E"/>
    <w:rsid w:val="00F26F64"/>
    <w:rsid w:val="00F272EF"/>
    <w:rsid w:val="00F274B2"/>
    <w:rsid w:val="00F27575"/>
    <w:rsid w:val="00F27974"/>
    <w:rsid w:val="00F27AE2"/>
    <w:rsid w:val="00F30838"/>
    <w:rsid w:val="00F3091B"/>
    <w:rsid w:val="00F30AF1"/>
    <w:rsid w:val="00F30B7A"/>
    <w:rsid w:val="00F3119C"/>
    <w:rsid w:val="00F3127D"/>
    <w:rsid w:val="00F31488"/>
    <w:rsid w:val="00F31C41"/>
    <w:rsid w:val="00F31D32"/>
    <w:rsid w:val="00F32003"/>
    <w:rsid w:val="00F3206A"/>
    <w:rsid w:val="00F32472"/>
    <w:rsid w:val="00F334FF"/>
    <w:rsid w:val="00F336CA"/>
    <w:rsid w:val="00F3423F"/>
    <w:rsid w:val="00F34E45"/>
    <w:rsid w:val="00F3531E"/>
    <w:rsid w:val="00F355D5"/>
    <w:rsid w:val="00F35A4E"/>
    <w:rsid w:val="00F3663E"/>
    <w:rsid w:val="00F3701E"/>
    <w:rsid w:val="00F37062"/>
    <w:rsid w:val="00F3726B"/>
    <w:rsid w:val="00F37326"/>
    <w:rsid w:val="00F376D5"/>
    <w:rsid w:val="00F377ED"/>
    <w:rsid w:val="00F37EDD"/>
    <w:rsid w:val="00F37F7D"/>
    <w:rsid w:val="00F4036A"/>
    <w:rsid w:val="00F408A2"/>
    <w:rsid w:val="00F40DA6"/>
    <w:rsid w:val="00F411E1"/>
    <w:rsid w:val="00F41914"/>
    <w:rsid w:val="00F41B86"/>
    <w:rsid w:val="00F42921"/>
    <w:rsid w:val="00F4294C"/>
    <w:rsid w:val="00F42C1E"/>
    <w:rsid w:val="00F42ED3"/>
    <w:rsid w:val="00F4353D"/>
    <w:rsid w:val="00F43A2A"/>
    <w:rsid w:val="00F43E95"/>
    <w:rsid w:val="00F43F48"/>
    <w:rsid w:val="00F43F83"/>
    <w:rsid w:val="00F445F6"/>
    <w:rsid w:val="00F448CD"/>
    <w:rsid w:val="00F448EE"/>
    <w:rsid w:val="00F4509E"/>
    <w:rsid w:val="00F450EE"/>
    <w:rsid w:val="00F45292"/>
    <w:rsid w:val="00F454EC"/>
    <w:rsid w:val="00F45555"/>
    <w:rsid w:val="00F45A4B"/>
    <w:rsid w:val="00F45C65"/>
    <w:rsid w:val="00F46C58"/>
    <w:rsid w:val="00F46CB5"/>
    <w:rsid w:val="00F479A9"/>
    <w:rsid w:val="00F47DDD"/>
    <w:rsid w:val="00F50839"/>
    <w:rsid w:val="00F50996"/>
    <w:rsid w:val="00F50AFD"/>
    <w:rsid w:val="00F50D73"/>
    <w:rsid w:val="00F51241"/>
    <w:rsid w:val="00F514E4"/>
    <w:rsid w:val="00F51715"/>
    <w:rsid w:val="00F519E7"/>
    <w:rsid w:val="00F51D0B"/>
    <w:rsid w:val="00F52514"/>
    <w:rsid w:val="00F527F5"/>
    <w:rsid w:val="00F52945"/>
    <w:rsid w:val="00F5298E"/>
    <w:rsid w:val="00F52CFC"/>
    <w:rsid w:val="00F532F5"/>
    <w:rsid w:val="00F5350E"/>
    <w:rsid w:val="00F5389C"/>
    <w:rsid w:val="00F53DA5"/>
    <w:rsid w:val="00F54396"/>
    <w:rsid w:val="00F546FF"/>
    <w:rsid w:val="00F5506D"/>
    <w:rsid w:val="00F55072"/>
    <w:rsid w:val="00F552B5"/>
    <w:rsid w:val="00F55AF0"/>
    <w:rsid w:val="00F560C6"/>
    <w:rsid w:val="00F56B1E"/>
    <w:rsid w:val="00F56DA2"/>
    <w:rsid w:val="00F5799C"/>
    <w:rsid w:val="00F57BC4"/>
    <w:rsid w:val="00F57EA7"/>
    <w:rsid w:val="00F601CC"/>
    <w:rsid w:val="00F60499"/>
    <w:rsid w:val="00F60A16"/>
    <w:rsid w:val="00F60A45"/>
    <w:rsid w:val="00F60DA8"/>
    <w:rsid w:val="00F60ED9"/>
    <w:rsid w:val="00F611D3"/>
    <w:rsid w:val="00F61473"/>
    <w:rsid w:val="00F61C97"/>
    <w:rsid w:val="00F6203B"/>
    <w:rsid w:val="00F624EB"/>
    <w:rsid w:val="00F6251E"/>
    <w:rsid w:val="00F62CC2"/>
    <w:rsid w:val="00F63065"/>
    <w:rsid w:val="00F637C5"/>
    <w:rsid w:val="00F639E0"/>
    <w:rsid w:val="00F639EB"/>
    <w:rsid w:val="00F63CCB"/>
    <w:rsid w:val="00F63D33"/>
    <w:rsid w:val="00F63EAA"/>
    <w:rsid w:val="00F63FDE"/>
    <w:rsid w:val="00F64586"/>
    <w:rsid w:val="00F649E8"/>
    <w:rsid w:val="00F64E3A"/>
    <w:rsid w:val="00F64FDC"/>
    <w:rsid w:val="00F6558D"/>
    <w:rsid w:val="00F65F1C"/>
    <w:rsid w:val="00F65F30"/>
    <w:rsid w:val="00F65FF3"/>
    <w:rsid w:val="00F66274"/>
    <w:rsid w:val="00F6664E"/>
    <w:rsid w:val="00F668F2"/>
    <w:rsid w:val="00F671F1"/>
    <w:rsid w:val="00F67466"/>
    <w:rsid w:val="00F6792E"/>
    <w:rsid w:val="00F67939"/>
    <w:rsid w:val="00F67AE1"/>
    <w:rsid w:val="00F67B6E"/>
    <w:rsid w:val="00F67D24"/>
    <w:rsid w:val="00F7068D"/>
    <w:rsid w:val="00F70A86"/>
    <w:rsid w:val="00F70CA6"/>
    <w:rsid w:val="00F70D7F"/>
    <w:rsid w:val="00F70F7F"/>
    <w:rsid w:val="00F713AA"/>
    <w:rsid w:val="00F71D21"/>
    <w:rsid w:val="00F72110"/>
    <w:rsid w:val="00F72A1D"/>
    <w:rsid w:val="00F72A8A"/>
    <w:rsid w:val="00F72AA4"/>
    <w:rsid w:val="00F72AFE"/>
    <w:rsid w:val="00F72B45"/>
    <w:rsid w:val="00F7351F"/>
    <w:rsid w:val="00F7358F"/>
    <w:rsid w:val="00F737E1"/>
    <w:rsid w:val="00F73C96"/>
    <w:rsid w:val="00F74286"/>
    <w:rsid w:val="00F74378"/>
    <w:rsid w:val="00F74EC3"/>
    <w:rsid w:val="00F75065"/>
    <w:rsid w:val="00F755BC"/>
    <w:rsid w:val="00F75B67"/>
    <w:rsid w:val="00F75DA1"/>
    <w:rsid w:val="00F7636E"/>
    <w:rsid w:val="00F76556"/>
    <w:rsid w:val="00F765DA"/>
    <w:rsid w:val="00F76C9F"/>
    <w:rsid w:val="00F76DF1"/>
    <w:rsid w:val="00F77320"/>
    <w:rsid w:val="00F77323"/>
    <w:rsid w:val="00F773D0"/>
    <w:rsid w:val="00F77C08"/>
    <w:rsid w:val="00F77C9E"/>
    <w:rsid w:val="00F77E26"/>
    <w:rsid w:val="00F8032D"/>
    <w:rsid w:val="00F80833"/>
    <w:rsid w:val="00F80AEB"/>
    <w:rsid w:val="00F80F17"/>
    <w:rsid w:val="00F81466"/>
    <w:rsid w:val="00F81A0B"/>
    <w:rsid w:val="00F81EF3"/>
    <w:rsid w:val="00F82FC1"/>
    <w:rsid w:val="00F8304C"/>
    <w:rsid w:val="00F83284"/>
    <w:rsid w:val="00F83D46"/>
    <w:rsid w:val="00F84269"/>
    <w:rsid w:val="00F8488B"/>
    <w:rsid w:val="00F850AE"/>
    <w:rsid w:val="00F85243"/>
    <w:rsid w:val="00F85310"/>
    <w:rsid w:val="00F86110"/>
    <w:rsid w:val="00F8645F"/>
    <w:rsid w:val="00F86D58"/>
    <w:rsid w:val="00F873DF"/>
    <w:rsid w:val="00F87765"/>
    <w:rsid w:val="00F87D90"/>
    <w:rsid w:val="00F900C8"/>
    <w:rsid w:val="00F90167"/>
    <w:rsid w:val="00F903CD"/>
    <w:rsid w:val="00F903FE"/>
    <w:rsid w:val="00F90D4A"/>
    <w:rsid w:val="00F9130D"/>
    <w:rsid w:val="00F91A99"/>
    <w:rsid w:val="00F91B35"/>
    <w:rsid w:val="00F91F27"/>
    <w:rsid w:val="00F91FDA"/>
    <w:rsid w:val="00F921AA"/>
    <w:rsid w:val="00F923D5"/>
    <w:rsid w:val="00F926D5"/>
    <w:rsid w:val="00F9366E"/>
    <w:rsid w:val="00F93BB8"/>
    <w:rsid w:val="00F9430F"/>
    <w:rsid w:val="00F94611"/>
    <w:rsid w:val="00F948D5"/>
    <w:rsid w:val="00F94D0F"/>
    <w:rsid w:val="00F94F5D"/>
    <w:rsid w:val="00F95427"/>
    <w:rsid w:val="00F9542D"/>
    <w:rsid w:val="00F9576F"/>
    <w:rsid w:val="00F95C53"/>
    <w:rsid w:val="00F95D48"/>
    <w:rsid w:val="00F95D89"/>
    <w:rsid w:val="00F95F5F"/>
    <w:rsid w:val="00F96157"/>
    <w:rsid w:val="00F96201"/>
    <w:rsid w:val="00F96DC5"/>
    <w:rsid w:val="00F96FCA"/>
    <w:rsid w:val="00F979A2"/>
    <w:rsid w:val="00F97E9D"/>
    <w:rsid w:val="00FA014B"/>
    <w:rsid w:val="00FA0A69"/>
    <w:rsid w:val="00FA0DA5"/>
    <w:rsid w:val="00FA176D"/>
    <w:rsid w:val="00FA1D0E"/>
    <w:rsid w:val="00FA1FBE"/>
    <w:rsid w:val="00FA2107"/>
    <w:rsid w:val="00FA2477"/>
    <w:rsid w:val="00FA2781"/>
    <w:rsid w:val="00FA2CC0"/>
    <w:rsid w:val="00FA3214"/>
    <w:rsid w:val="00FA3333"/>
    <w:rsid w:val="00FA359C"/>
    <w:rsid w:val="00FA465B"/>
    <w:rsid w:val="00FA4B34"/>
    <w:rsid w:val="00FA51FA"/>
    <w:rsid w:val="00FA52BB"/>
    <w:rsid w:val="00FA52D0"/>
    <w:rsid w:val="00FA5575"/>
    <w:rsid w:val="00FA5584"/>
    <w:rsid w:val="00FA585B"/>
    <w:rsid w:val="00FA5DD5"/>
    <w:rsid w:val="00FA65DC"/>
    <w:rsid w:val="00FA67E5"/>
    <w:rsid w:val="00FA7991"/>
    <w:rsid w:val="00FA7ECD"/>
    <w:rsid w:val="00FB02B1"/>
    <w:rsid w:val="00FB0C05"/>
    <w:rsid w:val="00FB13FF"/>
    <w:rsid w:val="00FB19B0"/>
    <w:rsid w:val="00FB1AB4"/>
    <w:rsid w:val="00FB1AFA"/>
    <w:rsid w:val="00FB1E60"/>
    <w:rsid w:val="00FB2309"/>
    <w:rsid w:val="00FB23AE"/>
    <w:rsid w:val="00FB257E"/>
    <w:rsid w:val="00FB2A6D"/>
    <w:rsid w:val="00FB2AEE"/>
    <w:rsid w:val="00FB3049"/>
    <w:rsid w:val="00FB331E"/>
    <w:rsid w:val="00FB3AB2"/>
    <w:rsid w:val="00FB3ACA"/>
    <w:rsid w:val="00FB3C17"/>
    <w:rsid w:val="00FB4185"/>
    <w:rsid w:val="00FB41FC"/>
    <w:rsid w:val="00FB431D"/>
    <w:rsid w:val="00FB49CB"/>
    <w:rsid w:val="00FB546B"/>
    <w:rsid w:val="00FB5A19"/>
    <w:rsid w:val="00FB5C24"/>
    <w:rsid w:val="00FB5EC7"/>
    <w:rsid w:val="00FB6699"/>
    <w:rsid w:val="00FB67CA"/>
    <w:rsid w:val="00FB6D5F"/>
    <w:rsid w:val="00FB76F6"/>
    <w:rsid w:val="00FB774C"/>
    <w:rsid w:val="00FB7B33"/>
    <w:rsid w:val="00FB7ECA"/>
    <w:rsid w:val="00FC0646"/>
    <w:rsid w:val="00FC09D2"/>
    <w:rsid w:val="00FC0A82"/>
    <w:rsid w:val="00FC0C1A"/>
    <w:rsid w:val="00FC0CCC"/>
    <w:rsid w:val="00FC134C"/>
    <w:rsid w:val="00FC1721"/>
    <w:rsid w:val="00FC19CA"/>
    <w:rsid w:val="00FC1C21"/>
    <w:rsid w:val="00FC2118"/>
    <w:rsid w:val="00FC2BAD"/>
    <w:rsid w:val="00FC2C55"/>
    <w:rsid w:val="00FC33ED"/>
    <w:rsid w:val="00FC3D44"/>
    <w:rsid w:val="00FC3E6A"/>
    <w:rsid w:val="00FC3EEF"/>
    <w:rsid w:val="00FC41E4"/>
    <w:rsid w:val="00FC4706"/>
    <w:rsid w:val="00FC4B44"/>
    <w:rsid w:val="00FC4F86"/>
    <w:rsid w:val="00FC4FAF"/>
    <w:rsid w:val="00FC50D3"/>
    <w:rsid w:val="00FC50E9"/>
    <w:rsid w:val="00FC5269"/>
    <w:rsid w:val="00FC540E"/>
    <w:rsid w:val="00FC55B5"/>
    <w:rsid w:val="00FC5968"/>
    <w:rsid w:val="00FC65A0"/>
    <w:rsid w:val="00FC68C6"/>
    <w:rsid w:val="00FC6CB8"/>
    <w:rsid w:val="00FC6D91"/>
    <w:rsid w:val="00FC7310"/>
    <w:rsid w:val="00FC7513"/>
    <w:rsid w:val="00FC7584"/>
    <w:rsid w:val="00FC7DD3"/>
    <w:rsid w:val="00FD03B2"/>
    <w:rsid w:val="00FD046E"/>
    <w:rsid w:val="00FD047D"/>
    <w:rsid w:val="00FD098E"/>
    <w:rsid w:val="00FD0A1B"/>
    <w:rsid w:val="00FD1050"/>
    <w:rsid w:val="00FD141F"/>
    <w:rsid w:val="00FD191A"/>
    <w:rsid w:val="00FD2DE8"/>
    <w:rsid w:val="00FD2E23"/>
    <w:rsid w:val="00FD305C"/>
    <w:rsid w:val="00FD311D"/>
    <w:rsid w:val="00FD31F2"/>
    <w:rsid w:val="00FD3249"/>
    <w:rsid w:val="00FD36A0"/>
    <w:rsid w:val="00FD3C51"/>
    <w:rsid w:val="00FD3DBD"/>
    <w:rsid w:val="00FD4BFC"/>
    <w:rsid w:val="00FD4F74"/>
    <w:rsid w:val="00FD57C8"/>
    <w:rsid w:val="00FD5C74"/>
    <w:rsid w:val="00FD600C"/>
    <w:rsid w:val="00FD6177"/>
    <w:rsid w:val="00FD6872"/>
    <w:rsid w:val="00FD68D0"/>
    <w:rsid w:val="00FD6C39"/>
    <w:rsid w:val="00FD6DBA"/>
    <w:rsid w:val="00FD6DD1"/>
    <w:rsid w:val="00FD709B"/>
    <w:rsid w:val="00FD7743"/>
    <w:rsid w:val="00FD7926"/>
    <w:rsid w:val="00FD79F2"/>
    <w:rsid w:val="00FD7DF4"/>
    <w:rsid w:val="00FD7F07"/>
    <w:rsid w:val="00FE1FBE"/>
    <w:rsid w:val="00FE209A"/>
    <w:rsid w:val="00FE222A"/>
    <w:rsid w:val="00FE232F"/>
    <w:rsid w:val="00FE25CE"/>
    <w:rsid w:val="00FE29B4"/>
    <w:rsid w:val="00FE2DF7"/>
    <w:rsid w:val="00FE30F5"/>
    <w:rsid w:val="00FE32E5"/>
    <w:rsid w:val="00FE4069"/>
    <w:rsid w:val="00FE4664"/>
    <w:rsid w:val="00FE47E6"/>
    <w:rsid w:val="00FE5401"/>
    <w:rsid w:val="00FE6336"/>
    <w:rsid w:val="00FE6561"/>
    <w:rsid w:val="00FE67A8"/>
    <w:rsid w:val="00FE6D2F"/>
    <w:rsid w:val="00FE721F"/>
    <w:rsid w:val="00FE72B7"/>
    <w:rsid w:val="00FE7E7F"/>
    <w:rsid w:val="00FF0482"/>
    <w:rsid w:val="00FF0730"/>
    <w:rsid w:val="00FF07D4"/>
    <w:rsid w:val="00FF09E2"/>
    <w:rsid w:val="00FF0A40"/>
    <w:rsid w:val="00FF0CEC"/>
    <w:rsid w:val="00FF0FB1"/>
    <w:rsid w:val="00FF13A3"/>
    <w:rsid w:val="00FF1505"/>
    <w:rsid w:val="00FF1667"/>
    <w:rsid w:val="00FF1714"/>
    <w:rsid w:val="00FF1D88"/>
    <w:rsid w:val="00FF23B9"/>
    <w:rsid w:val="00FF2718"/>
    <w:rsid w:val="00FF274C"/>
    <w:rsid w:val="00FF2B26"/>
    <w:rsid w:val="00FF2B2E"/>
    <w:rsid w:val="00FF3719"/>
    <w:rsid w:val="00FF38CD"/>
    <w:rsid w:val="00FF3B77"/>
    <w:rsid w:val="00FF3DD6"/>
    <w:rsid w:val="00FF3DED"/>
    <w:rsid w:val="00FF42B6"/>
    <w:rsid w:val="00FF46A9"/>
    <w:rsid w:val="00FF496F"/>
    <w:rsid w:val="00FF5884"/>
    <w:rsid w:val="00FF5D4F"/>
    <w:rsid w:val="00FF5DA9"/>
    <w:rsid w:val="00FF5E7C"/>
    <w:rsid w:val="00FF5F79"/>
    <w:rsid w:val="00FF6D16"/>
    <w:rsid w:val="00FF712C"/>
    <w:rsid w:val="00FF734A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Isi paragraf"/>
    <w:qFormat/>
    <w:rsid w:val="00D2538A"/>
    <w:pPr>
      <w:spacing w:line="360" w:lineRule="auto"/>
      <w:ind w:left="357" w:firstLine="68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1746C"/>
    <w:pPr>
      <w:keepNext/>
      <w:keepLines/>
      <w:spacing w:after="120"/>
      <w:ind w:left="0" w:firstLine="0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1AA"/>
    <w:pPr>
      <w:keepNext/>
      <w:keepLines/>
      <w:numPr>
        <w:numId w:val="6"/>
      </w:numPr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4F26"/>
    <w:pPr>
      <w:keepNext/>
      <w:keepLines/>
      <w:numPr>
        <w:numId w:val="1"/>
      </w:numPr>
      <w:ind w:left="714" w:hanging="357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4F26"/>
    <w:pPr>
      <w:keepNext/>
      <w:keepLines/>
      <w:numPr>
        <w:numId w:val="2"/>
      </w:numPr>
      <w:ind w:left="1077" w:hanging="357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74F26"/>
    <w:pPr>
      <w:keepNext/>
      <w:keepLines/>
      <w:numPr>
        <w:numId w:val="4"/>
      </w:numPr>
      <w:ind w:left="1434" w:hanging="357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74F26"/>
    <w:pPr>
      <w:keepNext/>
      <w:keepLines/>
      <w:numPr>
        <w:numId w:val="3"/>
      </w:numPr>
      <w:ind w:left="1792" w:hanging="357"/>
      <w:outlineLvl w:val="5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476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76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1746C"/>
    <w:rPr>
      <w:rFonts w:ascii="Arial" w:eastAsiaTheme="majorEastAsia" w:hAnsi="Arial" w:cstheme="majorBidi"/>
      <w:b/>
      <w:bCs/>
      <w:szCs w:val="28"/>
    </w:rPr>
  </w:style>
  <w:style w:type="table" w:styleId="TableGrid">
    <w:name w:val="Table Grid"/>
    <w:basedOn w:val="TableNormal"/>
    <w:uiPriority w:val="39"/>
    <w:rsid w:val="002526CC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26C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6CC"/>
  </w:style>
  <w:style w:type="paragraph" w:styleId="Footer">
    <w:name w:val="footer"/>
    <w:basedOn w:val="Normal"/>
    <w:link w:val="FooterChar"/>
    <w:uiPriority w:val="99"/>
    <w:unhideWhenUsed/>
    <w:rsid w:val="002526C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6CC"/>
  </w:style>
  <w:style w:type="paragraph" w:styleId="ListParagraph">
    <w:name w:val="List Paragraph"/>
    <w:aliases w:val="Sub Judul DEA KP,Body Text Char1,Char Char2,List Paragraph2,Char Char21,Header Char1,Heading 10,DWA List 1,list paragraph,kepala,Recommendation,List Paragraph11,Bulet1,point-point,coba1,List Paragraph untuk Tabel,Box,Dot pt,Char Char"/>
    <w:basedOn w:val="Normal"/>
    <w:link w:val="ListParagraphChar"/>
    <w:uiPriority w:val="34"/>
    <w:qFormat/>
    <w:rsid w:val="00D343EE"/>
    <w:pPr>
      <w:ind w:left="720"/>
      <w:contextualSpacing/>
    </w:pPr>
  </w:style>
  <w:style w:type="paragraph" w:customStyle="1" w:styleId="Kutipanlangsung">
    <w:name w:val="Kutipan langsung"/>
    <w:basedOn w:val="ListParagraph"/>
    <w:link w:val="KutipanlangsungChar"/>
    <w:qFormat/>
    <w:rsid w:val="00635E85"/>
    <w:pPr>
      <w:spacing w:after="240" w:line="240" w:lineRule="auto"/>
      <w:ind w:left="924" w:firstLine="0"/>
    </w:pPr>
  </w:style>
  <w:style w:type="character" w:customStyle="1" w:styleId="ListParagraphChar">
    <w:name w:val="List Paragraph Char"/>
    <w:aliases w:val="Sub Judul DEA KP Char,Body Text Char1 Char,Char Char2 Char,List Paragraph2 Char,Char Char21 Char,Header Char1 Char,Heading 10 Char,DWA List 1 Char,list paragraph Char,kepala Char,Recommendation Char,List Paragraph11 Char,Bulet1 Char"/>
    <w:basedOn w:val="DefaultParagraphFont"/>
    <w:link w:val="ListParagraph"/>
    <w:uiPriority w:val="34"/>
    <w:qFormat/>
    <w:rsid w:val="00F37F7D"/>
  </w:style>
  <w:style w:type="character" w:customStyle="1" w:styleId="KutipanlangsungChar">
    <w:name w:val="Kutipan langsung Char"/>
    <w:basedOn w:val="ListParagraphChar"/>
    <w:link w:val="Kutipanlangsung"/>
    <w:rsid w:val="00635E85"/>
  </w:style>
  <w:style w:type="paragraph" w:styleId="TOCHeading">
    <w:name w:val="TOC Heading"/>
    <w:basedOn w:val="Heading1"/>
    <w:next w:val="Normal"/>
    <w:uiPriority w:val="39"/>
    <w:unhideWhenUsed/>
    <w:qFormat/>
    <w:rsid w:val="00492955"/>
    <w:pPr>
      <w:spacing w:before="480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90B7C"/>
    <w:pPr>
      <w:tabs>
        <w:tab w:val="left" w:pos="1134"/>
        <w:tab w:val="right" w:leader="dot" w:pos="7928"/>
      </w:tabs>
      <w:spacing w:line="276" w:lineRule="auto"/>
      <w:ind w:left="851" w:firstLine="0"/>
    </w:pPr>
    <w:rPr>
      <w:rFonts w:asciiTheme="minorHAnsi" w:eastAsiaTheme="minorEastAsia" w:hAnsiTheme="minorHAnsi"/>
      <w:sz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1585F"/>
    <w:pPr>
      <w:tabs>
        <w:tab w:val="left" w:pos="993"/>
        <w:tab w:val="left" w:leader="dot" w:pos="7655"/>
        <w:tab w:val="right" w:leader="dot" w:pos="7938"/>
      </w:tabs>
      <w:spacing w:line="240" w:lineRule="auto"/>
      <w:ind w:left="0" w:firstLine="0"/>
      <w:jc w:val="left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442DA"/>
    <w:pPr>
      <w:tabs>
        <w:tab w:val="left" w:pos="1985"/>
        <w:tab w:val="right" w:leader="dot" w:pos="7928"/>
      </w:tabs>
      <w:spacing w:line="276" w:lineRule="auto"/>
      <w:ind w:left="1560" w:hanging="284"/>
    </w:pPr>
    <w:rPr>
      <w:rFonts w:asciiTheme="minorHAnsi" w:eastAsiaTheme="minorEastAsia" w:hAnsiTheme="minorHAnsi"/>
      <w:sz w:val="22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492955"/>
    <w:rPr>
      <w:color w:val="0000FF" w:themeColor="hyperlink"/>
      <w:u w:val="single"/>
    </w:rPr>
  </w:style>
  <w:style w:type="table" w:customStyle="1" w:styleId="TableGrid1">
    <w:name w:val="Table Grid1"/>
    <w:basedOn w:val="TableNormal"/>
    <w:uiPriority w:val="59"/>
    <w:rsid w:val="00C323D0"/>
    <w:pPr>
      <w:spacing w:line="240" w:lineRule="auto"/>
    </w:pPr>
    <w:rPr>
      <w:rFonts w:asciiTheme="minorHAnsi" w:eastAsia="Times New Roman" w:hAnsiTheme="minorHAnsi"/>
      <w:sz w:val="22"/>
      <w:lang w:eastAsia="ja-JP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61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5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5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5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5C2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713AA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444609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aliases w:val="Tabel,Paragraf menjorok"/>
    <w:link w:val="NoSpacingChar"/>
    <w:uiPriority w:val="1"/>
    <w:qFormat/>
    <w:rsid w:val="0014422D"/>
    <w:pPr>
      <w:spacing w:after="120" w:line="240" w:lineRule="auto"/>
      <w:ind w:left="357"/>
      <w:jc w:val="center"/>
    </w:pPr>
    <w:rPr>
      <w:rFonts w:ascii="Arial" w:hAnsi="Arial"/>
    </w:rPr>
  </w:style>
  <w:style w:type="paragraph" w:styleId="TableofFigures">
    <w:name w:val="table of figures"/>
    <w:basedOn w:val="Normal"/>
    <w:next w:val="Normal"/>
    <w:uiPriority w:val="99"/>
    <w:unhideWhenUsed/>
    <w:rsid w:val="009E2B70"/>
    <w:pPr>
      <w:ind w:left="0" w:firstLine="0"/>
    </w:pPr>
  </w:style>
  <w:style w:type="character" w:customStyle="1" w:styleId="Heading2Char">
    <w:name w:val="Heading 2 Char"/>
    <w:basedOn w:val="DefaultParagraphFont"/>
    <w:link w:val="Heading2"/>
    <w:uiPriority w:val="9"/>
    <w:rsid w:val="00F921AA"/>
    <w:rPr>
      <w:rFonts w:ascii="Arial" w:eastAsiaTheme="majorEastAsia" w:hAnsi="Arial" w:cstheme="majorBidi"/>
      <w:b/>
      <w:bCs/>
      <w:szCs w:val="26"/>
    </w:rPr>
  </w:style>
  <w:style w:type="paragraph" w:styleId="NormalWeb">
    <w:name w:val="Normal (Web)"/>
    <w:basedOn w:val="Normal"/>
    <w:uiPriority w:val="99"/>
    <w:unhideWhenUsed/>
    <w:rsid w:val="00406C36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id-ID"/>
    </w:rPr>
  </w:style>
  <w:style w:type="character" w:customStyle="1" w:styleId="alt-edited">
    <w:name w:val="alt-edited"/>
    <w:basedOn w:val="DefaultParagraphFont"/>
    <w:rsid w:val="00496B44"/>
  </w:style>
  <w:style w:type="character" w:customStyle="1" w:styleId="shorttext">
    <w:name w:val="short_text"/>
    <w:basedOn w:val="DefaultParagraphFont"/>
    <w:rsid w:val="00966D6B"/>
  </w:style>
  <w:style w:type="paragraph" w:customStyle="1" w:styleId="BAB">
    <w:name w:val="BAB"/>
    <w:basedOn w:val="Normal"/>
    <w:uiPriority w:val="99"/>
    <w:rsid w:val="00C000C6"/>
    <w:pPr>
      <w:spacing w:line="240" w:lineRule="auto"/>
      <w:ind w:firstLine="0"/>
      <w:jc w:val="center"/>
    </w:pPr>
    <w:rPr>
      <w:rFonts w:ascii="Calibri" w:eastAsia="Times New Roman" w:hAnsi="Calibri" w:cs="Times New Roman"/>
      <w:b/>
      <w:bCs/>
      <w:szCs w:val="24"/>
      <w:lang w:val="sv-SE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000C6"/>
    <w:pPr>
      <w:spacing w:after="120" w:line="276" w:lineRule="auto"/>
      <w:ind w:left="283" w:firstLine="0"/>
      <w:jc w:val="left"/>
    </w:pPr>
    <w:rPr>
      <w:rFonts w:ascii="Calibri" w:eastAsia="Calibri" w:hAnsi="Calibri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000C6"/>
    <w:rPr>
      <w:rFonts w:ascii="Calibri" w:eastAsia="Calibri" w:hAnsi="Calibri" w:cs="Times New Roman"/>
      <w:sz w:val="16"/>
      <w:szCs w:val="16"/>
      <w:lang w:val="en-US"/>
    </w:rPr>
  </w:style>
  <w:style w:type="character" w:customStyle="1" w:styleId="NoSpacingChar">
    <w:name w:val="No Spacing Char"/>
    <w:aliases w:val="Tabel Char,Paragraf menjorok Char"/>
    <w:basedOn w:val="DefaultParagraphFont"/>
    <w:link w:val="NoSpacing"/>
    <w:uiPriority w:val="1"/>
    <w:rsid w:val="0014422D"/>
    <w:rPr>
      <w:rFonts w:ascii="Arial" w:hAnsi="Arial"/>
    </w:rPr>
  </w:style>
  <w:style w:type="character" w:customStyle="1" w:styleId="apple-style-span">
    <w:name w:val="apple-style-span"/>
    <w:basedOn w:val="DefaultParagraphFont"/>
    <w:uiPriority w:val="99"/>
    <w:rsid w:val="00C000C6"/>
  </w:style>
  <w:style w:type="character" w:customStyle="1" w:styleId="longtext">
    <w:name w:val="long_text"/>
    <w:basedOn w:val="DefaultParagraphFont"/>
    <w:rsid w:val="00C000C6"/>
  </w:style>
  <w:style w:type="character" w:customStyle="1" w:styleId="hps">
    <w:name w:val="hps"/>
    <w:basedOn w:val="DefaultParagraphFont"/>
    <w:rsid w:val="00C000C6"/>
  </w:style>
  <w:style w:type="paragraph" w:customStyle="1" w:styleId="Body">
    <w:name w:val="Body"/>
    <w:basedOn w:val="Normal"/>
    <w:link w:val="BodyChar"/>
    <w:rsid w:val="00C000C6"/>
    <w:pPr>
      <w:ind w:left="426" w:firstLine="720"/>
    </w:pPr>
    <w:rPr>
      <w:rFonts w:eastAsia="Malgun Gothic" w:cs="Arial"/>
      <w:sz w:val="22"/>
      <w:lang w:val="en-US" w:eastAsia="ko-KR"/>
    </w:rPr>
  </w:style>
  <w:style w:type="character" w:customStyle="1" w:styleId="BodyChar">
    <w:name w:val="Body Char"/>
    <w:basedOn w:val="DefaultParagraphFont"/>
    <w:link w:val="Body"/>
    <w:rsid w:val="00C000C6"/>
    <w:rPr>
      <w:rFonts w:ascii="Arial" w:eastAsia="Malgun Gothic" w:hAnsi="Arial" w:cs="Arial"/>
      <w:sz w:val="22"/>
      <w:lang w:val="en-US" w:eastAsia="ko-KR"/>
    </w:rPr>
  </w:style>
  <w:style w:type="paragraph" w:styleId="Bibliography">
    <w:name w:val="Bibliography"/>
    <w:basedOn w:val="Normal"/>
    <w:next w:val="Normal"/>
    <w:uiPriority w:val="37"/>
    <w:unhideWhenUsed/>
    <w:rsid w:val="00C000C6"/>
    <w:pPr>
      <w:spacing w:after="200" w:line="276" w:lineRule="auto"/>
      <w:ind w:firstLine="0"/>
      <w:jc w:val="left"/>
    </w:pPr>
    <w:rPr>
      <w:rFonts w:ascii="Calibri" w:eastAsia="Times New Roman" w:hAnsi="Calibri" w:cs="Times New Roman"/>
      <w:sz w:val="22"/>
      <w:lang w:eastAsia="id-ID"/>
    </w:rPr>
  </w:style>
  <w:style w:type="character" w:customStyle="1" w:styleId="Bodytext5Exact">
    <w:name w:val="Body text (5) Exact"/>
    <w:basedOn w:val="DefaultParagraphFont"/>
    <w:link w:val="Bodytext5"/>
    <w:rsid w:val="007066E1"/>
    <w:rPr>
      <w:rFonts w:eastAsia="Times New Roman" w:cs="Times New Roman"/>
      <w:b/>
      <w:bCs/>
      <w:sz w:val="19"/>
      <w:szCs w:val="19"/>
      <w:shd w:val="clear" w:color="auto" w:fill="FFFFFF"/>
    </w:rPr>
  </w:style>
  <w:style w:type="character" w:customStyle="1" w:styleId="Bodytext6Exact">
    <w:name w:val="Body text (6) Exact"/>
    <w:basedOn w:val="DefaultParagraphFont"/>
    <w:link w:val="Bodytext6"/>
    <w:rsid w:val="007066E1"/>
    <w:rPr>
      <w:rFonts w:eastAsia="Times New Roman" w:cs="Times New Roman"/>
      <w:b/>
      <w:bCs/>
      <w:sz w:val="17"/>
      <w:szCs w:val="17"/>
      <w:shd w:val="clear" w:color="auto" w:fill="FFFFFF"/>
    </w:rPr>
  </w:style>
  <w:style w:type="character" w:customStyle="1" w:styleId="Bodytext7Exact">
    <w:name w:val="Body text (7) Exact"/>
    <w:basedOn w:val="DefaultParagraphFont"/>
    <w:link w:val="Bodytext7"/>
    <w:rsid w:val="007066E1"/>
    <w:rPr>
      <w:rFonts w:eastAsia="Times New Roman" w:cs="Times New Roman"/>
      <w:b/>
      <w:bCs/>
      <w:i/>
      <w:iCs/>
      <w:sz w:val="18"/>
      <w:szCs w:val="18"/>
      <w:shd w:val="clear" w:color="auto" w:fill="FFFFFF"/>
    </w:rPr>
  </w:style>
  <w:style w:type="paragraph" w:customStyle="1" w:styleId="Bodytext5">
    <w:name w:val="Body text (5)"/>
    <w:basedOn w:val="Normal"/>
    <w:link w:val="Bodytext5Exact"/>
    <w:rsid w:val="007066E1"/>
    <w:pPr>
      <w:widowControl w:val="0"/>
      <w:shd w:val="clear" w:color="auto" w:fill="FFFFFF"/>
      <w:spacing w:line="0" w:lineRule="atLeast"/>
      <w:ind w:firstLine="0"/>
    </w:pPr>
    <w:rPr>
      <w:rFonts w:eastAsia="Times New Roman" w:cs="Times New Roman"/>
      <w:b/>
      <w:bCs/>
      <w:sz w:val="19"/>
      <w:szCs w:val="19"/>
    </w:rPr>
  </w:style>
  <w:style w:type="paragraph" w:customStyle="1" w:styleId="Bodytext6">
    <w:name w:val="Body text (6)"/>
    <w:basedOn w:val="Normal"/>
    <w:link w:val="Bodytext6Exact"/>
    <w:rsid w:val="007066E1"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sz w:val="17"/>
      <w:szCs w:val="17"/>
    </w:rPr>
  </w:style>
  <w:style w:type="paragraph" w:customStyle="1" w:styleId="Bodytext7">
    <w:name w:val="Body text (7)"/>
    <w:basedOn w:val="Normal"/>
    <w:link w:val="Bodytext7Exact"/>
    <w:rsid w:val="007066E1"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i/>
      <w:iCs/>
      <w:sz w:val="18"/>
      <w:szCs w:val="18"/>
    </w:rPr>
  </w:style>
  <w:style w:type="character" w:customStyle="1" w:styleId="st">
    <w:name w:val="st"/>
    <w:basedOn w:val="DefaultParagraphFont"/>
    <w:rsid w:val="00DD407D"/>
  </w:style>
  <w:style w:type="character" w:customStyle="1" w:styleId="Heading5Char">
    <w:name w:val="Heading 5 Char"/>
    <w:basedOn w:val="DefaultParagraphFont"/>
    <w:link w:val="Heading5"/>
    <w:uiPriority w:val="9"/>
    <w:rsid w:val="00B74F26"/>
    <w:rPr>
      <w:rFonts w:ascii="Arial" w:eastAsiaTheme="majorEastAsia" w:hAnsi="Arial" w:cstheme="majorBidi"/>
    </w:rPr>
  </w:style>
  <w:style w:type="character" w:customStyle="1" w:styleId="Heading3Char">
    <w:name w:val="Heading 3 Char"/>
    <w:basedOn w:val="DefaultParagraphFont"/>
    <w:link w:val="Heading3"/>
    <w:uiPriority w:val="9"/>
    <w:rsid w:val="00B74F26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B74F26"/>
    <w:rPr>
      <w:rFonts w:ascii="Arial" w:eastAsiaTheme="majorEastAsia" w:hAnsi="Arial" w:cstheme="majorBidi"/>
      <w:b/>
      <w:bCs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A767E"/>
    <w:rPr>
      <w:color w:val="800080" w:themeColor="followedHyperlink"/>
      <w:u w:val="single"/>
    </w:rPr>
  </w:style>
  <w:style w:type="paragraph" w:customStyle="1" w:styleId="Isi">
    <w:name w:val="Isi"/>
    <w:basedOn w:val="Normal"/>
    <w:link w:val="IsiChar"/>
    <w:rsid w:val="00D222B5"/>
    <w:pPr>
      <w:autoSpaceDE w:val="0"/>
      <w:autoSpaceDN w:val="0"/>
      <w:adjustRightInd w:val="0"/>
      <w:ind w:firstLine="567"/>
    </w:pPr>
    <w:rPr>
      <w:rFonts w:eastAsia="Times New Roman" w:cs="Times New Roman"/>
      <w:iCs/>
      <w:szCs w:val="24"/>
    </w:rPr>
  </w:style>
  <w:style w:type="character" w:customStyle="1" w:styleId="IsiChar">
    <w:name w:val="Isi Char"/>
    <w:link w:val="Isi"/>
    <w:rsid w:val="00D222B5"/>
    <w:rPr>
      <w:rFonts w:eastAsia="Times New Roman" w:cs="Times New Roman"/>
      <w:iCs/>
      <w:szCs w:val="24"/>
    </w:rPr>
  </w:style>
  <w:style w:type="paragraph" w:styleId="Quote">
    <w:name w:val="Quote"/>
    <w:aliases w:val="Sumber"/>
    <w:basedOn w:val="Normal"/>
    <w:next w:val="Normal"/>
    <w:link w:val="QuoteChar"/>
    <w:uiPriority w:val="29"/>
    <w:qFormat/>
    <w:rsid w:val="00152359"/>
    <w:pPr>
      <w:spacing w:after="240" w:line="240" w:lineRule="auto"/>
      <w:ind w:firstLine="0"/>
    </w:pPr>
    <w:rPr>
      <w:iCs/>
      <w:color w:val="000000" w:themeColor="text1"/>
    </w:rPr>
  </w:style>
  <w:style w:type="character" w:customStyle="1" w:styleId="QuoteChar">
    <w:name w:val="Quote Char"/>
    <w:aliases w:val="Sumber Char"/>
    <w:basedOn w:val="DefaultParagraphFont"/>
    <w:link w:val="Quote"/>
    <w:uiPriority w:val="29"/>
    <w:rsid w:val="00152359"/>
    <w:rPr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B74F26"/>
    <w:rPr>
      <w:rFonts w:ascii="Arial" w:eastAsiaTheme="majorEastAsia" w:hAnsi="Arial" w:cstheme="majorBidi"/>
      <w:iCs/>
    </w:rPr>
  </w:style>
  <w:style w:type="paragraph" w:customStyle="1" w:styleId="Default">
    <w:name w:val="Default"/>
    <w:rsid w:val="00AC60D4"/>
    <w:pPr>
      <w:autoSpaceDE w:val="0"/>
      <w:autoSpaceDN w:val="0"/>
      <w:adjustRightInd w:val="0"/>
      <w:spacing w:line="240" w:lineRule="auto"/>
    </w:pPr>
    <w:rPr>
      <w:rFonts w:cs="Times New Roman"/>
      <w:color w:val="000000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D12FC"/>
    <w:pPr>
      <w:spacing w:line="240" w:lineRule="auto"/>
      <w:ind w:firstLine="0"/>
      <w:jc w:val="left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D12FC"/>
    <w:rPr>
      <w:rFonts w:ascii="Consolas" w:hAnsi="Consolas" w:cs="Consolas"/>
      <w:sz w:val="21"/>
      <w:szCs w:val="21"/>
    </w:rPr>
  </w:style>
  <w:style w:type="character" w:customStyle="1" w:styleId="f0xo1gc-ab-f">
    <w:name w:val="f0xo1gc-ab-f"/>
    <w:basedOn w:val="DefaultParagraphFont"/>
    <w:rsid w:val="00311A30"/>
  </w:style>
  <w:style w:type="character" w:styleId="Emphasis">
    <w:name w:val="Emphasis"/>
    <w:basedOn w:val="DefaultParagraphFont"/>
    <w:uiPriority w:val="20"/>
    <w:qFormat/>
    <w:rsid w:val="000D59CB"/>
    <w:rPr>
      <w:i/>
      <w:iCs/>
    </w:rPr>
  </w:style>
  <w:style w:type="paragraph" w:customStyle="1" w:styleId="Isiparg1">
    <w:name w:val="Isi parg 1"/>
    <w:basedOn w:val="Normal"/>
    <w:link w:val="Isiparg1Char"/>
    <w:qFormat/>
    <w:rsid w:val="00F5389C"/>
    <w:pPr>
      <w:ind w:left="714"/>
    </w:pPr>
  </w:style>
  <w:style w:type="paragraph" w:customStyle="1" w:styleId="isiparga">
    <w:name w:val="isi parg a"/>
    <w:basedOn w:val="Normal"/>
    <w:link w:val="isipargaChar"/>
    <w:qFormat/>
    <w:rsid w:val="00635E85"/>
    <w:pPr>
      <w:ind w:left="1077"/>
    </w:pPr>
  </w:style>
  <w:style w:type="character" w:customStyle="1" w:styleId="Isiparg1Char">
    <w:name w:val="Isi parg 1 Char"/>
    <w:basedOn w:val="DefaultParagraphFont"/>
    <w:link w:val="Isiparg1"/>
    <w:rsid w:val="00F5389C"/>
    <w:rPr>
      <w:rFonts w:ascii="Arial" w:hAnsi="Arial"/>
    </w:rPr>
  </w:style>
  <w:style w:type="character" w:customStyle="1" w:styleId="isipargaChar">
    <w:name w:val="isi parg a Char"/>
    <w:basedOn w:val="DefaultParagraphFont"/>
    <w:link w:val="isiparga"/>
    <w:rsid w:val="00635E85"/>
  </w:style>
  <w:style w:type="paragraph" w:styleId="BodyText">
    <w:name w:val="Body Text"/>
    <w:basedOn w:val="Normal"/>
    <w:link w:val="BodyTextChar"/>
    <w:uiPriority w:val="1"/>
    <w:unhideWhenUsed/>
    <w:rsid w:val="006B0B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6B0BFD"/>
    <w:rPr>
      <w:rFonts w:ascii="Arial" w:hAnsi="Arial"/>
    </w:rPr>
  </w:style>
  <w:style w:type="numbering" w:customStyle="1" w:styleId="NoList1">
    <w:name w:val="No List1"/>
    <w:next w:val="NoList"/>
    <w:uiPriority w:val="99"/>
    <w:semiHidden/>
    <w:unhideWhenUsed/>
    <w:rsid w:val="006B0BFD"/>
  </w:style>
  <w:style w:type="table" w:customStyle="1" w:styleId="TableGrid2">
    <w:name w:val="Table Grid2"/>
    <w:basedOn w:val="TableNormal"/>
    <w:next w:val="TableGrid"/>
    <w:uiPriority w:val="59"/>
    <w:rsid w:val="006B0BFD"/>
    <w:pPr>
      <w:spacing w:line="240" w:lineRule="auto"/>
    </w:pPr>
    <w:rPr>
      <w:rFonts w:eastAsia="SimSun" w:cs="Times New Roman"/>
      <w:sz w:val="20"/>
      <w:szCs w:val="20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TableNormal"/>
    <w:next w:val="TableGrid"/>
    <w:uiPriority w:val="59"/>
    <w:rsid w:val="006B0BFD"/>
    <w:pPr>
      <w:spacing w:line="240" w:lineRule="auto"/>
    </w:pPr>
    <w:rPr>
      <w:rFonts w:eastAsia="Times New Roman" w:cs="Times New Roman"/>
      <w:szCs w:val="24"/>
      <w:lang w:val="en-GB"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B0BFD"/>
    <w:pPr>
      <w:widowControl w:val="0"/>
      <w:autoSpaceDE w:val="0"/>
      <w:autoSpaceDN w:val="0"/>
      <w:adjustRightInd w:val="0"/>
      <w:spacing w:line="240" w:lineRule="auto"/>
      <w:ind w:firstLine="0"/>
      <w:jc w:val="left"/>
    </w:pPr>
    <w:rPr>
      <w:rFonts w:eastAsia="Times New Roman" w:cs="Times New Roman"/>
      <w:szCs w:val="24"/>
      <w:lang w:eastAsia="id-ID"/>
    </w:rPr>
  </w:style>
  <w:style w:type="paragraph" w:styleId="Revision">
    <w:name w:val="Revision"/>
    <w:hidden/>
    <w:uiPriority w:val="99"/>
    <w:semiHidden/>
    <w:rsid w:val="00444B85"/>
    <w:pPr>
      <w:spacing w:line="240" w:lineRule="auto"/>
    </w:pPr>
    <w:rPr>
      <w:rFonts w:ascii="Arial" w:hAnsi="Arial"/>
    </w:rPr>
  </w:style>
  <w:style w:type="paragraph" w:customStyle="1" w:styleId="TableContents">
    <w:name w:val="Table Contents"/>
    <w:basedOn w:val="Normal"/>
    <w:qFormat/>
    <w:rsid w:val="00354EBD"/>
    <w:pPr>
      <w:suppressLineNumbers/>
      <w:suppressAutoHyphens/>
      <w:spacing w:line="240" w:lineRule="auto"/>
      <w:ind w:left="0" w:firstLine="0"/>
      <w:jc w:val="left"/>
    </w:pPr>
    <w:rPr>
      <w:rFonts w:ascii="Liberation Serif" w:eastAsia="Noto Serif CJK SC" w:hAnsi="Liberation Serif" w:cs="FreeSans"/>
      <w:kern w:val="2"/>
      <w:szCs w:val="24"/>
      <w:lang w:val="en-US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Isi paragraf"/>
    <w:qFormat/>
    <w:rsid w:val="00D2538A"/>
    <w:pPr>
      <w:spacing w:line="360" w:lineRule="auto"/>
      <w:ind w:left="357" w:firstLine="68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1746C"/>
    <w:pPr>
      <w:keepNext/>
      <w:keepLines/>
      <w:spacing w:after="120"/>
      <w:ind w:left="0" w:firstLine="0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1AA"/>
    <w:pPr>
      <w:keepNext/>
      <w:keepLines/>
      <w:numPr>
        <w:numId w:val="6"/>
      </w:numPr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4F26"/>
    <w:pPr>
      <w:keepNext/>
      <w:keepLines/>
      <w:numPr>
        <w:numId w:val="1"/>
      </w:numPr>
      <w:ind w:left="714" w:hanging="357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4F26"/>
    <w:pPr>
      <w:keepNext/>
      <w:keepLines/>
      <w:numPr>
        <w:numId w:val="2"/>
      </w:numPr>
      <w:ind w:left="1077" w:hanging="357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74F26"/>
    <w:pPr>
      <w:keepNext/>
      <w:keepLines/>
      <w:numPr>
        <w:numId w:val="4"/>
      </w:numPr>
      <w:ind w:left="1434" w:hanging="357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74F26"/>
    <w:pPr>
      <w:keepNext/>
      <w:keepLines/>
      <w:numPr>
        <w:numId w:val="3"/>
      </w:numPr>
      <w:ind w:left="1792" w:hanging="357"/>
      <w:outlineLvl w:val="5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476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76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1746C"/>
    <w:rPr>
      <w:rFonts w:ascii="Arial" w:eastAsiaTheme="majorEastAsia" w:hAnsi="Arial" w:cstheme="majorBidi"/>
      <w:b/>
      <w:bCs/>
      <w:szCs w:val="28"/>
    </w:rPr>
  </w:style>
  <w:style w:type="table" w:styleId="TableGrid">
    <w:name w:val="Table Grid"/>
    <w:basedOn w:val="TableNormal"/>
    <w:uiPriority w:val="39"/>
    <w:rsid w:val="002526CC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26C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6CC"/>
  </w:style>
  <w:style w:type="paragraph" w:styleId="Footer">
    <w:name w:val="footer"/>
    <w:basedOn w:val="Normal"/>
    <w:link w:val="FooterChar"/>
    <w:uiPriority w:val="99"/>
    <w:unhideWhenUsed/>
    <w:rsid w:val="002526C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6CC"/>
  </w:style>
  <w:style w:type="paragraph" w:styleId="ListParagraph">
    <w:name w:val="List Paragraph"/>
    <w:aliases w:val="Sub Judul DEA KP,Body Text Char1,Char Char2,List Paragraph2,Char Char21,Header Char1,Heading 10,DWA List 1,list paragraph,kepala,Recommendation,List Paragraph11,Bulet1,point-point,coba1,List Paragraph untuk Tabel,Box,Dot pt,Char Char"/>
    <w:basedOn w:val="Normal"/>
    <w:link w:val="ListParagraphChar"/>
    <w:uiPriority w:val="34"/>
    <w:qFormat/>
    <w:rsid w:val="00D343EE"/>
    <w:pPr>
      <w:ind w:left="720"/>
      <w:contextualSpacing/>
    </w:pPr>
  </w:style>
  <w:style w:type="paragraph" w:customStyle="1" w:styleId="Kutipanlangsung">
    <w:name w:val="Kutipan langsung"/>
    <w:basedOn w:val="ListParagraph"/>
    <w:link w:val="KutipanlangsungChar"/>
    <w:qFormat/>
    <w:rsid w:val="00635E85"/>
    <w:pPr>
      <w:spacing w:after="240" w:line="240" w:lineRule="auto"/>
      <w:ind w:left="924" w:firstLine="0"/>
    </w:pPr>
  </w:style>
  <w:style w:type="character" w:customStyle="1" w:styleId="ListParagraphChar">
    <w:name w:val="List Paragraph Char"/>
    <w:aliases w:val="Sub Judul DEA KP Char,Body Text Char1 Char,Char Char2 Char,List Paragraph2 Char,Char Char21 Char,Header Char1 Char,Heading 10 Char,DWA List 1 Char,list paragraph Char,kepala Char,Recommendation Char,List Paragraph11 Char,Bulet1 Char"/>
    <w:basedOn w:val="DefaultParagraphFont"/>
    <w:link w:val="ListParagraph"/>
    <w:uiPriority w:val="34"/>
    <w:qFormat/>
    <w:rsid w:val="00F37F7D"/>
  </w:style>
  <w:style w:type="character" w:customStyle="1" w:styleId="KutipanlangsungChar">
    <w:name w:val="Kutipan langsung Char"/>
    <w:basedOn w:val="ListParagraphChar"/>
    <w:link w:val="Kutipanlangsung"/>
    <w:rsid w:val="00635E85"/>
  </w:style>
  <w:style w:type="paragraph" w:styleId="TOCHeading">
    <w:name w:val="TOC Heading"/>
    <w:basedOn w:val="Heading1"/>
    <w:next w:val="Normal"/>
    <w:uiPriority w:val="39"/>
    <w:unhideWhenUsed/>
    <w:qFormat/>
    <w:rsid w:val="00492955"/>
    <w:pPr>
      <w:spacing w:before="480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90B7C"/>
    <w:pPr>
      <w:tabs>
        <w:tab w:val="left" w:pos="1134"/>
        <w:tab w:val="right" w:leader="dot" w:pos="7928"/>
      </w:tabs>
      <w:spacing w:line="276" w:lineRule="auto"/>
      <w:ind w:left="851" w:firstLine="0"/>
    </w:pPr>
    <w:rPr>
      <w:rFonts w:asciiTheme="minorHAnsi" w:eastAsiaTheme="minorEastAsia" w:hAnsiTheme="minorHAnsi"/>
      <w:sz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1585F"/>
    <w:pPr>
      <w:tabs>
        <w:tab w:val="left" w:pos="993"/>
        <w:tab w:val="left" w:leader="dot" w:pos="7655"/>
        <w:tab w:val="right" w:leader="dot" w:pos="7938"/>
      </w:tabs>
      <w:spacing w:line="240" w:lineRule="auto"/>
      <w:ind w:left="0" w:firstLine="0"/>
      <w:jc w:val="left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442DA"/>
    <w:pPr>
      <w:tabs>
        <w:tab w:val="left" w:pos="1985"/>
        <w:tab w:val="right" w:leader="dot" w:pos="7928"/>
      </w:tabs>
      <w:spacing w:line="276" w:lineRule="auto"/>
      <w:ind w:left="1560" w:hanging="284"/>
    </w:pPr>
    <w:rPr>
      <w:rFonts w:asciiTheme="minorHAnsi" w:eastAsiaTheme="minorEastAsia" w:hAnsiTheme="minorHAnsi"/>
      <w:sz w:val="22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492955"/>
    <w:rPr>
      <w:color w:val="0000FF" w:themeColor="hyperlink"/>
      <w:u w:val="single"/>
    </w:rPr>
  </w:style>
  <w:style w:type="table" w:customStyle="1" w:styleId="TableGrid1">
    <w:name w:val="Table Grid1"/>
    <w:basedOn w:val="TableNormal"/>
    <w:uiPriority w:val="59"/>
    <w:rsid w:val="00C323D0"/>
    <w:pPr>
      <w:spacing w:line="240" w:lineRule="auto"/>
    </w:pPr>
    <w:rPr>
      <w:rFonts w:asciiTheme="minorHAnsi" w:eastAsia="Times New Roman" w:hAnsiTheme="minorHAnsi"/>
      <w:sz w:val="22"/>
      <w:lang w:eastAsia="ja-JP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61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5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5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5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5C2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713AA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444609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aliases w:val="Tabel,Paragraf menjorok"/>
    <w:link w:val="NoSpacingChar"/>
    <w:uiPriority w:val="1"/>
    <w:qFormat/>
    <w:rsid w:val="0014422D"/>
    <w:pPr>
      <w:spacing w:after="120" w:line="240" w:lineRule="auto"/>
      <w:ind w:left="357"/>
      <w:jc w:val="center"/>
    </w:pPr>
    <w:rPr>
      <w:rFonts w:ascii="Arial" w:hAnsi="Arial"/>
    </w:rPr>
  </w:style>
  <w:style w:type="paragraph" w:styleId="TableofFigures">
    <w:name w:val="table of figures"/>
    <w:basedOn w:val="Normal"/>
    <w:next w:val="Normal"/>
    <w:uiPriority w:val="99"/>
    <w:unhideWhenUsed/>
    <w:rsid w:val="009E2B70"/>
    <w:pPr>
      <w:ind w:left="0" w:firstLine="0"/>
    </w:pPr>
  </w:style>
  <w:style w:type="character" w:customStyle="1" w:styleId="Heading2Char">
    <w:name w:val="Heading 2 Char"/>
    <w:basedOn w:val="DefaultParagraphFont"/>
    <w:link w:val="Heading2"/>
    <w:uiPriority w:val="9"/>
    <w:rsid w:val="00F921AA"/>
    <w:rPr>
      <w:rFonts w:ascii="Arial" w:eastAsiaTheme="majorEastAsia" w:hAnsi="Arial" w:cstheme="majorBidi"/>
      <w:b/>
      <w:bCs/>
      <w:szCs w:val="26"/>
    </w:rPr>
  </w:style>
  <w:style w:type="paragraph" w:styleId="NormalWeb">
    <w:name w:val="Normal (Web)"/>
    <w:basedOn w:val="Normal"/>
    <w:uiPriority w:val="99"/>
    <w:unhideWhenUsed/>
    <w:rsid w:val="00406C36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id-ID"/>
    </w:rPr>
  </w:style>
  <w:style w:type="character" w:customStyle="1" w:styleId="alt-edited">
    <w:name w:val="alt-edited"/>
    <w:basedOn w:val="DefaultParagraphFont"/>
    <w:rsid w:val="00496B44"/>
  </w:style>
  <w:style w:type="character" w:customStyle="1" w:styleId="shorttext">
    <w:name w:val="short_text"/>
    <w:basedOn w:val="DefaultParagraphFont"/>
    <w:rsid w:val="00966D6B"/>
  </w:style>
  <w:style w:type="paragraph" w:customStyle="1" w:styleId="BAB">
    <w:name w:val="BAB"/>
    <w:basedOn w:val="Normal"/>
    <w:uiPriority w:val="99"/>
    <w:rsid w:val="00C000C6"/>
    <w:pPr>
      <w:spacing w:line="240" w:lineRule="auto"/>
      <w:ind w:firstLine="0"/>
      <w:jc w:val="center"/>
    </w:pPr>
    <w:rPr>
      <w:rFonts w:ascii="Calibri" w:eastAsia="Times New Roman" w:hAnsi="Calibri" w:cs="Times New Roman"/>
      <w:b/>
      <w:bCs/>
      <w:szCs w:val="24"/>
      <w:lang w:val="sv-SE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000C6"/>
    <w:pPr>
      <w:spacing w:after="120" w:line="276" w:lineRule="auto"/>
      <w:ind w:left="283" w:firstLine="0"/>
      <w:jc w:val="left"/>
    </w:pPr>
    <w:rPr>
      <w:rFonts w:ascii="Calibri" w:eastAsia="Calibri" w:hAnsi="Calibri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000C6"/>
    <w:rPr>
      <w:rFonts w:ascii="Calibri" w:eastAsia="Calibri" w:hAnsi="Calibri" w:cs="Times New Roman"/>
      <w:sz w:val="16"/>
      <w:szCs w:val="16"/>
      <w:lang w:val="en-US"/>
    </w:rPr>
  </w:style>
  <w:style w:type="character" w:customStyle="1" w:styleId="NoSpacingChar">
    <w:name w:val="No Spacing Char"/>
    <w:aliases w:val="Tabel Char,Paragraf menjorok Char"/>
    <w:basedOn w:val="DefaultParagraphFont"/>
    <w:link w:val="NoSpacing"/>
    <w:uiPriority w:val="1"/>
    <w:rsid w:val="0014422D"/>
    <w:rPr>
      <w:rFonts w:ascii="Arial" w:hAnsi="Arial"/>
    </w:rPr>
  </w:style>
  <w:style w:type="character" w:customStyle="1" w:styleId="apple-style-span">
    <w:name w:val="apple-style-span"/>
    <w:basedOn w:val="DefaultParagraphFont"/>
    <w:uiPriority w:val="99"/>
    <w:rsid w:val="00C000C6"/>
  </w:style>
  <w:style w:type="character" w:customStyle="1" w:styleId="longtext">
    <w:name w:val="long_text"/>
    <w:basedOn w:val="DefaultParagraphFont"/>
    <w:rsid w:val="00C000C6"/>
  </w:style>
  <w:style w:type="character" w:customStyle="1" w:styleId="hps">
    <w:name w:val="hps"/>
    <w:basedOn w:val="DefaultParagraphFont"/>
    <w:rsid w:val="00C000C6"/>
  </w:style>
  <w:style w:type="paragraph" w:customStyle="1" w:styleId="Body">
    <w:name w:val="Body"/>
    <w:basedOn w:val="Normal"/>
    <w:link w:val="BodyChar"/>
    <w:rsid w:val="00C000C6"/>
    <w:pPr>
      <w:ind w:left="426" w:firstLine="720"/>
    </w:pPr>
    <w:rPr>
      <w:rFonts w:eastAsia="Malgun Gothic" w:cs="Arial"/>
      <w:sz w:val="22"/>
      <w:lang w:val="en-US" w:eastAsia="ko-KR"/>
    </w:rPr>
  </w:style>
  <w:style w:type="character" w:customStyle="1" w:styleId="BodyChar">
    <w:name w:val="Body Char"/>
    <w:basedOn w:val="DefaultParagraphFont"/>
    <w:link w:val="Body"/>
    <w:rsid w:val="00C000C6"/>
    <w:rPr>
      <w:rFonts w:ascii="Arial" w:eastAsia="Malgun Gothic" w:hAnsi="Arial" w:cs="Arial"/>
      <w:sz w:val="22"/>
      <w:lang w:val="en-US" w:eastAsia="ko-KR"/>
    </w:rPr>
  </w:style>
  <w:style w:type="paragraph" w:styleId="Bibliography">
    <w:name w:val="Bibliography"/>
    <w:basedOn w:val="Normal"/>
    <w:next w:val="Normal"/>
    <w:uiPriority w:val="37"/>
    <w:unhideWhenUsed/>
    <w:rsid w:val="00C000C6"/>
    <w:pPr>
      <w:spacing w:after="200" w:line="276" w:lineRule="auto"/>
      <w:ind w:firstLine="0"/>
      <w:jc w:val="left"/>
    </w:pPr>
    <w:rPr>
      <w:rFonts w:ascii="Calibri" w:eastAsia="Times New Roman" w:hAnsi="Calibri" w:cs="Times New Roman"/>
      <w:sz w:val="22"/>
      <w:lang w:eastAsia="id-ID"/>
    </w:rPr>
  </w:style>
  <w:style w:type="character" w:customStyle="1" w:styleId="Bodytext5Exact">
    <w:name w:val="Body text (5) Exact"/>
    <w:basedOn w:val="DefaultParagraphFont"/>
    <w:link w:val="Bodytext5"/>
    <w:rsid w:val="007066E1"/>
    <w:rPr>
      <w:rFonts w:eastAsia="Times New Roman" w:cs="Times New Roman"/>
      <w:b/>
      <w:bCs/>
      <w:sz w:val="19"/>
      <w:szCs w:val="19"/>
      <w:shd w:val="clear" w:color="auto" w:fill="FFFFFF"/>
    </w:rPr>
  </w:style>
  <w:style w:type="character" w:customStyle="1" w:styleId="Bodytext6Exact">
    <w:name w:val="Body text (6) Exact"/>
    <w:basedOn w:val="DefaultParagraphFont"/>
    <w:link w:val="Bodytext6"/>
    <w:rsid w:val="007066E1"/>
    <w:rPr>
      <w:rFonts w:eastAsia="Times New Roman" w:cs="Times New Roman"/>
      <w:b/>
      <w:bCs/>
      <w:sz w:val="17"/>
      <w:szCs w:val="17"/>
      <w:shd w:val="clear" w:color="auto" w:fill="FFFFFF"/>
    </w:rPr>
  </w:style>
  <w:style w:type="character" w:customStyle="1" w:styleId="Bodytext7Exact">
    <w:name w:val="Body text (7) Exact"/>
    <w:basedOn w:val="DefaultParagraphFont"/>
    <w:link w:val="Bodytext7"/>
    <w:rsid w:val="007066E1"/>
    <w:rPr>
      <w:rFonts w:eastAsia="Times New Roman" w:cs="Times New Roman"/>
      <w:b/>
      <w:bCs/>
      <w:i/>
      <w:iCs/>
      <w:sz w:val="18"/>
      <w:szCs w:val="18"/>
      <w:shd w:val="clear" w:color="auto" w:fill="FFFFFF"/>
    </w:rPr>
  </w:style>
  <w:style w:type="paragraph" w:customStyle="1" w:styleId="Bodytext5">
    <w:name w:val="Body text (5)"/>
    <w:basedOn w:val="Normal"/>
    <w:link w:val="Bodytext5Exact"/>
    <w:rsid w:val="007066E1"/>
    <w:pPr>
      <w:widowControl w:val="0"/>
      <w:shd w:val="clear" w:color="auto" w:fill="FFFFFF"/>
      <w:spacing w:line="0" w:lineRule="atLeast"/>
      <w:ind w:firstLine="0"/>
    </w:pPr>
    <w:rPr>
      <w:rFonts w:eastAsia="Times New Roman" w:cs="Times New Roman"/>
      <w:b/>
      <w:bCs/>
      <w:sz w:val="19"/>
      <w:szCs w:val="19"/>
    </w:rPr>
  </w:style>
  <w:style w:type="paragraph" w:customStyle="1" w:styleId="Bodytext6">
    <w:name w:val="Body text (6)"/>
    <w:basedOn w:val="Normal"/>
    <w:link w:val="Bodytext6Exact"/>
    <w:rsid w:val="007066E1"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sz w:val="17"/>
      <w:szCs w:val="17"/>
    </w:rPr>
  </w:style>
  <w:style w:type="paragraph" w:customStyle="1" w:styleId="Bodytext7">
    <w:name w:val="Body text (7)"/>
    <w:basedOn w:val="Normal"/>
    <w:link w:val="Bodytext7Exact"/>
    <w:rsid w:val="007066E1"/>
    <w:pPr>
      <w:widowControl w:val="0"/>
      <w:shd w:val="clear" w:color="auto" w:fill="FFFFFF"/>
      <w:spacing w:line="384" w:lineRule="exact"/>
      <w:ind w:firstLine="0"/>
    </w:pPr>
    <w:rPr>
      <w:rFonts w:eastAsia="Times New Roman" w:cs="Times New Roman"/>
      <w:b/>
      <w:bCs/>
      <w:i/>
      <w:iCs/>
      <w:sz w:val="18"/>
      <w:szCs w:val="18"/>
    </w:rPr>
  </w:style>
  <w:style w:type="character" w:customStyle="1" w:styleId="st">
    <w:name w:val="st"/>
    <w:basedOn w:val="DefaultParagraphFont"/>
    <w:rsid w:val="00DD407D"/>
  </w:style>
  <w:style w:type="character" w:customStyle="1" w:styleId="Heading5Char">
    <w:name w:val="Heading 5 Char"/>
    <w:basedOn w:val="DefaultParagraphFont"/>
    <w:link w:val="Heading5"/>
    <w:uiPriority w:val="9"/>
    <w:rsid w:val="00B74F26"/>
    <w:rPr>
      <w:rFonts w:ascii="Arial" w:eastAsiaTheme="majorEastAsia" w:hAnsi="Arial" w:cstheme="majorBidi"/>
    </w:rPr>
  </w:style>
  <w:style w:type="character" w:customStyle="1" w:styleId="Heading3Char">
    <w:name w:val="Heading 3 Char"/>
    <w:basedOn w:val="DefaultParagraphFont"/>
    <w:link w:val="Heading3"/>
    <w:uiPriority w:val="9"/>
    <w:rsid w:val="00B74F26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B74F26"/>
    <w:rPr>
      <w:rFonts w:ascii="Arial" w:eastAsiaTheme="majorEastAsia" w:hAnsi="Arial" w:cstheme="majorBidi"/>
      <w:b/>
      <w:bCs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A767E"/>
    <w:rPr>
      <w:color w:val="800080" w:themeColor="followedHyperlink"/>
      <w:u w:val="single"/>
    </w:rPr>
  </w:style>
  <w:style w:type="paragraph" w:customStyle="1" w:styleId="Isi">
    <w:name w:val="Isi"/>
    <w:basedOn w:val="Normal"/>
    <w:link w:val="IsiChar"/>
    <w:rsid w:val="00D222B5"/>
    <w:pPr>
      <w:autoSpaceDE w:val="0"/>
      <w:autoSpaceDN w:val="0"/>
      <w:adjustRightInd w:val="0"/>
      <w:ind w:firstLine="567"/>
    </w:pPr>
    <w:rPr>
      <w:rFonts w:eastAsia="Times New Roman" w:cs="Times New Roman"/>
      <w:iCs/>
      <w:szCs w:val="24"/>
    </w:rPr>
  </w:style>
  <w:style w:type="character" w:customStyle="1" w:styleId="IsiChar">
    <w:name w:val="Isi Char"/>
    <w:link w:val="Isi"/>
    <w:rsid w:val="00D222B5"/>
    <w:rPr>
      <w:rFonts w:eastAsia="Times New Roman" w:cs="Times New Roman"/>
      <w:iCs/>
      <w:szCs w:val="24"/>
    </w:rPr>
  </w:style>
  <w:style w:type="paragraph" w:styleId="Quote">
    <w:name w:val="Quote"/>
    <w:aliases w:val="Sumber"/>
    <w:basedOn w:val="Normal"/>
    <w:next w:val="Normal"/>
    <w:link w:val="QuoteChar"/>
    <w:uiPriority w:val="29"/>
    <w:qFormat/>
    <w:rsid w:val="00152359"/>
    <w:pPr>
      <w:spacing w:after="240" w:line="240" w:lineRule="auto"/>
      <w:ind w:firstLine="0"/>
    </w:pPr>
    <w:rPr>
      <w:iCs/>
      <w:color w:val="000000" w:themeColor="text1"/>
    </w:rPr>
  </w:style>
  <w:style w:type="character" w:customStyle="1" w:styleId="QuoteChar">
    <w:name w:val="Quote Char"/>
    <w:aliases w:val="Sumber Char"/>
    <w:basedOn w:val="DefaultParagraphFont"/>
    <w:link w:val="Quote"/>
    <w:uiPriority w:val="29"/>
    <w:rsid w:val="00152359"/>
    <w:rPr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B74F26"/>
    <w:rPr>
      <w:rFonts w:ascii="Arial" w:eastAsiaTheme="majorEastAsia" w:hAnsi="Arial" w:cstheme="majorBidi"/>
      <w:iCs/>
    </w:rPr>
  </w:style>
  <w:style w:type="paragraph" w:customStyle="1" w:styleId="Default">
    <w:name w:val="Default"/>
    <w:rsid w:val="00AC60D4"/>
    <w:pPr>
      <w:autoSpaceDE w:val="0"/>
      <w:autoSpaceDN w:val="0"/>
      <w:adjustRightInd w:val="0"/>
      <w:spacing w:line="240" w:lineRule="auto"/>
    </w:pPr>
    <w:rPr>
      <w:rFonts w:cs="Times New Roman"/>
      <w:color w:val="000000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D12FC"/>
    <w:pPr>
      <w:spacing w:line="240" w:lineRule="auto"/>
      <w:ind w:firstLine="0"/>
      <w:jc w:val="left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D12FC"/>
    <w:rPr>
      <w:rFonts w:ascii="Consolas" w:hAnsi="Consolas" w:cs="Consolas"/>
      <w:sz w:val="21"/>
      <w:szCs w:val="21"/>
    </w:rPr>
  </w:style>
  <w:style w:type="character" w:customStyle="1" w:styleId="f0xo1gc-ab-f">
    <w:name w:val="f0xo1gc-ab-f"/>
    <w:basedOn w:val="DefaultParagraphFont"/>
    <w:rsid w:val="00311A30"/>
  </w:style>
  <w:style w:type="character" w:styleId="Emphasis">
    <w:name w:val="Emphasis"/>
    <w:basedOn w:val="DefaultParagraphFont"/>
    <w:uiPriority w:val="20"/>
    <w:qFormat/>
    <w:rsid w:val="000D59CB"/>
    <w:rPr>
      <w:i/>
      <w:iCs/>
    </w:rPr>
  </w:style>
  <w:style w:type="paragraph" w:customStyle="1" w:styleId="Isiparg1">
    <w:name w:val="Isi parg 1"/>
    <w:basedOn w:val="Normal"/>
    <w:link w:val="Isiparg1Char"/>
    <w:qFormat/>
    <w:rsid w:val="00F5389C"/>
    <w:pPr>
      <w:ind w:left="714"/>
    </w:pPr>
  </w:style>
  <w:style w:type="paragraph" w:customStyle="1" w:styleId="isiparga">
    <w:name w:val="isi parg a"/>
    <w:basedOn w:val="Normal"/>
    <w:link w:val="isipargaChar"/>
    <w:qFormat/>
    <w:rsid w:val="00635E85"/>
    <w:pPr>
      <w:ind w:left="1077"/>
    </w:pPr>
  </w:style>
  <w:style w:type="character" w:customStyle="1" w:styleId="Isiparg1Char">
    <w:name w:val="Isi parg 1 Char"/>
    <w:basedOn w:val="DefaultParagraphFont"/>
    <w:link w:val="Isiparg1"/>
    <w:rsid w:val="00F5389C"/>
    <w:rPr>
      <w:rFonts w:ascii="Arial" w:hAnsi="Arial"/>
    </w:rPr>
  </w:style>
  <w:style w:type="character" w:customStyle="1" w:styleId="isipargaChar">
    <w:name w:val="isi parg a Char"/>
    <w:basedOn w:val="DefaultParagraphFont"/>
    <w:link w:val="isiparga"/>
    <w:rsid w:val="00635E85"/>
  </w:style>
  <w:style w:type="paragraph" w:styleId="BodyText">
    <w:name w:val="Body Text"/>
    <w:basedOn w:val="Normal"/>
    <w:link w:val="BodyTextChar"/>
    <w:uiPriority w:val="1"/>
    <w:unhideWhenUsed/>
    <w:rsid w:val="006B0B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6B0BFD"/>
    <w:rPr>
      <w:rFonts w:ascii="Arial" w:hAnsi="Arial"/>
    </w:rPr>
  </w:style>
  <w:style w:type="numbering" w:customStyle="1" w:styleId="NoList1">
    <w:name w:val="No List1"/>
    <w:next w:val="NoList"/>
    <w:uiPriority w:val="99"/>
    <w:semiHidden/>
    <w:unhideWhenUsed/>
    <w:rsid w:val="006B0BFD"/>
  </w:style>
  <w:style w:type="table" w:customStyle="1" w:styleId="TableGrid2">
    <w:name w:val="Table Grid2"/>
    <w:basedOn w:val="TableNormal"/>
    <w:next w:val="TableGrid"/>
    <w:uiPriority w:val="59"/>
    <w:rsid w:val="006B0BFD"/>
    <w:pPr>
      <w:spacing w:line="240" w:lineRule="auto"/>
    </w:pPr>
    <w:rPr>
      <w:rFonts w:eastAsia="SimSun" w:cs="Times New Roman"/>
      <w:sz w:val="20"/>
      <w:szCs w:val="20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TableNormal"/>
    <w:next w:val="TableGrid"/>
    <w:uiPriority w:val="59"/>
    <w:rsid w:val="006B0BFD"/>
    <w:pPr>
      <w:spacing w:line="240" w:lineRule="auto"/>
    </w:pPr>
    <w:rPr>
      <w:rFonts w:eastAsia="Times New Roman" w:cs="Times New Roman"/>
      <w:szCs w:val="24"/>
      <w:lang w:val="en-GB"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B0BFD"/>
    <w:pPr>
      <w:widowControl w:val="0"/>
      <w:autoSpaceDE w:val="0"/>
      <w:autoSpaceDN w:val="0"/>
      <w:adjustRightInd w:val="0"/>
      <w:spacing w:line="240" w:lineRule="auto"/>
      <w:ind w:firstLine="0"/>
      <w:jc w:val="left"/>
    </w:pPr>
    <w:rPr>
      <w:rFonts w:eastAsia="Times New Roman" w:cs="Times New Roman"/>
      <w:szCs w:val="24"/>
      <w:lang w:eastAsia="id-ID"/>
    </w:rPr>
  </w:style>
  <w:style w:type="paragraph" w:styleId="Revision">
    <w:name w:val="Revision"/>
    <w:hidden/>
    <w:uiPriority w:val="99"/>
    <w:semiHidden/>
    <w:rsid w:val="00444B85"/>
    <w:pPr>
      <w:spacing w:line="240" w:lineRule="auto"/>
    </w:pPr>
    <w:rPr>
      <w:rFonts w:ascii="Arial" w:hAnsi="Arial"/>
    </w:rPr>
  </w:style>
  <w:style w:type="paragraph" w:customStyle="1" w:styleId="TableContents">
    <w:name w:val="Table Contents"/>
    <w:basedOn w:val="Normal"/>
    <w:qFormat/>
    <w:rsid w:val="00354EBD"/>
    <w:pPr>
      <w:suppressLineNumbers/>
      <w:suppressAutoHyphens/>
      <w:spacing w:line="240" w:lineRule="auto"/>
      <w:ind w:left="0" w:firstLine="0"/>
      <w:jc w:val="left"/>
    </w:pPr>
    <w:rPr>
      <w:rFonts w:ascii="Liberation Serif" w:eastAsia="Noto Serif CJK SC" w:hAnsi="Liberation Serif" w:cs="FreeSans"/>
      <w:kern w:val="2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0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3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83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88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0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56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4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9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3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6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2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1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8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3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0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85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mediapustaka.id/2021/10/jasa-mendeley.html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mediapustaka.id/2021/11/cara-membuat-daftar-isi-otomatis-free-template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yperlink" Target="https://www.mediapustaka.i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4F01D-D2BF-473B-98D5-C6AE11932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ni Nur Pramudyo</dc:creator>
  <cp:lastModifiedBy>Gani</cp:lastModifiedBy>
  <cp:revision>2</cp:revision>
  <cp:lastPrinted>2020-03-09T14:26:00Z</cp:lastPrinted>
  <dcterms:created xsi:type="dcterms:W3CDTF">2021-12-20T13:00:00Z</dcterms:created>
  <dcterms:modified xsi:type="dcterms:W3CDTF">2021-12-2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universitas-negeri-semarang-fakultas-matematika-dan-ilmu-pengetahuan-alam</vt:lpwstr>
  </property>
  <property fmtid="{D5CDD505-2E9C-101B-9397-08002B2CF9AE}" pid="21" name="Mendeley Recent Style Name 9_1">
    <vt:lpwstr>Universitas Negeri Semarang - Fakultas Matematika dan Ilmu Pengetahuan Alam (Indonesian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6e8cffb-0145-31a7-b07e-347d4cbd5a43</vt:lpwstr>
  </property>
  <property fmtid="{D5CDD505-2E9C-101B-9397-08002B2CF9AE}" pid="24" name="Mendeley Citation Style_1">
    <vt:lpwstr>http://www.zotero.org/styles/universitas-negeri-semarang-fakultas-matematika-dan-ilmu-pengetahuan-alam</vt:lpwstr>
  </property>
</Properties>
</file>